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B0338B" w14:textId="33FC3C15" w:rsidR="00262E08" w:rsidRDefault="0067750D" w:rsidP="00262E08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Route</w:t>
      </w:r>
      <w:r w:rsidR="00714CE9" w:rsidRPr="00B42730">
        <w:rPr>
          <w:rFonts w:asciiTheme="minorHAnsi" w:hAnsiTheme="minorHAnsi"/>
          <w:u w:val="single"/>
        </w:rPr>
        <w:t xml:space="preserve"> Assistant Android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6E99C073" w14:textId="25269F29" w:rsidR="00A2348B" w:rsidRDefault="00A2348B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67F13" w14:paraId="26FC82A3" w14:textId="77777777" w:rsidTr="00564234">
        <w:tc>
          <w:tcPr>
            <w:tcW w:w="1926" w:type="dxa"/>
          </w:tcPr>
          <w:p w14:paraId="12175F5E" w14:textId="77777777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5B26534" w14:textId="77777777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7E13D61" w14:textId="77777777" w:rsidR="00967F13" w:rsidRDefault="00967F13" w:rsidP="0056423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67F13" w14:paraId="3A34B688" w14:textId="77777777" w:rsidTr="00564234">
        <w:tc>
          <w:tcPr>
            <w:tcW w:w="1926" w:type="dxa"/>
          </w:tcPr>
          <w:p w14:paraId="402C7D3C" w14:textId="7CB9C240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0</w:t>
            </w:r>
          </w:p>
        </w:tc>
        <w:tc>
          <w:tcPr>
            <w:tcW w:w="2521" w:type="dxa"/>
          </w:tcPr>
          <w:p w14:paraId="05CD2E5B" w14:textId="21056334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>
              <w:rPr>
                <w:b/>
                <w:sz w:val="28"/>
                <w:szCs w:val="24"/>
              </w:rPr>
              <w:t>-JUN-2022</w:t>
            </w:r>
          </w:p>
        </w:tc>
        <w:tc>
          <w:tcPr>
            <w:tcW w:w="4903" w:type="dxa"/>
          </w:tcPr>
          <w:p w14:paraId="2B781E72" w14:textId="77777777" w:rsidR="00967F13" w:rsidRDefault="00967F13" w:rsidP="0056423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34B6550" w14:textId="77777777" w:rsidR="00967F13" w:rsidRDefault="00967F13" w:rsidP="00967F13"/>
    <w:p w14:paraId="55B4BF2F" w14:textId="6CE3D142" w:rsidR="00967F13" w:rsidRDefault="00967F13" w:rsidP="00967F13">
      <w:pPr>
        <w:pStyle w:val="ListParagraph"/>
        <w:numPr>
          <w:ilvl w:val="0"/>
          <w:numId w:val="28"/>
        </w:numPr>
      </w:pPr>
      <w:r>
        <w:t xml:space="preserve">Fixed </w:t>
      </w:r>
      <w:r w:rsidR="007E3BA9">
        <w:t>problems with contact information display (</w:t>
      </w:r>
      <w:r w:rsidR="007E3BA9" w:rsidRPr="007E3BA9">
        <w:t>RASA-2870</w:t>
      </w:r>
      <w:r w:rsidR="007E3BA9">
        <w:t>)</w:t>
      </w:r>
    </w:p>
    <w:p w14:paraId="7ADFC2A4" w14:textId="75932194" w:rsidR="007E3BA9" w:rsidRDefault="002529FB" w:rsidP="00967F13">
      <w:pPr>
        <w:pStyle w:val="ListParagraph"/>
        <w:numPr>
          <w:ilvl w:val="0"/>
          <w:numId w:val="28"/>
        </w:numPr>
      </w:pPr>
      <w:r>
        <w:t xml:space="preserve">Solved a problem with data update </w:t>
      </w:r>
      <w:r w:rsidR="002F5C83">
        <w:t xml:space="preserve">after sequential downloads </w:t>
      </w:r>
      <w:r>
        <w:t>(</w:t>
      </w:r>
      <w:r w:rsidRPr="002529FB">
        <w:t>RASA-3185</w:t>
      </w:r>
      <w:r>
        <w:t>)</w:t>
      </w:r>
    </w:p>
    <w:p w14:paraId="1662E2D3" w14:textId="56807F05" w:rsidR="002529FB" w:rsidRDefault="004346F5" w:rsidP="00967F13">
      <w:pPr>
        <w:pStyle w:val="ListParagraph"/>
        <w:numPr>
          <w:ilvl w:val="0"/>
          <w:numId w:val="28"/>
        </w:numPr>
      </w:pPr>
      <w:r>
        <w:t>No longer allowed to bypass adjustment percentage limit for MAAT (</w:t>
      </w:r>
      <w:r w:rsidRPr="004346F5">
        <w:t>RASA-3459</w:t>
      </w:r>
      <w:r>
        <w:t>)</w:t>
      </w:r>
    </w:p>
    <w:p w14:paraId="1A95C01B" w14:textId="2972A8AF" w:rsidR="004346F5" w:rsidRDefault="00DB0CB7" w:rsidP="00967F13">
      <w:pPr>
        <w:pStyle w:val="ListParagraph"/>
        <w:numPr>
          <w:ilvl w:val="0"/>
          <w:numId w:val="28"/>
        </w:numPr>
      </w:pPr>
      <w:r>
        <w:t xml:space="preserve">Fixed a duplicate wearer issue when downloading a new route after </w:t>
      </w:r>
      <w:r w:rsidR="007D2C29">
        <w:t>completing one (RASA-3485)</w:t>
      </w:r>
    </w:p>
    <w:p w14:paraId="2EBE0682" w14:textId="4E0DE7CD" w:rsidR="007D2C29" w:rsidRDefault="007D2C29" w:rsidP="00967F13">
      <w:pPr>
        <w:pStyle w:val="ListParagraph"/>
        <w:numPr>
          <w:ilvl w:val="0"/>
          <w:numId w:val="28"/>
        </w:numPr>
      </w:pPr>
      <w:r>
        <w:t>Now, closed contact messages are not loaded anymore (</w:t>
      </w:r>
      <w:r w:rsidRPr="007D2C29">
        <w:t>RASA-3521</w:t>
      </w:r>
      <w:r>
        <w:t>)</w:t>
      </w:r>
    </w:p>
    <w:p w14:paraId="067B361F" w14:textId="4FB6FB7F" w:rsidR="007D2C29" w:rsidRDefault="007D2C29" w:rsidP="00967F13">
      <w:pPr>
        <w:pStyle w:val="ListParagraph"/>
        <w:numPr>
          <w:ilvl w:val="0"/>
          <w:numId w:val="28"/>
        </w:numPr>
      </w:pPr>
      <w:r>
        <w:t>Solved an issue with duplicate contacts (</w:t>
      </w:r>
      <w:r w:rsidRPr="007D2C29">
        <w:t>RASA-3522</w:t>
      </w:r>
      <w:r>
        <w:t>)</w:t>
      </w:r>
    </w:p>
    <w:p w14:paraId="71F10319" w14:textId="37F779C8" w:rsidR="00F11E41" w:rsidRDefault="00F11E41" w:rsidP="00F44352">
      <w:pPr>
        <w:pStyle w:val="ListParagraph"/>
        <w:numPr>
          <w:ilvl w:val="0"/>
          <w:numId w:val="28"/>
        </w:numPr>
      </w:pPr>
      <w:r>
        <w:t>Fixed a problem with soil counts not transferred to the server (</w:t>
      </w:r>
      <w:r w:rsidRPr="00F11E41">
        <w:t>RASA-3530</w:t>
      </w:r>
      <w:r>
        <w:t>)</w:t>
      </w:r>
    </w:p>
    <w:p w14:paraId="2B8B240E" w14:textId="77777777" w:rsidR="00967F13" w:rsidRDefault="00967F13" w:rsidP="00967F13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DE5E67" w14:paraId="5E754562" w14:textId="77777777" w:rsidTr="00941AB7">
        <w:tc>
          <w:tcPr>
            <w:tcW w:w="1926" w:type="dxa"/>
          </w:tcPr>
          <w:p w14:paraId="2254ABCF" w14:textId="77777777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54FE64A" w14:textId="77777777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542604E" w14:textId="77777777" w:rsidR="00DE5E67" w:rsidRDefault="00DE5E67" w:rsidP="00941AB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DE5E67" w14:paraId="598B0642" w14:textId="77777777" w:rsidTr="00941AB7">
        <w:tc>
          <w:tcPr>
            <w:tcW w:w="1926" w:type="dxa"/>
          </w:tcPr>
          <w:p w14:paraId="53F3B185" w14:textId="074C1332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</w:t>
            </w:r>
            <w:r w:rsidR="003F0B6B"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21" w:type="dxa"/>
          </w:tcPr>
          <w:p w14:paraId="46EE0AE4" w14:textId="29A2774B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0-JUN-2022</w:t>
            </w:r>
          </w:p>
        </w:tc>
        <w:tc>
          <w:tcPr>
            <w:tcW w:w="4903" w:type="dxa"/>
          </w:tcPr>
          <w:p w14:paraId="3524A2EC" w14:textId="77777777" w:rsidR="00DE5E67" w:rsidRDefault="00DE5E67" w:rsidP="00941AB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12CC16F" w14:textId="58C75408" w:rsidR="00DE5E67" w:rsidRDefault="00DE5E67" w:rsidP="00A2348B"/>
    <w:p w14:paraId="71EFA44D" w14:textId="69FBBDCB" w:rsidR="00DE5E67" w:rsidRDefault="00DE5E67" w:rsidP="00DE5E67">
      <w:pPr>
        <w:pStyle w:val="ListParagraph"/>
        <w:numPr>
          <w:ilvl w:val="0"/>
          <w:numId w:val="28"/>
        </w:numPr>
      </w:pPr>
      <w:r>
        <w:t xml:space="preserve">Fixed </w:t>
      </w:r>
      <w:r w:rsidR="000C4528">
        <w:t xml:space="preserve">a </w:t>
      </w:r>
      <w:r>
        <w:t>problem with v</w:t>
      </w:r>
      <w:r w:rsidRPr="00DE5E67">
        <w:t>iew not attached to window manager</w:t>
      </w:r>
      <w:r>
        <w:t xml:space="preserve"> (</w:t>
      </w:r>
      <w:r w:rsidRPr="00DE5E67">
        <w:t>RASA-3501</w:t>
      </w:r>
      <w:r>
        <w:t>)</w:t>
      </w:r>
    </w:p>
    <w:p w14:paraId="521C0991" w14:textId="07D06B91" w:rsidR="000C4528" w:rsidRPr="000C4528" w:rsidRDefault="000C4528" w:rsidP="000C4528">
      <w:pPr>
        <w:pStyle w:val="ListParagraph"/>
        <w:numPr>
          <w:ilvl w:val="0"/>
          <w:numId w:val="28"/>
        </w:numPr>
      </w:pPr>
      <w:r>
        <w:t>Fixed a problem with s</w:t>
      </w:r>
      <w:r w:rsidRPr="000C4528">
        <w:t xml:space="preserve">oil scan screen </w:t>
      </w:r>
      <w:r>
        <w:t>d</w:t>
      </w:r>
      <w:r w:rsidRPr="000C4528">
        <w:t>isplay error</w:t>
      </w:r>
      <w:r>
        <w:t xml:space="preserve"> (</w:t>
      </w:r>
      <w:r w:rsidRPr="000C4528">
        <w:t>RASA-3498</w:t>
      </w:r>
      <w:r>
        <w:t>)</w:t>
      </w:r>
    </w:p>
    <w:p w14:paraId="42ED09AB" w14:textId="666E295C" w:rsidR="000C4528" w:rsidRDefault="000C4528" w:rsidP="000C4528">
      <w:pPr>
        <w:pStyle w:val="ListParagraph"/>
        <w:numPr>
          <w:ilvl w:val="0"/>
          <w:numId w:val="28"/>
        </w:numPr>
      </w:pPr>
      <w:r>
        <w:t>Now we use a custom toast with a pop-up when error occurs (RASA-3477)</w:t>
      </w:r>
    </w:p>
    <w:p w14:paraId="58E3482C" w14:textId="0844EEF3" w:rsidR="00DE5E67" w:rsidRDefault="000C4528" w:rsidP="00A2348B">
      <w:pPr>
        <w:pStyle w:val="ListParagraph"/>
        <w:numPr>
          <w:ilvl w:val="0"/>
          <w:numId w:val="28"/>
        </w:numPr>
      </w:pPr>
      <w:r>
        <w:t xml:space="preserve">Fixed a problem when downloading a route then re-generating invoices and uploading </w:t>
      </w:r>
      <w:r w:rsidR="00FF510D">
        <w:t xml:space="preserve">the same route </w:t>
      </w:r>
      <w:r>
        <w:t>again (RASA-3462)</w:t>
      </w:r>
    </w:p>
    <w:p w14:paraId="578F9879" w14:textId="77777777" w:rsidR="00FF510D" w:rsidRDefault="00FF510D" w:rsidP="00FF510D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A2348B" w14:paraId="1D37E7A1" w14:textId="77777777" w:rsidTr="00BE0A14">
        <w:tc>
          <w:tcPr>
            <w:tcW w:w="1926" w:type="dxa"/>
          </w:tcPr>
          <w:p w14:paraId="153CC703" w14:textId="77777777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7AB7250" w14:textId="77777777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74D580D" w14:textId="77777777" w:rsidR="00A2348B" w:rsidRDefault="00A2348B" w:rsidP="00BE0A1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A2348B" w14:paraId="62FB70F3" w14:textId="77777777" w:rsidTr="00BE0A14">
        <w:tc>
          <w:tcPr>
            <w:tcW w:w="1926" w:type="dxa"/>
          </w:tcPr>
          <w:p w14:paraId="04BDDD77" w14:textId="205F2A9F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0</w:t>
            </w:r>
          </w:p>
        </w:tc>
        <w:tc>
          <w:tcPr>
            <w:tcW w:w="2521" w:type="dxa"/>
          </w:tcPr>
          <w:p w14:paraId="02E5C6C5" w14:textId="30BA927B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1-JUN-2022</w:t>
            </w:r>
          </w:p>
        </w:tc>
        <w:tc>
          <w:tcPr>
            <w:tcW w:w="4903" w:type="dxa"/>
          </w:tcPr>
          <w:p w14:paraId="4407314F" w14:textId="77777777" w:rsidR="00A2348B" w:rsidRDefault="00A2348B" w:rsidP="00BE0A1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0BE6183E" w14:textId="77777777" w:rsidR="00A2348B" w:rsidRPr="00A2348B" w:rsidRDefault="00A2348B" w:rsidP="00A2348B"/>
    <w:p w14:paraId="1B268173" w14:textId="77777777" w:rsidR="00ED59A6" w:rsidRDefault="00911D54" w:rsidP="00A2348B">
      <w:pPr>
        <w:pStyle w:val="ListParagraph"/>
        <w:numPr>
          <w:ilvl w:val="0"/>
          <w:numId w:val="27"/>
        </w:numPr>
      </w:pPr>
      <w:r>
        <w:t>M</w:t>
      </w:r>
      <w:r w:rsidR="00A2348B">
        <w:t xml:space="preserve">obile access templates </w:t>
      </w:r>
      <w:r w:rsidR="00ED59A6">
        <w:t>implementation is</w:t>
      </w:r>
      <w:r w:rsidR="00A2348B">
        <w:t xml:space="preserve"> working if field value is greater than 5 digits</w:t>
      </w:r>
    </w:p>
    <w:p w14:paraId="1CAA72CB" w14:textId="23CFAF1F" w:rsidR="00BE0D72" w:rsidRDefault="00A2348B" w:rsidP="00ED59A6">
      <w:pPr>
        <w:pStyle w:val="ListParagraph"/>
      </w:pPr>
      <w:r>
        <w:t>(RASA-34</w:t>
      </w:r>
      <w:r w:rsidR="00A063BC">
        <w:t>23</w:t>
      </w:r>
      <w:r>
        <w:t>)</w:t>
      </w:r>
    </w:p>
    <w:p w14:paraId="45202CB9" w14:textId="6AC5A44C" w:rsidR="00A2348B" w:rsidRDefault="00911D54" w:rsidP="00A2348B">
      <w:pPr>
        <w:pStyle w:val="ListParagraph"/>
        <w:numPr>
          <w:ilvl w:val="0"/>
          <w:numId w:val="27"/>
        </w:numPr>
      </w:pPr>
      <w:r>
        <w:t>Adjusting</w:t>
      </w:r>
      <w:r w:rsidR="00A2348B">
        <w:t xml:space="preserve"> invoice lines when customers have no MAAT restrictions on invoice lines</w:t>
      </w:r>
      <w:r>
        <w:t xml:space="preserve"> is now possible</w:t>
      </w:r>
      <w:r w:rsidR="00A2348B">
        <w:t xml:space="preserve"> (RASA-3444)</w:t>
      </w:r>
    </w:p>
    <w:p w14:paraId="0079E835" w14:textId="1CACE5F1" w:rsidR="00A2348B" w:rsidRDefault="00BD4610" w:rsidP="00A2348B">
      <w:pPr>
        <w:pStyle w:val="ListParagraph"/>
        <w:numPr>
          <w:ilvl w:val="0"/>
          <w:numId w:val="27"/>
        </w:numPr>
      </w:pPr>
      <w:r>
        <w:t xml:space="preserve">Fixed problem with displaying multiple CP for contract product </w:t>
      </w:r>
      <w:r w:rsidR="009B071B">
        <w:t xml:space="preserve">management </w:t>
      </w:r>
      <w:r w:rsidR="00A2348B">
        <w:t>(RASA-3454)</w:t>
      </w:r>
    </w:p>
    <w:p w14:paraId="2FFE06E6" w14:textId="3A11CF43" w:rsidR="009B071B" w:rsidRDefault="009B071B" w:rsidP="00A2348B">
      <w:pPr>
        <w:pStyle w:val="ListParagraph"/>
        <w:numPr>
          <w:ilvl w:val="0"/>
          <w:numId w:val="27"/>
        </w:numPr>
      </w:pPr>
      <w:r>
        <w:t>When using REST Services, fixed problem with downloading a route marked as “Ready for Transfer” while another one is “In Progress” (RASA-3395)</w:t>
      </w:r>
    </w:p>
    <w:p w14:paraId="722EC328" w14:textId="77777777" w:rsidR="00AD3B02" w:rsidRDefault="009B071B" w:rsidP="00A2348B">
      <w:pPr>
        <w:pStyle w:val="ListParagraph"/>
        <w:numPr>
          <w:ilvl w:val="0"/>
          <w:numId w:val="27"/>
        </w:numPr>
      </w:pPr>
      <w:r>
        <w:t xml:space="preserve">Now when a download time-out appears on RA and user tries to re-download a route, if the route is still in progress at downloading, to avoid blocking sessions an informative message </w:t>
      </w:r>
      <w:r w:rsidR="00AD3B02">
        <w:t xml:space="preserve">about the process </w:t>
      </w:r>
      <w:r>
        <w:t>appears on RA. After the downloading is finish</w:t>
      </w:r>
      <w:r w:rsidR="00AD3B02">
        <w:t>ed</w:t>
      </w:r>
      <w:r>
        <w:t>, user can restart</w:t>
      </w:r>
    </w:p>
    <w:p w14:paraId="584904F8" w14:textId="69ED7C03" w:rsidR="009B071B" w:rsidRDefault="009B071B" w:rsidP="00AD3B02">
      <w:pPr>
        <w:pStyle w:val="ListParagraph"/>
      </w:pPr>
      <w:r>
        <w:t>(RASA-3465)</w:t>
      </w:r>
    </w:p>
    <w:p w14:paraId="5C441CEA" w14:textId="57069189" w:rsidR="00AD3B02" w:rsidRDefault="00AD3B02" w:rsidP="00AD3B02">
      <w:pPr>
        <w:pStyle w:val="ListParagraph"/>
        <w:numPr>
          <w:ilvl w:val="0"/>
          <w:numId w:val="27"/>
        </w:numPr>
      </w:pPr>
      <w:r>
        <w:lastRenderedPageBreak/>
        <w:t>Fixed application stops when modifying only the remark field from a wearer</w:t>
      </w:r>
      <w:r w:rsidR="000025EB">
        <w:t xml:space="preserve"> inventory</w:t>
      </w:r>
    </w:p>
    <w:p w14:paraId="56BB61D8" w14:textId="501ADF1B" w:rsidR="00AD3B02" w:rsidRDefault="00AD3B02" w:rsidP="00AD3B02">
      <w:pPr>
        <w:pStyle w:val="ListParagraph"/>
      </w:pPr>
      <w:r>
        <w:t>(RASA-3467)</w:t>
      </w:r>
    </w:p>
    <w:p w14:paraId="31EDDE29" w14:textId="27C528AE" w:rsidR="00AD3B02" w:rsidRDefault="00911D54" w:rsidP="00AD3B02">
      <w:pPr>
        <w:pStyle w:val="ListParagraph"/>
        <w:numPr>
          <w:ilvl w:val="0"/>
          <w:numId w:val="27"/>
        </w:numPr>
      </w:pPr>
      <w:r>
        <w:t>E</w:t>
      </w:r>
      <w:r w:rsidR="00AD3B02">
        <w:t xml:space="preserve">diting and reentering a delivery CP for contract product management </w:t>
      </w:r>
      <w:r>
        <w:t xml:space="preserve">is working </w:t>
      </w:r>
      <w:r w:rsidR="00086B32">
        <w:t>without any</w:t>
      </w:r>
      <w:r>
        <w:t xml:space="preserve"> </w:t>
      </w:r>
      <w:r w:rsidR="00ED59A6">
        <w:t>problem</w:t>
      </w:r>
      <w:r>
        <w:t xml:space="preserve"> </w:t>
      </w:r>
      <w:r w:rsidR="00AD3B02">
        <w:t>(RASA-3482)</w:t>
      </w:r>
    </w:p>
    <w:p w14:paraId="044580F2" w14:textId="2ECEA4D1" w:rsidR="00AD3B02" w:rsidRDefault="00911D54" w:rsidP="00AD3B02">
      <w:pPr>
        <w:pStyle w:val="ListParagraph"/>
        <w:numPr>
          <w:ilvl w:val="0"/>
          <w:numId w:val="27"/>
        </w:numPr>
      </w:pPr>
      <w:r>
        <w:t>Prices are now</w:t>
      </w:r>
      <w:r w:rsidR="00303EEC">
        <w:t xml:space="preserve"> saved</w:t>
      </w:r>
      <w:r>
        <w:t xml:space="preserve"> correctly</w:t>
      </w:r>
      <w:r w:rsidR="00303EEC">
        <w:t xml:space="preserve"> if they were increased on</w:t>
      </w:r>
      <w:r>
        <w:t xml:space="preserve"> product in</w:t>
      </w:r>
      <w:r w:rsidR="00303EEC">
        <w:t xml:space="preserve"> contract product management </w:t>
      </w:r>
      <w:r w:rsidR="00AD3B02">
        <w:t>(RASA-3483)</w:t>
      </w:r>
    </w:p>
    <w:p w14:paraId="2DB95A22" w14:textId="3A5BE236" w:rsidR="00303EEC" w:rsidRDefault="00911D54" w:rsidP="00AD3B02">
      <w:pPr>
        <w:pStyle w:val="ListParagraph"/>
        <w:numPr>
          <w:ilvl w:val="0"/>
          <w:numId w:val="27"/>
        </w:numPr>
      </w:pPr>
      <w:r>
        <w:t>Soil</w:t>
      </w:r>
      <w:r w:rsidR="00303EEC">
        <w:t xml:space="preserve"> Count Stop Actions button</w:t>
      </w:r>
      <w:r>
        <w:t xml:space="preserve"> is enabled</w:t>
      </w:r>
      <w:r w:rsidR="00303EEC">
        <w:t xml:space="preserve"> for some customers with soil tickets</w:t>
      </w:r>
      <w:r>
        <w:t xml:space="preserve"> </w:t>
      </w:r>
      <w:r w:rsidR="00303EEC">
        <w:t>(RASA-3491)</w:t>
      </w:r>
    </w:p>
    <w:p w14:paraId="5F0FC7A8" w14:textId="51207B12" w:rsidR="00303EEC" w:rsidRDefault="00303EEC" w:rsidP="00AD3B02">
      <w:pPr>
        <w:pStyle w:val="ListParagraph"/>
        <w:numPr>
          <w:ilvl w:val="0"/>
          <w:numId w:val="27"/>
        </w:numPr>
      </w:pPr>
      <w:r>
        <w:t>If there is no loss charge invoice line</w:t>
      </w:r>
      <w:r w:rsidR="00911D54">
        <w:t xml:space="preserve"> for return</w:t>
      </w:r>
      <w:r>
        <w:t xml:space="preserve"> and an automatic return item is done, don’t take another </w:t>
      </w:r>
      <w:r w:rsidR="00911D54">
        <w:t xml:space="preserve">loss charge invoice exiting for the same product </w:t>
      </w:r>
      <w:r>
        <w:t>(RASA-3457)</w:t>
      </w:r>
    </w:p>
    <w:p w14:paraId="661E3D53" w14:textId="77777777" w:rsidR="00F013F2" w:rsidRPr="00BE0D72" w:rsidRDefault="00F013F2" w:rsidP="00F013F2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BE0D72" w14:paraId="4E6F064F" w14:textId="77777777" w:rsidTr="001F2A9E">
        <w:tc>
          <w:tcPr>
            <w:tcW w:w="1926" w:type="dxa"/>
          </w:tcPr>
          <w:p w14:paraId="4CEAC2AA" w14:textId="77777777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53AC31B" w14:textId="77777777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A5BCA5D" w14:textId="77777777" w:rsidR="00BE0D72" w:rsidRDefault="00BE0D72" w:rsidP="001F2A9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E0D72" w14:paraId="42C15690" w14:textId="77777777" w:rsidTr="001F2A9E">
        <w:tc>
          <w:tcPr>
            <w:tcW w:w="1926" w:type="dxa"/>
          </w:tcPr>
          <w:p w14:paraId="1451EB34" w14:textId="48C40572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9</w:t>
            </w:r>
          </w:p>
        </w:tc>
        <w:tc>
          <w:tcPr>
            <w:tcW w:w="2521" w:type="dxa"/>
          </w:tcPr>
          <w:p w14:paraId="25B8EFF3" w14:textId="4CF1FCF0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9-May-2022</w:t>
            </w:r>
          </w:p>
        </w:tc>
        <w:tc>
          <w:tcPr>
            <w:tcW w:w="4903" w:type="dxa"/>
          </w:tcPr>
          <w:p w14:paraId="42DA10BF" w14:textId="77777777" w:rsidR="00BE0D72" w:rsidRDefault="00BE0D72" w:rsidP="001F2A9E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0E22B0BA" w14:textId="77777777" w:rsidR="00BE0D72" w:rsidRDefault="00BE0D72" w:rsidP="00BE0D72"/>
    <w:p w14:paraId="676B6C0F" w14:textId="77777777" w:rsidR="00577539" w:rsidRDefault="00BE0D72" w:rsidP="00BE0D72">
      <w:pPr>
        <w:pStyle w:val="ListParagraph"/>
        <w:numPr>
          <w:ilvl w:val="0"/>
          <w:numId w:val="26"/>
        </w:numPr>
      </w:pPr>
      <w:r>
        <w:t>Fixed a problem regarding mobile access templates not working when changing stops</w:t>
      </w:r>
      <w:r w:rsidR="00577539">
        <w:t xml:space="preserve"> (RASA-3209)</w:t>
      </w:r>
    </w:p>
    <w:p w14:paraId="311509AB" w14:textId="77777777" w:rsidR="00577539" w:rsidRDefault="00577539" w:rsidP="00BE0D72">
      <w:pPr>
        <w:pStyle w:val="ListParagraph"/>
        <w:numPr>
          <w:ilvl w:val="0"/>
          <w:numId w:val="26"/>
        </w:numPr>
      </w:pPr>
      <w:r>
        <w:t>Solved an issue with stop details screen not displaying all the information on different screen sizes (RASA-3426)</w:t>
      </w:r>
    </w:p>
    <w:p w14:paraId="3B772FF3" w14:textId="77777777" w:rsidR="00577539" w:rsidRDefault="00577539" w:rsidP="00BE0D72">
      <w:pPr>
        <w:pStyle w:val="ListParagraph"/>
        <w:numPr>
          <w:ilvl w:val="0"/>
          <w:numId w:val="26"/>
        </w:numPr>
      </w:pPr>
      <w:r>
        <w:t>Solved the was price not updating correctly after cancelling the transaction (RASA-3305)</w:t>
      </w:r>
    </w:p>
    <w:p w14:paraId="08F8D180" w14:textId="6045E26D" w:rsidR="00577539" w:rsidRDefault="00577539" w:rsidP="00BE0D72">
      <w:pPr>
        <w:pStyle w:val="ListParagraph"/>
        <w:numPr>
          <w:ilvl w:val="0"/>
          <w:numId w:val="26"/>
        </w:numPr>
      </w:pPr>
      <w:r>
        <w:t>Removed the ‘?’ from the check field when using Mobile Access Templates with option disable (RASA-3398)</w:t>
      </w:r>
    </w:p>
    <w:p w14:paraId="0B1DEE6F" w14:textId="130D7F04" w:rsidR="006908F2" w:rsidRDefault="00577539" w:rsidP="006908F2">
      <w:pPr>
        <w:pStyle w:val="ListParagraph"/>
        <w:numPr>
          <w:ilvl w:val="0"/>
          <w:numId w:val="26"/>
        </w:numPr>
      </w:pPr>
      <w:r>
        <w:t xml:space="preserve">Fixed some issues regarding scanning </w:t>
      </w:r>
      <w:r w:rsidR="00C63493">
        <w:t xml:space="preserve">garments </w:t>
      </w:r>
      <w:r w:rsidR="007D4AC8">
        <w:t>on the RA (RASA-3427)</w:t>
      </w:r>
    </w:p>
    <w:p w14:paraId="07CE67FD" w14:textId="3D3A8456" w:rsidR="00FA41E2" w:rsidRDefault="00FA41E2" w:rsidP="00FA41E2">
      <w:pPr>
        <w:pStyle w:val="ListParagraph"/>
        <w:numPr>
          <w:ilvl w:val="0"/>
          <w:numId w:val="26"/>
        </w:numPr>
      </w:pPr>
      <w:r>
        <w:t>Manual/Credit invoices are allowed to be assigned to a route that has a driver, but the driver is prevented from cancelling them (RASA-3320) – fix small problem</w:t>
      </w:r>
    </w:p>
    <w:p w14:paraId="2A2BCD1F" w14:textId="77777777" w:rsidR="007D4AC8" w:rsidRPr="006908F2" w:rsidRDefault="007D4AC8" w:rsidP="007D4AC8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908F2" w14:paraId="25999E9F" w14:textId="77777777" w:rsidTr="004E7B89">
        <w:tc>
          <w:tcPr>
            <w:tcW w:w="1926" w:type="dxa"/>
          </w:tcPr>
          <w:p w14:paraId="7974E44E" w14:textId="77777777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4678BCF" w14:textId="77777777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36B4742" w14:textId="77777777" w:rsidR="006908F2" w:rsidRDefault="006908F2" w:rsidP="004E7B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08F2" w14:paraId="3C2DE8B4" w14:textId="77777777" w:rsidTr="004E7B89">
        <w:tc>
          <w:tcPr>
            <w:tcW w:w="1926" w:type="dxa"/>
          </w:tcPr>
          <w:p w14:paraId="116705F8" w14:textId="20FF2A95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</w:t>
            </w:r>
            <w:r w:rsidR="004717B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1" w:type="dxa"/>
          </w:tcPr>
          <w:p w14:paraId="385CA428" w14:textId="3851E824" w:rsidR="006908F2" w:rsidRDefault="004717B2" w:rsidP="004E7B8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6908F2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="006908F2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55125AB0" w14:textId="77777777" w:rsidR="006908F2" w:rsidRDefault="006908F2" w:rsidP="004E7B89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8452844" w14:textId="77777777" w:rsidR="006908F2" w:rsidRDefault="006908F2" w:rsidP="006908F2"/>
    <w:p w14:paraId="2026A19B" w14:textId="1F88D481" w:rsidR="006908F2" w:rsidRDefault="00696E28" w:rsidP="006908F2">
      <w:pPr>
        <w:pStyle w:val="ListParagraph"/>
        <w:numPr>
          <w:ilvl w:val="0"/>
          <w:numId w:val="26"/>
        </w:numPr>
      </w:pPr>
      <w:r>
        <w:t>Fixed a problem for route driving date updating wrongfully (</w:t>
      </w:r>
      <w:r w:rsidRPr="00696E28">
        <w:t>RASA-3429</w:t>
      </w:r>
      <w:r>
        <w:t>)</w:t>
      </w:r>
    </w:p>
    <w:p w14:paraId="5F4D0957" w14:textId="6D89F9DE" w:rsidR="00696E28" w:rsidRDefault="00696E28" w:rsidP="006908F2">
      <w:pPr>
        <w:pStyle w:val="ListParagraph"/>
        <w:numPr>
          <w:ilvl w:val="0"/>
          <w:numId w:val="26"/>
        </w:numPr>
      </w:pPr>
      <w:r>
        <w:t>Added inventory information for order/delivery functionality (</w:t>
      </w:r>
      <w:r w:rsidRPr="00696E28">
        <w:t>RASA-3254</w:t>
      </w:r>
      <w:r>
        <w:t>)</w:t>
      </w:r>
    </w:p>
    <w:p w14:paraId="6143A8C4" w14:textId="047A45F3" w:rsidR="00696E28" w:rsidRDefault="00696E28" w:rsidP="006908F2">
      <w:pPr>
        <w:pStyle w:val="ListParagraph"/>
        <w:numPr>
          <w:ilvl w:val="0"/>
          <w:numId w:val="26"/>
        </w:numPr>
      </w:pPr>
      <w:r>
        <w:t>Solved a problem for first delivery scheme not creating delivery variations (</w:t>
      </w:r>
      <w:r w:rsidRPr="00696E28">
        <w:t>RASA-3396</w:t>
      </w:r>
      <w:r>
        <w:t>)</w:t>
      </w:r>
    </w:p>
    <w:p w14:paraId="16F41762" w14:textId="77777777" w:rsidR="000E7EC5" w:rsidRDefault="00696E28" w:rsidP="00CD3D19">
      <w:pPr>
        <w:pStyle w:val="ListParagraph"/>
        <w:numPr>
          <w:ilvl w:val="0"/>
          <w:numId w:val="26"/>
        </w:numPr>
      </w:pPr>
      <w:r>
        <w:t>Now, the visit minutes and travel time hold the correct information (</w:t>
      </w:r>
      <w:r w:rsidRPr="00696E28">
        <w:t>RASA-</w:t>
      </w:r>
      <w:r>
        <w:t>3403)</w:t>
      </w:r>
    </w:p>
    <w:p w14:paraId="0C185465" w14:textId="478795FA" w:rsidR="00CD3D19" w:rsidRDefault="00D73C51" w:rsidP="00CD3D19">
      <w:pPr>
        <w:pStyle w:val="ListParagraph"/>
        <w:numPr>
          <w:ilvl w:val="0"/>
          <w:numId w:val="26"/>
        </w:numPr>
      </w:pPr>
      <w:r w:rsidRPr="00D73C51">
        <w:t xml:space="preserve">Mobile Application Access Template is applied with different price restrictions when adding or editing Route Service Contract Products </w:t>
      </w:r>
      <w:r w:rsidR="000E7EC5">
        <w:t>(</w:t>
      </w:r>
      <w:r w:rsidR="000E7EC5" w:rsidRPr="000E7EC5">
        <w:t>RASA-3283</w:t>
      </w:r>
      <w:r w:rsidR="000E7EC5">
        <w:t>)</w:t>
      </w:r>
      <w:r w:rsidR="00CD3D19">
        <w:br/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FB652B" w14:paraId="3F914034" w14:textId="77777777" w:rsidTr="004657CC">
        <w:tc>
          <w:tcPr>
            <w:tcW w:w="1926" w:type="dxa"/>
          </w:tcPr>
          <w:p w14:paraId="2474F34C" w14:textId="77777777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35A66E7F" w14:textId="77777777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CE9C757" w14:textId="77777777" w:rsidR="00FB652B" w:rsidRDefault="00FB652B" w:rsidP="004657C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652B" w14:paraId="49B27A38" w14:textId="77777777" w:rsidTr="004657CC">
        <w:tc>
          <w:tcPr>
            <w:tcW w:w="1926" w:type="dxa"/>
          </w:tcPr>
          <w:p w14:paraId="4258DE70" w14:textId="422D15FC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7</w:t>
            </w:r>
          </w:p>
        </w:tc>
        <w:tc>
          <w:tcPr>
            <w:tcW w:w="2521" w:type="dxa"/>
          </w:tcPr>
          <w:p w14:paraId="665A3677" w14:textId="692BE834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7-Apr-2022</w:t>
            </w:r>
          </w:p>
        </w:tc>
        <w:tc>
          <w:tcPr>
            <w:tcW w:w="4903" w:type="dxa"/>
          </w:tcPr>
          <w:p w14:paraId="2DE873E2" w14:textId="77777777" w:rsidR="00FB652B" w:rsidRDefault="00FB652B" w:rsidP="004657C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AB4101B" w14:textId="5477FF03" w:rsidR="00FB652B" w:rsidRDefault="00FB652B" w:rsidP="00453BA4"/>
    <w:p w14:paraId="1A7EF40D" w14:textId="7F72F791" w:rsidR="00FB652B" w:rsidRDefault="00FB652B" w:rsidP="00FB652B">
      <w:pPr>
        <w:pStyle w:val="ListParagraph"/>
        <w:numPr>
          <w:ilvl w:val="0"/>
          <w:numId w:val="26"/>
        </w:numPr>
      </w:pPr>
      <w:r>
        <w:lastRenderedPageBreak/>
        <w:t xml:space="preserve">Settle button is </w:t>
      </w:r>
      <w:r w:rsidR="00446568">
        <w:t xml:space="preserve">now </w:t>
      </w:r>
      <w:r>
        <w:t>enabled for a stop when upgrading from version</w:t>
      </w:r>
      <w:r w:rsidR="00CA16FA">
        <w:t xml:space="preserve"> RA</w:t>
      </w:r>
      <w:r>
        <w:t xml:space="preserve"> 12.13</w:t>
      </w:r>
      <w:r w:rsidR="00446568">
        <w:t>. Invoices are also visible</w:t>
      </w:r>
      <w:r>
        <w:t xml:space="preserve"> (RASA-3416)</w:t>
      </w:r>
    </w:p>
    <w:p w14:paraId="2E42DBE8" w14:textId="77777777" w:rsidR="00FB652B" w:rsidRDefault="00FB652B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B4B67" w14:paraId="66D7CB8C" w14:textId="77777777" w:rsidTr="00CF401C">
        <w:tc>
          <w:tcPr>
            <w:tcW w:w="1926" w:type="dxa"/>
          </w:tcPr>
          <w:p w14:paraId="2F5C7B3F" w14:textId="77777777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9F0EF04" w14:textId="77777777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B0E18BC" w14:textId="77777777" w:rsidR="008B4B67" w:rsidRDefault="008B4B67" w:rsidP="00CF401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B4B67" w14:paraId="2AEB9579" w14:textId="77777777" w:rsidTr="00CF401C">
        <w:tc>
          <w:tcPr>
            <w:tcW w:w="1926" w:type="dxa"/>
          </w:tcPr>
          <w:p w14:paraId="7FA89F62" w14:textId="57EA03D3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6</w:t>
            </w:r>
          </w:p>
        </w:tc>
        <w:tc>
          <w:tcPr>
            <w:tcW w:w="2521" w:type="dxa"/>
          </w:tcPr>
          <w:p w14:paraId="02F77787" w14:textId="57C3EB5D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1-Apr-2022</w:t>
            </w:r>
          </w:p>
        </w:tc>
        <w:tc>
          <w:tcPr>
            <w:tcW w:w="4903" w:type="dxa"/>
          </w:tcPr>
          <w:p w14:paraId="6AB13282" w14:textId="77777777" w:rsidR="008B4B67" w:rsidRDefault="008B4B67" w:rsidP="00CF401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76240CB" w14:textId="77777777" w:rsidR="008B4B67" w:rsidRDefault="008B4B67" w:rsidP="00453BA4"/>
    <w:p w14:paraId="14495ED3" w14:textId="77E0044E" w:rsidR="009056B3" w:rsidRDefault="003E52BB" w:rsidP="009056B3">
      <w:pPr>
        <w:pStyle w:val="ListParagraph"/>
        <w:numPr>
          <w:ilvl w:val="0"/>
          <w:numId w:val="25"/>
        </w:numPr>
      </w:pPr>
      <w:r>
        <w:t>When entering settings screen, keyboard automatically opens with focus directly on Edit Mode field</w:t>
      </w:r>
      <w:r w:rsidR="009056B3">
        <w:t xml:space="preserve"> (RASA-3347)</w:t>
      </w:r>
    </w:p>
    <w:p w14:paraId="4E7676A7" w14:textId="7DCB5ECA" w:rsidR="003E52BB" w:rsidRDefault="009056B3" w:rsidP="009056B3">
      <w:pPr>
        <w:pStyle w:val="ListParagraph"/>
        <w:numPr>
          <w:ilvl w:val="0"/>
          <w:numId w:val="25"/>
        </w:numPr>
      </w:pPr>
      <w:r>
        <w:t>Age Dept in value from ERP tables can be used on app from now on, instead of calculated one (RASA-3290)</w:t>
      </w:r>
    </w:p>
    <w:p w14:paraId="7E005421" w14:textId="63678CD1" w:rsidR="009056B3" w:rsidRDefault="009056B3" w:rsidP="009056B3">
      <w:pPr>
        <w:pStyle w:val="ListParagraph"/>
        <w:numPr>
          <w:ilvl w:val="0"/>
          <w:numId w:val="25"/>
        </w:numPr>
      </w:pPr>
      <w:r>
        <w:t>When loss is returned on the route, tax is now adjusting correctly (RASA-3349)</w:t>
      </w:r>
    </w:p>
    <w:p w14:paraId="16922716" w14:textId="0657E1E9" w:rsidR="009056B3" w:rsidRDefault="00B83A66" w:rsidP="009056B3">
      <w:pPr>
        <w:pStyle w:val="ListParagraph"/>
        <w:numPr>
          <w:ilvl w:val="0"/>
          <w:numId w:val="25"/>
        </w:numPr>
      </w:pPr>
      <w:r>
        <w:t>Manual/Credit invoices are allowed to be assigned to a route that has a driver, but the driver is prevented from cancelling them (RASA-3320)</w:t>
      </w:r>
    </w:p>
    <w:p w14:paraId="74825892" w14:textId="1B8B7C6D" w:rsidR="00D6439C" w:rsidRDefault="00D6439C" w:rsidP="00D6439C">
      <w:pPr>
        <w:pStyle w:val="ListParagraph"/>
        <w:numPr>
          <w:ilvl w:val="0"/>
          <w:numId w:val="25"/>
        </w:numPr>
      </w:pPr>
      <w:r>
        <w:t>Now when scanning smart barcodes for serialized garment, the to be returned count does not deduct the non-serialized items from the total (RASA-3202)</w:t>
      </w:r>
    </w:p>
    <w:p w14:paraId="667849F7" w14:textId="4D094F0B" w:rsidR="00B83A66" w:rsidRDefault="003C6A37" w:rsidP="009056B3">
      <w:pPr>
        <w:pStyle w:val="ListParagraph"/>
        <w:numPr>
          <w:ilvl w:val="0"/>
          <w:numId w:val="25"/>
        </w:numPr>
      </w:pPr>
      <w:r>
        <w:t>Solving several problems foun</w:t>
      </w:r>
      <w:r w:rsidR="00D6439C">
        <w:t>d</w:t>
      </w:r>
      <w:r>
        <w:t>, especially the app failing to work when selecting a service item (RASA-3392)</w:t>
      </w:r>
    </w:p>
    <w:p w14:paraId="363D1FD5" w14:textId="20155258" w:rsidR="003C6A37" w:rsidRDefault="003C6A37" w:rsidP="009056B3">
      <w:pPr>
        <w:pStyle w:val="ListParagraph"/>
        <w:numPr>
          <w:ilvl w:val="0"/>
          <w:numId w:val="25"/>
        </w:numPr>
      </w:pPr>
      <w:r>
        <w:t xml:space="preserve">Solved problem regarding showing the </w:t>
      </w:r>
      <w:r w:rsidR="00A50824">
        <w:t>to be r</w:t>
      </w:r>
      <w:r>
        <w:t>eturn</w:t>
      </w:r>
      <w:r w:rsidR="00A50824">
        <w:t>ed</w:t>
      </w:r>
      <w:r>
        <w:t xml:space="preserve"> items when </w:t>
      </w:r>
      <w:r w:rsidR="00A50824">
        <w:t>invoice line</w:t>
      </w:r>
      <w:r>
        <w:t xml:space="preserve"> price</w:t>
      </w:r>
      <w:r w:rsidR="00A50824">
        <w:t xml:space="preserve"> and amount are</w:t>
      </w:r>
      <w:r>
        <w:t xml:space="preserve"> 0 (RASA-3360)</w:t>
      </w:r>
    </w:p>
    <w:p w14:paraId="2F5112ED" w14:textId="77777777" w:rsidR="008B4B67" w:rsidRDefault="008B4B67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B7821" w14:paraId="5303B5FB" w14:textId="77777777" w:rsidTr="00AE390B">
        <w:tc>
          <w:tcPr>
            <w:tcW w:w="1926" w:type="dxa"/>
          </w:tcPr>
          <w:p w14:paraId="5AD6D7EE" w14:textId="77777777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F26A1B2" w14:textId="77777777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8161A83" w14:textId="77777777" w:rsidR="000B7821" w:rsidRDefault="000B7821" w:rsidP="00AE390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B7821" w14:paraId="06E1DA73" w14:textId="77777777" w:rsidTr="00AE390B">
        <w:tc>
          <w:tcPr>
            <w:tcW w:w="1926" w:type="dxa"/>
          </w:tcPr>
          <w:p w14:paraId="50694655" w14:textId="16CBB235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5</w:t>
            </w:r>
          </w:p>
        </w:tc>
        <w:tc>
          <w:tcPr>
            <w:tcW w:w="2521" w:type="dxa"/>
          </w:tcPr>
          <w:p w14:paraId="71BC1726" w14:textId="0B55FC3C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5-Apr-2022</w:t>
            </w:r>
          </w:p>
        </w:tc>
        <w:tc>
          <w:tcPr>
            <w:tcW w:w="4903" w:type="dxa"/>
          </w:tcPr>
          <w:p w14:paraId="57D0F8B3" w14:textId="77777777" w:rsidR="000B7821" w:rsidRDefault="000B7821" w:rsidP="00AE390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7990B9A" w14:textId="77777777" w:rsidR="00FD3CC0" w:rsidRDefault="00FD3CC0" w:rsidP="00FD3CC0">
      <w:pPr>
        <w:pStyle w:val="ListParagraph"/>
      </w:pPr>
    </w:p>
    <w:p w14:paraId="15CEE9D6" w14:textId="61DBC81E" w:rsidR="000B7821" w:rsidRDefault="000B7821" w:rsidP="000B7821">
      <w:pPr>
        <w:pStyle w:val="ListParagraph"/>
        <w:numPr>
          <w:ilvl w:val="0"/>
          <w:numId w:val="24"/>
        </w:numPr>
      </w:pPr>
      <w:r>
        <w:t>Fixed app crashing when ordering new quantities for a Service Item (RASA-3011)</w:t>
      </w:r>
    </w:p>
    <w:p w14:paraId="1B78DA11" w14:textId="24CC2BB1" w:rsidR="00240BAF" w:rsidRDefault="00240BAF" w:rsidP="000B7821">
      <w:pPr>
        <w:pStyle w:val="ListParagraph"/>
        <w:numPr>
          <w:ilvl w:val="0"/>
          <w:numId w:val="24"/>
        </w:numPr>
      </w:pPr>
      <w:r>
        <w:t>Take visibility of circulation inventory input field when modifying customer garment COG products (RASA-3334)</w:t>
      </w:r>
    </w:p>
    <w:p w14:paraId="47B4EA62" w14:textId="76C9C7E3" w:rsidR="00240BAF" w:rsidRDefault="005E3F62" w:rsidP="000B7821">
      <w:pPr>
        <w:pStyle w:val="ListParagraph"/>
        <w:numPr>
          <w:ilvl w:val="0"/>
          <w:numId w:val="24"/>
        </w:numPr>
      </w:pPr>
      <w:r>
        <w:t xml:space="preserve">MAAT Delivery Quantity field disabled status is not correctly considered when editing or adding a new contract product </w:t>
      </w:r>
      <w:r w:rsidR="008D01E0">
        <w:t>(RASA-3323)</w:t>
      </w:r>
    </w:p>
    <w:p w14:paraId="36065211" w14:textId="169DFBF9" w:rsidR="005E3F62" w:rsidRDefault="0080164A" w:rsidP="000B7821">
      <w:pPr>
        <w:pStyle w:val="ListParagraph"/>
        <w:numPr>
          <w:ilvl w:val="0"/>
          <w:numId w:val="24"/>
        </w:numPr>
      </w:pPr>
      <w:r>
        <w:t xml:space="preserve">Fixed adjusting of tax lines when loss returned is adjusted with the remaining not scanned piece </w:t>
      </w:r>
      <w:r w:rsidR="005E3F62">
        <w:t>(RASA-3</w:t>
      </w:r>
      <w:r>
        <w:t>349</w:t>
      </w:r>
      <w:r w:rsidR="005E3F62">
        <w:t>)</w:t>
      </w:r>
    </w:p>
    <w:p w14:paraId="45D82C90" w14:textId="5DA5C4C6" w:rsidR="00470A4B" w:rsidRDefault="00470A4B" w:rsidP="000B7821">
      <w:pPr>
        <w:pStyle w:val="ListParagraph"/>
        <w:numPr>
          <w:ilvl w:val="0"/>
          <w:numId w:val="24"/>
        </w:numPr>
      </w:pPr>
      <w:r>
        <w:t>Now is possible to scan smart barcodes for moved routes also (RASA-3088)</w:t>
      </w:r>
    </w:p>
    <w:p w14:paraId="3B7AB520" w14:textId="7A90E028" w:rsidR="00470A4B" w:rsidRDefault="00470A4B" w:rsidP="000B7821">
      <w:pPr>
        <w:pStyle w:val="ListParagraph"/>
        <w:numPr>
          <w:ilvl w:val="0"/>
          <w:numId w:val="24"/>
        </w:numPr>
      </w:pPr>
      <w:r>
        <w:t>Now garments to be returned are shown to be scanned when quitting wearers (RASA-3360)</w:t>
      </w:r>
    </w:p>
    <w:p w14:paraId="6ED0C9B3" w14:textId="77777777" w:rsidR="000B7821" w:rsidRDefault="000B7821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D16DB" w14:paraId="3B078E28" w14:textId="77777777" w:rsidTr="00D84EAA">
        <w:tc>
          <w:tcPr>
            <w:tcW w:w="1926" w:type="dxa"/>
          </w:tcPr>
          <w:p w14:paraId="052AAF70" w14:textId="7777777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19904AC" w14:textId="7777777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6552208" w14:textId="77777777" w:rsidR="006D16DB" w:rsidRDefault="006D16DB" w:rsidP="00D84EA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D16DB" w14:paraId="0CDCDDEE" w14:textId="77777777" w:rsidTr="00D84EAA">
        <w:tc>
          <w:tcPr>
            <w:tcW w:w="1926" w:type="dxa"/>
          </w:tcPr>
          <w:p w14:paraId="2BE57B1C" w14:textId="2884345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4</w:t>
            </w:r>
          </w:p>
        </w:tc>
        <w:tc>
          <w:tcPr>
            <w:tcW w:w="2521" w:type="dxa"/>
          </w:tcPr>
          <w:p w14:paraId="1DB0AE33" w14:textId="4E0C9C6D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1ACA">
              <w:rPr>
                <w:b/>
                <w:sz w:val="28"/>
                <w:szCs w:val="24"/>
              </w:rPr>
              <w:t>8</w:t>
            </w:r>
            <w:r>
              <w:rPr>
                <w:b/>
                <w:sz w:val="28"/>
                <w:szCs w:val="24"/>
              </w:rPr>
              <w:t>-Mar-2022</w:t>
            </w:r>
          </w:p>
        </w:tc>
        <w:tc>
          <w:tcPr>
            <w:tcW w:w="4903" w:type="dxa"/>
          </w:tcPr>
          <w:p w14:paraId="1E17A9E1" w14:textId="77777777" w:rsidR="006D16DB" w:rsidRDefault="006D16DB" w:rsidP="00D84EAA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03AA7FD" w14:textId="77777777" w:rsidR="006D16DB" w:rsidRDefault="006D16DB" w:rsidP="006D16DB">
      <w:r>
        <w:t>Changes:</w:t>
      </w:r>
    </w:p>
    <w:p w14:paraId="354B550D" w14:textId="03E3E46C" w:rsidR="006D16DB" w:rsidRPr="005E60F7" w:rsidRDefault="00B83295" w:rsidP="00862C79">
      <w:pPr>
        <w:pStyle w:val="ListParagraph"/>
        <w:numPr>
          <w:ilvl w:val="0"/>
          <w:numId w:val="22"/>
        </w:numPr>
        <w:jc w:val="both"/>
      </w:pPr>
      <w:bookmarkStart w:id="0" w:name="_Hlk98509573"/>
      <w:r w:rsidRPr="005E60F7">
        <w:t xml:space="preserve">Frequency </w:t>
      </w:r>
      <w:r w:rsidR="00485B05">
        <w:t>is now properly saved</w:t>
      </w:r>
      <w:r w:rsidRPr="005E60F7">
        <w:t xml:space="preserve"> (RASA-2782)</w:t>
      </w:r>
    </w:p>
    <w:p w14:paraId="77384138" w14:textId="0F2CCFF1" w:rsidR="00B83295" w:rsidRPr="005E60F7" w:rsidRDefault="009747BB" w:rsidP="00862C79">
      <w:pPr>
        <w:pStyle w:val="ListParagraph"/>
        <w:numPr>
          <w:ilvl w:val="0"/>
          <w:numId w:val="22"/>
        </w:numPr>
        <w:jc w:val="both"/>
      </w:pPr>
      <w:r w:rsidRPr="00485B05">
        <w:lastRenderedPageBreak/>
        <w:t xml:space="preserve">New functionality: </w:t>
      </w:r>
      <w:r w:rsidR="00B83295" w:rsidRPr="00485B05">
        <w:t>Contact</w:t>
      </w:r>
      <w:r w:rsidR="00485B05">
        <w:t xml:space="preserve"> synchronization </w:t>
      </w:r>
      <w:r w:rsidR="00B83295" w:rsidRPr="005E60F7">
        <w:t>(RASA-2871)</w:t>
      </w:r>
    </w:p>
    <w:p w14:paraId="09D1580C" w14:textId="04E4E034" w:rsidR="00B83295" w:rsidRPr="005E60F7" w:rsidRDefault="00A00138" w:rsidP="00862C79">
      <w:pPr>
        <w:pStyle w:val="ListParagraph"/>
        <w:numPr>
          <w:ilvl w:val="0"/>
          <w:numId w:val="22"/>
        </w:numPr>
        <w:jc w:val="both"/>
      </w:pPr>
      <w:r>
        <w:t>Removed billing quantity from Delivery/Collection</w:t>
      </w:r>
      <w:r w:rsidR="00485B05">
        <w:t xml:space="preserve"> screens</w:t>
      </w:r>
      <w:r>
        <w:t xml:space="preserve"> of type Sales</w:t>
      </w:r>
      <w:r w:rsidR="008D425D" w:rsidRPr="005E60F7">
        <w:t xml:space="preserve"> (RASA-2905)</w:t>
      </w:r>
    </w:p>
    <w:p w14:paraId="70F7DD17" w14:textId="37C1E692" w:rsidR="008D425D" w:rsidRPr="005E60F7" w:rsidRDefault="00E3494C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New functionality: </w:t>
      </w:r>
      <w:r w:rsidR="000E42BD">
        <w:t>Route payment collection confirmation options</w:t>
      </w:r>
      <w:r w:rsidR="00E8577E" w:rsidRPr="005E60F7">
        <w:t xml:space="preserve"> </w:t>
      </w:r>
      <w:r w:rsidR="008D425D" w:rsidRPr="005E60F7">
        <w:t>(RASA-2932)</w:t>
      </w:r>
    </w:p>
    <w:p w14:paraId="1DBB86D5" w14:textId="7CA9CD85" w:rsidR="008D425D" w:rsidRPr="005E60F7" w:rsidRDefault="000E42BD" w:rsidP="00862C79">
      <w:pPr>
        <w:pStyle w:val="ListParagraph"/>
        <w:numPr>
          <w:ilvl w:val="0"/>
          <w:numId w:val="22"/>
        </w:numPr>
        <w:jc w:val="both"/>
      </w:pPr>
      <w:r>
        <w:t xml:space="preserve">Routes are no longer inactivated when second route is downloaded </w:t>
      </w:r>
      <w:r w:rsidR="008D425D" w:rsidRPr="005E60F7">
        <w:t>(RASA-2934)</w:t>
      </w:r>
    </w:p>
    <w:p w14:paraId="64DDD72E" w14:textId="216E6968" w:rsidR="008D425D" w:rsidRPr="005E60F7" w:rsidRDefault="00F106D7" w:rsidP="00862C79">
      <w:pPr>
        <w:pStyle w:val="ListParagraph"/>
        <w:numPr>
          <w:ilvl w:val="0"/>
          <w:numId w:val="22"/>
        </w:numPr>
        <w:jc w:val="both"/>
      </w:pPr>
      <w:r w:rsidRPr="005E60F7">
        <w:t>New functionality:</w:t>
      </w:r>
      <w:r w:rsidR="008D425D" w:rsidRPr="005E60F7">
        <w:t xml:space="preserve"> </w:t>
      </w:r>
      <w:r w:rsidR="005D7896" w:rsidRPr="005E60F7">
        <w:t>A</w:t>
      </w:r>
      <w:r w:rsidR="008D425D" w:rsidRPr="005E60F7">
        <w:t>dd</w:t>
      </w:r>
      <w:r w:rsidR="005D7896" w:rsidRPr="005E60F7">
        <w:t>ed</w:t>
      </w:r>
      <w:r w:rsidR="008D425D" w:rsidRPr="005E60F7">
        <w:t xml:space="preserve"> receipt of payment attribute</w:t>
      </w:r>
      <w:r w:rsidR="005D7896" w:rsidRPr="005E60F7">
        <w:t xml:space="preserve"> </w:t>
      </w:r>
      <w:r w:rsidR="001F004C">
        <w:t xml:space="preserve">for Mobile App Access Templates </w:t>
      </w:r>
      <w:r w:rsidR="008D425D" w:rsidRPr="005E60F7">
        <w:t>(RASA-3017)</w:t>
      </w:r>
    </w:p>
    <w:p w14:paraId="3CADD61E" w14:textId="12A8A38D" w:rsidR="00520DBE" w:rsidRPr="005E60F7" w:rsidRDefault="008E204F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New functionality: </w:t>
      </w:r>
      <w:r w:rsidR="00C23273">
        <w:t xml:space="preserve">Added reduction limit for Mobile App Access Templates </w:t>
      </w:r>
      <w:r w:rsidR="00AC292F" w:rsidRPr="005E60F7">
        <w:t>(</w:t>
      </w:r>
      <w:r w:rsidR="00520DBE" w:rsidRPr="005E60F7">
        <w:t>RASA-3092</w:t>
      </w:r>
      <w:r w:rsidR="00AC292F" w:rsidRPr="005E60F7">
        <w:t>)</w:t>
      </w:r>
    </w:p>
    <w:p w14:paraId="343C31D9" w14:textId="7E313146" w:rsidR="008D425D" w:rsidRPr="005E60F7" w:rsidRDefault="00C23273" w:rsidP="00862C79">
      <w:pPr>
        <w:pStyle w:val="ListParagraph"/>
        <w:numPr>
          <w:ilvl w:val="0"/>
          <w:numId w:val="22"/>
        </w:numPr>
        <w:jc w:val="both"/>
      </w:pPr>
      <w:r>
        <w:t xml:space="preserve">Prices are now editable when adding </w:t>
      </w:r>
      <w:r w:rsidR="0053653B" w:rsidRPr="005E60F7">
        <w:t>a new contract produc</w:t>
      </w:r>
      <w:r>
        <w:t xml:space="preserve">t for Mobile App Access Templates </w:t>
      </w:r>
      <w:r w:rsidR="008D425D" w:rsidRPr="005E60F7">
        <w:t>(RASA-3093)</w:t>
      </w:r>
    </w:p>
    <w:p w14:paraId="097DA647" w14:textId="0AC6FADE" w:rsidR="008D425D" w:rsidRPr="005E60F7" w:rsidRDefault="00937227" w:rsidP="00862C79">
      <w:pPr>
        <w:pStyle w:val="ListParagraph"/>
        <w:numPr>
          <w:ilvl w:val="0"/>
          <w:numId w:val="22"/>
        </w:numPr>
        <w:jc w:val="both"/>
      </w:pPr>
      <w:r>
        <w:t>Minimum wearer number that can be added was set to 1</w:t>
      </w:r>
      <w:r w:rsidR="008B03CF">
        <w:t xml:space="preserve"> </w:t>
      </w:r>
      <w:r w:rsidR="008D425D" w:rsidRPr="005E60F7">
        <w:t>(RASA-3183)</w:t>
      </w:r>
    </w:p>
    <w:p w14:paraId="0C0F0583" w14:textId="0142E31E" w:rsidR="008D425D" w:rsidRPr="005E60F7" w:rsidRDefault="005717A0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Upload </w:t>
      </w:r>
      <w:r w:rsidR="00937227">
        <w:t>message</w:t>
      </w:r>
      <w:r w:rsidRPr="005E60F7">
        <w:t xml:space="preserve"> is </w:t>
      </w:r>
      <w:r w:rsidR="00937227">
        <w:t xml:space="preserve">now </w:t>
      </w:r>
      <w:r w:rsidR="00B43275" w:rsidRPr="005E60F7">
        <w:t>correctly displayed</w:t>
      </w:r>
      <w:r w:rsidR="008D425D" w:rsidRPr="005E60F7">
        <w:t xml:space="preserve"> (RASA-3233)</w:t>
      </w:r>
    </w:p>
    <w:p w14:paraId="55280789" w14:textId="0B9B83A6" w:rsidR="008D425D" w:rsidRPr="005E60F7" w:rsidRDefault="005717A0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Replace all </w:t>
      </w:r>
      <w:r w:rsidR="00937227">
        <w:t>functionality is now</w:t>
      </w:r>
      <w:r w:rsidRPr="005E60F7">
        <w:t xml:space="preserve"> working properly for </w:t>
      </w:r>
      <w:r w:rsidR="00937227">
        <w:t>Mobile App Access Templates</w:t>
      </w:r>
      <w:r w:rsidR="00B43275" w:rsidRPr="005E60F7">
        <w:t xml:space="preserve"> </w:t>
      </w:r>
      <w:r w:rsidR="008D425D" w:rsidRPr="005E60F7">
        <w:t>(RASA-3257)</w:t>
      </w:r>
    </w:p>
    <w:p w14:paraId="5215B1E6" w14:textId="24A5E602" w:rsidR="008D425D" w:rsidRPr="005E60F7" w:rsidRDefault="00D901A9" w:rsidP="00862C79">
      <w:pPr>
        <w:pStyle w:val="ListParagraph"/>
        <w:numPr>
          <w:ilvl w:val="0"/>
          <w:numId w:val="22"/>
        </w:numPr>
        <w:jc w:val="both"/>
      </w:pPr>
      <w:r>
        <w:t>Fixed deletion of contact person</w:t>
      </w:r>
      <w:r w:rsidR="002735D3" w:rsidRPr="005E60F7">
        <w:t xml:space="preserve"> </w:t>
      </w:r>
      <w:r w:rsidR="000260A2" w:rsidRPr="005E60F7">
        <w:t>(RASA-3258)</w:t>
      </w:r>
    </w:p>
    <w:p w14:paraId="75CB8A94" w14:textId="57B1CD31" w:rsidR="000260A2" w:rsidRPr="005E60F7" w:rsidRDefault="002735D3" w:rsidP="00862C79">
      <w:pPr>
        <w:pStyle w:val="ListParagraph"/>
        <w:numPr>
          <w:ilvl w:val="0"/>
          <w:numId w:val="22"/>
        </w:numPr>
        <w:jc w:val="both"/>
      </w:pPr>
      <w:r w:rsidRPr="005E60F7">
        <w:t>Data from Route Tasks screen</w:t>
      </w:r>
      <w:r w:rsidR="004E0634">
        <w:t xml:space="preserve"> is now</w:t>
      </w:r>
      <w:r w:rsidRPr="005E60F7">
        <w:t xml:space="preserve"> correctly displayed</w:t>
      </w:r>
      <w:r w:rsidR="000260A2" w:rsidRPr="005E60F7">
        <w:t xml:space="preserve"> (RASA-3262)</w:t>
      </w:r>
    </w:p>
    <w:p w14:paraId="713CE8E6" w14:textId="08826B58" w:rsidR="000260A2" w:rsidRPr="005E60F7" w:rsidRDefault="004E0634" w:rsidP="00862C79">
      <w:pPr>
        <w:pStyle w:val="ListParagraph"/>
        <w:numPr>
          <w:ilvl w:val="0"/>
          <w:numId w:val="22"/>
        </w:numPr>
        <w:jc w:val="both"/>
      </w:pPr>
      <w:r>
        <w:t xml:space="preserve">Fixed displaying of confirmation message in </w:t>
      </w:r>
      <w:r w:rsidR="00EA51FB" w:rsidRPr="005E60F7">
        <w:t xml:space="preserve">Mark Other Invoices </w:t>
      </w:r>
      <w:r w:rsidR="000260A2" w:rsidRPr="005E60F7">
        <w:t>(RASA-3264)</w:t>
      </w:r>
    </w:p>
    <w:p w14:paraId="0F3468FF" w14:textId="1915189B" w:rsidR="000260A2" w:rsidRPr="005E60F7" w:rsidRDefault="000260A2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Product code </w:t>
      </w:r>
      <w:r w:rsidR="007438D3" w:rsidRPr="005E60F7">
        <w:t>a</w:t>
      </w:r>
      <w:r w:rsidRPr="005E60F7">
        <w:t>nd Sale</w:t>
      </w:r>
      <w:r w:rsidR="007438D3" w:rsidRPr="005E60F7">
        <w:t xml:space="preserve"> </w:t>
      </w:r>
      <w:r w:rsidR="004E0634" w:rsidRPr="005E60F7">
        <w:t xml:space="preserve">are </w:t>
      </w:r>
      <w:r w:rsidR="007438D3" w:rsidRPr="005E60F7">
        <w:t>now</w:t>
      </w:r>
      <w:r w:rsidRPr="005E60F7">
        <w:t xml:space="preserve"> </w:t>
      </w:r>
      <w:r w:rsidR="007438D3" w:rsidRPr="005E60F7">
        <w:t>c</w:t>
      </w:r>
      <w:r w:rsidRPr="005E60F7">
        <w:t>orrectly displayed in Add Product screen (RASA-3266)</w:t>
      </w:r>
    </w:p>
    <w:p w14:paraId="2BA48484" w14:textId="640E8526" w:rsidR="000260A2" w:rsidRPr="005E60F7" w:rsidRDefault="00B24AFF" w:rsidP="00862C79">
      <w:pPr>
        <w:pStyle w:val="ListParagraph"/>
        <w:numPr>
          <w:ilvl w:val="0"/>
          <w:numId w:val="22"/>
        </w:numPr>
        <w:jc w:val="both"/>
      </w:pPr>
      <w:r>
        <w:t xml:space="preserve">Fixed Delivery Point Image synchronization errors </w:t>
      </w:r>
      <w:r w:rsidR="000260A2" w:rsidRPr="005E60F7">
        <w:t>(RASA-3273)</w:t>
      </w:r>
    </w:p>
    <w:p w14:paraId="00B78837" w14:textId="22959776" w:rsidR="00FD6599" w:rsidRPr="005E60F7" w:rsidRDefault="00B24AFF" w:rsidP="00862C79">
      <w:pPr>
        <w:pStyle w:val="ListParagraph"/>
        <w:numPr>
          <w:ilvl w:val="0"/>
          <w:numId w:val="22"/>
        </w:numPr>
        <w:jc w:val="both"/>
      </w:pPr>
      <w:r>
        <w:t>Fixed focus problem for devices with Android 9+</w:t>
      </w:r>
      <w:r w:rsidR="00E736FB" w:rsidRPr="005E60F7">
        <w:t xml:space="preserve"> </w:t>
      </w:r>
      <w:r w:rsidR="00FD6599" w:rsidRPr="005E60F7">
        <w:t>(RASA-3293)</w:t>
      </w:r>
    </w:p>
    <w:p w14:paraId="0182B252" w14:textId="7DA85AF8" w:rsidR="000260A2" w:rsidRDefault="00A00138" w:rsidP="00862C79">
      <w:pPr>
        <w:pStyle w:val="ListParagraph"/>
        <w:numPr>
          <w:ilvl w:val="0"/>
          <w:numId w:val="22"/>
        </w:numPr>
        <w:jc w:val="both"/>
      </w:pPr>
      <w:r>
        <w:t>Adjustments</w:t>
      </w:r>
      <w:r w:rsidR="00B24AFF">
        <w:t xml:space="preserve"> for invoices </w:t>
      </w:r>
      <w:r>
        <w:t>with no taxes</w:t>
      </w:r>
      <w:r w:rsidR="000260A2" w:rsidRPr="005E60F7">
        <w:t xml:space="preserve"> </w:t>
      </w:r>
      <w:r>
        <w:t xml:space="preserve">are </w:t>
      </w:r>
      <w:r w:rsidR="00056C35" w:rsidRPr="005E60F7">
        <w:t>now</w:t>
      </w:r>
      <w:r>
        <w:t xml:space="preserve"> </w:t>
      </w:r>
      <w:r w:rsidR="00056C35" w:rsidRPr="005E60F7">
        <w:t>correctly saved</w:t>
      </w:r>
      <w:r w:rsidR="000260A2" w:rsidRPr="005E60F7">
        <w:t xml:space="preserve"> (RASA-3312)</w:t>
      </w:r>
    </w:p>
    <w:p w14:paraId="3EB6CD76" w14:textId="18A679E4" w:rsidR="00EB6899" w:rsidRDefault="00EB6899" w:rsidP="00EB6899">
      <w:pPr>
        <w:pStyle w:val="ListParagraph"/>
        <w:jc w:val="both"/>
      </w:pPr>
    </w:p>
    <w:p w14:paraId="459ECF68" w14:textId="77777777" w:rsidR="00EB6899" w:rsidRPr="005E60F7" w:rsidRDefault="00EB6899" w:rsidP="00EB6899">
      <w:pPr>
        <w:pStyle w:val="ListParagraph"/>
        <w:jc w:val="bot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B70F5" w14:paraId="2374349B" w14:textId="77777777" w:rsidTr="004D4B92">
        <w:tc>
          <w:tcPr>
            <w:tcW w:w="1926" w:type="dxa"/>
          </w:tcPr>
          <w:bookmarkEnd w:id="0"/>
          <w:p w14:paraId="198EAEA4" w14:textId="77777777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1CE7FFB" w14:textId="77777777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A106EB7" w14:textId="77777777" w:rsidR="002B70F5" w:rsidRDefault="002B70F5" w:rsidP="004D4B92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B70F5" w14:paraId="0F07E4A4" w14:textId="77777777" w:rsidTr="004D4B92">
        <w:tc>
          <w:tcPr>
            <w:tcW w:w="1926" w:type="dxa"/>
          </w:tcPr>
          <w:p w14:paraId="3C12D4C8" w14:textId="3BDB0986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3</w:t>
            </w:r>
          </w:p>
        </w:tc>
        <w:tc>
          <w:tcPr>
            <w:tcW w:w="2521" w:type="dxa"/>
          </w:tcPr>
          <w:p w14:paraId="3979D885" w14:textId="669C6872" w:rsidR="002B70F5" w:rsidRDefault="00617907" w:rsidP="004D4B9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="002B70F5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="002B70F5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12743452" w14:textId="77777777" w:rsidR="002B70F5" w:rsidRDefault="002B70F5" w:rsidP="004D4B92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CDB198E" w14:textId="79135F31" w:rsidR="002B70F5" w:rsidRDefault="002B70F5" w:rsidP="002B70F5">
      <w:r>
        <w:t>Changes:</w:t>
      </w:r>
    </w:p>
    <w:p w14:paraId="0ACA2E82" w14:textId="11C13026" w:rsidR="00A3616F" w:rsidRDefault="00A3616F" w:rsidP="00A3616F">
      <w:pPr>
        <w:pStyle w:val="ListParagraph"/>
        <w:numPr>
          <w:ilvl w:val="0"/>
          <w:numId w:val="22"/>
        </w:numPr>
        <w:jc w:val="both"/>
      </w:pPr>
      <w:r w:rsidRPr="003672C7">
        <w:t>New functionality</w:t>
      </w:r>
      <w:r>
        <w:t>: Added route payment collection confirmation options</w:t>
      </w:r>
      <w:r w:rsidRPr="0014162E">
        <w:t xml:space="preserve"> (RASA-</w:t>
      </w:r>
      <w:r>
        <w:t>2932</w:t>
      </w:r>
      <w:r w:rsidRPr="0014162E">
        <w:t>)</w:t>
      </w:r>
    </w:p>
    <w:p w14:paraId="0B438114" w14:textId="47571577" w:rsidR="00A3616F" w:rsidRDefault="00A3616F" w:rsidP="00A3616F">
      <w:pPr>
        <w:pStyle w:val="ListParagraph"/>
        <w:numPr>
          <w:ilvl w:val="0"/>
          <w:numId w:val="22"/>
        </w:numPr>
        <w:jc w:val="both"/>
      </w:pPr>
      <w:r w:rsidRPr="003672C7">
        <w:t>New functionality</w:t>
      </w:r>
      <w:r>
        <w:t xml:space="preserve">:  Added possibility to sort invoices by locker number </w:t>
      </w:r>
      <w:r w:rsidRPr="0014162E">
        <w:t>(RASA-3</w:t>
      </w:r>
      <w:r>
        <w:t>1</w:t>
      </w:r>
      <w:r w:rsidRPr="0014162E">
        <w:t>66)</w:t>
      </w:r>
    </w:p>
    <w:p w14:paraId="72D3089D" w14:textId="793306B7" w:rsidR="00A3616F" w:rsidRDefault="00A3616F" w:rsidP="00A3616F">
      <w:pPr>
        <w:pStyle w:val="ListParagraph"/>
        <w:numPr>
          <w:ilvl w:val="0"/>
          <w:numId w:val="22"/>
        </w:numPr>
        <w:jc w:val="both"/>
      </w:pPr>
      <w:r>
        <w:t xml:space="preserve">Inactive templates are now shown when modifying an inventory </w:t>
      </w:r>
      <w:r w:rsidRPr="0014162E">
        <w:t>(RASA-</w:t>
      </w:r>
      <w:r>
        <w:t>3181</w:t>
      </w:r>
      <w:r w:rsidRPr="0014162E">
        <w:t>)</w:t>
      </w:r>
    </w:p>
    <w:p w14:paraId="4D0E4F65" w14:textId="615C06C5" w:rsidR="00981D31" w:rsidRDefault="00981D31" w:rsidP="00981D31">
      <w:pPr>
        <w:pStyle w:val="ListParagraph"/>
        <w:numPr>
          <w:ilvl w:val="0"/>
          <w:numId w:val="22"/>
        </w:numPr>
        <w:jc w:val="both"/>
      </w:pPr>
      <w:r>
        <w:t>New Improvement: Added dialog for preparation of routes</w:t>
      </w:r>
      <w:r w:rsidR="00A3616F">
        <w:t xml:space="preserve"> for avoiding freezing of the screen</w:t>
      </w:r>
      <w:r w:rsidRPr="0057049A">
        <w:t xml:space="preserve"> (RASA-3</w:t>
      </w:r>
      <w:r>
        <w:t>218</w:t>
      </w:r>
      <w:r w:rsidRPr="0057049A">
        <w:t>)</w:t>
      </w:r>
    </w:p>
    <w:p w14:paraId="69285BC4" w14:textId="5A7297B6" w:rsidR="00697FD5" w:rsidRPr="0057049A" w:rsidRDefault="00C67CB7" w:rsidP="00697FD5">
      <w:pPr>
        <w:pStyle w:val="ListParagraph"/>
        <w:numPr>
          <w:ilvl w:val="0"/>
          <w:numId w:val="22"/>
        </w:numPr>
        <w:jc w:val="both"/>
      </w:pPr>
      <w:r>
        <w:t>Modify wearer inventory transactions are now created only when a change was done to the wearer inventory</w:t>
      </w:r>
      <w:r w:rsidR="00697FD5" w:rsidRPr="0057049A">
        <w:t xml:space="preserve"> (RASA-</w:t>
      </w:r>
      <w:r w:rsidR="00697FD5">
        <w:t>3222</w:t>
      </w:r>
      <w:r w:rsidR="00697FD5" w:rsidRPr="0057049A">
        <w:t>)</w:t>
      </w:r>
    </w:p>
    <w:p w14:paraId="1EDB3B21" w14:textId="38DB91BB" w:rsidR="002B5E0D" w:rsidRDefault="00717289" w:rsidP="00B06375">
      <w:pPr>
        <w:pStyle w:val="ListParagraph"/>
        <w:numPr>
          <w:ilvl w:val="0"/>
          <w:numId w:val="22"/>
        </w:numPr>
        <w:jc w:val="both"/>
      </w:pPr>
      <w:r>
        <w:t xml:space="preserve">Keyboard is </w:t>
      </w:r>
      <w:r w:rsidR="00843856">
        <w:t xml:space="preserve">now properly displayed in the Ordering screen </w:t>
      </w:r>
      <w:r>
        <w:t>(RASA-3225)</w:t>
      </w:r>
    </w:p>
    <w:p w14:paraId="4D0A3D13" w14:textId="0DC0CF40" w:rsidR="00480627" w:rsidRDefault="00D9514B" w:rsidP="00B06375">
      <w:pPr>
        <w:pStyle w:val="ListParagraph"/>
        <w:numPr>
          <w:ilvl w:val="0"/>
          <w:numId w:val="22"/>
        </w:numPr>
        <w:jc w:val="both"/>
      </w:pPr>
      <w:r>
        <w:t xml:space="preserve">Fixed name overlay issue for Contact Persons with longer names </w:t>
      </w:r>
      <w:r w:rsidR="00554ED1">
        <w:t>(RASA-3226)</w:t>
      </w:r>
    </w:p>
    <w:p w14:paraId="7DD22371" w14:textId="2F168388" w:rsidR="00554ED1" w:rsidRDefault="00D9514B" w:rsidP="00B06375">
      <w:pPr>
        <w:pStyle w:val="ListParagraph"/>
        <w:numPr>
          <w:ilvl w:val="0"/>
          <w:numId w:val="22"/>
        </w:numPr>
        <w:jc w:val="both"/>
      </w:pPr>
      <w:r>
        <w:t>Fixed specific case that allowed modifying wearers</w:t>
      </w:r>
      <w:r w:rsidR="00C83AD1">
        <w:t xml:space="preserve"> (RASA-3234)</w:t>
      </w:r>
    </w:p>
    <w:p w14:paraId="6AC94FF5" w14:textId="069C23D0" w:rsidR="00A3616F" w:rsidRDefault="00A3616F" w:rsidP="00B06375">
      <w:pPr>
        <w:pStyle w:val="ListParagraph"/>
        <w:numPr>
          <w:ilvl w:val="0"/>
          <w:numId w:val="22"/>
        </w:numPr>
        <w:jc w:val="both"/>
      </w:pPr>
      <w:r>
        <w:t>Removed characters filter for unique item service cabinet codes (RASA-3246)</w:t>
      </w:r>
    </w:p>
    <w:p w14:paraId="2B4733C0" w14:textId="77777777" w:rsidR="002B70F5" w:rsidRDefault="002B70F5" w:rsidP="002B70F5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32BEC" w14:paraId="7B48B439" w14:textId="77777777" w:rsidTr="00A81607">
        <w:tc>
          <w:tcPr>
            <w:tcW w:w="1926" w:type="dxa"/>
          </w:tcPr>
          <w:p w14:paraId="28BFA257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AC3BB7F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1FCD373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32BEC" w14:paraId="33887825" w14:textId="77777777" w:rsidTr="00A81607">
        <w:tc>
          <w:tcPr>
            <w:tcW w:w="1926" w:type="dxa"/>
          </w:tcPr>
          <w:p w14:paraId="2F36D98E" w14:textId="358C0C28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2</w:t>
            </w:r>
          </w:p>
        </w:tc>
        <w:tc>
          <w:tcPr>
            <w:tcW w:w="2521" w:type="dxa"/>
          </w:tcPr>
          <w:p w14:paraId="6644F752" w14:textId="3423B2B0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1-Jan-2022</w:t>
            </w:r>
          </w:p>
        </w:tc>
        <w:tc>
          <w:tcPr>
            <w:tcW w:w="4903" w:type="dxa"/>
          </w:tcPr>
          <w:p w14:paraId="7ED103B7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575F63D" w14:textId="77777777" w:rsidR="00832BEC" w:rsidRDefault="00832BEC" w:rsidP="00832BEC">
      <w:r>
        <w:t>Changes:</w:t>
      </w:r>
    </w:p>
    <w:p w14:paraId="76AF8C1C" w14:textId="1B7432F0" w:rsidR="003F4679" w:rsidRPr="0057049A" w:rsidRDefault="00E572DB" w:rsidP="002A52B0">
      <w:pPr>
        <w:pStyle w:val="ListParagraph"/>
        <w:numPr>
          <w:ilvl w:val="0"/>
          <w:numId w:val="22"/>
        </w:numPr>
        <w:jc w:val="both"/>
      </w:pPr>
      <w:r>
        <w:lastRenderedPageBreak/>
        <w:t xml:space="preserve">New functionality: </w:t>
      </w:r>
      <w:r w:rsidR="003F4679" w:rsidRPr="0057049A">
        <w:t>Locker number</w:t>
      </w:r>
      <w:r w:rsidR="006617B0" w:rsidRPr="0057049A">
        <w:t xml:space="preserve"> can be seen</w:t>
      </w:r>
      <w:r w:rsidR="00FD14D4" w:rsidRPr="0057049A">
        <w:t xml:space="preserve"> in I</w:t>
      </w:r>
      <w:r w:rsidR="003F4679" w:rsidRPr="0057049A">
        <w:t xml:space="preserve">nvoice </w:t>
      </w:r>
      <w:r w:rsidR="00FD14D4" w:rsidRPr="0057049A">
        <w:t>L</w:t>
      </w:r>
      <w:r w:rsidR="003F4679" w:rsidRPr="0057049A">
        <w:t>ines screen (RASA-2995)</w:t>
      </w:r>
    </w:p>
    <w:p w14:paraId="096E722B" w14:textId="25A52089" w:rsidR="003F4679" w:rsidRPr="0057049A" w:rsidRDefault="0014162E" w:rsidP="002A52B0">
      <w:pPr>
        <w:pStyle w:val="ListParagraph"/>
        <w:numPr>
          <w:ilvl w:val="0"/>
          <w:numId w:val="22"/>
        </w:numPr>
        <w:jc w:val="both"/>
      </w:pPr>
      <w:r>
        <w:t>D</w:t>
      </w:r>
      <w:r w:rsidR="00682580" w:rsidRPr="0057049A">
        <w:t>ata</w:t>
      </w:r>
      <w:r w:rsidR="0057049A" w:rsidRPr="0057049A">
        <w:t xml:space="preserve"> </w:t>
      </w:r>
      <w:r>
        <w:t xml:space="preserve">is not downloading when is </w:t>
      </w:r>
      <w:r w:rsidR="0057049A" w:rsidRPr="0057049A">
        <w:t>using web service REST</w:t>
      </w:r>
      <w:r w:rsidR="003F4679" w:rsidRPr="0057049A">
        <w:t xml:space="preserve"> (RASA-3047)</w:t>
      </w:r>
    </w:p>
    <w:p w14:paraId="364BB4B7" w14:textId="4ADDFB2A" w:rsidR="003F4679" w:rsidRPr="0014162E" w:rsidRDefault="003F4679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14162E">
        <w:t>Bagtag</w:t>
      </w:r>
      <w:proofErr w:type="spellEnd"/>
      <w:r w:rsidRPr="0014162E">
        <w:t xml:space="preserve"> icon</w:t>
      </w:r>
      <w:r w:rsidR="006D1116" w:rsidRPr="0014162E">
        <w:t xml:space="preserve"> is</w:t>
      </w:r>
      <w:r w:rsidRPr="0014162E">
        <w:t xml:space="preserve"> </w:t>
      </w:r>
      <w:r w:rsidR="0014162E" w:rsidRPr="0014162E">
        <w:t xml:space="preserve">not </w:t>
      </w:r>
      <w:r w:rsidR="00E572DB" w:rsidRPr="0014162E">
        <w:t xml:space="preserve">correctly </w:t>
      </w:r>
      <w:r w:rsidRPr="0014162E">
        <w:t>show</w:t>
      </w:r>
      <w:r w:rsidR="006D1116" w:rsidRPr="0014162E">
        <w:t>n</w:t>
      </w:r>
      <w:r w:rsidR="00682580" w:rsidRPr="0014162E">
        <w:t xml:space="preserve"> in Stop info screen</w:t>
      </w:r>
      <w:r w:rsidRPr="0014162E">
        <w:t xml:space="preserve"> (RASA-3066)</w:t>
      </w:r>
    </w:p>
    <w:p w14:paraId="47223C24" w14:textId="40F95A77" w:rsidR="003F4679" w:rsidRPr="0014162E" w:rsidRDefault="00DC03C8" w:rsidP="002A52B0">
      <w:pPr>
        <w:pStyle w:val="ListParagraph"/>
        <w:numPr>
          <w:ilvl w:val="0"/>
          <w:numId w:val="22"/>
        </w:numPr>
        <w:jc w:val="both"/>
      </w:pPr>
      <w:r w:rsidRPr="0014162E">
        <w:t>So</w:t>
      </w:r>
      <w:r w:rsidR="003F4679" w:rsidRPr="0014162E">
        <w:t>il Counts</w:t>
      </w:r>
      <w:r w:rsidR="0014162E" w:rsidRPr="0014162E">
        <w:t xml:space="preserve"> value is not correctly shown</w:t>
      </w:r>
      <w:r w:rsidR="003F4679" w:rsidRPr="0014162E">
        <w:t xml:space="preserve"> after Departure (RASA-3071)</w:t>
      </w:r>
    </w:p>
    <w:p w14:paraId="4836040D" w14:textId="391069C3" w:rsidR="003F6565" w:rsidRDefault="00DC03C8" w:rsidP="002A52B0">
      <w:pPr>
        <w:pStyle w:val="ListParagraph"/>
        <w:numPr>
          <w:ilvl w:val="0"/>
          <w:numId w:val="22"/>
        </w:numPr>
        <w:jc w:val="both"/>
      </w:pPr>
      <w:r w:rsidRPr="0014162E">
        <w:t>Replacement scanning of garment flagged as</w:t>
      </w:r>
      <w:r w:rsidR="003F4679" w:rsidRPr="0014162E">
        <w:t xml:space="preserve"> phase out</w:t>
      </w:r>
      <w:r w:rsidR="0014162E" w:rsidRPr="0014162E">
        <w:t xml:space="preserve"> is not allowed</w:t>
      </w:r>
      <w:r w:rsidRPr="0014162E">
        <w:t xml:space="preserve"> </w:t>
      </w:r>
    </w:p>
    <w:p w14:paraId="0D73CBB0" w14:textId="31A2A8E4" w:rsidR="003F4679" w:rsidRPr="0014162E" w:rsidRDefault="003F4679" w:rsidP="003F6565">
      <w:pPr>
        <w:pStyle w:val="ListParagraph"/>
        <w:jc w:val="both"/>
      </w:pPr>
      <w:r w:rsidRPr="0014162E">
        <w:t>(RASA-3015)</w:t>
      </w:r>
    </w:p>
    <w:p w14:paraId="7227D915" w14:textId="45B63236" w:rsidR="003F4679" w:rsidRPr="0014162E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>A</w:t>
      </w:r>
      <w:r w:rsidR="003F4679" w:rsidRPr="0014162E">
        <w:t xml:space="preserve">dding sales product </w:t>
      </w:r>
      <w:r w:rsidRPr="0014162E">
        <w:t xml:space="preserve">is not </w:t>
      </w:r>
      <w:r w:rsidR="003F4679" w:rsidRPr="0014162E">
        <w:t>allow</w:t>
      </w:r>
      <w:r w:rsidRPr="0014162E">
        <w:t xml:space="preserve">ed for </w:t>
      </w:r>
      <w:r w:rsidR="003F4679" w:rsidRPr="0014162E">
        <w:t>0</w:t>
      </w:r>
      <w:r w:rsidRPr="0014162E">
        <w:t xml:space="preserve"> qty</w:t>
      </w:r>
      <w:r w:rsidR="003F4679" w:rsidRPr="0014162E">
        <w:t xml:space="preserve"> delivery (RASA-3052)</w:t>
      </w:r>
    </w:p>
    <w:p w14:paraId="635F7BB4" w14:textId="79B10952" w:rsidR="003F4679" w:rsidRPr="00924487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 xml:space="preserve">Background color of the pop-up message is not correctly colored when </w:t>
      </w:r>
      <w:r w:rsidRPr="00924487">
        <w:t xml:space="preserve">scanning a smart barcode </w:t>
      </w:r>
      <w:r w:rsidR="003F4679" w:rsidRPr="00924487">
        <w:t>(RASA-3067)</w:t>
      </w:r>
    </w:p>
    <w:p w14:paraId="130F6B00" w14:textId="17BF887A" w:rsidR="003F4679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t xml:space="preserve">Size is not correctly shown in </w:t>
      </w:r>
      <w:r w:rsidR="00646E29" w:rsidRPr="00924487">
        <w:t>Stop info screen</w:t>
      </w:r>
      <w:r w:rsidR="003F4679" w:rsidRPr="00924487">
        <w:t xml:space="preserve"> (RASA-3080)</w:t>
      </w:r>
    </w:p>
    <w:p w14:paraId="6A8522EA" w14:textId="2AC70BA5" w:rsidR="0035256A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t xml:space="preserve">New functionality: Make Truck Safety Check Compulsory at the end of a Route </w:t>
      </w:r>
      <w:r w:rsidR="0035256A" w:rsidRPr="00924487">
        <w:t>(RASA-2633)</w:t>
      </w:r>
    </w:p>
    <w:p w14:paraId="0DF9462E" w14:textId="29E36333" w:rsidR="0035256A" w:rsidRPr="00924487" w:rsidRDefault="001C2E4C" w:rsidP="002A52B0">
      <w:pPr>
        <w:pStyle w:val="ListParagraph"/>
        <w:numPr>
          <w:ilvl w:val="0"/>
          <w:numId w:val="22"/>
        </w:numPr>
        <w:jc w:val="both"/>
      </w:pPr>
      <w:r w:rsidRPr="00924487">
        <w:t>M</w:t>
      </w:r>
      <w:r w:rsidR="0035256A" w:rsidRPr="00924487">
        <w:t>ake Like Wearer function</w:t>
      </w:r>
      <w:r w:rsidR="00924487" w:rsidRPr="00924487">
        <w:t xml:space="preserve"> is not working properly</w:t>
      </w:r>
      <w:r w:rsidR="0035256A" w:rsidRPr="00924487">
        <w:t xml:space="preserve"> (RASA-3085)</w:t>
      </w:r>
    </w:p>
    <w:p w14:paraId="23BD9962" w14:textId="13615BD2" w:rsidR="0035256A" w:rsidRPr="00F628B5" w:rsidRDefault="0035256A" w:rsidP="002A52B0">
      <w:pPr>
        <w:pStyle w:val="ListParagraph"/>
        <w:numPr>
          <w:ilvl w:val="0"/>
          <w:numId w:val="22"/>
        </w:numPr>
        <w:jc w:val="both"/>
      </w:pPr>
      <w:r w:rsidRPr="00F628B5">
        <w:t>Tax</w:t>
      </w:r>
      <w:r w:rsidR="006D1116" w:rsidRPr="00F628B5">
        <w:t xml:space="preserve"> is</w:t>
      </w:r>
      <w:r w:rsidR="00924487" w:rsidRPr="00F628B5">
        <w:t xml:space="preserve"> not</w:t>
      </w:r>
      <w:r w:rsidRPr="00F628B5">
        <w:t xml:space="preserve"> </w:t>
      </w:r>
      <w:r w:rsidR="001C2E4C" w:rsidRPr="00F628B5">
        <w:t>calculated correctly</w:t>
      </w:r>
      <w:r w:rsidRPr="00F628B5">
        <w:t xml:space="preserve"> (RASA-3109)</w:t>
      </w:r>
    </w:p>
    <w:p w14:paraId="30C9F656" w14:textId="190C34EC" w:rsidR="0035256A" w:rsidRPr="00F628B5" w:rsidRDefault="00F628B5" w:rsidP="002A52B0">
      <w:pPr>
        <w:pStyle w:val="ListParagraph"/>
        <w:numPr>
          <w:ilvl w:val="0"/>
          <w:numId w:val="22"/>
        </w:numPr>
        <w:jc w:val="both"/>
      </w:pPr>
      <w:r w:rsidRPr="00F628B5">
        <w:t xml:space="preserve">Invoice adjustments on bill loss now on the RA by scanning is not working properly </w:t>
      </w:r>
      <w:r w:rsidR="0035256A" w:rsidRPr="00F628B5">
        <w:t>(RASA-3003)</w:t>
      </w:r>
    </w:p>
    <w:p w14:paraId="697FD7B3" w14:textId="5B463CAA" w:rsidR="0035256A" w:rsidRPr="00F628B5" w:rsidRDefault="00F628B5" w:rsidP="002A52B0">
      <w:pPr>
        <w:pStyle w:val="ListParagraph"/>
        <w:numPr>
          <w:ilvl w:val="0"/>
          <w:numId w:val="22"/>
        </w:numPr>
        <w:jc w:val="both"/>
      </w:pPr>
      <w:r w:rsidRPr="00F628B5">
        <w:t xml:space="preserve">Software problem: Scanning of replacement is blocked when </w:t>
      </w:r>
      <w:r w:rsidR="0035256A" w:rsidRPr="00F628B5">
        <w:t>wearer inventory</w:t>
      </w:r>
      <w:r w:rsidRPr="00F628B5">
        <w:t xml:space="preserve"> is inactive and</w:t>
      </w:r>
      <w:r w:rsidR="003F6565">
        <w:t xml:space="preserve"> </w:t>
      </w:r>
      <w:r w:rsidRPr="00F628B5">
        <w:t xml:space="preserve">do not let adjusted loss charges go negative </w:t>
      </w:r>
      <w:r w:rsidR="002F4515" w:rsidRPr="00F628B5">
        <w:t>(</w:t>
      </w:r>
      <w:r w:rsidR="0035256A" w:rsidRPr="00F628B5">
        <w:t>RASA-3090)</w:t>
      </w:r>
    </w:p>
    <w:p w14:paraId="2DDAE6A2" w14:textId="04570CF7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R</w:t>
      </w:r>
      <w:r w:rsidR="00BA7DA3" w:rsidRPr="00252BB7">
        <w:t>eturned items total value</w:t>
      </w:r>
      <w:r w:rsidRPr="00252BB7">
        <w:t xml:space="preserve"> is not correctly displayed</w:t>
      </w:r>
      <w:r w:rsidR="00BA7DA3" w:rsidRPr="00252BB7">
        <w:t xml:space="preserve"> when credit inv </w:t>
      </w:r>
      <w:r w:rsidR="0035256A" w:rsidRPr="00252BB7">
        <w:t>exists (RASA-3098)</w:t>
      </w:r>
    </w:p>
    <w:p w14:paraId="11AFA047" w14:textId="1A99214C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Crediting systematic replacement line does not create a credit on the tax line</w:t>
      </w:r>
      <w:r w:rsidR="0035256A" w:rsidRPr="00252BB7">
        <w:t xml:space="preserve"> (RASA-3099)</w:t>
      </w:r>
    </w:p>
    <w:p w14:paraId="4A336C0D" w14:textId="08BEF2A0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 xml:space="preserve">New functionality: </w:t>
      </w:r>
      <w:r w:rsidR="00BA0D50" w:rsidRPr="00252BB7">
        <w:t xml:space="preserve">Delivery/pick up qty is updated for corresponding Product-Size-Finishing Method </w:t>
      </w:r>
      <w:r w:rsidR="00E5031E" w:rsidRPr="00252BB7">
        <w:t xml:space="preserve">when scanning an ID Code </w:t>
      </w:r>
      <w:r w:rsidR="00BA0D50" w:rsidRPr="00252BB7">
        <w:t xml:space="preserve">in Select product screen </w:t>
      </w:r>
      <w:r w:rsidR="0035256A" w:rsidRPr="00252BB7">
        <w:t>(RASA-3104)</w:t>
      </w:r>
    </w:p>
    <w:p w14:paraId="01DC0EFC" w14:textId="7F9F119C" w:rsidR="0035256A" w:rsidRPr="00252BB7" w:rsidRDefault="0035256A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52BB7">
        <w:t>DeliveryPickU</w:t>
      </w:r>
      <w:r w:rsidR="00E5031E" w:rsidRPr="00252BB7">
        <w:t>p</w:t>
      </w:r>
      <w:proofErr w:type="spellEnd"/>
      <w:r w:rsidR="00E5031E" w:rsidRPr="00252BB7">
        <w:t xml:space="preserve"> is </w:t>
      </w:r>
      <w:r w:rsidR="00252BB7" w:rsidRPr="00252BB7">
        <w:t xml:space="preserve">not </w:t>
      </w:r>
      <w:r w:rsidR="00E5031E" w:rsidRPr="00252BB7">
        <w:t>r</w:t>
      </w:r>
      <w:r w:rsidRPr="00252BB7">
        <w:t>etrieved by Product / Size / FM when scanning an ID Code (RASA-3105)</w:t>
      </w:r>
    </w:p>
    <w:p w14:paraId="1E8E3BDF" w14:textId="147385EF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Notification messages is not allowed reply, and not close</w:t>
      </w:r>
      <w:r w:rsidR="0035256A" w:rsidRPr="00252BB7">
        <w:t xml:space="preserve"> (RASA-3108)</w:t>
      </w:r>
    </w:p>
    <w:p w14:paraId="06DF78EA" w14:textId="2EE5E9D5" w:rsidR="0035256A" w:rsidRDefault="00252BB7" w:rsidP="002A52B0">
      <w:pPr>
        <w:pStyle w:val="ListParagraph"/>
        <w:numPr>
          <w:ilvl w:val="0"/>
          <w:numId w:val="22"/>
        </w:numPr>
        <w:jc w:val="both"/>
      </w:pPr>
      <w:r>
        <w:t>D</w:t>
      </w:r>
      <w:r w:rsidRPr="0057049A">
        <w:t xml:space="preserve">ata </w:t>
      </w:r>
      <w:r>
        <w:t xml:space="preserve">is not downloading when is </w:t>
      </w:r>
      <w:r w:rsidRPr="0057049A">
        <w:t xml:space="preserve">using web </w:t>
      </w:r>
      <w:r w:rsidRPr="00252BB7">
        <w:t xml:space="preserve">service REST </w:t>
      </w:r>
      <w:r w:rsidR="0035256A" w:rsidRPr="00252BB7">
        <w:t>(RASA-3111)</w:t>
      </w:r>
    </w:p>
    <w:p w14:paraId="286AD347" w14:textId="45485936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I</w:t>
      </w:r>
      <w:r w:rsidR="0035256A" w:rsidRPr="003672C7">
        <w:t xml:space="preserve">nvoice header </w:t>
      </w:r>
      <w:proofErr w:type="spellStart"/>
      <w:r w:rsidR="0035256A" w:rsidRPr="003672C7">
        <w:t>paythis</w:t>
      </w:r>
      <w:proofErr w:type="spellEnd"/>
      <w:r w:rsidR="0035256A" w:rsidRPr="003672C7">
        <w:t xml:space="preserve"> amount and total tax fields</w:t>
      </w:r>
      <w:r w:rsidRPr="003672C7">
        <w:t xml:space="preserve"> are not updated</w:t>
      </w:r>
      <w:r w:rsidR="0035256A" w:rsidRPr="003672C7">
        <w:t xml:space="preserve"> after upload</w:t>
      </w:r>
      <w:r w:rsidR="006D1116" w:rsidRPr="003672C7">
        <w:t>ing</w:t>
      </w:r>
      <w:r w:rsidR="0035256A" w:rsidRPr="003672C7">
        <w:t xml:space="preserve"> (RASA-3126)</w:t>
      </w:r>
    </w:p>
    <w:p w14:paraId="7A2E13AE" w14:textId="03933560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S</w:t>
      </w:r>
      <w:r w:rsidR="006D1116" w:rsidRPr="003672C7">
        <w:t xml:space="preserve">pecial characters are </w:t>
      </w:r>
      <w:r w:rsidRPr="003672C7">
        <w:t xml:space="preserve">not </w:t>
      </w:r>
      <w:r w:rsidR="006D1116" w:rsidRPr="003672C7">
        <w:t>shown in replied message</w:t>
      </w:r>
      <w:r w:rsidR="0035256A" w:rsidRPr="003672C7">
        <w:t xml:space="preserve"> (RASA-3192)</w:t>
      </w:r>
    </w:p>
    <w:p w14:paraId="685204E1" w14:textId="417365AA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Error is displayed when trying to add a new message</w:t>
      </w:r>
      <w:r w:rsidR="0035256A" w:rsidRPr="003672C7">
        <w:t xml:space="preserve"> (RASA-3205)</w:t>
      </w:r>
    </w:p>
    <w:p w14:paraId="3FDC3D95" w14:textId="030FF0AC" w:rsidR="0035256A" w:rsidRPr="003672C7" w:rsidRDefault="0035256A" w:rsidP="002A52B0">
      <w:pPr>
        <w:pStyle w:val="ListParagraph"/>
        <w:numPr>
          <w:ilvl w:val="0"/>
          <w:numId w:val="22"/>
        </w:numPr>
        <w:jc w:val="both"/>
      </w:pPr>
      <w:r w:rsidRPr="003672C7">
        <w:t xml:space="preserve">Order now/deliver now </w:t>
      </w:r>
      <w:r w:rsidR="003672C7" w:rsidRPr="003672C7">
        <w:t xml:space="preserve">new </w:t>
      </w:r>
      <w:r w:rsidR="009921AC" w:rsidRPr="003672C7">
        <w:t>function</w:t>
      </w:r>
      <w:r w:rsidR="003672C7" w:rsidRPr="003672C7">
        <w:t>ality</w:t>
      </w:r>
      <w:r w:rsidRPr="003672C7">
        <w:t xml:space="preserve"> (RASA-2389)</w:t>
      </w:r>
    </w:p>
    <w:p w14:paraId="6C1A01DF" w14:textId="159095A8" w:rsidR="0035256A" w:rsidRPr="003672C7" w:rsidRDefault="00FD14D4" w:rsidP="002A52B0">
      <w:pPr>
        <w:pStyle w:val="ListParagraph"/>
        <w:numPr>
          <w:ilvl w:val="0"/>
          <w:numId w:val="22"/>
        </w:numPr>
        <w:jc w:val="both"/>
      </w:pPr>
      <w:r w:rsidRPr="003672C7">
        <w:t>One time PO management on RA / Priority field addition</w:t>
      </w:r>
      <w:r w:rsidR="003672C7" w:rsidRPr="003672C7">
        <w:t xml:space="preserve"> new functionality</w:t>
      </w:r>
      <w:r w:rsidRPr="003672C7">
        <w:t xml:space="preserve"> (RASA-2533)</w:t>
      </w:r>
    </w:p>
    <w:p w14:paraId="46CFAC51" w14:textId="66CA1716" w:rsidR="00FD14D4" w:rsidRPr="002A52B0" w:rsidRDefault="003672C7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A52B0">
        <w:t>MatIDDTO</w:t>
      </w:r>
      <w:proofErr w:type="spellEnd"/>
      <w:r w:rsidRPr="002A52B0">
        <w:t xml:space="preserve"> is not downloaded when customer related is not on current route</w:t>
      </w:r>
      <w:r w:rsidR="002A52B0" w:rsidRPr="002A52B0">
        <w:t xml:space="preserve"> </w:t>
      </w:r>
      <w:r w:rsidR="00FD14D4" w:rsidRPr="002A52B0">
        <w:t>(RASA-3133)</w:t>
      </w:r>
    </w:p>
    <w:p w14:paraId="69FD3512" w14:textId="71E49BA7" w:rsidR="003F6565" w:rsidRDefault="002A52B0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A52B0">
        <w:t>MatIDDTO</w:t>
      </w:r>
      <w:proofErr w:type="spellEnd"/>
      <w:r w:rsidRPr="002A52B0">
        <w:t xml:space="preserve"> data is not saved when using abs4mobileapps web service</w:t>
      </w:r>
    </w:p>
    <w:p w14:paraId="30419A42" w14:textId="4C2CB3DE" w:rsidR="00FD14D4" w:rsidRPr="002A52B0" w:rsidRDefault="00FD14D4" w:rsidP="003F6565">
      <w:pPr>
        <w:pStyle w:val="ListParagraph"/>
        <w:jc w:val="both"/>
      </w:pPr>
      <w:r w:rsidRPr="002A52B0">
        <w:t>(RASA-3141)</w:t>
      </w:r>
    </w:p>
    <w:p w14:paraId="1D70C938" w14:textId="6A344EC0" w:rsidR="003F6565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>App is crashing w</w:t>
      </w:r>
      <w:r w:rsidR="00786BEE" w:rsidRPr="002A52B0">
        <w:t xml:space="preserve">hen </w:t>
      </w:r>
      <w:r w:rsidR="00FD14D4" w:rsidRPr="002A52B0">
        <w:t>adjusting a General Sales Order Discount Line</w:t>
      </w:r>
    </w:p>
    <w:p w14:paraId="5004E05C" w14:textId="74BD4E46" w:rsidR="00FD14D4" w:rsidRPr="002A52B0" w:rsidRDefault="00FD14D4" w:rsidP="003F6565">
      <w:pPr>
        <w:pStyle w:val="ListParagraph"/>
        <w:jc w:val="both"/>
      </w:pPr>
      <w:r w:rsidRPr="002A52B0">
        <w:t>(RASA-3157)</w:t>
      </w:r>
    </w:p>
    <w:p w14:paraId="5D439811" w14:textId="73BE09F7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 xml:space="preserve">New </w:t>
      </w:r>
      <w:r w:rsidR="00786BEE" w:rsidRPr="002A52B0">
        <w:t>name</w:t>
      </w:r>
      <w:r w:rsidRPr="002A52B0">
        <w:t xml:space="preserve"> for</w:t>
      </w:r>
      <w:r w:rsidR="00786BEE" w:rsidRPr="002A52B0">
        <w:t xml:space="preserve"> Rest Web Service button</w:t>
      </w:r>
      <w:r w:rsidRPr="002A52B0">
        <w:t xml:space="preserve"> (</w:t>
      </w:r>
      <w:r w:rsidR="00FD14D4" w:rsidRPr="002A52B0">
        <w:t>RASA-3163)</w:t>
      </w:r>
    </w:p>
    <w:p w14:paraId="561506EB" w14:textId="3B74ECC2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 xml:space="preserve">Error is shown </w:t>
      </w:r>
      <w:r w:rsidR="00786BEE" w:rsidRPr="002A52B0">
        <w:t xml:space="preserve">when a </w:t>
      </w:r>
      <w:r w:rsidR="00FD14D4" w:rsidRPr="002A52B0">
        <w:t>contact person</w:t>
      </w:r>
      <w:r w:rsidR="00786BEE" w:rsidRPr="002A52B0">
        <w:t xml:space="preserve"> is not</w:t>
      </w:r>
      <w:r w:rsidR="00FD14D4" w:rsidRPr="002A52B0">
        <w:t xml:space="preserve"> defined for current customer (RASA-3210)</w:t>
      </w:r>
    </w:p>
    <w:p w14:paraId="4DB9C80A" w14:textId="77777777" w:rsidR="006617B0" w:rsidRPr="006617B0" w:rsidRDefault="006617B0" w:rsidP="006617B0">
      <w:pPr>
        <w:ind w:left="360"/>
        <w:rPr>
          <w:highlight w:val="cyan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617B0" w14:paraId="5D3FEDCE" w14:textId="77777777" w:rsidTr="00A81607">
        <w:tc>
          <w:tcPr>
            <w:tcW w:w="1926" w:type="dxa"/>
          </w:tcPr>
          <w:p w14:paraId="4E7F04B9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9E51E0C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5BEA154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617B0" w14:paraId="02AC9F14" w14:textId="77777777" w:rsidTr="00A81607">
        <w:tc>
          <w:tcPr>
            <w:tcW w:w="1926" w:type="dxa"/>
          </w:tcPr>
          <w:p w14:paraId="7892CCF4" w14:textId="7F379F62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1</w:t>
            </w:r>
          </w:p>
        </w:tc>
        <w:tc>
          <w:tcPr>
            <w:tcW w:w="2521" w:type="dxa"/>
          </w:tcPr>
          <w:p w14:paraId="32CD93AB" w14:textId="5B8AB61A" w:rsidR="006617B0" w:rsidRDefault="006617B0" w:rsidP="00A81607">
            <w:pPr>
              <w:rPr>
                <w:sz w:val="20"/>
                <w:szCs w:val="24"/>
              </w:rPr>
            </w:pPr>
            <w:r w:rsidRPr="006617B0">
              <w:rPr>
                <w:b/>
                <w:color w:val="FF0000"/>
                <w:sz w:val="28"/>
                <w:szCs w:val="24"/>
              </w:rPr>
              <w:t>Not released</w:t>
            </w:r>
          </w:p>
        </w:tc>
        <w:tc>
          <w:tcPr>
            <w:tcW w:w="4903" w:type="dxa"/>
          </w:tcPr>
          <w:p w14:paraId="13A6D7AC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1FAF743" w14:textId="00FD5B7D" w:rsidR="006617B0" w:rsidRPr="00733378" w:rsidRDefault="006617B0" w:rsidP="006617B0">
      <w:r>
        <w:t>Changes:</w:t>
      </w:r>
    </w:p>
    <w:p w14:paraId="6A36214E" w14:textId="77777777" w:rsidR="00832BEC" w:rsidRDefault="00832BEC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453BA4" w14:paraId="0683B1BE" w14:textId="77777777" w:rsidTr="00755821">
        <w:tc>
          <w:tcPr>
            <w:tcW w:w="1926" w:type="dxa"/>
          </w:tcPr>
          <w:p w14:paraId="04B1608B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1" w:type="dxa"/>
          </w:tcPr>
          <w:p w14:paraId="23D16DE5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471A2EA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53BA4" w14:paraId="3B84CBD7" w14:textId="77777777" w:rsidTr="00755821">
        <w:tc>
          <w:tcPr>
            <w:tcW w:w="1926" w:type="dxa"/>
          </w:tcPr>
          <w:p w14:paraId="05468B7C" w14:textId="74570CAB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0</w:t>
            </w:r>
          </w:p>
        </w:tc>
        <w:tc>
          <w:tcPr>
            <w:tcW w:w="2521" w:type="dxa"/>
          </w:tcPr>
          <w:p w14:paraId="7E61D621" w14:textId="41BFE8CD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-Oct-2021</w:t>
            </w:r>
          </w:p>
        </w:tc>
        <w:tc>
          <w:tcPr>
            <w:tcW w:w="4903" w:type="dxa"/>
          </w:tcPr>
          <w:p w14:paraId="0A60B823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08CC8A0" w14:textId="77777777" w:rsidR="00453BA4" w:rsidRDefault="00453BA4" w:rsidP="00453BA4">
      <w:r>
        <w:t>Changes:</w:t>
      </w:r>
    </w:p>
    <w:p w14:paraId="63F993F0" w14:textId="44A3F8F1" w:rsidR="00453BA4" w:rsidRPr="00733378" w:rsidRDefault="00075F11" w:rsidP="00453BA4">
      <w:pPr>
        <w:pStyle w:val="ListParagraph"/>
        <w:numPr>
          <w:ilvl w:val="0"/>
          <w:numId w:val="22"/>
        </w:numPr>
      </w:pPr>
      <w:r>
        <w:t>Stops that have delivery notes are now correctly downloaded</w:t>
      </w:r>
      <w:r w:rsidR="00453BA4">
        <w:t xml:space="preserve"> (RASA-301</w:t>
      </w:r>
      <w:r>
        <w:t>6</w:t>
      </w:r>
      <w:r w:rsidR="00453BA4">
        <w:t>)</w:t>
      </w:r>
    </w:p>
    <w:p w14:paraId="58446829" w14:textId="2943CBD7" w:rsidR="00E2710A" w:rsidRPr="00453BA4" w:rsidRDefault="00E2710A" w:rsidP="00453BA4">
      <w:pPr>
        <w:pStyle w:val="ListParagraph"/>
        <w:numPr>
          <w:ilvl w:val="0"/>
          <w:numId w:val="22"/>
        </w:numPr>
      </w:pPr>
      <w:r w:rsidRPr="00E2710A">
        <w:t>Corrected invoice line adjustment for zero value invoice lines (RASA-3031)</w:t>
      </w:r>
    </w:p>
    <w:p w14:paraId="58EA9688" w14:textId="26F12E65" w:rsidR="0001109E" w:rsidRDefault="0001109E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8751C" w14:paraId="533C4C5B" w14:textId="77777777" w:rsidTr="00755821">
        <w:tc>
          <w:tcPr>
            <w:tcW w:w="1926" w:type="dxa"/>
          </w:tcPr>
          <w:p w14:paraId="0BD0ED94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3704A7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EBA7C37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8751C" w14:paraId="5BFE2DD8" w14:textId="77777777" w:rsidTr="00755821">
        <w:tc>
          <w:tcPr>
            <w:tcW w:w="1926" w:type="dxa"/>
          </w:tcPr>
          <w:p w14:paraId="4B4A1AFF" w14:textId="35C15E1F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9</w:t>
            </w:r>
          </w:p>
        </w:tc>
        <w:tc>
          <w:tcPr>
            <w:tcW w:w="2521" w:type="dxa"/>
          </w:tcPr>
          <w:p w14:paraId="74FA7D9A" w14:textId="2CC8BCD8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-Oct-2021</w:t>
            </w:r>
          </w:p>
        </w:tc>
        <w:tc>
          <w:tcPr>
            <w:tcW w:w="4903" w:type="dxa"/>
          </w:tcPr>
          <w:p w14:paraId="48B17C66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1319AAD" w14:textId="77777777" w:rsidR="00E8751C" w:rsidRDefault="00E8751C" w:rsidP="00E8751C">
      <w:r>
        <w:t>Changes:</w:t>
      </w:r>
    </w:p>
    <w:p w14:paraId="2707A535" w14:textId="0024E558" w:rsidR="00E8751C" w:rsidRPr="00733378" w:rsidRDefault="00E8751C" w:rsidP="00E8751C">
      <w:pPr>
        <w:pStyle w:val="ListParagraph"/>
        <w:numPr>
          <w:ilvl w:val="0"/>
          <w:numId w:val="22"/>
        </w:numPr>
      </w:pPr>
      <w:r>
        <w:t>Improved Bluetooth connection for TSL devices (RASA-3010)</w:t>
      </w:r>
    </w:p>
    <w:p w14:paraId="0D8D9670" w14:textId="162C27DB" w:rsidR="00E8751C" w:rsidRDefault="00E8751C" w:rsidP="007E5A7D">
      <w:pPr>
        <w:pStyle w:val="ListParagraph"/>
        <w:numPr>
          <w:ilvl w:val="0"/>
          <w:numId w:val="22"/>
        </w:numPr>
      </w:pPr>
      <w:r>
        <w:t>Added possibility to scroll in Service screen (RASA-3012)</w:t>
      </w:r>
    </w:p>
    <w:p w14:paraId="3701AB8A" w14:textId="77777777" w:rsidR="00E8751C" w:rsidRDefault="00E8751C" w:rsidP="00E70E52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E7293" w14:paraId="0DCBEF36" w14:textId="77777777" w:rsidTr="00A20FD0">
        <w:tc>
          <w:tcPr>
            <w:tcW w:w="1926" w:type="dxa"/>
          </w:tcPr>
          <w:p w14:paraId="46028268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519DA1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B191F1F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E7293" w14:paraId="388D0043" w14:textId="77777777" w:rsidTr="00A20FD0">
        <w:tc>
          <w:tcPr>
            <w:tcW w:w="1926" w:type="dxa"/>
          </w:tcPr>
          <w:p w14:paraId="63A4A356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8</w:t>
            </w:r>
          </w:p>
        </w:tc>
        <w:tc>
          <w:tcPr>
            <w:tcW w:w="2521" w:type="dxa"/>
          </w:tcPr>
          <w:p w14:paraId="3E1B0757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Sep-2021</w:t>
            </w:r>
          </w:p>
        </w:tc>
        <w:tc>
          <w:tcPr>
            <w:tcW w:w="4903" w:type="dxa"/>
          </w:tcPr>
          <w:p w14:paraId="2DF55A11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0DF6D24" w14:textId="77777777" w:rsidR="009E7293" w:rsidRDefault="009E7293" w:rsidP="009E7293">
      <w:bookmarkStart w:id="1" w:name="OLE_LINK4"/>
      <w:r>
        <w:t>Changes:</w:t>
      </w:r>
    </w:p>
    <w:p w14:paraId="1A354D50" w14:textId="78DC3C18" w:rsidR="009E7293" w:rsidRPr="00733378" w:rsidRDefault="009E7293" w:rsidP="00837B46">
      <w:pPr>
        <w:pStyle w:val="ListParagraph"/>
        <w:numPr>
          <w:ilvl w:val="0"/>
          <w:numId w:val="22"/>
        </w:numPr>
      </w:pPr>
      <w:r w:rsidRPr="00733378">
        <w:t>New functionality</w:t>
      </w:r>
      <w:r w:rsidR="00C644AD">
        <w:t>: The product size is now highlighted in a “bubble” and container stickers and transport articles</w:t>
      </w:r>
      <w:r w:rsidRPr="00733378">
        <w:t xml:space="preserve"> </w:t>
      </w:r>
      <w:r w:rsidR="00C644AD">
        <w:t xml:space="preserve">number are now displayed in Stop Info screen </w:t>
      </w:r>
      <w:r w:rsidRPr="00733378">
        <w:t>(RASA-2270)</w:t>
      </w:r>
    </w:p>
    <w:p w14:paraId="01940716" w14:textId="634D5A7D" w:rsidR="009E7293" w:rsidRDefault="009E7293" w:rsidP="00174795">
      <w:pPr>
        <w:pStyle w:val="ListParagraph"/>
        <w:numPr>
          <w:ilvl w:val="0"/>
          <w:numId w:val="22"/>
        </w:numPr>
      </w:pPr>
      <w:r>
        <w:t>Maps</w:t>
      </w:r>
      <w:r w:rsidRPr="001A75F5">
        <w:t xml:space="preserve"> </w:t>
      </w:r>
      <w:r w:rsidR="00833EBD">
        <w:t>functionality is now working on Android 11</w:t>
      </w:r>
      <w:r>
        <w:t xml:space="preserve"> (RASA-2987)</w:t>
      </w:r>
    </w:p>
    <w:p w14:paraId="0D802F67" w14:textId="2D94FC15" w:rsidR="009E7293" w:rsidRDefault="009E7293" w:rsidP="00ED0178">
      <w:pPr>
        <w:pStyle w:val="ListParagraph"/>
        <w:numPr>
          <w:ilvl w:val="0"/>
          <w:numId w:val="22"/>
        </w:numPr>
      </w:pPr>
      <w:r w:rsidRPr="00D35AD2">
        <w:t xml:space="preserve">Delivery </w:t>
      </w:r>
      <w:r w:rsidR="00833EBD">
        <w:t xml:space="preserve">days are now correctly added when a new contract product is added </w:t>
      </w:r>
      <w:r>
        <w:t>(RASA-2709)</w:t>
      </w:r>
    </w:p>
    <w:p w14:paraId="1352D7ED" w14:textId="5CC8CFA5" w:rsidR="009E7293" w:rsidRDefault="00254B8C" w:rsidP="00B17712">
      <w:pPr>
        <w:pStyle w:val="ListParagraph"/>
        <w:numPr>
          <w:ilvl w:val="0"/>
          <w:numId w:val="22"/>
        </w:numPr>
      </w:pPr>
      <w:r>
        <w:t xml:space="preserve">Remark is now fixed for </w:t>
      </w:r>
      <w:r w:rsidR="009E7293" w:rsidRPr="00D35AD2">
        <w:t>View Wearer Product screen</w:t>
      </w:r>
      <w:r w:rsidR="009E7293">
        <w:t xml:space="preserve"> (RASA-2867)</w:t>
      </w:r>
    </w:p>
    <w:p w14:paraId="74A4BFC7" w14:textId="5B645407" w:rsidR="009E7293" w:rsidRDefault="00254B8C" w:rsidP="000472A9">
      <w:pPr>
        <w:pStyle w:val="ListParagraph"/>
        <w:numPr>
          <w:ilvl w:val="0"/>
          <w:numId w:val="22"/>
        </w:numPr>
      </w:pPr>
      <w:r>
        <w:t>Work orders are now generated for e</w:t>
      </w:r>
      <w:r w:rsidR="009E7293" w:rsidRPr="00D35AD2">
        <w:t xml:space="preserve">xchange </w:t>
      </w:r>
      <w:r>
        <w:t>o</w:t>
      </w:r>
      <w:r w:rsidR="009E7293" w:rsidRPr="00D35AD2">
        <w:t>rders</w:t>
      </w:r>
      <w:r w:rsidR="009E7293">
        <w:t xml:space="preserve"> (RASA-2884)</w:t>
      </w:r>
    </w:p>
    <w:p w14:paraId="11A7A9CA" w14:textId="5CB85600" w:rsidR="009E7293" w:rsidRDefault="00254B8C" w:rsidP="00C16B44">
      <w:pPr>
        <w:pStyle w:val="ListParagraph"/>
        <w:numPr>
          <w:ilvl w:val="0"/>
          <w:numId w:val="22"/>
        </w:numPr>
      </w:pPr>
      <w:r>
        <w:t>Fixed barcode scanning for p</w:t>
      </w:r>
      <w:r w:rsidR="009E7293" w:rsidRPr="00D35AD2">
        <w:t>roof of visit</w:t>
      </w:r>
      <w:r w:rsidR="009E7293">
        <w:t xml:space="preserve"> (RASA-2893)</w:t>
      </w:r>
    </w:p>
    <w:p w14:paraId="40D66A35" w14:textId="39398884" w:rsidR="009E7293" w:rsidRDefault="00254B8C" w:rsidP="00C17041">
      <w:pPr>
        <w:pStyle w:val="ListParagraph"/>
        <w:numPr>
          <w:ilvl w:val="0"/>
          <w:numId w:val="22"/>
        </w:numPr>
      </w:pPr>
      <w:r>
        <w:t>Fixed problem that affected adding a new wearer</w:t>
      </w:r>
      <w:r w:rsidR="009E7293">
        <w:t xml:space="preserve"> (</w:t>
      </w:r>
      <w:r w:rsidR="009E7293" w:rsidRPr="00D35AD2">
        <w:t>RASA-2945</w:t>
      </w:r>
      <w:r w:rsidR="009E7293">
        <w:t>)</w:t>
      </w:r>
    </w:p>
    <w:p w14:paraId="47B9CE96" w14:textId="37DB3E11" w:rsidR="009E7293" w:rsidRDefault="00254B8C" w:rsidP="000A49AA">
      <w:pPr>
        <w:pStyle w:val="ListParagraph"/>
        <w:numPr>
          <w:ilvl w:val="0"/>
          <w:numId w:val="22"/>
        </w:numPr>
      </w:pPr>
      <w:bookmarkStart w:id="2" w:name="OLE_LINK8"/>
      <w:r>
        <w:t xml:space="preserve">Fixed problem </w:t>
      </w:r>
      <w:bookmarkEnd w:id="2"/>
      <w:r>
        <w:t>that caused duplicate</w:t>
      </w:r>
      <w:r w:rsidR="009E7293" w:rsidRPr="00D35AD2">
        <w:t xml:space="preserve"> payments</w:t>
      </w:r>
      <w:r w:rsidR="009E7293">
        <w:t xml:space="preserve"> (</w:t>
      </w:r>
      <w:r w:rsidR="009E7293" w:rsidRPr="00D35AD2">
        <w:t>RASA-2950</w:t>
      </w:r>
      <w:r w:rsidR="009E7293">
        <w:t>)</w:t>
      </w:r>
    </w:p>
    <w:p w14:paraId="69E175A9" w14:textId="11177207" w:rsidR="009E7293" w:rsidRDefault="009E7293" w:rsidP="003E6B33">
      <w:pPr>
        <w:pStyle w:val="ListParagraph"/>
        <w:numPr>
          <w:ilvl w:val="0"/>
          <w:numId w:val="22"/>
        </w:numPr>
      </w:pPr>
      <w:r w:rsidRPr="00D35AD2">
        <w:t xml:space="preserve">Emblem </w:t>
      </w:r>
      <w:r w:rsidR="00254B8C">
        <w:t>template is now correctly displayed</w:t>
      </w:r>
      <w:r w:rsidRPr="00D35AD2">
        <w:t xml:space="preserve"> </w:t>
      </w:r>
      <w:r w:rsidR="00254B8C">
        <w:t xml:space="preserve">for </w:t>
      </w:r>
      <w:r w:rsidRPr="00D35AD2">
        <w:t>style exchange</w:t>
      </w:r>
      <w:r>
        <w:t xml:space="preserve"> (</w:t>
      </w:r>
      <w:r w:rsidRPr="00D35AD2">
        <w:t>RASA-2952</w:t>
      </w:r>
      <w:r>
        <w:t>)</w:t>
      </w:r>
    </w:p>
    <w:p w14:paraId="530535F1" w14:textId="501A0CE3" w:rsidR="009E7293" w:rsidRDefault="00254B8C" w:rsidP="0058429C">
      <w:pPr>
        <w:pStyle w:val="ListParagraph"/>
        <w:numPr>
          <w:ilvl w:val="0"/>
          <w:numId w:val="22"/>
        </w:numPr>
      </w:pPr>
      <w:r>
        <w:t>Fixed downloading of opened invoices</w:t>
      </w:r>
      <w:r w:rsidR="009E7293">
        <w:t xml:space="preserve"> (</w:t>
      </w:r>
      <w:r w:rsidR="009E7293" w:rsidRPr="00D35AD2">
        <w:t>RASA-2963</w:t>
      </w:r>
      <w:r w:rsidR="009E7293">
        <w:t>)</w:t>
      </w:r>
    </w:p>
    <w:p w14:paraId="2E46A5B6" w14:textId="59871EB5" w:rsidR="009E7293" w:rsidRDefault="006643D6" w:rsidP="00FB2D29">
      <w:pPr>
        <w:pStyle w:val="ListParagraph"/>
        <w:numPr>
          <w:ilvl w:val="0"/>
          <w:numId w:val="22"/>
        </w:numPr>
      </w:pPr>
      <w:r>
        <w:t>Expected negative amounts are no longer shown</w:t>
      </w:r>
      <w:r w:rsidR="009E7293">
        <w:t xml:space="preserve"> (</w:t>
      </w:r>
      <w:r w:rsidR="009E7293" w:rsidRPr="00B179E0">
        <w:t>RASA-2843</w:t>
      </w:r>
      <w:r w:rsidR="009E7293">
        <w:t>)</w:t>
      </w:r>
    </w:p>
    <w:p w14:paraId="703B0C7E" w14:textId="3335C123" w:rsidR="009E7293" w:rsidRDefault="006643D6" w:rsidP="002B4454">
      <w:pPr>
        <w:pStyle w:val="ListParagraph"/>
        <w:numPr>
          <w:ilvl w:val="0"/>
          <w:numId w:val="22"/>
        </w:numPr>
      </w:pPr>
      <w:r>
        <w:t>Contact messages can now be saved without category</w:t>
      </w:r>
      <w:r w:rsidR="009E7293">
        <w:t xml:space="preserve"> (</w:t>
      </w:r>
      <w:r w:rsidR="009E7293" w:rsidRPr="00B179E0">
        <w:t>RASA-2865</w:t>
      </w:r>
      <w:r w:rsidR="009E7293">
        <w:t>)</w:t>
      </w:r>
    </w:p>
    <w:p w14:paraId="5EB79232" w14:textId="22942B1C" w:rsidR="009E7293" w:rsidRPr="006643D6" w:rsidRDefault="006643D6" w:rsidP="009948B8">
      <w:pPr>
        <w:pStyle w:val="ListParagraph"/>
        <w:numPr>
          <w:ilvl w:val="0"/>
          <w:numId w:val="22"/>
        </w:numPr>
      </w:pPr>
      <w:r>
        <w:t>Fixed a problem for delivery point images</w:t>
      </w:r>
      <w:r w:rsidR="009E7293" w:rsidRPr="006643D6">
        <w:t xml:space="preserve"> (RASA-2872)</w:t>
      </w:r>
    </w:p>
    <w:p w14:paraId="7E6E5410" w14:textId="2D61CE13" w:rsidR="009E7293" w:rsidRDefault="006643D6" w:rsidP="007F168A">
      <w:pPr>
        <w:pStyle w:val="ListParagraph"/>
        <w:numPr>
          <w:ilvl w:val="0"/>
          <w:numId w:val="22"/>
        </w:numPr>
      </w:pPr>
      <w:r>
        <w:t xml:space="preserve">Container numbers are now correctly displayed </w:t>
      </w:r>
      <w:r w:rsidR="009E7293">
        <w:t>(</w:t>
      </w:r>
      <w:r w:rsidR="009E7293" w:rsidRPr="00B179E0">
        <w:t>RASA-2911</w:t>
      </w:r>
      <w:r w:rsidR="009E7293">
        <w:t>)</w:t>
      </w:r>
    </w:p>
    <w:p w14:paraId="5F6062C5" w14:textId="07F9C4FE" w:rsidR="009E7293" w:rsidRDefault="006643D6" w:rsidP="00F90FFA">
      <w:pPr>
        <w:pStyle w:val="ListParagraph"/>
        <w:numPr>
          <w:ilvl w:val="0"/>
          <w:numId w:val="22"/>
        </w:numPr>
      </w:pPr>
      <w:r>
        <w:t>Fixed a problem for pr</w:t>
      </w:r>
      <w:r w:rsidR="009E7293" w:rsidRPr="00B179E0">
        <w:t>oduct sort group</w:t>
      </w:r>
      <w:r w:rsidR="009E7293">
        <w:t xml:space="preserve"> (</w:t>
      </w:r>
      <w:r w:rsidR="009E7293" w:rsidRPr="00B179E0">
        <w:t>RASA-2960</w:t>
      </w:r>
      <w:r w:rsidR="009E7293">
        <w:t>)</w:t>
      </w:r>
    </w:p>
    <w:p w14:paraId="1EABA75D" w14:textId="7E58FEB9" w:rsidR="009E7293" w:rsidRDefault="00733378" w:rsidP="00841EB3">
      <w:pPr>
        <w:pStyle w:val="ListParagraph"/>
        <w:numPr>
          <w:ilvl w:val="0"/>
          <w:numId w:val="22"/>
        </w:numPr>
      </w:pPr>
      <w:r>
        <w:t>Marking of other invoices can only be done once</w:t>
      </w:r>
      <w:r w:rsidR="009E7293">
        <w:t xml:space="preserve"> (</w:t>
      </w:r>
      <w:r w:rsidR="009E7293" w:rsidRPr="00D83946">
        <w:t>RASA-2976</w:t>
      </w:r>
      <w:r w:rsidR="009E7293">
        <w:t>)</w:t>
      </w:r>
    </w:p>
    <w:p w14:paraId="1654A0B4" w14:textId="4E697A0F" w:rsidR="009E7293" w:rsidRDefault="00733378" w:rsidP="00841EB3">
      <w:pPr>
        <w:pStyle w:val="ListParagraph"/>
        <w:numPr>
          <w:ilvl w:val="0"/>
          <w:numId w:val="22"/>
        </w:numPr>
      </w:pPr>
      <w:r>
        <w:t>Decreasing of invoicing is now correctly working for the set decrease limit</w:t>
      </w:r>
      <w:r w:rsidR="009E7293" w:rsidRPr="006F041C">
        <w:t xml:space="preserve"> (RASA-2888)</w:t>
      </w:r>
      <w:bookmarkEnd w:id="1"/>
    </w:p>
    <w:p w14:paraId="34A228B3" w14:textId="77777777" w:rsidR="009E7293" w:rsidRDefault="009E7293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1109E" w14:paraId="61B46545" w14:textId="77777777" w:rsidTr="009E7293">
        <w:tc>
          <w:tcPr>
            <w:tcW w:w="1926" w:type="dxa"/>
          </w:tcPr>
          <w:p w14:paraId="32E8AE2D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3" w:name="_Hlk83899722"/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6EBD41" w14:textId="77777777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A5F3656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1109E" w14:paraId="5FCA8806" w14:textId="77777777" w:rsidTr="009E7293">
        <w:tc>
          <w:tcPr>
            <w:tcW w:w="1926" w:type="dxa"/>
          </w:tcPr>
          <w:p w14:paraId="609DF4B6" w14:textId="25A54D85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7</w:t>
            </w:r>
          </w:p>
        </w:tc>
        <w:tc>
          <w:tcPr>
            <w:tcW w:w="2521" w:type="dxa"/>
          </w:tcPr>
          <w:p w14:paraId="26C1D27F" w14:textId="49C5A929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0-July-2021</w:t>
            </w:r>
          </w:p>
        </w:tc>
        <w:tc>
          <w:tcPr>
            <w:tcW w:w="4903" w:type="dxa"/>
          </w:tcPr>
          <w:p w14:paraId="74B50695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1109E" w:rsidRPr="00B403DB" w14:paraId="355BBC85" w14:textId="77777777" w:rsidTr="009E7293">
        <w:tc>
          <w:tcPr>
            <w:tcW w:w="9350" w:type="dxa"/>
            <w:gridSpan w:val="3"/>
          </w:tcPr>
          <w:p w14:paraId="77D13ECB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4" w:name="OLE_LINK3"/>
            <w:bookmarkEnd w:id="3"/>
            <w:r>
              <w:rPr>
                <w:sz w:val="20"/>
                <w:szCs w:val="24"/>
              </w:rPr>
              <w:t>Changes:</w:t>
            </w:r>
          </w:p>
          <w:bookmarkEnd w:id="4"/>
          <w:p w14:paraId="3162F22D" w14:textId="2FF7C871" w:rsidR="0001109E" w:rsidRPr="0001109E" w:rsidRDefault="0001109E" w:rsidP="0001109E">
            <w:pPr>
              <w:pStyle w:val="ListParagraph"/>
              <w:numPr>
                <w:ilvl w:val="0"/>
                <w:numId w:val="21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 xml:space="preserve">Solved problem: </w:t>
            </w:r>
            <w:r w:rsidRPr="0001109E">
              <w:rPr>
                <w:sz w:val="20"/>
                <w:szCs w:val="24"/>
              </w:rPr>
              <w:t xml:space="preserve">Error logs are displayed </w:t>
            </w:r>
            <w:r w:rsidR="00EB5274">
              <w:rPr>
                <w:sz w:val="20"/>
                <w:szCs w:val="24"/>
              </w:rPr>
              <w:t xml:space="preserve">in </w:t>
            </w:r>
            <w:proofErr w:type="spellStart"/>
            <w:r w:rsidR="00EB5274">
              <w:rPr>
                <w:sz w:val="20"/>
                <w:szCs w:val="24"/>
              </w:rPr>
              <w:t>logdb</w:t>
            </w:r>
            <w:proofErr w:type="spellEnd"/>
            <w:r w:rsidR="00EB5274">
              <w:rPr>
                <w:sz w:val="20"/>
                <w:szCs w:val="24"/>
              </w:rPr>
              <w:t xml:space="preserve"> table </w:t>
            </w:r>
            <w:r w:rsidRPr="0001109E">
              <w:rPr>
                <w:sz w:val="20"/>
                <w:szCs w:val="24"/>
              </w:rPr>
              <w:t>when I export database from RASA</w:t>
            </w:r>
            <w:r>
              <w:rPr>
                <w:sz w:val="20"/>
                <w:szCs w:val="24"/>
              </w:rPr>
              <w:t xml:space="preserve"> (</w:t>
            </w:r>
            <w:r w:rsidRPr="0001109E">
              <w:rPr>
                <w:sz w:val="20"/>
                <w:szCs w:val="24"/>
              </w:rPr>
              <w:t>RASA-2786</w:t>
            </w:r>
            <w:r>
              <w:rPr>
                <w:sz w:val="20"/>
                <w:szCs w:val="24"/>
              </w:rPr>
              <w:t>)</w:t>
            </w:r>
          </w:p>
          <w:p w14:paraId="4B5F33A2" w14:textId="77777777" w:rsidR="0001109E" w:rsidRDefault="00122A48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122A48">
              <w:rPr>
                <w:sz w:val="20"/>
                <w:szCs w:val="24"/>
              </w:rPr>
              <w:t xml:space="preserve">Download route - </w:t>
            </w:r>
            <w:proofErr w:type="spellStart"/>
            <w:r w:rsidRPr="00122A48">
              <w:rPr>
                <w:sz w:val="20"/>
                <w:szCs w:val="24"/>
              </w:rPr>
              <w:t>soilcountlineDTO</w:t>
            </w:r>
            <w:proofErr w:type="spellEnd"/>
            <w:r w:rsidRPr="00122A48">
              <w:rPr>
                <w:sz w:val="20"/>
                <w:szCs w:val="24"/>
              </w:rPr>
              <w:t xml:space="preserve"> table is failing to get any data in upload</w:t>
            </w:r>
            <w:r w:rsidR="00E46481">
              <w:rPr>
                <w:sz w:val="20"/>
                <w:szCs w:val="24"/>
              </w:rPr>
              <w:t xml:space="preserve"> (</w:t>
            </w:r>
            <w:r w:rsidR="00E46481" w:rsidRPr="00E46481">
              <w:rPr>
                <w:sz w:val="20"/>
                <w:szCs w:val="24"/>
              </w:rPr>
              <w:t>RASA-2824</w:t>
            </w:r>
            <w:r w:rsidR="00E46481">
              <w:rPr>
                <w:sz w:val="20"/>
                <w:szCs w:val="24"/>
              </w:rPr>
              <w:t>)</w:t>
            </w:r>
          </w:p>
          <w:p w14:paraId="0C3913D3" w14:textId="77777777" w:rsidR="00033959" w:rsidRDefault="00033959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33959">
              <w:rPr>
                <w:sz w:val="20"/>
                <w:szCs w:val="24"/>
              </w:rPr>
              <w:t>Adjusting Linen Maintenance does not adjust tax</w:t>
            </w:r>
            <w:r w:rsidR="00E958C7">
              <w:rPr>
                <w:sz w:val="20"/>
                <w:szCs w:val="24"/>
              </w:rPr>
              <w:t xml:space="preserve"> (</w:t>
            </w:r>
            <w:r w:rsidR="00E958C7" w:rsidRPr="00E958C7">
              <w:rPr>
                <w:sz w:val="20"/>
                <w:szCs w:val="24"/>
              </w:rPr>
              <w:t>RASA-2856</w:t>
            </w:r>
            <w:r w:rsidR="00E958C7">
              <w:rPr>
                <w:sz w:val="20"/>
                <w:szCs w:val="24"/>
              </w:rPr>
              <w:t>)</w:t>
            </w:r>
          </w:p>
          <w:p w14:paraId="53DA9ADC" w14:textId="77777777" w:rsidR="00E958C7" w:rsidRDefault="00B748DA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B748DA">
              <w:rPr>
                <w:sz w:val="20"/>
                <w:szCs w:val="24"/>
              </w:rPr>
              <w:t xml:space="preserve">Lock image blocks inventory when inventory is greater than 2 digits </w:t>
            </w:r>
            <w:r>
              <w:rPr>
                <w:sz w:val="20"/>
                <w:szCs w:val="24"/>
              </w:rPr>
              <w:t>(</w:t>
            </w:r>
            <w:r w:rsidRPr="00B748DA">
              <w:rPr>
                <w:sz w:val="20"/>
                <w:szCs w:val="24"/>
              </w:rPr>
              <w:t>RASA-2768</w:t>
            </w:r>
            <w:r>
              <w:rPr>
                <w:sz w:val="20"/>
                <w:szCs w:val="24"/>
              </w:rPr>
              <w:t>)</w:t>
            </w:r>
          </w:p>
          <w:p w14:paraId="582B4E10" w14:textId="77777777" w:rsidR="00B748DA" w:rsidRDefault="00383C23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383C23">
              <w:rPr>
                <w:sz w:val="20"/>
                <w:szCs w:val="24"/>
              </w:rPr>
              <w:t>The Adjustment reason is not uploaded for full crediting an invoice on REST Services</w:t>
            </w:r>
            <w:r>
              <w:rPr>
                <w:sz w:val="20"/>
                <w:szCs w:val="24"/>
              </w:rPr>
              <w:t xml:space="preserve"> (</w:t>
            </w:r>
            <w:r w:rsidRPr="00383C23">
              <w:rPr>
                <w:sz w:val="20"/>
                <w:szCs w:val="24"/>
              </w:rPr>
              <w:t>RASA-2828</w:t>
            </w:r>
            <w:r>
              <w:rPr>
                <w:sz w:val="20"/>
                <w:szCs w:val="24"/>
              </w:rPr>
              <w:t>)</w:t>
            </w:r>
          </w:p>
          <w:p w14:paraId="4D04346B" w14:textId="570DD979" w:rsidR="00421E28" w:rsidRPr="009E7902" w:rsidRDefault="00421E28" w:rsidP="009E7902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421E28">
              <w:rPr>
                <w:sz w:val="20"/>
                <w:szCs w:val="24"/>
              </w:rPr>
              <w:t xml:space="preserve">Route assistant should not show scan field if </w:t>
            </w:r>
            <w:proofErr w:type="spellStart"/>
            <w:r w:rsidRPr="00421E28">
              <w:rPr>
                <w:sz w:val="20"/>
                <w:szCs w:val="24"/>
              </w:rPr>
              <w:t>mattransport</w:t>
            </w:r>
            <w:proofErr w:type="spellEnd"/>
            <w:r w:rsidRPr="00421E28">
              <w:rPr>
                <w:sz w:val="20"/>
                <w:szCs w:val="24"/>
              </w:rPr>
              <w:t xml:space="preserve"> module is not active</w:t>
            </w:r>
            <w:r>
              <w:rPr>
                <w:sz w:val="20"/>
                <w:szCs w:val="24"/>
              </w:rPr>
              <w:t xml:space="preserve"> (</w:t>
            </w:r>
            <w:r w:rsidRPr="00421E28">
              <w:rPr>
                <w:sz w:val="20"/>
                <w:szCs w:val="24"/>
              </w:rPr>
              <w:t>RASA-2850</w:t>
            </w:r>
            <w:r>
              <w:rPr>
                <w:sz w:val="20"/>
                <w:szCs w:val="24"/>
              </w:rPr>
              <w:t>)</w:t>
            </w:r>
          </w:p>
        </w:tc>
      </w:tr>
    </w:tbl>
    <w:p w14:paraId="542E05A3" w14:textId="049B2C23" w:rsidR="0001109E" w:rsidRDefault="0001109E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533B06" w14:paraId="3E4AE018" w14:textId="77777777" w:rsidTr="00802D01">
        <w:tc>
          <w:tcPr>
            <w:tcW w:w="1926" w:type="dxa"/>
          </w:tcPr>
          <w:p w14:paraId="6F31A8E9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F29DF9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47381E3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33B06" w14:paraId="23F0AD8E" w14:textId="77777777" w:rsidTr="00802D01">
        <w:tc>
          <w:tcPr>
            <w:tcW w:w="1926" w:type="dxa"/>
          </w:tcPr>
          <w:p w14:paraId="5983D182" w14:textId="4FDFA319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6</w:t>
            </w:r>
          </w:p>
        </w:tc>
        <w:tc>
          <w:tcPr>
            <w:tcW w:w="2521" w:type="dxa"/>
          </w:tcPr>
          <w:p w14:paraId="31094B6F" w14:textId="3496A1B4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June-2021</w:t>
            </w:r>
          </w:p>
        </w:tc>
        <w:tc>
          <w:tcPr>
            <w:tcW w:w="4903" w:type="dxa"/>
          </w:tcPr>
          <w:p w14:paraId="4C9FA7AE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33B06" w:rsidRPr="00B403DB" w14:paraId="27FBB28B" w14:textId="77777777" w:rsidTr="00802D01">
        <w:tc>
          <w:tcPr>
            <w:tcW w:w="9350" w:type="dxa"/>
            <w:gridSpan w:val="3"/>
          </w:tcPr>
          <w:p w14:paraId="633EF74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1A13EB5" w14:textId="2018C71D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</w:t>
            </w:r>
            <w:r w:rsidRPr="00533B06">
              <w:rPr>
                <w:sz w:val="20"/>
                <w:szCs w:val="24"/>
              </w:rPr>
              <w:t>llow variable delivery quantities to be set on the Route Assistant.</w:t>
            </w:r>
          </w:p>
          <w:p w14:paraId="21EF460D" w14:textId="31A9C0F1" w:rsidR="00533B06" w:rsidRDefault="00533B06" w:rsidP="00802D01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-2554)</w:t>
            </w:r>
          </w:p>
          <w:p w14:paraId="735F1F36" w14:textId="0C318ABF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</w:t>
            </w:r>
            <w:proofErr w:type="spellStart"/>
            <w:r w:rsidRPr="00214F69">
              <w:rPr>
                <w:sz w:val="20"/>
                <w:szCs w:val="24"/>
              </w:rPr>
              <w:t>Robotium</w:t>
            </w:r>
            <w:proofErr w:type="spellEnd"/>
            <w:r w:rsidRPr="00214F69">
              <w:rPr>
                <w:sz w:val="20"/>
                <w:szCs w:val="24"/>
              </w:rPr>
              <w:t xml:space="preserve"> tests </w:t>
            </w:r>
            <w:r>
              <w:rPr>
                <w:sz w:val="20"/>
                <w:szCs w:val="24"/>
              </w:rPr>
              <w:t>(RASA-2600)</w:t>
            </w:r>
          </w:p>
          <w:p w14:paraId="63A48A84" w14:textId="39409CE4" w:rsidR="00533B06" w:rsidRPr="00533B06" w:rsidRDefault="00533B06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llow to d</w:t>
            </w:r>
            <w:r w:rsidRPr="00533B06">
              <w:rPr>
                <w:sz w:val="20"/>
                <w:szCs w:val="24"/>
              </w:rPr>
              <w:t>isplay Customer Number in Stop</w:t>
            </w:r>
            <w:r>
              <w:rPr>
                <w:sz w:val="20"/>
                <w:szCs w:val="24"/>
              </w:rPr>
              <w:t xml:space="preserve"> </w:t>
            </w:r>
            <w:r w:rsidRPr="00533B06">
              <w:rPr>
                <w:sz w:val="20"/>
                <w:szCs w:val="24"/>
              </w:rPr>
              <w:t xml:space="preserve">Info page </w:t>
            </w:r>
            <w:r>
              <w:rPr>
                <w:sz w:val="20"/>
                <w:szCs w:val="24"/>
              </w:rPr>
              <w:t>(RASA-2724)</w:t>
            </w:r>
          </w:p>
          <w:p w14:paraId="1CDEAA5F" w14:textId="227EA837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invoice contact person email that was not displayed in RA (RASA-2612)</w:t>
            </w:r>
          </w:p>
          <w:p w14:paraId="258DD040" w14:textId="349C5E15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incorrect emblem template that was shown in Work Order Status Control (RASA-2731)</w:t>
            </w:r>
          </w:p>
          <w:p w14:paraId="6DD228FD" w14:textId="0B3CB6EA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occurred while upgrading the application (RASA-2743)</w:t>
            </w:r>
          </w:p>
          <w:p w14:paraId="3341D61F" w14:textId="4CFCFDC0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error that occurred while processing one route with quit products (RASA-2787)</w:t>
            </w:r>
          </w:p>
          <w:p w14:paraId="209F9C13" w14:textId="32595512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lated to start mileage accessibility (RASA-2155)</w:t>
            </w:r>
          </w:p>
          <w:p w14:paraId="28216091" w14:textId="573B0FDC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Improve </w:t>
            </w:r>
            <w:r w:rsidR="002C1483">
              <w:rPr>
                <w:sz w:val="20"/>
                <w:szCs w:val="24"/>
              </w:rPr>
              <w:t>user experience to select by default reason code when there is only one available in scan for replacement screen (RASA-2387)</w:t>
            </w:r>
          </w:p>
          <w:p w14:paraId="0FDC613D" w14:textId="10ED6336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while removing or changing an emblem template (RASA-2665)</w:t>
            </w:r>
          </w:p>
          <w:p w14:paraId="7E03C2FD" w14:textId="243774A4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appeared while trying to export database on a device that runs with Android 10 (RASA-2774)</w:t>
            </w:r>
          </w:p>
          <w:p w14:paraId="6CE8546C" w14:textId="1D3FBFB7" w:rsidR="00533B06" w:rsidRPr="00B403DB" w:rsidRDefault="002C1483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after implementing Lock Down on Route Assistant (RASA-2776)</w:t>
            </w:r>
          </w:p>
        </w:tc>
      </w:tr>
    </w:tbl>
    <w:p w14:paraId="22714A07" w14:textId="77777777" w:rsidR="00533B06" w:rsidRDefault="00533B06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178EA" w14:paraId="606B9714" w14:textId="77777777" w:rsidTr="0009468B">
        <w:tc>
          <w:tcPr>
            <w:tcW w:w="1926" w:type="dxa"/>
          </w:tcPr>
          <w:p w14:paraId="747F5369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3AFC79F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98A0EEF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178EA" w14:paraId="2E5E15B2" w14:textId="77777777" w:rsidTr="0009468B">
        <w:tc>
          <w:tcPr>
            <w:tcW w:w="1926" w:type="dxa"/>
          </w:tcPr>
          <w:p w14:paraId="1A8FB335" w14:textId="31A3483B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5</w:t>
            </w:r>
          </w:p>
        </w:tc>
        <w:tc>
          <w:tcPr>
            <w:tcW w:w="2521" w:type="dxa"/>
          </w:tcPr>
          <w:p w14:paraId="15DAC309" w14:textId="6F9D7FBA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May-2021</w:t>
            </w:r>
          </w:p>
        </w:tc>
        <w:tc>
          <w:tcPr>
            <w:tcW w:w="4903" w:type="dxa"/>
          </w:tcPr>
          <w:p w14:paraId="0478EE64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178EA" w:rsidRPr="008C4567" w14:paraId="5022A129" w14:textId="77777777" w:rsidTr="0009468B">
        <w:tc>
          <w:tcPr>
            <w:tcW w:w="9350" w:type="dxa"/>
            <w:gridSpan w:val="3"/>
          </w:tcPr>
          <w:p w14:paraId="6A731D50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F2F8150" w14:textId="77777777" w:rsidR="00083C4F" w:rsidRDefault="003178EA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bookmarkStart w:id="5" w:name="_Hlk72937871"/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="00214F69" w:rsidRPr="00214F69">
              <w:rPr>
                <w:sz w:val="20"/>
                <w:szCs w:val="24"/>
              </w:rPr>
              <w:t xml:space="preserve">Allow Soil Pick Up scan of Garments to scan for any customers of the route </w:t>
            </w:r>
          </w:p>
          <w:p w14:paraId="30D7824D" w14:textId="6A5E4FFD" w:rsidR="003178EA" w:rsidRDefault="003178EA" w:rsidP="00083C4F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</w:t>
            </w:r>
            <w:r w:rsidR="00214F69">
              <w:rPr>
                <w:sz w:val="20"/>
                <w:szCs w:val="24"/>
              </w:rPr>
              <w:t>-</w:t>
            </w:r>
            <w:r>
              <w:rPr>
                <w:sz w:val="20"/>
                <w:szCs w:val="24"/>
              </w:rPr>
              <w:t>2514)</w:t>
            </w:r>
          </w:p>
          <w:p w14:paraId="0225BA8B" w14:textId="3C91C0C8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</w:t>
            </w:r>
            <w:proofErr w:type="spellStart"/>
            <w:r w:rsidRPr="00214F69">
              <w:rPr>
                <w:sz w:val="20"/>
                <w:szCs w:val="24"/>
              </w:rPr>
              <w:t>Robotium</w:t>
            </w:r>
            <w:proofErr w:type="spellEnd"/>
            <w:r w:rsidRPr="00214F69">
              <w:rPr>
                <w:sz w:val="20"/>
                <w:szCs w:val="24"/>
              </w:rPr>
              <w:t xml:space="preserve"> tests </w:t>
            </w:r>
            <w:r>
              <w:rPr>
                <w:sz w:val="20"/>
                <w:szCs w:val="24"/>
              </w:rPr>
              <w:t>(RASA-2522)</w:t>
            </w:r>
          </w:p>
          <w:p w14:paraId="3F83A0D5" w14:textId="28519219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Block decrease of max inventory when outstanding work orders exists on the wearer inventory </w:t>
            </w:r>
            <w:r>
              <w:rPr>
                <w:sz w:val="20"/>
                <w:szCs w:val="24"/>
              </w:rPr>
              <w:t>(</w:t>
            </w:r>
            <w:r w:rsidRPr="00214F69">
              <w:rPr>
                <w:sz w:val="20"/>
                <w:szCs w:val="24"/>
              </w:rPr>
              <w:t>RASA-2706</w:t>
            </w:r>
            <w:r>
              <w:rPr>
                <w:sz w:val="20"/>
                <w:szCs w:val="24"/>
              </w:rPr>
              <w:t>)</w:t>
            </w:r>
          </w:p>
          <w:p w14:paraId="09043E8E" w14:textId="09D7F0AC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crashing app when trying to click on Amount tab from Returned Items screen (</w:t>
            </w:r>
            <w:r w:rsidRPr="00214F69">
              <w:rPr>
                <w:sz w:val="20"/>
                <w:szCs w:val="24"/>
              </w:rPr>
              <w:t>RASA-2642</w:t>
            </w:r>
            <w:r>
              <w:rPr>
                <w:sz w:val="20"/>
                <w:szCs w:val="24"/>
              </w:rPr>
              <w:t>)</w:t>
            </w:r>
          </w:p>
          <w:p w14:paraId="43989897" w14:textId="0BACBFED" w:rsidR="003178EA" w:rsidRPr="00B403DB" w:rsidRDefault="00214F69" w:rsidP="00083C4F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error message when</w:t>
            </w:r>
            <w:r w:rsidR="00B403DB">
              <w:rPr>
                <w:sz w:val="20"/>
                <w:szCs w:val="24"/>
              </w:rPr>
              <w:t xml:space="preserve"> System Setting “</w:t>
            </w:r>
            <w:r w:rsidR="00B403DB" w:rsidRPr="00B403DB">
              <w:rPr>
                <w:sz w:val="20"/>
                <w:szCs w:val="24"/>
              </w:rPr>
              <w:t>id-code check for on-site soil scan</w:t>
            </w:r>
            <w:r w:rsidR="00B403DB">
              <w:rPr>
                <w:sz w:val="20"/>
                <w:szCs w:val="24"/>
              </w:rPr>
              <w:t>” is unchecked</w:t>
            </w:r>
            <w:r>
              <w:rPr>
                <w:sz w:val="20"/>
                <w:szCs w:val="24"/>
              </w:rPr>
              <w:t xml:space="preserve"> (</w:t>
            </w:r>
            <w:r w:rsidRPr="00214F69">
              <w:rPr>
                <w:sz w:val="20"/>
                <w:szCs w:val="24"/>
              </w:rPr>
              <w:t>RASA-2686</w:t>
            </w:r>
            <w:r>
              <w:rPr>
                <w:sz w:val="20"/>
                <w:szCs w:val="24"/>
              </w:rPr>
              <w:t>)</w:t>
            </w:r>
            <w:bookmarkEnd w:id="5"/>
          </w:p>
        </w:tc>
      </w:tr>
    </w:tbl>
    <w:p w14:paraId="635E481D" w14:textId="330159C7" w:rsidR="003178EA" w:rsidRDefault="003178EA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A43BC" w14:paraId="0B0AB47E" w14:textId="77777777" w:rsidTr="001A43BC">
        <w:tc>
          <w:tcPr>
            <w:tcW w:w="1926" w:type="dxa"/>
          </w:tcPr>
          <w:p w14:paraId="05F4E088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E566DEB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4C37FCC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A43BC" w14:paraId="7C1C43F3" w14:textId="77777777" w:rsidTr="001A43BC">
        <w:tc>
          <w:tcPr>
            <w:tcW w:w="1926" w:type="dxa"/>
          </w:tcPr>
          <w:p w14:paraId="34BAF128" w14:textId="51372D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4</w:t>
            </w:r>
          </w:p>
        </w:tc>
        <w:tc>
          <w:tcPr>
            <w:tcW w:w="2521" w:type="dxa"/>
          </w:tcPr>
          <w:p w14:paraId="02C26BE5" w14:textId="0F5A83A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Apr-2021</w:t>
            </w:r>
          </w:p>
        </w:tc>
        <w:tc>
          <w:tcPr>
            <w:tcW w:w="4903" w:type="dxa"/>
          </w:tcPr>
          <w:p w14:paraId="77B1D3EE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A43BC" w:rsidRPr="008C4567" w14:paraId="7AB07A2B" w14:textId="77777777" w:rsidTr="001A43BC">
        <w:tc>
          <w:tcPr>
            <w:tcW w:w="9350" w:type="dxa"/>
            <w:gridSpan w:val="3"/>
          </w:tcPr>
          <w:p w14:paraId="6367C72C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1F50D39B" w14:textId="77FCA2E7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Migrate Route Assistant Android web services from SOAP to REST</w:t>
            </w:r>
            <w:r>
              <w:rPr>
                <w:sz w:val="20"/>
                <w:szCs w:val="24"/>
              </w:rPr>
              <w:t xml:space="preserve"> (RASA-2215)</w:t>
            </w:r>
          </w:p>
          <w:p w14:paraId="7AD29501" w14:textId="29FC9678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modify) on RA</w:t>
            </w:r>
            <w:r>
              <w:rPr>
                <w:sz w:val="20"/>
                <w:szCs w:val="24"/>
              </w:rPr>
              <w:t xml:space="preserve"> (RASA-2513)</w:t>
            </w:r>
          </w:p>
          <w:p w14:paraId="5A25334A" w14:textId="210C9B5F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Add) on RA</w:t>
            </w:r>
            <w:r>
              <w:rPr>
                <w:sz w:val="20"/>
                <w:szCs w:val="24"/>
              </w:rPr>
              <w:t xml:space="preserve"> (RASA-2553)</w:t>
            </w:r>
          </w:p>
          <w:p w14:paraId="7BB13CD0" w14:textId="5976E555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-&gt; RA Quantity Management Groups</w:t>
            </w:r>
            <w:r>
              <w:rPr>
                <w:sz w:val="20"/>
                <w:szCs w:val="24"/>
              </w:rPr>
              <w:t xml:space="preserve"> (RASA-2619)</w:t>
            </w:r>
          </w:p>
          <w:p w14:paraId="68DC87A4" w14:textId="658CA72F" w:rsidR="001A43BC" w:rsidRDefault="00B17123" w:rsidP="00B17123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</w:t>
            </w:r>
            <w:r w:rsidRPr="00B17123">
              <w:rPr>
                <w:sz w:val="20"/>
                <w:szCs w:val="24"/>
              </w:rPr>
              <w:t xml:space="preserve">olved a problem when nothing appeared at login with errors on server side </w:t>
            </w:r>
            <w:r w:rsidR="001A43BC">
              <w:rPr>
                <w:sz w:val="20"/>
                <w:szCs w:val="24"/>
              </w:rPr>
              <w:t>(RASA-2626)</w:t>
            </w:r>
          </w:p>
          <w:p w14:paraId="7C323D4C" w14:textId="7FBB902B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not scrolling correctly</w:t>
            </w:r>
            <w:r>
              <w:rPr>
                <w:sz w:val="20"/>
                <w:szCs w:val="24"/>
              </w:rPr>
              <w:t xml:space="preserve"> (RASA-2700)</w:t>
            </w:r>
          </w:p>
          <w:p w14:paraId="16212B0F" w14:textId="75430439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with performance issue on downloading </w:t>
            </w:r>
            <w:r w:rsidRPr="001A43BC">
              <w:rPr>
                <w:sz w:val="20"/>
                <w:szCs w:val="24"/>
              </w:rPr>
              <w:t>RS Contract and Products</w:t>
            </w:r>
            <w:r>
              <w:rPr>
                <w:sz w:val="20"/>
                <w:szCs w:val="24"/>
              </w:rPr>
              <w:t xml:space="preserve"> (RASA-2635)</w:t>
            </w:r>
          </w:p>
          <w:p w14:paraId="34B78DEE" w14:textId="3FCC03A6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</w:t>
            </w:r>
            <w:r w:rsidRPr="001A43BC">
              <w:rPr>
                <w:sz w:val="20"/>
                <w:szCs w:val="24"/>
              </w:rPr>
              <w:t xml:space="preserve">hen doing a style exchange on RA </w:t>
            </w:r>
            <w:r w:rsidR="00B17123">
              <w:rPr>
                <w:sz w:val="20"/>
                <w:szCs w:val="24"/>
              </w:rPr>
              <w:t>with a long</w:t>
            </w:r>
            <w:r w:rsidRPr="001A43BC">
              <w:rPr>
                <w:sz w:val="20"/>
                <w:szCs w:val="24"/>
              </w:rPr>
              <w:t xml:space="preserve"> remark </w:t>
            </w:r>
            <w:r>
              <w:rPr>
                <w:sz w:val="20"/>
                <w:szCs w:val="24"/>
              </w:rPr>
              <w:t>(RASA-2643)</w:t>
            </w:r>
          </w:p>
          <w:p w14:paraId="067DD2C3" w14:textId="6971763E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ith i</w:t>
            </w:r>
            <w:r w:rsidRPr="001A43BC">
              <w:rPr>
                <w:sz w:val="20"/>
                <w:szCs w:val="24"/>
              </w:rPr>
              <w:t xml:space="preserve">nstallation of RASA </w:t>
            </w:r>
            <w:r>
              <w:rPr>
                <w:sz w:val="20"/>
                <w:szCs w:val="24"/>
              </w:rPr>
              <w:t>(RASA-2655)</w:t>
            </w:r>
          </w:p>
          <w:p w14:paraId="6FD2562E" w14:textId="1C08A17A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</w:t>
            </w:r>
            <w:r w:rsidR="00B17123">
              <w:rPr>
                <w:sz w:val="20"/>
                <w:szCs w:val="24"/>
              </w:rPr>
              <w:t>lem when</w:t>
            </w:r>
            <w:r>
              <w:rPr>
                <w:sz w:val="20"/>
                <w:szCs w:val="24"/>
              </w:rPr>
              <w:t xml:space="preserve"> </w:t>
            </w:r>
            <w:r w:rsidRPr="001A43BC">
              <w:rPr>
                <w:sz w:val="20"/>
                <w:szCs w:val="24"/>
              </w:rPr>
              <w:t xml:space="preserve">Replace ALL button </w:t>
            </w:r>
            <w:r w:rsidR="00B17123">
              <w:rPr>
                <w:sz w:val="20"/>
                <w:szCs w:val="24"/>
              </w:rPr>
              <w:t>was available for a specific module when it should not</w:t>
            </w:r>
            <w:r>
              <w:rPr>
                <w:sz w:val="20"/>
                <w:szCs w:val="24"/>
              </w:rPr>
              <w:t xml:space="preserve"> (RASA-2683)</w:t>
            </w:r>
          </w:p>
          <w:p w14:paraId="65C9683B" w14:textId="27A71B8F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crashing when opened first time</w:t>
            </w:r>
            <w:r>
              <w:rPr>
                <w:sz w:val="20"/>
                <w:szCs w:val="24"/>
              </w:rPr>
              <w:t xml:space="preserve"> (RASA-2714)</w:t>
            </w:r>
          </w:p>
        </w:tc>
      </w:tr>
    </w:tbl>
    <w:p w14:paraId="41236560" w14:textId="77777777" w:rsidR="001A43BC" w:rsidRDefault="001A43BC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C21BC" w14:paraId="546400BD" w14:textId="77777777" w:rsidTr="009C21BC">
        <w:tc>
          <w:tcPr>
            <w:tcW w:w="1926" w:type="dxa"/>
          </w:tcPr>
          <w:p w14:paraId="068DB649" w14:textId="2597E13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596B603" w14:textId="13ABD48E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1D14580" w14:textId="42060043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043C93FA" w14:textId="77777777" w:rsidTr="009C21BC">
        <w:tc>
          <w:tcPr>
            <w:tcW w:w="1926" w:type="dxa"/>
          </w:tcPr>
          <w:p w14:paraId="1B7D34BE" w14:textId="45C36F36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3</w:t>
            </w:r>
          </w:p>
        </w:tc>
        <w:tc>
          <w:tcPr>
            <w:tcW w:w="2521" w:type="dxa"/>
          </w:tcPr>
          <w:p w14:paraId="2D5D16F2" w14:textId="1F63879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Mar-2021</w:t>
            </w:r>
          </w:p>
        </w:tc>
        <w:tc>
          <w:tcPr>
            <w:tcW w:w="4903" w:type="dxa"/>
          </w:tcPr>
          <w:p w14:paraId="6746050C" w14:textId="7E84BA3A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2CA3208" w14:textId="77777777" w:rsidTr="008C4567">
        <w:tc>
          <w:tcPr>
            <w:tcW w:w="9350" w:type="dxa"/>
            <w:gridSpan w:val="3"/>
          </w:tcPr>
          <w:p w14:paraId="00AE46AB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4140E" w14:textId="1109BEC2" w:rsidR="009C21BC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: Route Ass</w:t>
            </w:r>
            <w:r w:rsidR="00D70570">
              <w:rPr>
                <w:sz w:val="20"/>
                <w:szCs w:val="24"/>
              </w:rPr>
              <w:t>istant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 w:rsidRPr="009C21BC">
              <w:rPr>
                <w:sz w:val="20"/>
                <w:szCs w:val="24"/>
              </w:rPr>
              <w:t>Extensions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>
              <w:rPr>
                <w:sz w:val="20"/>
                <w:szCs w:val="24"/>
              </w:rPr>
              <w:t xml:space="preserve">for mat carry units handling </w:t>
            </w:r>
            <w:r w:rsidRPr="009C21BC">
              <w:rPr>
                <w:sz w:val="20"/>
                <w:szCs w:val="24"/>
              </w:rPr>
              <w:t>(RASA-1596)</w:t>
            </w:r>
          </w:p>
          <w:p w14:paraId="045040C6" w14:textId="3D704D0F" w:rsidR="009C21BC" w:rsidRPr="0061417D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="000A5D23" w:rsidRPr="000A5D23">
              <w:rPr>
                <w:sz w:val="20"/>
                <w:szCs w:val="24"/>
              </w:rPr>
              <w:t xml:space="preserve">Moved the processing of invoice crediting from </w:t>
            </w:r>
            <w:r w:rsidR="00FA2EFE">
              <w:rPr>
                <w:sz w:val="20"/>
                <w:szCs w:val="24"/>
              </w:rPr>
              <w:t xml:space="preserve">Route Assistant </w:t>
            </w:r>
            <w:r w:rsidR="000A5D23" w:rsidRPr="000A5D23">
              <w:rPr>
                <w:sz w:val="20"/>
                <w:szCs w:val="24"/>
              </w:rPr>
              <w:t xml:space="preserve">to the server </w:t>
            </w:r>
            <w:r w:rsidRPr="0061417D">
              <w:rPr>
                <w:sz w:val="20"/>
                <w:szCs w:val="24"/>
              </w:rPr>
              <w:t>(RASA-2287)</w:t>
            </w:r>
          </w:p>
          <w:p w14:paraId="4D93657D" w14:textId="79C5AAE5" w:rsidR="009C21BC" w:rsidRPr="0061417D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>Solved problem</w:t>
            </w:r>
            <w:r w:rsidR="00D70570" w:rsidRPr="0061417D">
              <w:rPr>
                <w:sz w:val="20"/>
                <w:szCs w:val="24"/>
              </w:rPr>
              <w:t xml:space="preserve"> when</w:t>
            </w:r>
            <w:r w:rsidRPr="0061417D">
              <w:rPr>
                <w:sz w:val="20"/>
                <w:szCs w:val="24"/>
              </w:rPr>
              <w:t xml:space="preserve"> </w:t>
            </w:r>
            <w:r w:rsidR="009C21BC" w:rsidRPr="0061417D">
              <w:rPr>
                <w:sz w:val="20"/>
                <w:szCs w:val="24"/>
              </w:rPr>
              <w:t xml:space="preserve">Power Slider </w:t>
            </w:r>
            <w:r w:rsidR="00D70570" w:rsidRPr="0061417D">
              <w:rPr>
                <w:sz w:val="20"/>
                <w:szCs w:val="24"/>
              </w:rPr>
              <w:t>was</w:t>
            </w:r>
            <w:r w:rsidR="009C21BC" w:rsidRPr="0061417D">
              <w:rPr>
                <w:sz w:val="20"/>
                <w:szCs w:val="24"/>
              </w:rPr>
              <w:t xml:space="preserve"> missing on the Soil Scan dialog (RASA-2328)</w:t>
            </w:r>
          </w:p>
          <w:p w14:paraId="76D434FF" w14:textId="78502482" w:rsidR="009C21BC" w:rsidRPr="0061417D" w:rsidRDefault="0061417D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Solved problem when changing emblem was allowed even if there was only one available </w:t>
            </w:r>
            <w:r w:rsidR="009C21BC" w:rsidRPr="0061417D">
              <w:rPr>
                <w:sz w:val="20"/>
                <w:szCs w:val="24"/>
              </w:rPr>
              <w:t>(RASA-2474)</w:t>
            </w:r>
          </w:p>
          <w:p w14:paraId="1DE864D0" w14:textId="3834343C" w:rsidR="009C21BC" w:rsidRDefault="00D70570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 w:rsidR="008C4567">
              <w:rPr>
                <w:sz w:val="20"/>
                <w:szCs w:val="24"/>
              </w:rPr>
              <w:t>when a transaction is automatically created when it should not be</w:t>
            </w:r>
            <w:r w:rsidR="009C21BC">
              <w:rPr>
                <w:sz w:val="20"/>
                <w:szCs w:val="24"/>
              </w:rPr>
              <w:t xml:space="preserve"> (RASA-2555)</w:t>
            </w:r>
          </w:p>
          <w:p w14:paraId="7C6801BE" w14:textId="377A250C" w:rsidR="009C21BC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when i</w:t>
            </w:r>
            <w:r w:rsidRPr="008C4567">
              <w:rPr>
                <w:sz w:val="20"/>
                <w:szCs w:val="24"/>
              </w:rPr>
              <w:t>nvoices show with credits for loss charge that are larger than the billed amount</w:t>
            </w:r>
            <w:r>
              <w:rPr>
                <w:sz w:val="20"/>
                <w:szCs w:val="24"/>
              </w:rPr>
              <w:t xml:space="preserve"> </w:t>
            </w:r>
            <w:r w:rsidR="009C21BC">
              <w:rPr>
                <w:sz w:val="20"/>
                <w:szCs w:val="24"/>
              </w:rPr>
              <w:t>(RASA-2628)</w:t>
            </w:r>
          </w:p>
          <w:p w14:paraId="2A60C858" w14:textId="0AA5D4BC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Rotate picture button</w:t>
            </w:r>
            <w:r>
              <w:rPr>
                <w:sz w:val="20"/>
                <w:szCs w:val="24"/>
              </w:rPr>
              <w:t xml:space="preserve"> (RASA-2190)</w:t>
            </w:r>
          </w:p>
          <w:p w14:paraId="089D3D4D" w14:textId="311DD96F" w:rsidR="007B527E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</w:t>
            </w:r>
            <w:r w:rsidR="007B527E" w:rsidRPr="007B527E">
              <w:rPr>
                <w:sz w:val="20"/>
                <w:szCs w:val="24"/>
              </w:rPr>
              <w:t xml:space="preserve">a garment for replacement </w:t>
            </w:r>
            <w:r>
              <w:rPr>
                <w:sz w:val="20"/>
                <w:szCs w:val="24"/>
              </w:rPr>
              <w:t xml:space="preserve">is scanning </w:t>
            </w:r>
            <w:r w:rsidR="007B527E" w:rsidRPr="007B527E">
              <w:rPr>
                <w:sz w:val="20"/>
                <w:szCs w:val="24"/>
              </w:rPr>
              <w:t>that is due to be returned</w:t>
            </w:r>
            <w:r w:rsidR="007B527E">
              <w:rPr>
                <w:sz w:val="20"/>
                <w:szCs w:val="24"/>
              </w:rPr>
              <w:t xml:space="preserve"> (RASA-2397)</w:t>
            </w:r>
          </w:p>
          <w:p w14:paraId="1C1F4EA3" w14:textId="000E164D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display reason</w:t>
            </w:r>
            <w:r w:rsidR="008C4567">
              <w:rPr>
                <w:sz w:val="20"/>
                <w:szCs w:val="24"/>
              </w:rPr>
              <w:t>s</w:t>
            </w:r>
            <w:r w:rsidRPr="007B527E">
              <w:rPr>
                <w:sz w:val="20"/>
                <w:szCs w:val="24"/>
              </w:rPr>
              <w:t xml:space="preserve"> code </w:t>
            </w:r>
            <w:r w:rsidR="008C4567">
              <w:rPr>
                <w:sz w:val="20"/>
                <w:szCs w:val="24"/>
              </w:rPr>
              <w:t xml:space="preserve">order by </w:t>
            </w:r>
            <w:r w:rsidRPr="007B527E">
              <w:rPr>
                <w:sz w:val="20"/>
                <w:szCs w:val="24"/>
              </w:rPr>
              <w:t xml:space="preserve">sequence in dropdown </w:t>
            </w:r>
            <w:r>
              <w:rPr>
                <w:sz w:val="20"/>
                <w:szCs w:val="24"/>
              </w:rPr>
              <w:t>(RASA-2415)</w:t>
            </w:r>
          </w:p>
          <w:p w14:paraId="3A936B55" w14:textId="77777777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7B527E">
              <w:rPr>
                <w:sz w:val="20"/>
                <w:szCs w:val="24"/>
              </w:rPr>
              <w:t xml:space="preserve">Resources Translation for Route Assistant v12.xx </w:t>
            </w:r>
            <w:r>
              <w:rPr>
                <w:sz w:val="20"/>
                <w:szCs w:val="24"/>
              </w:rPr>
              <w:t>(RASA-2583)</w:t>
            </w:r>
          </w:p>
          <w:p w14:paraId="3DFCB576" w14:textId="13DB03AE" w:rsidR="007B527E" w:rsidRPr="008C4567" w:rsidRDefault="008C4567" w:rsidP="008C4567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regarding crashing app</w:t>
            </w:r>
            <w:r w:rsidR="007B527E" w:rsidRPr="007B527E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trying to scan garments </w:t>
            </w:r>
            <w:r w:rsidR="007B527E">
              <w:rPr>
                <w:sz w:val="20"/>
                <w:szCs w:val="24"/>
              </w:rPr>
              <w:t>(RASA-2593)</w:t>
            </w:r>
          </w:p>
        </w:tc>
      </w:tr>
      <w:tr w:rsidR="009C21BC" w14:paraId="1F0EA1FC" w14:textId="77777777" w:rsidTr="008C4567">
        <w:tc>
          <w:tcPr>
            <w:tcW w:w="1926" w:type="dxa"/>
          </w:tcPr>
          <w:p w14:paraId="7CBFAA82" w14:textId="77777777" w:rsidR="008C4567" w:rsidRDefault="008C4567" w:rsidP="009C21BC">
            <w:pPr>
              <w:rPr>
                <w:sz w:val="20"/>
                <w:szCs w:val="24"/>
              </w:rPr>
            </w:pPr>
          </w:p>
          <w:p w14:paraId="783AD7EE" w14:textId="07E87AE7" w:rsidR="008C4567" w:rsidRDefault="008C4567" w:rsidP="009C21BC">
            <w:pPr>
              <w:rPr>
                <w:sz w:val="20"/>
                <w:szCs w:val="24"/>
              </w:rPr>
            </w:pPr>
          </w:p>
        </w:tc>
        <w:tc>
          <w:tcPr>
            <w:tcW w:w="2521" w:type="dxa"/>
          </w:tcPr>
          <w:p w14:paraId="047AB628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  <w:tc>
          <w:tcPr>
            <w:tcW w:w="4903" w:type="dxa"/>
          </w:tcPr>
          <w:p w14:paraId="72AAD733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</w:p>
        </w:tc>
      </w:tr>
      <w:tr w:rsidR="009C21BC" w14:paraId="73F5E98E" w14:textId="77777777" w:rsidTr="009C21BC">
        <w:tc>
          <w:tcPr>
            <w:tcW w:w="1926" w:type="dxa"/>
            <w:hideMark/>
          </w:tcPr>
          <w:p w14:paraId="4440F1D5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  <w:hideMark/>
          </w:tcPr>
          <w:p w14:paraId="0A8A4AE1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  <w:hideMark/>
          </w:tcPr>
          <w:p w14:paraId="76674CB0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40DBBAD2" w14:textId="77777777" w:rsidTr="009C21BC">
        <w:tc>
          <w:tcPr>
            <w:tcW w:w="1926" w:type="dxa"/>
            <w:hideMark/>
          </w:tcPr>
          <w:p w14:paraId="3C0DE2E6" w14:textId="0E0D0B53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2</w:t>
            </w:r>
          </w:p>
        </w:tc>
        <w:tc>
          <w:tcPr>
            <w:tcW w:w="2521" w:type="dxa"/>
            <w:hideMark/>
          </w:tcPr>
          <w:p w14:paraId="7BC66433" w14:textId="6E76653D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Jan-2021</w:t>
            </w:r>
          </w:p>
        </w:tc>
        <w:tc>
          <w:tcPr>
            <w:tcW w:w="4903" w:type="dxa"/>
            <w:hideMark/>
          </w:tcPr>
          <w:p w14:paraId="04FEDFC8" w14:textId="77777777" w:rsidR="009C21BC" w:rsidRDefault="009C21BC" w:rsidP="009C21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ED116E6" w14:textId="77777777" w:rsidTr="009C21BC">
        <w:trPr>
          <w:gridAfter w:val="2"/>
          <w:wAfter w:w="7424" w:type="dxa"/>
          <w:trHeight w:val="405"/>
        </w:trPr>
        <w:tc>
          <w:tcPr>
            <w:tcW w:w="1926" w:type="dxa"/>
          </w:tcPr>
          <w:p w14:paraId="489AE8D9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E3AF82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</w:tr>
    </w:tbl>
    <w:p w14:paraId="695F857E" w14:textId="44DDE2F2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Removed unnecessary soil scan message</w:t>
      </w:r>
      <w:r w:rsidR="00111E59">
        <w:t xml:space="preserve"> (RASA-2271)</w:t>
      </w:r>
    </w:p>
    <w:p w14:paraId="09AB2BB2" w14:textId="60D0B6C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error message for scanning items which do not belong to a selected wearer</w:t>
      </w:r>
      <w:r w:rsidR="00111E59">
        <w:t xml:space="preserve"> (RASA-2312)</w:t>
      </w:r>
    </w:p>
    <w:p w14:paraId="7669435A" w14:textId="554A3D6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 to stop a style exchange for inactive products</w:t>
      </w:r>
      <w:r w:rsidR="00111E59">
        <w:t xml:space="preserve"> (RASA-2377)</w:t>
      </w:r>
    </w:p>
    <w:p w14:paraId="1A56E853" w14:textId="4EC530A6" w:rsidR="00111E59" w:rsidRDefault="00111E59" w:rsidP="00111E59">
      <w:pPr>
        <w:pStyle w:val="ListParagraph"/>
        <w:numPr>
          <w:ilvl w:val="0"/>
          <w:numId w:val="19"/>
        </w:numPr>
      </w:pPr>
      <w:r>
        <w:t>Multiple items can now be scanned for replacement (RASA-2386)</w:t>
      </w:r>
    </w:p>
    <w:p w14:paraId="7DE83D3F" w14:textId="740E0A14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New confirmation message for cases when no new information was downloaded </w:t>
      </w:r>
      <w:r>
        <w:t xml:space="preserve">and </w:t>
      </w:r>
      <w:r w:rsidRPr="00C63683">
        <w:t xml:space="preserve">for </w:t>
      </w:r>
      <w:r w:rsidR="00111E59">
        <w:t>the case</w:t>
      </w:r>
      <w:r>
        <w:t>s</w:t>
      </w:r>
      <w:r w:rsidR="00111E59">
        <w:t xml:space="preserve"> with no connection (RASA-2437)</w:t>
      </w:r>
    </w:p>
    <w:p w14:paraId="0C5A01E8" w14:textId="64B53F3C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, smart barcodes cannot be scanned anymore for newly created wearers</w:t>
      </w:r>
      <w:r>
        <w:t xml:space="preserve"> (</w:t>
      </w:r>
      <w:r w:rsidR="00111E59">
        <w:t>RASA</w:t>
      </w:r>
      <w:r>
        <w:t>-</w:t>
      </w:r>
      <w:r w:rsidR="00111E59">
        <w:t>2453)</w:t>
      </w:r>
    </w:p>
    <w:p w14:paraId="44914A38" w14:textId="7F3EFCB7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Fixed emblem template display problem</w:t>
      </w:r>
      <w:r w:rsidR="00111E59">
        <w:t xml:space="preserve"> (RASA-2465)</w:t>
      </w:r>
    </w:p>
    <w:p w14:paraId="47858C2D" w14:textId="07E05AD1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Fixed display issue. Last scanned list is now fully visible in unload screen </w:t>
      </w:r>
      <w:r w:rsidR="00111E59">
        <w:t>(RASA-2472)</w:t>
      </w:r>
    </w:p>
    <w:p w14:paraId="00222207" w14:textId="6758D5A6" w:rsidR="008F6DC2" w:rsidRDefault="00952790" w:rsidP="00111E59">
      <w:pPr>
        <w:pStyle w:val="ListParagraph"/>
        <w:numPr>
          <w:ilvl w:val="0"/>
          <w:numId w:val="19"/>
        </w:numPr>
      </w:pPr>
      <w:r>
        <w:t>Fixed focus problem after scanning with the camera (RASA-2487)</w:t>
      </w:r>
    </w:p>
    <w:p w14:paraId="069C6E55" w14:textId="0BB56A20" w:rsidR="008F6DC2" w:rsidRDefault="00C63683" w:rsidP="007E5A7D">
      <w:pPr>
        <w:pStyle w:val="ListParagraph"/>
        <w:numPr>
          <w:ilvl w:val="0"/>
          <w:numId w:val="19"/>
        </w:numPr>
      </w:pPr>
      <w:r w:rsidRPr="00C63683">
        <w:t xml:space="preserve">Fixed display issue with contact follow up date </w:t>
      </w:r>
      <w:r w:rsidR="008F6DC2">
        <w:t>(RASA-2489)</w:t>
      </w:r>
    </w:p>
    <w:p w14:paraId="2197FC48" w14:textId="18211052" w:rsidR="00111E59" w:rsidRDefault="00111E59" w:rsidP="007E5A7D">
      <w:pPr>
        <w:pStyle w:val="ListParagraph"/>
        <w:numPr>
          <w:ilvl w:val="0"/>
          <w:numId w:val="19"/>
        </w:numPr>
      </w:pPr>
      <w:r>
        <w:lastRenderedPageBreak/>
        <w:t>Improved scanning speed for delivery scans (RASA-2558)</w:t>
      </w:r>
    </w:p>
    <w:p w14:paraId="59F4F64C" w14:textId="77777777" w:rsidR="00952790" w:rsidRDefault="00952790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07F97" w14:paraId="7A724C94" w14:textId="77777777" w:rsidTr="00A565FA">
        <w:tc>
          <w:tcPr>
            <w:tcW w:w="1927" w:type="dxa"/>
            <w:hideMark/>
          </w:tcPr>
          <w:p w14:paraId="13A7473C" w14:textId="2C27CD5E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364972D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5084CAD" w14:textId="77777777" w:rsidR="00907F97" w:rsidRDefault="00907F97" w:rsidP="00A565F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07F97" w14:paraId="1659EC6D" w14:textId="77777777" w:rsidTr="00A565FA">
        <w:tc>
          <w:tcPr>
            <w:tcW w:w="1927" w:type="dxa"/>
            <w:hideMark/>
          </w:tcPr>
          <w:p w14:paraId="0DF0D1C4" w14:textId="23BFBB12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1</w:t>
            </w:r>
          </w:p>
        </w:tc>
        <w:tc>
          <w:tcPr>
            <w:tcW w:w="2524" w:type="dxa"/>
            <w:hideMark/>
          </w:tcPr>
          <w:p w14:paraId="6AABF363" w14:textId="4D6A535C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Dec-2020</w:t>
            </w:r>
          </w:p>
        </w:tc>
        <w:tc>
          <w:tcPr>
            <w:tcW w:w="4909" w:type="dxa"/>
            <w:hideMark/>
          </w:tcPr>
          <w:p w14:paraId="61A51D17" w14:textId="77777777" w:rsidR="00907F97" w:rsidRDefault="00907F97" w:rsidP="00A565F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07F97" w14:paraId="031C9470" w14:textId="77777777" w:rsidTr="00A565F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2CFC8BF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855153D" w14:textId="77777777" w:rsidR="00907F97" w:rsidRDefault="00907F97" w:rsidP="00A565FA">
            <w:pPr>
              <w:rPr>
                <w:sz w:val="20"/>
                <w:szCs w:val="24"/>
              </w:rPr>
            </w:pPr>
          </w:p>
        </w:tc>
      </w:tr>
    </w:tbl>
    <w:p w14:paraId="7A7746E7" w14:textId="28E611C0" w:rsidR="00907F97" w:rsidRDefault="00A565FA" w:rsidP="00907F97">
      <w:pPr>
        <w:pStyle w:val="ListParagraph"/>
        <w:numPr>
          <w:ilvl w:val="0"/>
          <w:numId w:val="19"/>
        </w:numPr>
      </w:pPr>
      <w:r>
        <w:t>Fixed downloa</w:t>
      </w:r>
      <w:r w:rsidR="00F9259E">
        <w:t>d</w:t>
      </w:r>
      <w:r w:rsidR="00C375C0">
        <w:t>ing</w:t>
      </w:r>
      <w:r w:rsidR="00F9259E">
        <w:t xml:space="preserve"> </w:t>
      </w:r>
      <w:r>
        <w:t xml:space="preserve">problem </w:t>
      </w:r>
      <w:r w:rsidR="00C02661">
        <w:t>for Mobile Application Access Template (RASA-2413)</w:t>
      </w:r>
    </w:p>
    <w:p w14:paraId="15CA7997" w14:textId="77777777" w:rsidR="00907F97" w:rsidRPr="007E5A7D" w:rsidRDefault="00907F97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E5A7D" w14:paraId="53B18C90" w14:textId="77777777" w:rsidTr="00546CA1">
        <w:tc>
          <w:tcPr>
            <w:tcW w:w="1927" w:type="dxa"/>
            <w:hideMark/>
          </w:tcPr>
          <w:p w14:paraId="20515B50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C28BE0A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20F6563" w14:textId="77777777" w:rsidR="007E5A7D" w:rsidRDefault="007E5A7D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E5A7D" w14:paraId="450ED893" w14:textId="77777777" w:rsidTr="00546CA1">
        <w:tc>
          <w:tcPr>
            <w:tcW w:w="1927" w:type="dxa"/>
            <w:hideMark/>
          </w:tcPr>
          <w:p w14:paraId="5D6A450E" w14:textId="35D645F0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0</w:t>
            </w:r>
          </w:p>
        </w:tc>
        <w:tc>
          <w:tcPr>
            <w:tcW w:w="2524" w:type="dxa"/>
            <w:hideMark/>
          </w:tcPr>
          <w:p w14:paraId="50E814A2" w14:textId="25F4996D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Nov-2020</w:t>
            </w:r>
          </w:p>
        </w:tc>
        <w:tc>
          <w:tcPr>
            <w:tcW w:w="4909" w:type="dxa"/>
            <w:hideMark/>
          </w:tcPr>
          <w:p w14:paraId="726C6FED" w14:textId="77777777" w:rsidR="007E5A7D" w:rsidRDefault="007E5A7D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E5A7D" w14:paraId="1033EB8E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5975472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8F7978" w14:textId="77777777" w:rsidR="007E5A7D" w:rsidRDefault="007E5A7D" w:rsidP="00546CA1">
            <w:pPr>
              <w:rPr>
                <w:sz w:val="20"/>
                <w:szCs w:val="24"/>
              </w:rPr>
            </w:pPr>
          </w:p>
        </w:tc>
      </w:tr>
    </w:tbl>
    <w:p w14:paraId="54BD65A2" w14:textId="7B46AA02" w:rsidR="00A2087E" w:rsidRDefault="00A2087E" w:rsidP="00A2087E">
      <w:pPr>
        <w:pStyle w:val="ListParagraph"/>
        <w:numPr>
          <w:ilvl w:val="0"/>
          <w:numId w:val="19"/>
        </w:numPr>
      </w:pPr>
      <w:r>
        <w:t>Total cost is displayed again for editing of products (RASA-1994)</w:t>
      </w:r>
    </w:p>
    <w:p w14:paraId="60F51BF7" w14:textId="077C010D" w:rsidR="00A2087E" w:rsidRDefault="00A2087E" w:rsidP="00A2087E">
      <w:pPr>
        <w:pStyle w:val="ListParagraph"/>
        <w:numPr>
          <w:ilvl w:val="0"/>
          <w:numId w:val="19"/>
        </w:numPr>
      </w:pPr>
      <w:r>
        <w:t>New functionality: Added possibility to restrict access to some of the functionalities (RASA-2205)</w:t>
      </w:r>
    </w:p>
    <w:p w14:paraId="29B36342" w14:textId="0F790341" w:rsidR="00A2087E" w:rsidRDefault="00A2087E" w:rsidP="00A2087E">
      <w:pPr>
        <w:pStyle w:val="ListParagraph"/>
        <w:numPr>
          <w:ilvl w:val="0"/>
          <w:numId w:val="19"/>
        </w:numPr>
      </w:pPr>
      <w:r>
        <w:t>Service items quantity is now correctly saved (RASA-2257)</w:t>
      </w:r>
    </w:p>
    <w:p w14:paraId="3E14D2C3" w14:textId="04CF82A6" w:rsidR="00A2087E" w:rsidRDefault="00A2087E" w:rsidP="00A2087E">
      <w:pPr>
        <w:pStyle w:val="ListParagraph"/>
        <w:numPr>
          <w:ilvl w:val="0"/>
          <w:numId w:val="19"/>
        </w:numPr>
      </w:pPr>
      <w:r>
        <w:t>Solved size replacing problem (RASA-2281)</w:t>
      </w:r>
    </w:p>
    <w:p w14:paraId="27D3BEF2" w14:textId="22A849FD" w:rsidR="00A2087E" w:rsidRDefault="00A2087E" w:rsidP="00A2087E">
      <w:pPr>
        <w:pStyle w:val="ListParagraph"/>
        <w:numPr>
          <w:ilvl w:val="0"/>
          <w:numId w:val="19"/>
        </w:numPr>
      </w:pPr>
      <w:r>
        <w:t>Solved replacement scan problem (RASA-2305)</w:t>
      </w:r>
    </w:p>
    <w:p w14:paraId="2D2B28FB" w14:textId="72B8ABC0" w:rsidR="00A2087E" w:rsidRDefault="00A2087E" w:rsidP="00A2087E">
      <w:pPr>
        <w:pStyle w:val="ListParagraph"/>
        <w:numPr>
          <w:ilvl w:val="0"/>
          <w:numId w:val="19"/>
        </w:numPr>
      </w:pPr>
      <w:r>
        <w:t>Solved billing all items for loss problem (RASA-2322)</w:t>
      </w:r>
    </w:p>
    <w:p w14:paraId="31A1C9D4" w14:textId="193D69DF" w:rsidR="00A2087E" w:rsidRDefault="00A2087E" w:rsidP="00A2087E">
      <w:pPr>
        <w:pStyle w:val="ListParagraph"/>
        <w:numPr>
          <w:ilvl w:val="0"/>
          <w:numId w:val="19"/>
        </w:numPr>
      </w:pPr>
      <w:r>
        <w:t>Fixed entering of negative amount for invoice adjustments (RASA-2323)</w:t>
      </w:r>
    </w:p>
    <w:p w14:paraId="52836060" w14:textId="49BA1EE9" w:rsidR="00A2087E" w:rsidRDefault="00A2087E" w:rsidP="00A2087E">
      <w:pPr>
        <w:pStyle w:val="ListParagraph"/>
        <w:numPr>
          <w:ilvl w:val="0"/>
          <w:numId w:val="19"/>
        </w:numPr>
      </w:pPr>
      <w:r>
        <w:t>Solved adding of Delivery/ Collection (RASA-2324)</w:t>
      </w:r>
    </w:p>
    <w:p w14:paraId="0440B74D" w14:textId="0A508141" w:rsidR="00A2087E" w:rsidRDefault="00A2087E" w:rsidP="00A2087E">
      <w:pPr>
        <w:pStyle w:val="ListParagraph"/>
        <w:numPr>
          <w:ilvl w:val="0"/>
          <w:numId w:val="19"/>
        </w:numPr>
      </w:pPr>
      <w:r>
        <w:t>Fixed crashing of message contact cause (RASA-2329)</w:t>
      </w:r>
    </w:p>
    <w:p w14:paraId="09554F41" w14:textId="358240F0" w:rsidR="00A2087E" w:rsidRDefault="00A2087E" w:rsidP="00A2087E">
      <w:pPr>
        <w:pStyle w:val="ListParagraph"/>
        <w:numPr>
          <w:ilvl w:val="0"/>
          <w:numId w:val="19"/>
        </w:numPr>
      </w:pPr>
      <w:r>
        <w:t>Fixed case when reason codes were not downloaded (RASA-2334)</w:t>
      </w:r>
    </w:p>
    <w:p w14:paraId="5C538979" w14:textId="3642139B" w:rsidR="00A2087E" w:rsidRDefault="00A2087E" w:rsidP="00A2087E">
      <w:pPr>
        <w:pStyle w:val="ListParagraph"/>
        <w:numPr>
          <w:ilvl w:val="0"/>
          <w:numId w:val="19"/>
        </w:numPr>
      </w:pPr>
      <w:r>
        <w:t>Solved synching problem (RASA-2336)</w:t>
      </w:r>
    </w:p>
    <w:p w14:paraId="1F840257" w14:textId="609241DC" w:rsidR="00A2087E" w:rsidRDefault="00A2087E" w:rsidP="00A2087E">
      <w:pPr>
        <w:pStyle w:val="ListParagraph"/>
        <w:numPr>
          <w:ilvl w:val="0"/>
          <w:numId w:val="19"/>
        </w:numPr>
      </w:pPr>
      <w:r>
        <w:t>Fixed scanning for changed as needed (RASA-2342)</w:t>
      </w:r>
    </w:p>
    <w:p w14:paraId="36B5B138" w14:textId="735C6F9B" w:rsidR="00A2087E" w:rsidRDefault="00A2087E" w:rsidP="00A2087E">
      <w:pPr>
        <w:pStyle w:val="ListParagraph"/>
        <w:numPr>
          <w:ilvl w:val="0"/>
          <w:numId w:val="19"/>
        </w:numPr>
      </w:pPr>
      <w:r>
        <w:t>Exchange order are now created for new customers (RASA-2352)</w:t>
      </w:r>
    </w:p>
    <w:p w14:paraId="4F9CCA0A" w14:textId="4FE74908" w:rsidR="00A2087E" w:rsidRDefault="00A2087E" w:rsidP="00A2087E">
      <w:pPr>
        <w:pStyle w:val="ListParagraph"/>
        <w:numPr>
          <w:ilvl w:val="0"/>
          <w:numId w:val="19"/>
        </w:numPr>
      </w:pPr>
      <w:r>
        <w:t>Solved payment by cash problem (RASA-2356)</w:t>
      </w:r>
    </w:p>
    <w:p w14:paraId="32E05CE9" w14:textId="1CDFE769" w:rsidR="007E5A7D" w:rsidRDefault="00546CA1" w:rsidP="007E5A7D">
      <w:pPr>
        <w:pStyle w:val="ListParagraph"/>
        <w:numPr>
          <w:ilvl w:val="0"/>
          <w:numId w:val="19"/>
        </w:numPr>
      </w:pPr>
      <w:r>
        <w:t xml:space="preserve">Solved opened invoices upload problem </w:t>
      </w:r>
      <w:r w:rsidR="007E5A7D">
        <w:t>(</w:t>
      </w:r>
      <w:r w:rsidR="007E5A7D" w:rsidRPr="00F44412">
        <w:t>RASA-</w:t>
      </w:r>
      <w:r>
        <w:t>2379</w:t>
      </w:r>
      <w:r w:rsidR="007E5A7D">
        <w:t>)</w:t>
      </w:r>
    </w:p>
    <w:p w14:paraId="3C37914C" w14:textId="74BFB648" w:rsidR="00A2087E" w:rsidRDefault="00A470DF" w:rsidP="00907F97">
      <w:pPr>
        <w:pStyle w:val="ListParagraph"/>
        <w:numPr>
          <w:ilvl w:val="0"/>
          <w:numId w:val="19"/>
        </w:numPr>
      </w:pPr>
      <w:r>
        <w:t>Added support for 64bit version (RASA-2401)</w:t>
      </w:r>
    </w:p>
    <w:p w14:paraId="59EDFC30" w14:textId="77777777" w:rsidR="00A00517" w:rsidRPr="00262E08" w:rsidRDefault="00A00517" w:rsidP="00A0051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62E08" w14:paraId="34436E35" w14:textId="77777777" w:rsidTr="00546CA1">
        <w:tc>
          <w:tcPr>
            <w:tcW w:w="1927" w:type="dxa"/>
            <w:hideMark/>
          </w:tcPr>
          <w:p w14:paraId="50B62680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EFCF84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8F9050B" w14:textId="77777777" w:rsidR="00262E08" w:rsidRDefault="00262E08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62E08" w14:paraId="1CD9300F" w14:textId="77777777" w:rsidTr="00546CA1">
        <w:tc>
          <w:tcPr>
            <w:tcW w:w="1927" w:type="dxa"/>
            <w:hideMark/>
          </w:tcPr>
          <w:p w14:paraId="19E7C0B9" w14:textId="177A1846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5</w:t>
            </w:r>
          </w:p>
        </w:tc>
        <w:tc>
          <w:tcPr>
            <w:tcW w:w="2524" w:type="dxa"/>
            <w:hideMark/>
          </w:tcPr>
          <w:p w14:paraId="6AD92809" w14:textId="6AC90B69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Oct-2020</w:t>
            </w:r>
          </w:p>
        </w:tc>
        <w:tc>
          <w:tcPr>
            <w:tcW w:w="4909" w:type="dxa"/>
            <w:hideMark/>
          </w:tcPr>
          <w:p w14:paraId="27E1CF44" w14:textId="77777777" w:rsidR="00262E08" w:rsidRDefault="00262E08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62E08" w14:paraId="0A68A2D2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156672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70809B0" w14:textId="77777777" w:rsidR="00262E08" w:rsidRDefault="00262E08" w:rsidP="00546CA1">
            <w:pPr>
              <w:rPr>
                <w:sz w:val="20"/>
                <w:szCs w:val="24"/>
              </w:rPr>
            </w:pPr>
          </w:p>
        </w:tc>
      </w:tr>
    </w:tbl>
    <w:p w14:paraId="7E3A893F" w14:textId="613E13A7" w:rsidR="00262E08" w:rsidRDefault="006E64AF" w:rsidP="00262E08">
      <w:pPr>
        <w:pStyle w:val="ListParagraph"/>
        <w:numPr>
          <w:ilvl w:val="0"/>
          <w:numId w:val="19"/>
        </w:numPr>
      </w:pPr>
      <w:r>
        <w:t xml:space="preserve">Solved problem </w:t>
      </w:r>
      <w:r w:rsidR="000240B0">
        <w:t>with</w:t>
      </w:r>
      <w:r>
        <w:t xml:space="preserve"> scanning an unique item when doing a Replace All for a wearer inventory</w:t>
      </w:r>
      <w:r w:rsidR="008B0419">
        <w:t xml:space="preserve"> (</w:t>
      </w:r>
      <w:r w:rsidR="008B0419" w:rsidRPr="008B0419">
        <w:t>RASA-2292</w:t>
      </w:r>
      <w:r w:rsidR="008B0419">
        <w:t>)</w:t>
      </w:r>
    </w:p>
    <w:p w14:paraId="5750A332" w14:textId="08D9EB73" w:rsidR="008B0419" w:rsidRDefault="000240B0" w:rsidP="00262E08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0240B0">
        <w:t>error when trying to scan an unique item using Abuse (Bill Now)</w:t>
      </w:r>
      <w:r>
        <w:t xml:space="preserve"> (</w:t>
      </w:r>
      <w:r w:rsidRPr="000240B0">
        <w:t>RASA-2297</w:t>
      </w:r>
      <w:r>
        <w:t>)</w:t>
      </w:r>
    </w:p>
    <w:p w14:paraId="2B2A3D19" w14:textId="1BC701FD" w:rsidR="00C55C06" w:rsidRDefault="00C55C06" w:rsidP="00405419">
      <w:pPr>
        <w:pStyle w:val="ListParagraph"/>
        <w:numPr>
          <w:ilvl w:val="0"/>
          <w:numId w:val="19"/>
        </w:numPr>
      </w:pPr>
      <w:r>
        <w:t>Solved problem with crash when trying to start route</w:t>
      </w:r>
      <w:r w:rsidR="00405419">
        <w:t xml:space="preserve"> (</w:t>
      </w:r>
      <w:r w:rsidR="00405419" w:rsidRPr="00405419">
        <w:t>RASA-2307</w:t>
      </w:r>
      <w:r w:rsidR="00405419">
        <w:t>)</w:t>
      </w:r>
    </w:p>
    <w:p w14:paraId="2339D2B5" w14:textId="77777777" w:rsidR="000240B0" w:rsidRDefault="000240B0" w:rsidP="000240B0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0244BC" w14:paraId="1DD5D6A2" w14:textId="77777777" w:rsidTr="00546CA1">
        <w:tc>
          <w:tcPr>
            <w:tcW w:w="1927" w:type="dxa"/>
            <w:hideMark/>
          </w:tcPr>
          <w:p w14:paraId="28E55971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01A50983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36AA8AD" w14:textId="77777777" w:rsidR="000244BC" w:rsidRDefault="000244BC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244BC" w14:paraId="28E620AA" w14:textId="77777777" w:rsidTr="00546CA1">
        <w:tc>
          <w:tcPr>
            <w:tcW w:w="1927" w:type="dxa"/>
            <w:hideMark/>
          </w:tcPr>
          <w:p w14:paraId="2F97C567" w14:textId="10BF126F" w:rsidR="000244BC" w:rsidRDefault="000244BC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382463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  <w:hideMark/>
          </w:tcPr>
          <w:p w14:paraId="6C7CD99E" w14:textId="7DE75A78" w:rsidR="000244BC" w:rsidRDefault="0038246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="000244B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0244BC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CB578C0" w14:textId="77777777" w:rsidR="000244BC" w:rsidRDefault="000244BC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244BC" w14:paraId="72576B80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F7FD51A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61F1AE5" w14:textId="77777777" w:rsidR="000244BC" w:rsidRDefault="000244BC" w:rsidP="00546CA1">
            <w:pPr>
              <w:rPr>
                <w:sz w:val="20"/>
                <w:szCs w:val="24"/>
              </w:rPr>
            </w:pPr>
          </w:p>
        </w:tc>
      </w:tr>
    </w:tbl>
    <w:p w14:paraId="56FFA838" w14:textId="4012A19B" w:rsidR="000244BC" w:rsidRDefault="00B45D48" w:rsidP="00B1068B">
      <w:pPr>
        <w:pStyle w:val="ListParagraph"/>
        <w:numPr>
          <w:ilvl w:val="0"/>
          <w:numId w:val="17"/>
        </w:numPr>
      </w:pPr>
      <w:r>
        <w:t>New functionality</w:t>
      </w:r>
      <w:r w:rsidR="001D02F0">
        <w:t xml:space="preserve">: Improve Route Assistant </w:t>
      </w:r>
      <w:r w:rsidR="006E7C2C">
        <w:t>UI</w:t>
      </w:r>
      <w:r w:rsidR="001D02F0">
        <w:t xml:space="preserve"> for quit</w:t>
      </w:r>
      <w:r w:rsidR="006E7C2C">
        <w:t>ting non-garment products</w:t>
      </w:r>
      <w:r w:rsidR="004C2584">
        <w:t xml:space="preserve"> (RASA-1807)</w:t>
      </w:r>
    </w:p>
    <w:p w14:paraId="25CE951F" w14:textId="43FC4250" w:rsidR="00DE2FC7" w:rsidRDefault="00DE2FC7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F40FB">
        <w:t xml:space="preserve">Adding small icons on the </w:t>
      </w:r>
      <w:proofErr w:type="spellStart"/>
      <w:r w:rsidR="004F40FB">
        <w:t>RouteStopList</w:t>
      </w:r>
      <w:proofErr w:type="spellEnd"/>
      <w:r w:rsidR="004F40FB">
        <w:t xml:space="preserve"> to help driver </w:t>
      </w:r>
      <w:r w:rsidR="00E817DB">
        <w:t xml:space="preserve">to understand what kind of stop </w:t>
      </w:r>
      <w:r w:rsidR="00024D2D">
        <w:t>is to be visited (RASA-2170)</w:t>
      </w:r>
    </w:p>
    <w:p w14:paraId="3F88C750" w14:textId="0C34F37A" w:rsidR="00E74B8A" w:rsidRDefault="005E266E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89602B" w:rsidRPr="0089602B">
        <w:t xml:space="preserve">Negative balance handling </w:t>
      </w:r>
      <w:r w:rsidR="00175D08">
        <w:t>(Paid in Advance)</w:t>
      </w:r>
      <w:r w:rsidR="00777048">
        <w:t xml:space="preserve"> on RA (RASA-2144)</w:t>
      </w:r>
    </w:p>
    <w:p w14:paraId="666D542D" w14:textId="63443863" w:rsidR="002D4DC0" w:rsidRDefault="009A6E95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BB22BC" w:rsidRPr="00BB22BC">
        <w:t>Limiting what you can do with products that are marked for conversion</w:t>
      </w:r>
      <w:r w:rsidR="008D7FC6">
        <w:t xml:space="preserve"> (RASA-2225)</w:t>
      </w:r>
    </w:p>
    <w:p w14:paraId="4B34222E" w14:textId="1619561B" w:rsidR="009E2718" w:rsidRDefault="009E2718" w:rsidP="009E2718">
      <w:pPr>
        <w:pStyle w:val="ListParagraph"/>
        <w:numPr>
          <w:ilvl w:val="0"/>
          <w:numId w:val="17"/>
        </w:numPr>
      </w:pPr>
      <w:r>
        <w:t>Solved the problem with time zone converting on Android (RASA-1432)</w:t>
      </w:r>
    </w:p>
    <w:p w14:paraId="2185D4E7" w14:textId="4CF385FB" w:rsidR="00F27084" w:rsidRDefault="00E9785B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E67AE9">
        <w:t xml:space="preserve">with </w:t>
      </w:r>
      <w:r w:rsidRPr="00E9785B">
        <w:t>Backwards compatibility for Emblem Templates on RA</w:t>
      </w:r>
      <w:r w:rsidR="002B38E7">
        <w:t xml:space="preserve"> (RASA-2255)</w:t>
      </w:r>
    </w:p>
    <w:p w14:paraId="3567D955" w14:textId="38968183" w:rsidR="002B38E7" w:rsidRDefault="005C5A58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206AE4">
        <w:t>with</w:t>
      </w:r>
      <w:r w:rsidR="001C472D">
        <w:t xml:space="preserve"> not </w:t>
      </w:r>
      <w:r w:rsidR="002F6E84">
        <w:t xml:space="preserve">creating </w:t>
      </w:r>
      <w:r w:rsidR="001C472D">
        <w:t>work orders for already converted</w:t>
      </w:r>
      <w:r w:rsidR="00206AE4">
        <w:t xml:space="preserve"> products (RASA-2011)</w:t>
      </w:r>
    </w:p>
    <w:p w14:paraId="605F2FD7" w14:textId="7405431C" w:rsidR="00206AE4" w:rsidRDefault="0079497B" w:rsidP="00B1068B">
      <w:pPr>
        <w:pStyle w:val="ListParagraph"/>
        <w:numPr>
          <w:ilvl w:val="0"/>
          <w:numId w:val="17"/>
        </w:numPr>
      </w:pPr>
      <w:r>
        <w:t>Solved the problem with h</w:t>
      </w:r>
      <w:r w:rsidRPr="0079497B">
        <w:t>andling q</w:t>
      </w:r>
      <w:r>
        <w:t>uanti</w:t>
      </w:r>
      <w:r w:rsidRPr="0079497B">
        <w:t xml:space="preserve">ty and price </w:t>
      </w:r>
      <w:r w:rsidR="00752D98">
        <w:t xml:space="preserve">that are </w:t>
      </w:r>
      <w:r w:rsidRPr="0079497B">
        <w:t>not correct on RA</w:t>
      </w:r>
      <w:r w:rsidR="001636D5">
        <w:t xml:space="preserve"> (RASA-1614)</w:t>
      </w:r>
    </w:p>
    <w:p w14:paraId="08EC7CCA" w14:textId="6A0FFE99" w:rsidR="00293679" w:rsidRDefault="00293679" w:rsidP="00761084">
      <w:pPr>
        <w:pStyle w:val="ListParagraph"/>
        <w:numPr>
          <w:ilvl w:val="0"/>
          <w:numId w:val="17"/>
        </w:numPr>
      </w:pPr>
      <w:r>
        <w:t>Solved the problem</w:t>
      </w:r>
      <w:r w:rsidR="00C96700">
        <w:t xml:space="preserve"> </w:t>
      </w:r>
      <w:r w:rsidR="00761084">
        <w:t>when</w:t>
      </w:r>
      <w:r w:rsidR="00C96700">
        <w:t xml:space="preserve"> c</w:t>
      </w:r>
      <w:r w:rsidR="00C96700" w:rsidRPr="00C96700">
        <w:t>annot cancel transaction of First Aid contract product newly added</w:t>
      </w:r>
      <w:r w:rsidR="00761084">
        <w:t xml:space="preserve"> (</w:t>
      </w:r>
      <w:r w:rsidR="00761084" w:rsidRPr="00761084">
        <w:t>RASA-2276</w:t>
      </w:r>
      <w:r w:rsidR="00761084">
        <w:t>)</w:t>
      </w:r>
    </w:p>
    <w:p w14:paraId="7AD23D2C" w14:textId="6D58AD29" w:rsidR="003B78F1" w:rsidRDefault="00196FD5" w:rsidP="003B78F1">
      <w:pPr>
        <w:pStyle w:val="ListParagraph"/>
        <w:numPr>
          <w:ilvl w:val="0"/>
          <w:numId w:val="17"/>
        </w:numPr>
      </w:pPr>
      <w:r>
        <w:t>Solved the problem with being able</w:t>
      </w:r>
      <w:r w:rsidR="0041255C">
        <w:t xml:space="preserve"> </w:t>
      </w:r>
      <w:r w:rsidR="0041255C" w:rsidRPr="0041255C">
        <w:t>to Add Wearer on RA without locker available when locker is mandatory in the client</w:t>
      </w:r>
      <w:r w:rsidR="0041255C">
        <w:t xml:space="preserve"> (RASA-2282)</w:t>
      </w:r>
    </w:p>
    <w:p w14:paraId="7DF7F720" w14:textId="77777777" w:rsidR="00CA00C3" w:rsidRDefault="00CA00C3" w:rsidP="00CA00C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DC2" w14:paraId="31293DE6" w14:textId="77777777" w:rsidTr="00546CA1">
        <w:tc>
          <w:tcPr>
            <w:tcW w:w="1927" w:type="dxa"/>
            <w:hideMark/>
          </w:tcPr>
          <w:p w14:paraId="3603A996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58DA493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5EF875F" w14:textId="77777777" w:rsidR="00F01DC2" w:rsidRDefault="00F01DC2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DC2" w14:paraId="74F446C2" w14:textId="77777777" w:rsidTr="00546CA1">
        <w:tc>
          <w:tcPr>
            <w:tcW w:w="1927" w:type="dxa"/>
            <w:hideMark/>
          </w:tcPr>
          <w:p w14:paraId="16387A19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3</w:t>
            </w:r>
          </w:p>
        </w:tc>
        <w:tc>
          <w:tcPr>
            <w:tcW w:w="2524" w:type="dxa"/>
            <w:hideMark/>
          </w:tcPr>
          <w:p w14:paraId="0FB0C6E2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-Aug-2020</w:t>
            </w:r>
          </w:p>
        </w:tc>
        <w:tc>
          <w:tcPr>
            <w:tcW w:w="4909" w:type="dxa"/>
            <w:hideMark/>
          </w:tcPr>
          <w:p w14:paraId="0BCA8F9E" w14:textId="77777777" w:rsidR="00F01DC2" w:rsidRDefault="00F01DC2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01DC2" w14:paraId="60F1EB5C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A4B80AD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D9464F6" w14:textId="77777777" w:rsidR="00F01DC2" w:rsidRDefault="00F01DC2" w:rsidP="00546CA1">
            <w:pPr>
              <w:rPr>
                <w:sz w:val="20"/>
                <w:szCs w:val="24"/>
              </w:rPr>
            </w:pPr>
          </w:p>
        </w:tc>
      </w:tr>
    </w:tbl>
    <w:p w14:paraId="3BDF18E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159B2">
        <w:t>Select emblem templates on RA</w:t>
      </w:r>
      <w:r>
        <w:t xml:space="preserve"> (</w:t>
      </w:r>
      <w:r w:rsidRPr="00486E62">
        <w:t>RASA-</w:t>
      </w:r>
      <w:r>
        <w:t>2031)</w:t>
      </w:r>
    </w:p>
    <w:p w14:paraId="78CAAEF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proofErr w:type="spellStart"/>
      <w:r>
        <w:t>DeliveryPoint</w:t>
      </w:r>
      <w:proofErr w:type="spellEnd"/>
      <w:r>
        <w:t xml:space="preserve"> pictures (RASA-1619)</w:t>
      </w:r>
    </w:p>
    <w:p w14:paraId="12A6B576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323EA">
        <w:t>Enable credit of special charges on RA</w:t>
      </w:r>
      <w:r>
        <w:t xml:space="preserve"> (RASA-1989)</w:t>
      </w:r>
    </w:p>
    <w:p w14:paraId="208C3C39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First Aid Kit (Cabinet Service) - 2: Cabinet Servicing (RASA-1865)</w:t>
      </w:r>
    </w:p>
    <w:p w14:paraId="3EEF0DB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A4088C">
        <w:t xml:space="preserve">Circ/Max changes and flagging </w:t>
      </w:r>
      <w:r>
        <w:t>–</w:t>
      </w:r>
      <w:r w:rsidRPr="00A4088C">
        <w:t xml:space="preserve"> customization</w:t>
      </w:r>
      <w:r>
        <w:t xml:space="preserve"> (</w:t>
      </w:r>
      <w:r w:rsidRPr="00A4088C">
        <w:t>RASA-2135</w:t>
      </w:r>
      <w:r>
        <w:t>)</w:t>
      </w:r>
    </w:p>
    <w:p w14:paraId="73ED98A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>Solved the problem with stop</w:t>
      </w:r>
      <w:r>
        <w:t>ping the application</w:t>
      </w:r>
      <w:r w:rsidRPr="0020174C">
        <w:t xml:space="preserve"> when quitting a Consumption Point product with no previous changes on the screens</w:t>
      </w:r>
      <w:r>
        <w:t xml:space="preserve"> (RASA-2161)</w:t>
      </w:r>
    </w:p>
    <w:p w14:paraId="7D06AFA2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 xml:space="preserve">Solved the problem with </w:t>
      </w:r>
      <w:r>
        <w:t>Showing the Description in Location Picture screen (RASA-2168)</w:t>
      </w:r>
    </w:p>
    <w:p w14:paraId="048CE00D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B21109">
        <w:t>Register GPS location when driver presses "Arrive"</w:t>
      </w:r>
      <w:r>
        <w:t xml:space="preserve"> (</w:t>
      </w:r>
      <w:r w:rsidRPr="009124BC">
        <w:t>RASA-1618</w:t>
      </w:r>
      <w:r>
        <w:t>)</w:t>
      </w:r>
    </w:p>
    <w:p w14:paraId="2B7C127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74FFE">
        <w:t>Solved the problem with</w:t>
      </w:r>
      <w:r>
        <w:t xml:space="preserve"> incorrect tax amount fully crediting an invoice with a special charge (</w:t>
      </w:r>
      <w:r w:rsidRPr="0002722E">
        <w:t>RASA-2141</w:t>
      </w:r>
      <w:r>
        <w:t>)</w:t>
      </w:r>
    </w:p>
    <w:p w14:paraId="51DE0EF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8F00C7">
        <w:t xml:space="preserve">Solved the problem with </w:t>
      </w:r>
      <w:proofErr w:type="spellStart"/>
      <w:r w:rsidRPr="008F00C7">
        <w:t>N</w:t>
      </w:r>
      <w:r>
        <w:t>ull</w:t>
      </w:r>
      <w:r w:rsidRPr="008F00C7">
        <w:t>P</w:t>
      </w:r>
      <w:r>
        <w:t>ointer</w:t>
      </w:r>
      <w:r w:rsidRPr="008F00C7">
        <w:t>E</w:t>
      </w:r>
      <w:r>
        <w:t>xception</w:t>
      </w:r>
      <w:proofErr w:type="spellEnd"/>
      <w:r w:rsidRPr="008F00C7">
        <w:t xml:space="preserve"> when uploading route after increasing max inventory on wearer inventory with emblems</w:t>
      </w:r>
      <w:r>
        <w:t xml:space="preserve"> (RASA-2171)</w:t>
      </w:r>
    </w:p>
    <w:p w14:paraId="4EF1E7FC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06E0D">
        <w:t>Solved the problem</w:t>
      </w:r>
      <w:r>
        <w:t xml:space="preserve"> with </w:t>
      </w:r>
      <w:r w:rsidRPr="000862DF">
        <w:t>stop</w:t>
      </w:r>
      <w:r>
        <w:t>ping the application</w:t>
      </w:r>
      <w:r w:rsidRPr="000862DF">
        <w:t xml:space="preserve"> when trying to add non-garment from Additional Products</w:t>
      </w:r>
      <w:r>
        <w:t xml:space="preserve"> (</w:t>
      </w:r>
      <w:r w:rsidRPr="008C29C6">
        <w:t>RASA-2188</w:t>
      </w:r>
      <w:r>
        <w:t>)</w:t>
      </w:r>
    </w:p>
    <w:p w14:paraId="315D93D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052DE4">
        <w:t>Solved the problem with</w:t>
      </w:r>
      <w:r>
        <w:t xml:space="preserve"> </w:t>
      </w:r>
      <w:r w:rsidRPr="004062A4">
        <w:t>Vertex Tax - Inv</w:t>
      </w:r>
      <w:r>
        <w:t>oice</w:t>
      </w:r>
      <w:r w:rsidRPr="004062A4">
        <w:t xml:space="preserve"> Line Details </w:t>
      </w:r>
      <w:r>
        <w:t>that shows an incorrect b</w:t>
      </w:r>
      <w:r w:rsidRPr="00431E68">
        <w:t xml:space="preserve">illed </w:t>
      </w:r>
      <w:r>
        <w:t>a</w:t>
      </w:r>
      <w:r w:rsidRPr="00431E68">
        <w:t xml:space="preserve">mount for </w:t>
      </w:r>
      <w:r w:rsidRPr="004062A4">
        <w:t>a special charge</w:t>
      </w:r>
      <w:r>
        <w:t xml:space="preserve"> on RA (R</w:t>
      </w:r>
      <w:r w:rsidRPr="002140C5">
        <w:t>ASA-2117</w:t>
      </w:r>
      <w:r>
        <w:t>)</w:t>
      </w:r>
    </w:p>
    <w:p w14:paraId="6DFDDBD9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4048E">
        <w:lastRenderedPageBreak/>
        <w:t>Solved the problem with</w:t>
      </w:r>
      <w:r>
        <w:t xml:space="preserve"> the u</w:t>
      </w:r>
      <w:r w:rsidRPr="0034048E">
        <w:t xml:space="preserve">nexpected error </w:t>
      </w:r>
      <w:r>
        <w:t xml:space="preserve">occurring </w:t>
      </w:r>
      <w:r w:rsidRPr="0034048E">
        <w:t xml:space="preserve">when </w:t>
      </w:r>
      <w:r>
        <w:t>u</w:t>
      </w:r>
      <w:r w:rsidRPr="0034048E">
        <w:t>ploading a completed Route via the RA</w:t>
      </w:r>
      <w:r>
        <w:t xml:space="preserve"> (</w:t>
      </w:r>
      <w:r w:rsidRPr="00F56B4B">
        <w:t>RASA-2199</w:t>
      </w:r>
      <w:r>
        <w:t>)</w:t>
      </w:r>
    </w:p>
    <w:p w14:paraId="3EE802E0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703FC9">
        <w:t>Solved the problem with</w:t>
      </w:r>
      <w:r>
        <w:t xml:space="preserve"> the i</w:t>
      </w:r>
      <w:r w:rsidRPr="00D55A8F">
        <w:t>nvoice adjustments when there are no reason codes available</w:t>
      </w:r>
      <w:r>
        <w:t xml:space="preserve"> (</w:t>
      </w:r>
      <w:r w:rsidRPr="004A1CCC">
        <w:t>RASA-1892</w:t>
      </w:r>
      <w:r>
        <w:t>)</w:t>
      </w:r>
    </w:p>
    <w:p w14:paraId="10666489" w14:textId="4E5289F6" w:rsidR="008D53AA" w:rsidRDefault="00F01DC2" w:rsidP="00B1068B">
      <w:pPr>
        <w:pStyle w:val="ListParagraph"/>
        <w:numPr>
          <w:ilvl w:val="0"/>
          <w:numId w:val="17"/>
        </w:numPr>
      </w:pPr>
      <w:r>
        <w:t>Solved the problem with the e</w:t>
      </w:r>
      <w:r w:rsidRPr="00BE75C2">
        <w:t>mblem template prohibits size exchange to happen</w:t>
      </w:r>
      <w:r>
        <w:t xml:space="preserve"> (</w:t>
      </w:r>
      <w:r w:rsidRPr="00BE75C2">
        <w:t>RASA-2213</w:t>
      </w:r>
      <w:r>
        <w:t>)</w:t>
      </w:r>
    </w:p>
    <w:p w14:paraId="7B5C5BF3" w14:textId="77777777" w:rsidR="008D53AA" w:rsidRDefault="008D53AA" w:rsidP="00B1068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1068B" w14:paraId="6EAF60A7" w14:textId="77777777" w:rsidTr="00546CA1">
        <w:tc>
          <w:tcPr>
            <w:tcW w:w="1927" w:type="dxa"/>
            <w:hideMark/>
          </w:tcPr>
          <w:p w14:paraId="7CF3B2F3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C25068B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78DC7D" w14:textId="77777777" w:rsidR="00B1068B" w:rsidRDefault="00B1068B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1068B" w14:paraId="0D960854" w14:textId="77777777" w:rsidTr="00546CA1">
        <w:tc>
          <w:tcPr>
            <w:tcW w:w="1927" w:type="dxa"/>
            <w:hideMark/>
          </w:tcPr>
          <w:p w14:paraId="591BDE2D" w14:textId="77C54FE0" w:rsidR="00B1068B" w:rsidRDefault="00B1068B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F82003"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4" w:type="dxa"/>
            <w:hideMark/>
          </w:tcPr>
          <w:p w14:paraId="1D2759C3" w14:textId="57DD191C" w:rsidR="00B1068B" w:rsidRDefault="00F8200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B1068B">
              <w:rPr>
                <w:b/>
                <w:sz w:val="28"/>
                <w:szCs w:val="24"/>
              </w:rPr>
              <w:t>-J</w:t>
            </w:r>
            <w:r>
              <w:rPr>
                <w:b/>
                <w:sz w:val="28"/>
                <w:szCs w:val="24"/>
              </w:rPr>
              <w:t>ul</w:t>
            </w:r>
            <w:r w:rsidR="00B1068B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9AB5985" w14:textId="77777777" w:rsidR="00B1068B" w:rsidRDefault="00B1068B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B1068B" w14:paraId="33FBF503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FCA3D28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C98FBAE" w14:textId="77777777" w:rsidR="00B1068B" w:rsidRDefault="00B1068B" w:rsidP="00546CA1">
            <w:pPr>
              <w:rPr>
                <w:sz w:val="20"/>
                <w:szCs w:val="24"/>
              </w:rPr>
            </w:pPr>
          </w:p>
        </w:tc>
      </w:tr>
    </w:tbl>
    <w:p w14:paraId="1269C0AD" w14:textId="75470722" w:rsidR="00B1068B" w:rsidRDefault="00B85275" w:rsidP="001055C5">
      <w:pPr>
        <w:pStyle w:val="ListParagraph"/>
        <w:numPr>
          <w:ilvl w:val="0"/>
          <w:numId w:val="17"/>
        </w:numPr>
      </w:pPr>
      <w:r>
        <w:t>New functionality:</w:t>
      </w:r>
      <w:r w:rsidR="009F710A">
        <w:t xml:space="preserve"> </w:t>
      </w:r>
      <w:r w:rsidR="009F710A" w:rsidRPr="009F710A">
        <w:t>Vertex Tax Integration - RA Invoice Adjustments and display</w:t>
      </w:r>
      <w:r w:rsidR="00486E62">
        <w:t xml:space="preserve"> (</w:t>
      </w:r>
      <w:r w:rsidR="00486E62" w:rsidRPr="00486E62">
        <w:t>RASA-1746</w:t>
      </w:r>
      <w:r w:rsidR="00486E62">
        <w:t>)</w:t>
      </w:r>
    </w:p>
    <w:p w14:paraId="12B9F41F" w14:textId="49BE54B4" w:rsidR="00486E62" w:rsidRDefault="00FD0DA6" w:rsidP="00A0133D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A0133D">
        <w:t>Delivery frequency compliancy control</w:t>
      </w:r>
      <w:r w:rsidR="00366BA4">
        <w:t>led</w:t>
      </w:r>
      <w:r w:rsidR="00A0133D">
        <w:t xml:space="preserve"> </w:t>
      </w:r>
      <w:r w:rsidR="00366BA4">
        <w:t xml:space="preserve">from the </w:t>
      </w:r>
      <w:r w:rsidR="00A0133D">
        <w:t>Contract Level</w:t>
      </w:r>
      <w:r>
        <w:t xml:space="preserve"> </w:t>
      </w:r>
      <w:r w:rsidR="00366BA4">
        <w:t xml:space="preserve">and added to Compliancy Templates </w:t>
      </w:r>
      <w:r>
        <w:t>(RASA-2029)</w:t>
      </w:r>
    </w:p>
    <w:p w14:paraId="25C46A43" w14:textId="405BB697" w:rsidR="00366BA4" w:rsidRDefault="007271BD" w:rsidP="007271BD">
      <w:pPr>
        <w:pStyle w:val="ListParagraph"/>
        <w:numPr>
          <w:ilvl w:val="0"/>
          <w:numId w:val="17"/>
        </w:numPr>
      </w:pPr>
      <w:r>
        <w:t>Solved the problem with Product (old) marked for conversion can be added using R</w:t>
      </w:r>
      <w:r w:rsidR="00086924">
        <w:t xml:space="preserve">oute </w:t>
      </w:r>
      <w:r>
        <w:t>A</w:t>
      </w:r>
      <w:r w:rsidR="00086924">
        <w:t>ssistant</w:t>
      </w:r>
      <w:r>
        <w:t xml:space="preserve"> (</w:t>
      </w:r>
      <w:r w:rsidRPr="007271BD">
        <w:t>RASA-2001</w:t>
      </w:r>
      <w:r>
        <w:t>)</w:t>
      </w:r>
    </w:p>
    <w:p w14:paraId="1978A210" w14:textId="181DDA99" w:rsidR="00CF3220" w:rsidRDefault="00776641" w:rsidP="007271BD">
      <w:pPr>
        <w:pStyle w:val="ListParagraph"/>
        <w:numPr>
          <w:ilvl w:val="0"/>
          <w:numId w:val="17"/>
        </w:numPr>
      </w:pPr>
      <w:r>
        <w:t xml:space="preserve">Solved the problem with </w:t>
      </w:r>
      <w:r w:rsidRPr="00776641">
        <w:t>Vertex Tax - Invoice Lines screen shows more tax lines than just total tax</w:t>
      </w:r>
      <w:r>
        <w:t xml:space="preserve"> (RASA-2</w:t>
      </w:r>
      <w:r w:rsidR="004F382C">
        <w:t>084)</w:t>
      </w:r>
    </w:p>
    <w:p w14:paraId="4C57D7DA" w14:textId="7098F4EC" w:rsidR="00245EE4" w:rsidRDefault="00035942" w:rsidP="00035942">
      <w:pPr>
        <w:pStyle w:val="ListParagraph"/>
        <w:numPr>
          <w:ilvl w:val="0"/>
          <w:numId w:val="17"/>
        </w:numPr>
      </w:pPr>
      <w:r>
        <w:t>Solved the problem with the price that not filled on Add Wearer Product transaction (RASA-1939)</w:t>
      </w:r>
    </w:p>
    <w:p w14:paraId="5B388E9C" w14:textId="3EFC6F4F" w:rsidR="0047231F" w:rsidRDefault="00A0520D" w:rsidP="0047231F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C5632">
        <w:t>Material Loss Protection (MLP),</w:t>
      </w:r>
      <w:r>
        <w:t xml:space="preserve"> insurance extension to Budget Protection module (</w:t>
      </w:r>
      <w:r w:rsidRPr="00A0520D">
        <w:t>RASA-2028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B1201" w14:paraId="3001D2E2" w14:textId="77777777" w:rsidTr="00FB1201">
        <w:tc>
          <w:tcPr>
            <w:tcW w:w="1927" w:type="dxa"/>
            <w:hideMark/>
          </w:tcPr>
          <w:p w14:paraId="3F55E2CC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CEA8100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63D57C" w14:textId="77777777" w:rsidR="00FB1201" w:rsidRDefault="00FB1201" w:rsidP="00FB12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1201" w14:paraId="4B7502C8" w14:textId="77777777" w:rsidTr="00FB1201">
        <w:tc>
          <w:tcPr>
            <w:tcW w:w="1927" w:type="dxa"/>
            <w:hideMark/>
          </w:tcPr>
          <w:p w14:paraId="510403F7" w14:textId="34D22AC2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1</w:t>
            </w:r>
          </w:p>
        </w:tc>
        <w:tc>
          <w:tcPr>
            <w:tcW w:w="2524" w:type="dxa"/>
            <w:hideMark/>
          </w:tcPr>
          <w:p w14:paraId="2218E8BC" w14:textId="75D8D4EE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4-June-2020</w:t>
            </w:r>
          </w:p>
        </w:tc>
        <w:tc>
          <w:tcPr>
            <w:tcW w:w="4909" w:type="dxa"/>
            <w:hideMark/>
          </w:tcPr>
          <w:p w14:paraId="30A52B25" w14:textId="77777777" w:rsidR="00FB1201" w:rsidRDefault="00FB1201" w:rsidP="00FB120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B1201" w14:paraId="60304CF3" w14:textId="77777777" w:rsidTr="00FB120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F8926A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515CB97" w14:textId="77777777" w:rsidR="00FB1201" w:rsidRDefault="00FB1201" w:rsidP="00FB1201">
            <w:pPr>
              <w:rPr>
                <w:sz w:val="20"/>
                <w:szCs w:val="24"/>
              </w:rPr>
            </w:pPr>
          </w:p>
        </w:tc>
      </w:tr>
    </w:tbl>
    <w:p w14:paraId="3804F21A" w14:textId="38245425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A</w:t>
      </w:r>
      <w:r>
        <w:t>llow the driver to scan garments when making the delivery, either with single or multi read</w:t>
      </w:r>
      <w:r w:rsidRPr="00FB1201">
        <w:t xml:space="preserve"> </w:t>
      </w:r>
      <w:r>
        <w:t>(RASA-1572)</w:t>
      </w:r>
    </w:p>
    <w:p w14:paraId="23336725" w14:textId="294691B5" w:rsidR="00FB1201" w:rsidRDefault="00FB1201" w:rsidP="00FB1201">
      <w:pPr>
        <w:pStyle w:val="ListParagraph"/>
        <w:numPr>
          <w:ilvl w:val="0"/>
          <w:numId w:val="17"/>
        </w:numPr>
      </w:pPr>
      <w:r>
        <w:t>Control how much of the garment functionality the drivers should have access to (RASA-1573)</w:t>
      </w:r>
    </w:p>
    <w:p w14:paraId="6D94313A" w14:textId="2EED490E" w:rsidR="00FB1201" w:rsidRDefault="00FB1201" w:rsidP="00FB1201">
      <w:pPr>
        <w:pStyle w:val="ListParagraph"/>
        <w:numPr>
          <w:ilvl w:val="0"/>
          <w:numId w:val="17"/>
        </w:numPr>
      </w:pPr>
      <w:r>
        <w:t xml:space="preserve">Implement </w:t>
      </w:r>
      <w:r w:rsidRPr="00FB1201">
        <w:t xml:space="preserve">ability to restrict the option of garment grade override in all cases on the RA </w:t>
      </w:r>
      <w:r>
        <w:t>(RASA-1716)</w:t>
      </w:r>
    </w:p>
    <w:p w14:paraId="14C3E408" w14:textId="15509EF1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 xml:space="preserve">System setting PDAINVOICEADJUST </w:t>
      </w:r>
      <w:r>
        <w:t>is taken into consideration when trying to adjust an invoice (RASA-1891)</w:t>
      </w:r>
    </w:p>
    <w:p w14:paraId="50F4FF4A" w14:textId="1393E528" w:rsidR="00FB1201" w:rsidRDefault="00FE14D6" w:rsidP="00FB1201">
      <w:pPr>
        <w:pStyle w:val="ListParagraph"/>
        <w:numPr>
          <w:ilvl w:val="0"/>
          <w:numId w:val="17"/>
        </w:numPr>
      </w:pPr>
      <w:r>
        <w:t>Fix a</w:t>
      </w:r>
      <w:r w:rsidR="00FB1201">
        <w:t>pplication crash when using small prices (like 0.0001) on Contract Products (RASA-1900)</w:t>
      </w:r>
    </w:p>
    <w:p w14:paraId="6A5B2851" w14:textId="393E0E7A" w:rsidR="00FB1201" w:rsidRDefault="00FB1201" w:rsidP="00FB1201">
      <w:pPr>
        <w:pStyle w:val="ListParagraph"/>
        <w:numPr>
          <w:ilvl w:val="0"/>
          <w:numId w:val="17"/>
        </w:numPr>
      </w:pPr>
      <w:r>
        <w:t>Google MAPS is working again after renewing the API key (RASA-1963)</w:t>
      </w:r>
    </w:p>
    <w:p w14:paraId="21874A32" w14:textId="61C37CAE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On Site Soil Scan - Multiple transactions</w:t>
      </w:r>
      <w:r>
        <w:t xml:space="preserve"> are not</w:t>
      </w:r>
      <w:r w:rsidRPr="00FB1201">
        <w:t xml:space="preserve"> created for same garment </w:t>
      </w:r>
      <w:r w:rsidR="00430DFD">
        <w:t xml:space="preserve">even if the customer is visited multiple time for the same route </w:t>
      </w:r>
      <w:r>
        <w:t>(RASA-1983)</w:t>
      </w:r>
    </w:p>
    <w:p w14:paraId="5E8C866E" w14:textId="7FA80511" w:rsidR="00FB1201" w:rsidRDefault="00430DFD" w:rsidP="00FB1201">
      <w:pPr>
        <w:pStyle w:val="ListParagraph"/>
        <w:numPr>
          <w:ilvl w:val="0"/>
          <w:numId w:val="17"/>
        </w:numPr>
      </w:pPr>
      <w:r w:rsidRPr="00430DFD">
        <w:t xml:space="preserve">Block smart barcodes to be scanned in the RA for the ABUSE section </w:t>
      </w:r>
      <w:r w:rsidR="00FB1201">
        <w:t>(RASA-2009)</w:t>
      </w:r>
    </w:p>
    <w:p w14:paraId="45F6D071" w14:textId="11FD3D85" w:rsidR="00FB1201" w:rsidRDefault="00430DFD" w:rsidP="00FB1201">
      <w:pPr>
        <w:pStyle w:val="ListParagraph"/>
        <w:numPr>
          <w:ilvl w:val="0"/>
          <w:numId w:val="17"/>
        </w:numPr>
      </w:pPr>
      <w:r>
        <w:t xml:space="preserve">Fix for </w:t>
      </w:r>
      <w:r w:rsidRPr="00430DFD">
        <w:t>RA crash when scanning a smart</w:t>
      </w:r>
      <w:r>
        <w:t xml:space="preserve"> </w:t>
      </w:r>
      <w:r w:rsidRPr="00430DFD">
        <w:t xml:space="preserve">barcode for Flag products </w:t>
      </w:r>
      <w:r w:rsidR="00FB1201">
        <w:t>(RASA-2017)</w:t>
      </w:r>
    </w:p>
    <w:p w14:paraId="51B59D06" w14:textId="67E3D516" w:rsidR="00FB1201" w:rsidRDefault="00430DFD" w:rsidP="001055C5">
      <w:pPr>
        <w:pStyle w:val="ListParagraph"/>
        <w:numPr>
          <w:ilvl w:val="0"/>
          <w:numId w:val="17"/>
        </w:numPr>
      </w:pPr>
      <w:r>
        <w:t xml:space="preserve">Products marked for conversion will not be available when adding a new wearer inventory </w:t>
      </w:r>
      <w:r w:rsidR="00FB1201">
        <w:t>(RASA-2001)</w:t>
      </w:r>
    </w:p>
    <w:p w14:paraId="2A728FF9" w14:textId="66D468BE" w:rsidR="005E1E07" w:rsidRDefault="005E1E07" w:rsidP="005E1E07">
      <w:pPr>
        <w:pStyle w:val="ListParagraph"/>
        <w:numPr>
          <w:ilvl w:val="0"/>
          <w:numId w:val="17"/>
        </w:numPr>
      </w:pPr>
      <w:r>
        <w:t xml:space="preserve">Fix for </w:t>
      </w:r>
      <w:r w:rsidRPr="005E1E07">
        <w:t xml:space="preserve">functionality to add frequencies for existing products </w:t>
      </w:r>
      <w:r>
        <w:t>(RASA-1916)</w:t>
      </w:r>
    </w:p>
    <w:p w14:paraId="15D7C33B" w14:textId="52FAD2F7" w:rsidR="005E1E07" w:rsidRDefault="005E1E07" w:rsidP="001055C5">
      <w:pPr>
        <w:pStyle w:val="ListParagraph"/>
        <w:numPr>
          <w:ilvl w:val="0"/>
          <w:numId w:val="17"/>
        </w:numPr>
      </w:pPr>
      <w:r w:rsidRPr="005E1E07">
        <w:lastRenderedPageBreak/>
        <w:t xml:space="preserve">Disable the functionality to make the stop undeliverable when the route date is after the max available date to move the invoice </w:t>
      </w:r>
      <w:r>
        <w:t>(RASA-1747)</w:t>
      </w:r>
    </w:p>
    <w:p w14:paraId="2234EFA1" w14:textId="77777777" w:rsidR="00FB1201" w:rsidRDefault="00FB1201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055C5" w14:paraId="1BC25B9A" w14:textId="77777777" w:rsidTr="001055C5">
        <w:tc>
          <w:tcPr>
            <w:tcW w:w="1927" w:type="dxa"/>
            <w:hideMark/>
          </w:tcPr>
          <w:p w14:paraId="564BAFD8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0A5DF6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77C4B6" w14:textId="77777777" w:rsidR="001055C5" w:rsidRDefault="001055C5" w:rsidP="001055C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055C5" w14:paraId="0EF83C82" w14:textId="77777777" w:rsidTr="001055C5">
        <w:tc>
          <w:tcPr>
            <w:tcW w:w="1927" w:type="dxa"/>
            <w:hideMark/>
          </w:tcPr>
          <w:p w14:paraId="0A40E27D" w14:textId="0A69EE61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0</w:t>
            </w:r>
          </w:p>
        </w:tc>
        <w:tc>
          <w:tcPr>
            <w:tcW w:w="2524" w:type="dxa"/>
            <w:hideMark/>
          </w:tcPr>
          <w:p w14:paraId="763D8A15" w14:textId="6FD40C92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-May-2020</w:t>
            </w:r>
          </w:p>
        </w:tc>
        <w:tc>
          <w:tcPr>
            <w:tcW w:w="4909" w:type="dxa"/>
            <w:hideMark/>
          </w:tcPr>
          <w:p w14:paraId="31E73C12" w14:textId="77777777" w:rsidR="001055C5" w:rsidRDefault="001055C5" w:rsidP="001055C5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055C5" w14:paraId="3F213211" w14:textId="77777777" w:rsidTr="001055C5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36030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71EAEB6" w14:textId="77777777" w:rsidR="001055C5" w:rsidRDefault="001055C5" w:rsidP="001055C5">
            <w:pPr>
              <w:rPr>
                <w:sz w:val="20"/>
                <w:szCs w:val="24"/>
              </w:rPr>
            </w:pPr>
          </w:p>
        </w:tc>
      </w:tr>
    </w:tbl>
    <w:p w14:paraId="778A879F" w14:textId="23F89633" w:rsidR="001055C5" w:rsidRDefault="001055C5" w:rsidP="001055C5">
      <w:pPr>
        <w:pStyle w:val="ListParagraph"/>
        <w:numPr>
          <w:ilvl w:val="0"/>
          <w:numId w:val="18"/>
        </w:numPr>
      </w:pPr>
      <w:r>
        <w:t>Now the changes made to bill or circ qty on RA contract product are saved and displayed correctly (RASA-1911)</w:t>
      </w:r>
    </w:p>
    <w:p w14:paraId="05ABBE94" w14:textId="7BBDF5B3" w:rsidR="001055C5" w:rsidRDefault="001055C5" w:rsidP="001055C5">
      <w:pPr>
        <w:pStyle w:val="ListParagraph"/>
        <w:numPr>
          <w:ilvl w:val="0"/>
          <w:numId w:val="18"/>
        </w:numPr>
      </w:pPr>
      <w:r>
        <w:t>Fix the problem from settlement screen regarding the payment method( check/cash)</w:t>
      </w:r>
      <w:r w:rsidR="009A46DA">
        <w:t xml:space="preserve"> when</w:t>
      </w:r>
      <w:r w:rsidR="00080804">
        <w:t xml:space="preserve"> other invoices are marked</w:t>
      </w:r>
      <w:r w:rsidR="009A46DA">
        <w:t xml:space="preserve"> </w:t>
      </w:r>
      <w:r>
        <w:t xml:space="preserve"> (RASA-1931)</w:t>
      </w:r>
    </w:p>
    <w:p w14:paraId="24867BE4" w14:textId="77777777" w:rsidR="001055C5" w:rsidRPr="001055C5" w:rsidRDefault="001055C5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B391D" w14:paraId="4B8AFABE" w14:textId="77777777" w:rsidTr="007B391D">
        <w:tc>
          <w:tcPr>
            <w:tcW w:w="1927" w:type="dxa"/>
            <w:hideMark/>
          </w:tcPr>
          <w:p w14:paraId="6A425397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8DA66B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E361331" w14:textId="77777777" w:rsidR="007B391D" w:rsidRDefault="007B391D" w:rsidP="007B391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B391D" w14:paraId="359DBC5C" w14:textId="77777777" w:rsidTr="007B391D">
        <w:tc>
          <w:tcPr>
            <w:tcW w:w="1927" w:type="dxa"/>
            <w:hideMark/>
          </w:tcPr>
          <w:p w14:paraId="2DC230DA" w14:textId="506D15BD" w:rsidR="007B391D" w:rsidRDefault="007B391D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9</w:t>
            </w:r>
          </w:p>
        </w:tc>
        <w:tc>
          <w:tcPr>
            <w:tcW w:w="2524" w:type="dxa"/>
            <w:hideMark/>
          </w:tcPr>
          <w:p w14:paraId="0DD8EF45" w14:textId="1AE4E527" w:rsidR="007B391D" w:rsidRDefault="00715DE2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7B391D">
              <w:rPr>
                <w:b/>
                <w:sz w:val="28"/>
                <w:szCs w:val="24"/>
              </w:rPr>
              <w:t>-Apr-2020</w:t>
            </w:r>
          </w:p>
        </w:tc>
        <w:tc>
          <w:tcPr>
            <w:tcW w:w="4909" w:type="dxa"/>
            <w:hideMark/>
          </w:tcPr>
          <w:p w14:paraId="565FD5E6" w14:textId="77777777" w:rsidR="007B391D" w:rsidRDefault="007B391D" w:rsidP="007B391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B391D" w14:paraId="11854AB2" w14:textId="77777777" w:rsidTr="007B391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F4FED29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84A32A2" w14:textId="77777777" w:rsidR="007B391D" w:rsidRDefault="007B391D" w:rsidP="007B391D">
            <w:pPr>
              <w:rPr>
                <w:sz w:val="20"/>
                <w:szCs w:val="24"/>
              </w:rPr>
            </w:pPr>
          </w:p>
        </w:tc>
      </w:tr>
    </w:tbl>
    <w:p w14:paraId="418F39F9" w14:textId="77B74537" w:rsidR="007B391D" w:rsidRDefault="007B391D" w:rsidP="007B391D">
      <w:pPr>
        <w:pStyle w:val="ListParagraph"/>
        <w:numPr>
          <w:ilvl w:val="0"/>
          <w:numId w:val="18"/>
        </w:numPr>
      </w:pPr>
      <w:r>
        <w:t>New functionality:</w:t>
      </w:r>
      <w:r w:rsidRPr="007B391D">
        <w:rPr>
          <w:rFonts w:ascii="Arial" w:eastAsia="Times New Roman" w:hAnsi="Arial" w:cs="Arial"/>
          <w:b/>
          <w:bCs/>
          <w:color w:val="333333"/>
          <w:kern w:val="36"/>
          <w:sz w:val="36"/>
          <w:szCs w:val="36"/>
        </w:rPr>
        <w:t xml:space="preserve"> </w:t>
      </w:r>
      <w:r w:rsidRPr="007B391D">
        <w:t>Replace lost garment on RA</w:t>
      </w:r>
      <w:r>
        <w:t xml:space="preserve"> (RASA-1015)</w:t>
      </w:r>
    </w:p>
    <w:p w14:paraId="2EAFDED9" w14:textId="103C6339" w:rsidR="007B391D" w:rsidRDefault="007B391D" w:rsidP="007B391D">
      <w:pPr>
        <w:pStyle w:val="ListParagraph"/>
        <w:numPr>
          <w:ilvl w:val="0"/>
          <w:numId w:val="18"/>
        </w:numPr>
      </w:pPr>
      <w:r>
        <w:t>Solved the problem with showing the correct price when is using bill damage now (RASA-1836)</w:t>
      </w:r>
    </w:p>
    <w:p w14:paraId="2C04F90F" w14:textId="4CE74212" w:rsidR="007B391D" w:rsidRDefault="004210A0" w:rsidP="007B391D">
      <w:pPr>
        <w:pStyle w:val="ListParagraph"/>
        <w:numPr>
          <w:ilvl w:val="0"/>
          <w:numId w:val="18"/>
        </w:numPr>
      </w:pPr>
      <w:r w:rsidRPr="004210A0">
        <w:t xml:space="preserve">Now the delivered quantities are correctly shown on stop details screen </w:t>
      </w:r>
      <w:r>
        <w:t>(</w:t>
      </w:r>
      <w:r w:rsidR="007B391D">
        <w:t>RASA-18</w:t>
      </w:r>
      <w:r>
        <w:t>45</w:t>
      </w:r>
      <w:r w:rsidR="007B391D">
        <w:t>)</w:t>
      </w:r>
    </w:p>
    <w:p w14:paraId="5EDE8660" w14:textId="408E80EA" w:rsidR="004210A0" w:rsidRDefault="004210A0" w:rsidP="007B391D">
      <w:pPr>
        <w:pStyle w:val="ListParagraph"/>
        <w:numPr>
          <w:ilvl w:val="0"/>
          <w:numId w:val="18"/>
        </w:numPr>
      </w:pPr>
      <w:r>
        <w:t>Solved the problem with update the minimum invoice amount when making adjustments on that invoice (RASA-1848)</w:t>
      </w:r>
    </w:p>
    <w:p w14:paraId="35F468E6" w14:textId="3F8908F2" w:rsidR="004210A0" w:rsidRDefault="00207560" w:rsidP="007B391D">
      <w:pPr>
        <w:pStyle w:val="ListParagraph"/>
        <w:numPr>
          <w:ilvl w:val="0"/>
          <w:numId w:val="18"/>
        </w:numPr>
      </w:pPr>
      <w:r>
        <w:t>Now all the insurances are summed up in a line called insurance on RA invoice details (RASA-1858)</w:t>
      </w:r>
    </w:p>
    <w:p w14:paraId="0728FCFE" w14:textId="34469CD5" w:rsidR="00207560" w:rsidRDefault="00201FFF" w:rsidP="007B391D">
      <w:pPr>
        <w:pStyle w:val="ListParagraph"/>
        <w:numPr>
          <w:ilvl w:val="0"/>
          <w:numId w:val="18"/>
        </w:numPr>
      </w:pPr>
      <w:r w:rsidRPr="00201FFF">
        <w:t xml:space="preserve">The quantities for Loss Charged garments on RA are no longer doubled </w:t>
      </w:r>
      <w:r w:rsidR="00981F30">
        <w:t>(RASA-1894)</w:t>
      </w:r>
    </w:p>
    <w:p w14:paraId="15E4FB16" w14:textId="3E5E6BDE" w:rsidR="00981F30" w:rsidRDefault="00981F30" w:rsidP="007B391D">
      <w:pPr>
        <w:pStyle w:val="ListParagraph"/>
        <w:numPr>
          <w:ilvl w:val="0"/>
          <w:numId w:val="18"/>
        </w:numPr>
      </w:pPr>
      <w:r>
        <w:t>Now you are not a</w:t>
      </w:r>
      <w:r w:rsidR="00215CB0">
        <w:t>l</w:t>
      </w:r>
      <w:r>
        <w:t>low</w:t>
      </w:r>
      <w:r w:rsidR="00215CB0">
        <w:t>ed</w:t>
      </w:r>
      <w:r>
        <w:t xml:space="preserve"> to credit full invoices with total prebill amount negative (RASA-1895)</w:t>
      </w:r>
    </w:p>
    <w:p w14:paraId="06923BFB" w14:textId="4B24EA68" w:rsidR="00981F30" w:rsidRDefault="00A7787D" w:rsidP="007B391D">
      <w:pPr>
        <w:pStyle w:val="ListParagraph"/>
        <w:numPr>
          <w:ilvl w:val="0"/>
          <w:numId w:val="18"/>
        </w:numPr>
      </w:pPr>
      <w:r>
        <w:t>Invoices are order</w:t>
      </w:r>
      <w:r w:rsidR="009F4B04">
        <w:t>ed</w:t>
      </w:r>
      <w:r>
        <w:t xml:space="preserve"> </w:t>
      </w:r>
      <w:r w:rsidR="009F4B04">
        <w:t xml:space="preserve">by </w:t>
      </w:r>
      <w:r w:rsidRPr="00A7787D">
        <w:t>date and display</w:t>
      </w:r>
      <w:r w:rsidR="009F4B04">
        <w:t>ed</w:t>
      </w:r>
      <w:r w:rsidRPr="00A7787D">
        <w:t xml:space="preserve"> from the oldest to the newest</w:t>
      </w:r>
      <w:r>
        <w:t xml:space="preserve"> (RASA-1903)</w:t>
      </w:r>
    </w:p>
    <w:p w14:paraId="7E00970D" w14:textId="55B5D51D" w:rsidR="005F6BF1" w:rsidRDefault="005F6BF1" w:rsidP="005F6BF1">
      <w:pPr>
        <w:pStyle w:val="ListParagraph"/>
        <w:numPr>
          <w:ilvl w:val="0"/>
          <w:numId w:val="18"/>
        </w:numPr>
      </w:pPr>
      <w:r>
        <w:t xml:space="preserve">Now the reason codes that should not exported on RA doesn’t appears on RA </w:t>
      </w:r>
      <w:r w:rsidR="009F4B04">
        <w:t>(RASA-1797)</w:t>
      </w:r>
    </w:p>
    <w:p w14:paraId="5C6C7A70" w14:textId="14262520" w:rsidR="00A7787D" w:rsidRDefault="00694A77" w:rsidP="007B391D">
      <w:pPr>
        <w:pStyle w:val="ListParagraph"/>
        <w:numPr>
          <w:ilvl w:val="0"/>
          <w:numId w:val="18"/>
        </w:numPr>
      </w:pPr>
      <w:r>
        <w:t>New functionality: The option for replacing circ inventory was removed when doing size/style exchanges (RASA-1806)</w:t>
      </w:r>
    </w:p>
    <w:p w14:paraId="4B7CF740" w14:textId="5A2429AA" w:rsidR="00694A77" w:rsidRDefault="00E808C7" w:rsidP="007B391D">
      <w:pPr>
        <w:pStyle w:val="ListParagraph"/>
        <w:numPr>
          <w:ilvl w:val="0"/>
          <w:numId w:val="18"/>
        </w:numPr>
      </w:pPr>
      <w:r w:rsidRPr="00E808C7">
        <w:t xml:space="preserve">Bill loss now </w:t>
      </w:r>
      <w:r>
        <w:t>was</w:t>
      </w:r>
      <w:r w:rsidR="00583DDF">
        <w:t xml:space="preserve"> </w:t>
      </w:r>
      <w:r w:rsidRPr="00E808C7">
        <w:t xml:space="preserve">removed after cancellation of inventory adjustment </w:t>
      </w:r>
      <w:r>
        <w:t>(RASA-1834)</w:t>
      </w:r>
    </w:p>
    <w:p w14:paraId="0A20C8DD" w14:textId="175489C6" w:rsidR="00926DA9" w:rsidRDefault="00FC6644" w:rsidP="00417894">
      <w:pPr>
        <w:pStyle w:val="ListParagraph"/>
        <w:numPr>
          <w:ilvl w:val="0"/>
          <w:numId w:val="18"/>
        </w:numPr>
      </w:pPr>
      <w:r>
        <w:t xml:space="preserve">Solved the problem with the message that appears when </w:t>
      </w:r>
      <w:r w:rsidR="00926DA9">
        <w:t>you scan an item from the other wearer inventory</w:t>
      </w:r>
      <w:r>
        <w:t xml:space="preserve"> (RASA-1838)</w:t>
      </w:r>
    </w:p>
    <w:p w14:paraId="21362B14" w14:textId="77339EF2" w:rsidR="007C53E6" w:rsidRDefault="007C53E6" w:rsidP="00417894">
      <w:pPr>
        <w:pStyle w:val="ListParagraph"/>
        <w:numPr>
          <w:ilvl w:val="0"/>
          <w:numId w:val="18"/>
        </w:numPr>
      </w:pPr>
      <w:r>
        <w:t xml:space="preserve">Solved the problem regarding the </w:t>
      </w:r>
      <w:r w:rsidRPr="007C53E6">
        <w:t xml:space="preserve">wearer transfer </w:t>
      </w:r>
      <w:r>
        <w:t xml:space="preserve">that </w:t>
      </w:r>
      <w:r w:rsidRPr="007C53E6">
        <w:t xml:space="preserve">was blocked for </w:t>
      </w:r>
      <w:proofErr w:type="spellStart"/>
      <w:r w:rsidRPr="007C53E6">
        <w:t>ABssolute</w:t>
      </w:r>
      <w:proofErr w:type="spellEnd"/>
      <w:r w:rsidRPr="007C53E6">
        <w:t xml:space="preserve"> versions lower than 9.04.01 </w:t>
      </w:r>
      <w:r>
        <w:t>(RASA-1908)</w:t>
      </w:r>
    </w:p>
    <w:p w14:paraId="1265A95F" w14:textId="0BEF8F41" w:rsidR="003A1D6B" w:rsidRDefault="003A1D6B" w:rsidP="00417894">
      <w:pPr>
        <w:pStyle w:val="ListParagraph"/>
        <w:numPr>
          <w:ilvl w:val="0"/>
          <w:numId w:val="18"/>
        </w:numPr>
      </w:pPr>
      <w:r>
        <w:t>Solved the problem with scanning smart barcodes in scan garment (RASA-1914)</w:t>
      </w:r>
    </w:p>
    <w:p w14:paraId="6FEED297" w14:textId="6335E606" w:rsidR="00792AE9" w:rsidRDefault="00792AE9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F3024" w14:paraId="6F81E0F0" w14:textId="77777777" w:rsidTr="009F3024">
        <w:tc>
          <w:tcPr>
            <w:tcW w:w="1927" w:type="dxa"/>
            <w:hideMark/>
          </w:tcPr>
          <w:p w14:paraId="486BD0C9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B35778C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D382F77" w14:textId="77777777" w:rsidR="009F3024" w:rsidRDefault="009F3024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F3024" w14:paraId="76065383" w14:textId="77777777" w:rsidTr="009F3024">
        <w:tc>
          <w:tcPr>
            <w:tcW w:w="1927" w:type="dxa"/>
            <w:hideMark/>
          </w:tcPr>
          <w:p w14:paraId="649F4900" w14:textId="3C721FC9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8</w:t>
            </w:r>
          </w:p>
        </w:tc>
        <w:tc>
          <w:tcPr>
            <w:tcW w:w="2524" w:type="dxa"/>
            <w:hideMark/>
          </w:tcPr>
          <w:p w14:paraId="4DC081E8" w14:textId="616F40C3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Feb-2020</w:t>
            </w:r>
          </w:p>
        </w:tc>
        <w:tc>
          <w:tcPr>
            <w:tcW w:w="4909" w:type="dxa"/>
            <w:hideMark/>
          </w:tcPr>
          <w:p w14:paraId="6D447340" w14:textId="77777777" w:rsidR="009F3024" w:rsidRDefault="009F3024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F3024" w14:paraId="74774018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BBEACC4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0CF6D5DD" w14:textId="77777777" w:rsidR="009F3024" w:rsidRDefault="009F3024" w:rsidP="009F3024">
            <w:pPr>
              <w:rPr>
                <w:sz w:val="20"/>
                <w:szCs w:val="24"/>
              </w:rPr>
            </w:pPr>
          </w:p>
        </w:tc>
      </w:tr>
    </w:tbl>
    <w:p w14:paraId="1DE2DD7E" w14:textId="41995CAA" w:rsidR="009F3024" w:rsidRDefault="009F3024" w:rsidP="009F3024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 w:rsidRPr="009F3024">
        <w:t>Block crediting amounts loss charge line on RA</w:t>
      </w:r>
      <w:r>
        <w:t xml:space="preserve"> (RASA-1771)</w:t>
      </w:r>
    </w:p>
    <w:p w14:paraId="25C66DB7" w14:textId="21306220" w:rsidR="009F3024" w:rsidRDefault="009F3024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</w:t>
      </w:r>
      <w:r w:rsidRPr="009F3024">
        <w:t>Proof of Visit</w:t>
      </w:r>
      <w:r>
        <w:t xml:space="preserve"> (RASA-1810)</w:t>
      </w:r>
    </w:p>
    <w:p w14:paraId="583117D3" w14:textId="0E9B12CF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RA scan action after stop depart not uploaded</w:t>
      </w:r>
      <w:r>
        <w:t xml:space="preserve"> (RASA-1816)</w:t>
      </w:r>
    </w:p>
    <w:p w14:paraId="6E2D59E6" w14:textId="769F563A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9F3024">
        <w:t>Wearer Transfer</w:t>
      </w:r>
      <w:r>
        <w:t xml:space="preserve"> - </w:t>
      </w:r>
      <w:r w:rsidRPr="009F3024">
        <w:t>be able to flag a wearer to transfer to a different customer</w:t>
      </w:r>
      <w:r>
        <w:t xml:space="preserve"> (RASA-854)</w:t>
      </w:r>
    </w:p>
    <w:p w14:paraId="59BBEEF9" w14:textId="37E152C1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Full credit invoice on RA does not credit finance charge</w:t>
      </w:r>
      <w:r w:rsidR="002D6144">
        <w:t xml:space="preserve"> (RASA-1794)</w:t>
      </w:r>
    </w:p>
    <w:p w14:paraId="5B3AA9C3" w14:textId="7DC42328" w:rsidR="002D6144" w:rsidRDefault="002D6144" w:rsidP="002D614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2D6144">
        <w:t>Allow driver to scan container IDs with the built</w:t>
      </w:r>
      <w:r>
        <w:t>-</w:t>
      </w:r>
      <w:r w:rsidRPr="002D6144">
        <w:t>in camera</w:t>
      </w:r>
      <w:r>
        <w:t xml:space="preserve"> (RASA-1625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6890" w14:paraId="3BD5BD4B" w14:textId="77777777" w:rsidTr="009F3024">
        <w:tc>
          <w:tcPr>
            <w:tcW w:w="1927" w:type="dxa"/>
            <w:hideMark/>
          </w:tcPr>
          <w:p w14:paraId="2E24AA78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AC994E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822BC4" w14:textId="77777777" w:rsidR="003B6890" w:rsidRDefault="003B6890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6890" w14:paraId="5469C5F2" w14:textId="77777777" w:rsidTr="009F3024">
        <w:tc>
          <w:tcPr>
            <w:tcW w:w="1927" w:type="dxa"/>
            <w:hideMark/>
          </w:tcPr>
          <w:p w14:paraId="11CBBDD7" w14:textId="40EC7D38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7</w:t>
            </w:r>
          </w:p>
        </w:tc>
        <w:tc>
          <w:tcPr>
            <w:tcW w:w="2524" w:type="dxa"/>
            <w:hideMark/>
          </w:tcPr>
          <w:p w14:paraId="503EA18B" w14:textId="495C68F0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Feb-2020</w:t>
            </w:r>
          </w:p>
        </w:tc>
        <w:tc>
          <w:tcPr>
            <w:tcW w:w="4909" w:type="dxa"/>
            <w:hideMark/>
          </w:tcPr>
          <w:p w14:paraId="0DC8336E" w14:textId="77777777" w:rsidR="003B6890" w:rsidRDefault="003B6890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6890" w14:paraId="5BCA25C2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8DBBD96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1051A2E" w14:textId="77777777" w:rsidR="003B6890" w:rsidRDefault="003B6890" w:rsidP="009F3024">
            <w:pPr>
              <w:rPr>
                <w:sz w:val="20"/>
                <w:szCs w:val="24"/>
              </w:rPr>
            </w:pPr>
          </w:p>
        </w:tc>
      </w:tr>
    </w:tbl>
    <w:p w14:paraId="2001FF99" w14:textId="4944B055" w:rsidR="003B6890" w:rsidRDefault="003B6890" w:rsidP="003B6890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>
        <w:t>Mark other invoices on RA includes current invoice (RASA-1752)</w:t>
      </w:r>
    </w:p>
    <w:p w14:paraId="4D5AC42C" w14:textId="0F2FFD43" w:rsidR="003B6890" w:rsidRDefault="003B6890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those u</w:t>
      </w:r>
      <w:r w:rsidRPr="003B6890">
        <w:t xml:space="preserve">ndeliverable stops </w:t>
      </w:r>
      <w:r>
        <w:t xml:space="preserve">that </w:t>
      </w:r>
      <w:r w:rsidRPr="003B6890">
        <w:t>do not have driving time nor stop time registered in route status control</w:t>
      </w:r>
      <w:r>
        <w:t xml:space="preserve"> (RASA-1778)</w:t>
      </w:r>
    </w:p>
    <w:p w14:paraId="577C58A3" w14:textId="34DD7189" w:rsidR="008E2769" w:rsidRDefault="003B6890" w:rsidP="009F3024">
      <w:pPr>
        <w:pStyle w:val="ListParagraph"/>
        <w:numPr>
          <w:ilvl w:val="0"/>
          <w:numId w:val="18"/>
        </w:numPr>
      </w:pPr>
      <w:r>
        <w:t>Solved problem with “c</w:t>
      </w:r>
      <w:r w:rsidRPr="003B6890">
        <w:t>ollected Amount could not be modified after other old invoices are selected to be paid</w:t>
      </w:r>
      <w:r>
        <w:t>” (RASA-1804)</w:t>
      </w:r>
    </w:p>
    <w:p w14:paraId="444EB09B" w14:textId="022A3EE8" w:rsidR="00E4066F" w:rsidRDefault="00E4066F" w:rsidP="00E4066F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Mark Other Invoices menu showing invoices and payments (RASA-1736)</w:t>
      </w:r>
    </w:p>
    <w:p w14:paraId="29BBFCDC" w14:textId="77777777" w:rsidR="00E4066F" w:rsidRDefault="00E4066F" w:rsidP="00E4066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11DA5" w14:paraId="6BD1EBDE" w14:textId="77777777" w:rsidTr="002048BC">
        <w:tc>
          <w:tcPr>
            <w:tcW w:w="1927" w:type="dxa"/>
            <w:hideMark/>
          </w:tcPr>
          <w:p w14:paraId="64FC4D43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E2D024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FBCDF5D" w14:textId="77777777" w:rsidR="00611DA5" w:rsidRDefault="00611DA5" w:rsidP="002048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11DA5" w14:paraId="2E38D7F5" w14:textId="77777777" w:rsidTr="002048BC">
        <w:tc>
          <w:tcPr>
            <w:tcW w:w="1927" w:type="dxa"/>
            <w:hideMark/>
          </w:tcPr>
          <w:p w14:paraId="6F5291DE" w14:textId="025D19C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6</w:t>
            </w:r>
          </w:p>
        </w:tc>
        <w:tc>
          <w:tcPr>
            <w:tcW w:w="2524" w:type="dxa"/>
            <w:hideMark/>
          </w:tcPr>
          <w:p w14:paraId="4DB2D2FB" w14:textId="4B9C7EA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Feb-2020</w:t>
            </w:r>
          </w:p>
        </w:tc>
        <w:tc>
          <w:tcPr>
            <w:tcW w:w="4909" w:type="dxa"/>
            <w:hideMark/>
          </w:tcPr>
          <w:p w14:paraId="6054BF39" w14:textId="77777777" w:rsidR="00611DA5" w:rsidRDefault="00611DA5" w:rsidP="002048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611DA5" w14:paraId="73DB1DBD" w14:textId="77777777" w:rsidTr="002048B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5C19B3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2BD9" w14:textId="77777777" w:rsidR="00611DA5" w:rsidRDefault="00611DA5" w:rsidP="002048BC">
            <w:pPr>
              <w:rPr>
                <w:sz w:val="20"/>
                <w:szCs w:val="24"/>
              </w:rPr>
            </w:pPr>
          </w:p>
        </w:tc>
      </w:tr>
    </w:tbl>
    <w:p w14:paraId="598CA05F" w14:textId="52BBBE48" w:rsidR="00BF1C3E" w:rsidRPr="007A0661" w:rsidRDefault="00EE7793" w:rsidP="00BF1C3E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>Solved problem with UHF scanning power adjustment (RASA-1712)</w:t>
      </w:r>
    </w:p>
    <w:p w14:paraId="4D3BF051" w14:textId="46D2F003" w:rsidR="002048BC" w:rsidRPr="007A0661" w:rsidRDefault="00D736FA" w:rsidP="002048BC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 xml:space="preserve">Solved problem with </w:t>
      </w:r>
      <w:r w:rsidRPr="007A0661">
        <w:t>Newly added garment on RA cannot be used for style exchange (RASA-1719)</w:t>
      </w:r>
    </w:p>
    <w:p w14:paraId="254E7271" w14:textId="721D9CC7" w:rsidR="00D736FA" w:rsidRPr="007A0661" w:rsidRDefault="00754A9B" w:rsidP="002048BC">
      <w:pPr>
        <w:pStyle w:val="ListParagraph"/>
        <w:numPr>
          <w:ilvl w:val="0"/>
          <w:numId w:val="18"/>
        </w:numPr>
      </w:pPr>
      <w:r w:rsidRPr="007A0661">
        <w:t>Solved problem with Mandatory messages and no messages to follow-up on contacts (RASA-1730)</w:t>
      </w:r>
    </w:p>
    <w:p w14:paraId="71790E37" w14:textId="522A3CBD" w:rsidR="009750B5" w:rsidRPr="007A0661" w:rsidRDefault="009750B5" w:rsidP="002048BC">
      <w:pPr>
        <w:pStyle w:val="ListParagraph"/>
        <w:numPr>
          <w:ilvl w:val="0"/>
          <w:numId w:val="18"/>
        </w:numPr>
      </w:pPr>
      <w:r w:rsidRPr="007A0661">
        <w:t>Solved problem with creating transactions for both days when modifying a CPL for a product with multiple delivery days (RASA-1592)</w:t>
      </w:r>
    </w:p>
    <w:p w14:paraId="396904CA" w14:textId="18035BDE" w:rsidR="009750B5" w:rsidRPr="007A0661" w:rsidRDefault="00A60078" w:rsidP="002048BC">
      <w:pPr>
        <w:pStyle w:val="ListParagraph"/>
        <w:numPr>
          <w:ilvl w:val="0"/>
          <w:numId w:val="18"/>
        </w:numPr>
      </w:pPr>
      <w:r w:rsidRPr="007A0661">
        <w:t>Solved problem with full credit fills invoice up until minimum invoice amount (RASA-1735)</w:t>
      </w:r>
    </w:p>
    <w:p w14:paraId="53E81848" w14:textId="077FBE88" w:rsidR="00F60CCF" w:rsidRDefault="00F60CCF" w:rsidP="002048BC">
      <w:pPr>
        <w:pStyle w:val="ListParagraph"/>
        <w:numPr>
          <w:ilvl w:val="0"/>
          <w:numId w:val="18"/>
        </w:numPr>
      </w:pPr>
      <w:r w:rsidRPr="007A0661">
        <w:t xml:space="preserve">Solved problem with </w:t>
      </w:r>
      <w:r w:rsidR="00BB5B6D" w:rsidRPr="007A0661">
        <w:t xml:space="preserve">Mark Other invoices button that becomes enabled when no invoices are unpaid </w:t>
      </w:r>
      <w:r w:rsidRPr="007A0661">
        <w:t>(RASA-1740)</w:t>
      </w:r>
    </w:p>
    <w:p w14:paraId="68CC80FE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system crashing when View Open Credits under Open Invoices (RASA-1751)</w:t>
      </w:r>
    </w:p>
    <w:p w14:paraId="087D83F7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not allowing the RSR to adjust the </w:t>
      </w:r>
      <w:proofErr w:type="spellStart"/>
      <w:r w:rsidRPr="007A0661">
        <w:t>creditmemo</w:t>
      </w:r>
      <w:proofErr w:type="spellEnd"/>
      <w:r w:rsidRPr="007A0661">
        <w:t xml:space="preserve"> (RASA-1773)</w:t>
      </w:r>
    </w:p>
    <w:p w14:paraId="138DCDE7" w14:textId="29B2290B" w:rsidR="0040515F" w:rsidRPr="007A0661" w:rsidRDefault="00F00604" w:rsidP="002048BC">
      <w:pPr>
        <w:pStyle w:val="ListParagraph"/>
        <w:numPr>
          <w:ilvl w:val="0"/>
          <w:numId w:val="18"/>
        </w:numPr>
      </w:pPr>
      <w:r w:rsidRPr="007A0661">
        <w:t>New functionality: Add selection of Consumption Point for Wearer (RASA-1451)</w:t>
      </w:r>
    </w:p>
    <w:p w14:paraId="3E70F2B9" w14:textId="63E051EB" w:rsidR="00335DA2" w:rsidRDefault="00BF1C3E" w:rsidP="00335DA2">
      <w:pPr>
        <w:pStyle w:val="ListParagraph"/>
        <w:numPr>
          <w:ilvl w:val="0"/>
          <w:numId w:val="18"/>
        </w:numPr>
      </w:pPr>
      <w:r w:rsidRPr="007A0661">
        <w:t xml:space="preserve">New functionality: Sneak </w:t>
      </w:r>
      <w:proofErr w:type="spellStart"/>
      <w:r w:rsidRPr="007A0661">
        <w:t>peak</w:t>
      </w:r>
      <w:proofErr w:type="spellEnd"/>
      <w:r w:rsidRPr="007A0661">
        <w:t xml:space="preserve"> (Preview Route) feature (RASA-1617)</w:t>
      </w:r>
    </w:p>
    <w:p w14:paraId="2FB381F5" w14:textId="77777777" w:rsidR="00335DA2" w:rsidRPr="007A0661" w:rsidRDefault="00335DA2" w:rsidP="00335DA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92AE9" w14:paraId="60573855" w14:textId="77777777" w:rsidTr="00792AE9">
        <w:tc>
          <w:tcPr>
            <w:tcW w:w="1927" w:type="dxa"/>
            <w:hideMark/>
          </w:tcPr>
          <w:p w14:paraId="26F55FE7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E6CF73D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59C3B" w14:textId="77777777" w:rsidR="00792AE9" w:rsidRDefault="00792AE9" w:rsidP="00792AE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2AE9" w14:paraId="062FDDEF" w14:textId="77777777" w:rsidTr="00792AE9">
        <w:tc>
          <w:tcPr>
            <w:tcW w:w="1927" w:type="dxa"/>
            <w:hideMark/>
          </w:tcPr>
          <w:p w14:paraId="0D18F7DD" w14:textId="44222711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10.05</w:t>
            </w:r>
          </w:p>
        </w:tc>
        <w:tc>
          <w:tcPr>
            <w:tcW w:w="2524" w:type="dxa"/>
            <w:hideMark/>
          </w:tcPr>
          <w:p w14:paraId="11E98ABE" w14:textId="15AFC51F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593769">
              <w:rPr>
                <w:b/>
                <w:sz w:val="28"/>
                <w:szCs w:val="24"/>
              </w:rPr>
              <w:t>9</w:t>
            </w:r>
            <w:r>
              <w:rPr>
                <w:b/>
                <w:sz w:val="28"/>
                <w:szCs w:val="24"/>
              </w:rPr>
              <w:t>-</w:t>
            </w:r>
            <w:r w:rsidR="00593769">
              <w:rPr>
                <w:b/>
                <w:sz w:val="28"/>
                <w:szCs w:val="24"/>
              </w:rPr>
              <w:t>Dec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477C4A01" w14:textId="77777777" w:rsidR="00792AE9" w:rsidRDefault="00792AE9" w:rsidP="00792AE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92AE9" w14:paraId="02B36B10" w14:textId="77777777" w:rsidTr="00792AE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61DDEE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68BF7EF" w14:textId="77777777" w:rsidR="00792AE9" w:rsidRDefault="00792AE9" w:rsidP="00792AE9">
            <w:pPr>
              <w:rPr>
                <w:sz w:val="20"/>
                <w:szCs w:val="24"/>
              </w:rPr>
            </w:pPr>
          </w:p>
        </w:tc>
      </w:tr>
    </w:tbl>
    <w:p w14:paraId="0EF04F3B" w14:textId="15E42AD6" w:rsidR="00792AE9" w:rsidRPr="005944D2" w:rsidRDefault="00792AE9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 xml:space="preserve">New functionality: </w:t>
      </w:r>
      <w:r w:rsidRPr="005944D2">
        <w:t>Extend soil count loss/abuse to Android RA (RASA-1032)</w:t>
      </w:r>
    </w:p>
    <w:p w14:paraId="6D4C003F" w14:textId="12728FED" w:rsidR="003379C5" w:rsidRPr="005944D2" w:rsidRDefault="003379C5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>New functionality</w:t>
      </w:r>
      <w:r w:rsidRPr="005944D2">
        <w:t>: Show user obligated fields (RASA-710)</w:t>
      </w:r>
    </w:p>
    <w:p w14:paraId="7EBE95E3" w14:textId="77777777" w:rsidR="003729C5" w:rsidRPr="005944D2" w:rsidRDefault="003379C5" w:rsidP="003729C5">
      <w:pPr>
        <w:pStyle w:val="ListParagraph"/>
        <w:numPr>
          <w:ilvl w:val="0"/>
          <w:numId w:val="18"/>
        </w:numPr>
      </w:pPr>
      <w:r w:rsidRPr="005944D2">
        <w:t>New functionality: Extend fields for inventory management to accommodate 5 digits (RASA-1661)</w:t>
      </w:r>
    </w:p>
    <w:p w14:paraId="0C218716" w14:textId="642A4A56" w:rsidR="003379C5" w:rsidRPr="005944D2" w:rsidRDefault="003729C5" w:rsidP="003729C5">
      <w:pPr>
        <w:pStyle w:val="ListParagraph"/>
        <w:numPr>
          <w:ilvl w:val="0"/>
          <w:numId w:val="18"/>
        </w:numPr>
      </w:pPr>
      <w:r w:rsidRPr="005944D2">
        <w:t xml:space="preserve">Solved problem with </w:t>
      </w:r>
      <w:r w:rsidR="003379C5" w:rsidRPr="005944D2">
        <w:t>export</w:t>
      </w:r>
      <w:r w:rsidRPr="005944D2">
        <w:t>ing</w:t>
      </w:r>
      <w:r w:rsidR="003379C5" w:rsidRPr="005944D2">
        <w:t xml:space="preserve"> database starting with Android </w:t>
      </w:r>
      <w:r w:rsidRPr="005944D2">
        <w:t xml:space="preserve">Q </w:t>
      </w:r>
      <w:r w:rsidR="003379C5" w:rsidRPr="005944D2">
        <w:t>(RASA-1652)</w:t>
      </w:r>
    </w:p>
    <w:p w14:paraId="76BBB7B6" w14:textId="67C91F20" w:rsidR="00437496" w:rsidRPr="005944D2" w:rsidRDefault="00E047E9" w:rsidP="00437496">
      <w:pPr>
        <w:pStyle w:val="ListParagraph"/>
        <w:numPr>
          <w:ilvl w:val="0"/>
          <w:numId w:val="18"/>
        </w:numPr>
      </w:pPr>
      <w:r w:rsidRPr="005944D2">
        <w:t>Solved problem with crashing Database when the on-site soil scan transactions are uploaded (RASA-1689)</w:t>
      </w:r>
    </w:p>
    <w:p w14:paraId="29BBFE0C" w14:textId="1852B87B" w:rsidR="00CE6D07" w:rsidRDefault="00CE6D07" w:rsidP="00CE6D07">
      <w:pPr>
        <w:pStyle w:val="ListParagraph"/>
        <w:numPr>
          <w:ilvl w:val="0"/>
          <w:numId w:val="18"/>
        </w:numPr>
      </w:pPr>
      <w:r>
        <w:t xml:space="preserve">Solved problem with pending return of 1 item </w:t>
      </w:r>
      <w:r w:rsidR="005944D2">
        <w:t xml:space="preserve">when </w:t>
      </w:r>
      <w:r>
        <w:t>pending loss charge is for complete wearer inventory (RASA-1589)</w:t>
      </w:r>
    </w:p>
    <w:p w14:paraId="02ED8535" w14:textId="1393284E" w:rsidR="00CE6D07" w:rsidRDefault="00CE6D07" w:rsidP="00CE6D07">
      <w:pPr>
        <w:pStyle w:val="ListParagraph"/>
        <w:numPr>
          <w:ilvl w:val="0"/>
          <w:numId w:val="18"/>
        </w:numPr>
      </w:pPr>
      <w:r>
        <w:t>Solved problem with p</w:t>
      </w:r>
      <w:r w:rsidRPr="00CE6D07">
        <w:t>ercentage issue on Cash Delay Charge line</w:t>
      </w:r>
      <w:r w:rsidR="00B85200">
        <w:t xml:space="preserve"> (RASA-155</w:t>
      </w:r>
      <w:r w:rsidR="00A05CBB">
        <w:t>8</w:t>
      </w:r>
      <w:r w:rsidR="00B85200">
        <w:t>)</w:t>
      </w:r>
    </w:p>
    <w:p w14:paraId="711A361A" w14:textId="24884FDD" w:rsidR="00D32A61" w:rsidRDefault="00D32A61" w:rsidP="00DF0615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D32A61">
        <w:t>Production count RA changes</w:t>
      </w:r>
      <w:r>
        <w:t xml:space="preserve"> (</w:t>
      </w:r>
      <w:r w:rsidRPr="00D32A61">
        <w:t>RASA-1641</w:t>
      </w:r>
      <w:r>
        <w:t>)</w:t>
      </w:r>
    </w:p>
    <w:p w14:paraId="18D9B9FF" w14:textId="7A1E38C7" w:rsidR="00792AE9" w:rsidRDefault="00593769" w:rsidP="002048BC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593769">
        <w:t>"null -" concatenated with wearer number in “to be returned items” activity</w:t>
      </w:r>
    </w:p>
    <w:p w14:paraId="74752EFD" w14:textId="77777777" w:rsidR="00593769" w:rsidRDefault="00593769" w:rsidP="0059376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C66BB" w14:paraId="1DA4D384" w14:textId="77777777" w:rsidTr="00CC66BB">
        <w:tc>
          <w:tcPr>
            <w:tcW w:w="1927" w:type="dxa"/>
            <w:hideMark/>
          </w:tcPr>
          <w:p w14:paraId="1C0FA324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EF25A6C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2839981" w14:textId="77777777" w:rsidR="00CC66BB" w:rsidRDefault="00CC66BB" w:rsidP="00CC66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C66BB" w14:paraId="45A70382" w14:textId="77777777" w:rsidTr="00CC66BB">
        <w:tc>
          <w:tcPr>
            <w:tcW w:w="1927" w:type="dxa"/>
            <w:hideMark/>
          </w:tcPr>
          <w:p w14:paraId="575326C6" w14:textId="479F9A6D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4</w:t>
            </w:r>
          </w:p>
        </w:tc>
        <w:tc>
          <w:tcPr>
            <w:tcW w:w="2524" w:type="dxa"/>
            <w:hideMark/>
          </w:tcPr>
          <w:p w14:paraId="2C036022" w14:textId="32CEAA98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-Nov-2019</w:t>
            </w:r>
          </w:p>
        </w:tc>
        <w:tc>
          <w:tcPr>
            <w:tcW w:w="4909" w:type="dxa"/>
            <w:hideMark/>
          </w:tcPr>
          <w:p w14:paraId="188BC8E7" w14:textId="77777777" w:rsidR="00CC66BB" w:rsidRDefault="00CC66BB" w:rsidP="00CC66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CC66BB" w14:paraId="2CC44DF3" w14:textId="77777777" w:rsidTr="00CC66B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33E77E8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E8AC569" w14:textId="77777777" w:rsidR="00CC66BB" w:rsidRDefault="00CC66BB" w:rsidP="00CC66BB">
            <w:pPr>
              <w:rPr>
                <w:sz w:val="20"/>
                <w:szCs w:val="24"/>
              </w:rPr>
            </w:pPr>
          </w:p>
        </w:tc>
      </w:tr>
    </w:tbl>
    <w:p w14:paraId="05BD3E40" w14:textId="717E9045" w:rsidR="00686B52" w:rsidRPr="00CC66BB" w:rsidRDefault="00CC66BB" w:rsidP="00CC66BB">
      <w:pPr>
        <w:pStyle w:val="ListParagraph"/>
        <w:numPr>
          <w:ilvl w:val="0"/>
          <w:numId w:val="18"/>
        </w:numPr>
      </w:pPr>
      <w:r w:rsidRPr="00FC59C6">
        <w:rPr>
          <w:rFonts w:eastAsia="Times New Roman"/>
        </w:rPr>
        <w:t xml:space="preserve">Solved </w:t>
      </w:r>
      <w:r>
        <w:rPr>
          <w:rFonts w:eastAsia="Times New Roman"/>
        </w:rPr>
        <w:t>“</w:t>
      </w:r>
      <w:r w:rsidRPr="00CC66BB">
        <w:rPr>
          <w:rFonts w:eastAsia="Times New Roman"/>
        </w:rPr>
        <w:t>Item Should Not Be Returned</w:t>
      </w:r>
      <w:r>
        <w:rPr>
          <w:rFonts w:eastAsia="Times New Roman"/>
        </w:rPr>
        <w:t>” error message when scanning barcode (RASA-1579)</w:t>
      </w:r>
    </w:p>
    <w:p w14:paraId="1F719C2F" w14:textId="7C901B77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New functionality: </w:t>
      </w:r>
      <w:r w:rsidRPr="00CC66BB">
        <w:rPr>
          <w:rFonts w:eastAsia="Times New Roman"/>
        </w:rPr>
        <w:t>Include patch version in RA export</w:t>
      </w:r>
      <w:r>
        <w:rPr>
          <w:rFonts w:eastAsia="Times New Roman"/>
        </w:rPr>
        <w:t xml:space="preserve"> (</w:t>
      </w:r>
      <w:r w:rsidRPr="00CC66BB">
        <w:rPr>
          <w:rFonts w:eastAsia="Times New Roman"/>
        </w:rPr>
        <w:t>RASA-1565</w:t>
      </w:r>
      <w:r>
        <w:rPr>
          <w:rFonts w:eastAsia="Times New Roman"/>
        </w:rPr>
        <w:t>)</w:t>
      </w:r>
    </w:p>
    <w:p w14:paraId="3F7A9D8A" w14:textId="4B6D9149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>New functionality: Implemented Android permissions (RASA-1280)</w:t>
      </w:r>
    </w:p>
    <w:p w14:paraId="456B7BC8" w14:textId="26C656DB" w:rsidR="00CC66BB" w:rsidRDefault="00CC66BB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="003001AE">
        <w:t xml:space="preserve">displaying </w:t>
      </w:r>
      <w:r>
        <w:t xml:space="preserve">stops at the </w:t>
      </w:r>
      <w:r w:rsidR="003001AE" w:rsidRPr="00CC66BB">
        <w:t>beginning</w:t>
      </w:r>
      <w:r>
        <w:t xml:space="preserve"> </w:t>
      </w:r>
      <w:r w:rsidR="003001AE">
        <w:t>o</w:t>
      </w:r>
      <w:r>
        <w:t>f the list when moving stops and then applying</w:t>
      </w:r>
      <w:r w:rsidR="003001AE">
        <w:t xml:space="preserve"> a filter (RASA-1571)</w:t>
      </w:r>
    </w:p>
    <w:p w14:paraId="2C7F225B" w14:textId="4207D19D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chang</w:t>
      </w:r>
      <w:r>
        <w:t>ing</w:t>
      </w:r>
      <w:r w:rsidRPr="003001AE">
        <w:t xml:space="preserve"> Delivery Frequency after adding a product with Frequency Weekly</w:t>
      </w:r>
      <w:r>
        <w:t xml:space="preserve"> (RASA-1554)</w:t>
      </w:r>
    </w:p>
    <w:p w14:paraId="410147BB" w14:textId="678B0BE0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o</w:t>
      </w:r>
      <w:r w:rsidRPr="003001AE">
        <w:t>ption OK missing when deleting or uploading routes</w:t>
      </w:r>
      <w:r>
        <w:t xml:space="preserve"> (RASA-1603)</w:t>
      </w:r>
    </w:p>
    <w:p w14:paraId="5C537CCB" w14:textId="6E971103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location (tube) number not shown on RA</w:t>
      </w:r>
      <w:r>
        <w:t xml:space="preserve"> (RASA-1615)</w:t>
      </w:r>
    </w:p>
    <w:p w14:paraId="34748E9C" w14:textId="2CC505B2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</w:t>
      </w:r>
      <w:r w:rsidRPr="003001AE">
        <w:t>ouble</w:t>
      </w:r>
      <w:r>
        <w:t>d</w:t>
      </w:r>
      <w:r w:rsidRPr="003001AE">
        <w:t xml:space="preserve"> </w:t>
      </w:r>
      <w:r>
        <w:t>product quantities (RASA-1621)</w:t>
      </w:r>
    </w:p>
    <w:p w14:paraId="1D784320" w14:textId="155AE6F9" w:rsidR="003001AE" w:rsidRPr="003001AE" w:rsidRDefault="003001AE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Added requirement that </w:t>
      </w:r>
      <w:r w:rsidRPr="003001AE">
        <w:rPr>
          <w:rFonts w:eastAsia="Times New Roman"/>
        </w:rPr>
        <w:t xml:space="preserve">Total to pay should always be </w:t>
      </w:r>
      <w:r>
        <w:rPr>
          <w:rFonts w:eastAsia="Times New Roman"/>
        </w:rPr>
        <w:t>$</w:t>
      </w:r>
      <w:r w:rsidRPr="003001AE">
        <w:rPr>
          <w:rFonts w:eastAsia="Times New Roman"/>
        </w:rPr>
        <w:t>0 for Charge Customers</w:t>
      </w:r>
      <w:r>
        <w:rPr>
          <w:rFonts w:eastAsia="Times New Roman"/>
        </w:rPr>
        <w:t xml:space="preserve"> (RASA-1606)</w:t>
      </w:r>
    </w:p>
    <w:p w14:paraId="5B5BAE1B" w14:textId="0B242752" w:rsidR="003001AE" w:rsidRDefault="003001AE" w:rsidP="00CC66BB">
      <w:pPr>
        <w:pStyle w:val="ListParagraph"/>
        <w:numPr>
          <w:ilvl w:val="0"/>
          <w:numId w:val="18"/>
        </w:numPr>
      </w:pPr>
      <w:r>
        <w:t>Solved issue with showing both route codes in RA when temporary reassigning stops (RASA-1634)</w:t>
      </w:r>
    </w:p>
    <w:p w14:paraId="05051E74" w14:textId="47E045B1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oubling return transactions by removing redundant system setting for automatic return on replacement (</w:t>
      </w:r>
      <w:r w:rsidRPr="003001AE">
        <w:t>RASA-1636</w:t>
      </w:r>
      <w:r>
        <w:t>)</w:t>
      </w:r>
    </w:p>
    <w:p w14:paraId="01DE6156" w14:textId="77777777" w:rsidR="003001AE" w:rsidRDefault="003001AE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A747A" w14:paraId="1BA3860B" w14:textId="77777777" w:rsidTr="00FC59C6">
        <w:tc>
          <w:tcPr>
            <w:tcW w:w="1927" w:type="dxa"/>
            <w:hideMark/>
          </w:tcPr>
          <w:p w14:paraId="33151752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B2C6FB8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C6B1E6" w14:textId="77777777" w:rsidR="008A747A" w:rsidRDefault="008A747A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A747A" w14:paraId="5105B39C" w14:textId="77777777" w:rsidTr="00FC59C6">
        <w:tc>
          <w:tcPr>
            <w:tcW w:w="1927" w:type="dxa"/>
            <w:hideMark/>
          </w:tcPr>
          <w:p w14:paraId="6B5A2465" w14:textId="4C36542D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3</w:t>
            </w:r>
          </w:p>
        </w:tc>
        <w:tc>
          <w:tcPr>
            <w:tcW w:w="2524" w:type="dxa"/>
            <w:hideMark/>
          </w:tcPr>
          <w:p w14:paraId="7C3323B5" w14:textId="5C26D449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68608C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Oct-2019</w:t>
            </w:r>
          </w:p>
        </w:tc>
        <w:tc>
          <w:tcPr>
            <w:tcW w:w="4909" w:type="dxa"/>
            <w:hideMark/>
          </w:tcPr>
          <w:p w14:paraId="50EDE20B" w14:textId="7E0087A1" w:rsidR="008A747A" w:rsidRDefault="008A747A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</w:t>
            </w:r>
            <w:r w:rsidR="00F304FD">
              <w:rPr>
                <w:b/>
                <w:sz w:val="28"/>
                <w:szCs w:val="24"/>
              </w:rPr>
              <w:t>3</w:t>
            </w:r>
          </w:p>
        </w:tc>
      </w:tr>
      <w:tr w:rsidR="008A747A" w14:paraId="0D663289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C84BED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39159E49" w14:textId="77777777" w:rsidR="008A747A" w:rsidRDefault="008A747A" w:rsidP="00FC59C6">
            <w:pPr>
              <w:rPr>
                <w:sz w:val="20"/>
                <w:szCs w:val="24"/>
              </w:rPr>
            </w:pPr>
          </w:p>
        </w:tc>
      </w:tr>
    </w:tbl>
    <w:p w14:paraId="24AD6758" w14:textId="61E65B1C" w:rsidR="008A747A" w:rsidRPr="00FC59C6" w:rsidRDefault="008A747A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C59C6">
        <w:rPr>
          <w:rFonts w:eastAsia="Times New Roman"/>
        </w:rPr>
        <w:t>Solved problem</w:t>
      </w:r>
      <w:r w:rsidR="00FC59C6" w:rsidRPr="00FC59C6">
        <w:rPr>
          <w:rFonts w:eastAsia="Times New Roman"/>
        </w:rPr>
        <w:t>s</w:t>
      </w:r>
      <w:r w:rsidRPr="00FC59C6">
        <w:rPr>
          <w:rFonts w:eastAsia="Times New Roman"/>
        </w:rPr>
        <w:t xml:space="preserve"> </w:t>
      </w:r>
      <w:r w:rsidR="00FC59C6" w:rsidRPr="00FC59C6">
        <w:rPr>
          <w:rFonts w:eastAsia="Times New Roman"/>
        </w:rPr>
        <w:t>with allowing credit in full invoice on RA (RASA-930)</w:t>
      </w:r>
    </w:p>
    <w:p w14:paraId="2C7DB3F6" w14:textId="5BFB4F8B" w:rsidR="009512AA" w:rsidRDefault="00761D3D" w:rsidP="009512AA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 w:rsidRPr="00FC59C6">
        <w:rPr>
          <w:rFonts w:eastAsia="Times New Roman"/>
        </w:rPr>
        <w:t xml:space="preserve">llow </w:t>
      </w:r>
      <w:r w:rsidR="009512AA">
        <w:rPr>
          <w:rFonts w:eastAsia="Times New Roman"/>
        </w:rPr>
        <w:t xml:space="preserve">creating replacement work order for </w:t>
      </w:r>
      <w:r w:rsidR="002F6070">
        <w:rPr>
          <w:rFonts w:eastAsia="Times New Roman"/>
        </w:rPr>
        <w:t xml:space="preserve">an </w:t>
      </w:r>
      <w:r w:rsidR="009512AA">
        <w:rPr>
          <w:rFonts w:eastAsia="Times New Roman"/>
        </w:rPr>
        <w:t xml:space="preserve">entire </w:t>
      </w:r>
      <w:r w:rsidR="009512AA" w:rsidRPr="00FC59C6">
        <w:rPr>
          <w:rFonts w:eastAsia="Times New Roman"/>
        </w:rPr>
        <w:t>wearer inventory line (RASA-1222)</w:t>
      </w:r>
    </w:p>
    <w:p w14:paraId="2D04CEC9" w14:textId="32EC0BC6" w:rsidR="009512AA" w:rsidRDefault="00761D3D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>
        <w:rPr>
          <w:rFonts w:eastAsia="Times New Roman"/>
        </w:rPr>
        <w:t xml:space="preserve">dded ability to invoice </w:t>
      </w:r>
      <w:r w:rsidR="009512AA" w:rsidRPr="009512AA">
        <w:rPr>
          <w:rFonts w:eastAsia="Times New Roman"/>
        </w:rPr>
        <w:t>Cash Delay Charge</w:t>
      </w:r>
      <w:r w:rsidR="002F6070">
        <w:rPr>
          <w:rFonts w:eastAsia="Times New Roman"/>
        </w:rPr>
        <w:t>s</w:t>
      </w:r>
      <w:r w:rsidR="009512AA" w:rsidRPr="009512AA">
        <w:rPr>
          <w:rFonts w:eastAsia="Times New Roman"/>
        </w:rPr>
        <w:t xml:space="preserve"> </w:t>
      </w:r>
      <w:r w:rsidR="009512AA">
        <w:rPr>
          <w:rFonts w:eastAsia="Times New Roman"/>
        </w:rPr>
        <w:t>(</w:t>
      </w:r>
      <w:r w:rsidR="009512AA" w:rsidRPr="009512AA">
        <w:rPr>
          <w:rFonts w:eastAsia="Times New Roman"/>
        </w:rPr>
        <w:t>RASA-1493</w:t>
      </w:r>
      <w:r w:rsidR="009512AA">
        <w:rPr>
          <w:rFonts w:eastAsia="Times New Roman"/>
        </w:rPr>
        <w:t>)</w:t>
      </w:r>
    </w:p>
    <w:p w14:paraId="7A26CF9E" w14:textId="756A83F1" w:rsidR="00FC59C6" w:rsidRDefault="002F6070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stops visibility when filtering to show only outstanding stops (</w:t>
      </w:r>
      <w:r w:rsidRPr="002F6070">
        <w:rPr>
          <w:rFonts w:eastAsia="Times New Roman"/>
        </w:rPr>
        <w:t>RASA-1508</w:t>
      </w:r>
      <w:r>
        <w:rPr>
          <w:rFonts w:eastAsia="Times New Roman"/>
        </w:rPr>
        <w:t>)</w:t>
      </w:r>
    </w:p>
    <w:p w14:paraId="789D479C" w14:textId="430AAF12" w:rsidR="002F6070" w:rsidRPr="002F6070" w:rsidRDefault="002F6070" w:rsidP="002F6070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2F6070">
        <w:rPr>
          <w:rFonts w:eastAsia="Times New Roman"/>
        </w:rPr>
        <w:t xml:space="preserve">Solved problem with </w:t>
      </w:r>
      <w:r>
        <w:rPr>
          <w:rFonts w:eastAsia="Times New Roman"/>
        </w:rPr>
        <w:t xml:space="preserve">moved </w:t>
      </w:r>
      <w:r w:rsidRPr="002F6070">
        <w:rPr>
          <w:rFonts w:eastAsia="Times New Roman"/>
        </w:rPr>
        <w:t xml:space="preserve">stops disappearing </w:t>
      </w:r>
      <w:r>
        <w:rPr>
          <w:rFonts w:eastAsia="Times New Roman"/>
        </w:rPr>
        <w:t xml:space="preserve">after upload </w:t>
      </w:r>
      <w:r w:rsidRPr="002F6070">
        <w:rPr>
          <w:rFonts w:eastAsia="Times New Roman"/>
        </w:rPr>
        <w:t>(RASA-1514)</w:t>
      </w:r>
    </w:p>
    <w:p w14:paraId="1254A3E6" w14:textId="0367E437" w:rsidR="002F6070" w:rsidRDefault="00831E35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dded requirement in Settle screen to enter a collected amount greater than $0 when paying by Check (</w:t>
      </w:r>
      <w:r w:rsidRPr="00831E35">
        <w:rPr>
          <w:rFonts w:eastAsia="Times New Roman"/>
        </w:rPr>
        <w:t>RASA-1464</w:t>
      </w:r>
      <w:r>
        <w:rPr>
          <w:rFonts w:eastAsia="Times New Roman"/>
        </w:rPr>
        <w:t>)</w:t>
      </w:r>
    </w:p>
    <w:p w14:paraId="4730BD68" w14:textId="79CF7CCF" w:rsidR="00831E35" w:rsidRDefault="00831E35" w:rsidP="00831E35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831E35">
        <w:rPr>
          <w:rFonts w:eastAsia="Times New Roman"/>
        </w:rPr>
        <w:t xml:space="preserve">Solved </w:t>
      </w:r>
      <w:r>
        <w:rPr>
          <w:rFonts w:eastAsia="Times New Roman"/>
        </w:rPr>
        <w:t>black screen freezing issue when adding wearers</w:t>
      </w:r>
      <w:r w:rsidRPr="00831E35">
        <w:rPr>
          <w:rFonts w:eastAsia="Times New Roman"/>
        </w:rPr>
        <w:t xml:space="preserve"> (RASA-1564)</w:t>
      </w:r>
    </w:p>
    <w:p w14:paraId="088EC34E" w14:textId="522A237D" w:rsidR="00831E35" w:rsidRDefault="00831E35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558FE">
        <w:rPr>
          <w:rFonts w:eastAsia="Times New Roman"/>
        </w:rPr>
        <w:t xml:space="preserve">Solved issue with route </w:t>
      </w:r>
      <w:r w:rsidR="00B34864">
        <w:rPr>
          <w:rFonts w:eastAsia="Times New Roman"/>
        </w:rPr>
        <w:t>set</w:t>
      </w:r>
      <w:r w:rsidR="00F558FE" w:rsidRPr="00F558FE">
        <w:rPr>
          <w:rFonts w:eastAsia="Times New Roman"/>
        </w:rPr>
        <w:t xml:space="preserve"> as </w:t>
      </w:r>
      <w:r w:rsidR="00B34864">
        <w:rPr>
          <w:rFonts w:eastAsia="Times New Roman"/>
        </w:rPr>
        <w:t>t</w:t>
      </w:r>
      <w:r w:rsidR="00F558FE" w:rsidRPr="00F558FE">
        <w:rPr>
          <w:rFonts w:eastAsia="Times New Roman"/>
        </w:rPr>
        <w:t xml:space="preserve">ransferred in client, but </w:t>
      </w:r>
      <w:r w:rsidR="00B34864">
        <w:rPr>
          <w:rFonts w:eastAsia="Times New Roman"/>
        </w:rPr>
        <w:t>displayed i</w:t>
      </w:r>
      <w:r w:rsidR="00F558FE" w:rsidRPr="00F558FE">
        <w:rPr>
          <w:rFonts w:eastAsia="Times New Roman"/>
        </w:rPr>
        <w:t xml:space="preserve">n </w:t>
      </w:r>
      <w:r w:rsidR="00B34864">
        <w:rPr>
          <w:rFonts w:eastAsia="Times New Roman"/>
        </w:rPr>
        <w:t>p</w:t>
      </w:r>
      <w:r w:rsidR="00F558FE" w:rsidRPr="00F558FE">
        <w:rPr>
          <w:rFonts w:eastAsia="Times New Roman"/>
        </w:rPr>
        <w:t>rogress on RA</w:t>
      </w:r>
      <w:r w:rsidRPr="00F558FE">
        <w:rPr>
          <w:rFonts w:eastAsia="Times New Roman"/>
        </w:rPr>
        <w:t xml:space="preserve"> (RASA-15</w:t>
      </w:r>
      <w:r w:rsidR="00B34864">
        <w:rPr>
          <w:rFonts w:eastAsia="Times New Roman"/>
        </w:rPr>
        <w:t>75</w:t>
      </w:r>
      <w:r w:rsidRPr="00F558FE">
        <w:rPr>
          <w:rFonts w:eastAsia="Times New Roman"/>
        </w:rPr>
        <w:t>)</w:t>
      </w:r>
    </w:p>
    <w:p w14:paraId="35A0588A" w14:textId="14C8C1CC" w:rsidR="006125F2" w:rsidRDefault="006125F2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</w:t>
      </w:r>
      <w:r w:rsidR="00761D3D" w:rsidRPr="00761D3D">
        <w:rPr>
          <w:rFonts w:eastAsia="Times New Roman"/>
        </w:rPr>
        <w:t>"You are not allowed to adjust more than was billed"</w:t>
      </w:r>
      <w:r w:rsidR="00761D3D">
        <w:rPr>
          <w:rFonts w:eastAsia="Times New Roman"/>
        </w:rPr>
        <w:t xml:space="preserve"> </w:t>
      </w:r>
      <w:r>
        <w:rPr>
          <w:rFonts w:eastAsia="Times New Roman"/>
        </w:rPr>
        <w:t>e</w:t>
      </w:r>
      <w:r w:rsidRPr="006125F2">
        <w:rPr>
          <w:rFonts w:eastAsia="Times New Roman"/>
        </w:rPr>
        <w:t>rror</w:t>
      </w:r>
      <w:r>
        <w:rPr>
          <w:rFonts w:eastAsia="Times New Roman"/>
        </w:rPr>
        <w:t xml:space="preserve"> when </w:t>
      </w:r>
      <w:r w:rsidRPr="006125F2">
        <w:rPr>
          <w:rFonts w:eastAsia="Times New Roman"/>
        </w:rPr>
        <w:t>crediting loss charges on RA</w:t>
      </w:r>
      <w:r>
        <w:rPr>
          <w:rFonts w:eastAsia="Times New Roman"/>
        </w:rPr>
        <w:t xml:space="preserve"> and </w:t>
      </w:r>
      <w:r w:rsidR="00761D3D">
        <w:rPr>
          <w:rFonts w:eastAsia="Times New Roman"/>
        </w:rPr>
        <w:t xml:space="preserve">error </w:t>
      </w:r>
      <w:r>
        <w:rPr>
          <w:rFonts w:eastAsia="Times New Roman"/>
        </w:rPr>
        <w:t>when opening Settle screen (</w:t>
      </w:r>
      <w:r w:rsidRPr="006125F2">
        <w:rPr>
          <w:rFonts w:eastAsia="Times New Roman"/>
        </w:rPr>
        <w:t>RASA-1568</w:t>
      </w:r>
      <w:r>
        <w:rPr>
          <w:rFonts w:eastAsia="Times New Roman"/>
        </w:rPr>
        <w:t>)</w:t>
      </w:r>
    </w:p>
    <w:p w14:paraId="74BF5B17" w14:textId="689B42DE" w:rsidR="00AB1CA3" w:rsidRPr="00F558FE" w:rsidRDefault="00AB1CA3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issue with deleting n</w:t>
      </w:r>
      <w:r w:rsidRPr="00AB1CA3">
        <w:rPr>
          <w:rFonts w:eastAsia="Times New Roman"/>
        </w:rPr>
        <w:t>ewly create</w:t>
      </w:r>
      <w:r>
        <w:rPr>
          <w:rFonts w:eastAsia="Times New Roman"/>
        </w:rPr>
        <w:t>d</w:t>
      </w:r>
      <w:r w:rsidRPr="00AB1CA3">
        <w:rPr>
          <w:rFonts w:eastAsia="Times New Roman"/>
        </w:rPr>
        <w:t xml:space="preserve"> wearers</w:t>
      </w:r>
      <w:r>
        <w:rPr>
          <w:rFonts w:eastAsia="Times New Roman"/>
        </w:rPr>
        <w:t xml:space="preserve"> on RA</w:t>
      </w:r>
      <w:r w:rsidRPr="00AB1CA3">
        <w:rPr>
          <w:rFonts w:eastAsia="Times New Roman"/>
        </w:rPr>
        <w:t xml:space="preserve"> from off cycle customers</w:t>
      </w:r>
      <w:r>
        <w:rPr>
          <w:rFonts w:eastAsia="Times New Roman"/>
        </w:rPr>
        <w:t xml:space="preserve"> (</w:t>
      </w:r>
      <w:r w:rsidRPr="00AB1CA3">
        <w:rPr>
          <w:rFonts w:eastAsia="Times New Roman"/>
        </w:rPr>
        <w:t>RASA-1580</w:t>
      </w:r>
      <w:r>
        <w:rPr>
          <w:rFonts w:eastAsia="Times New Roman"/>
        </w:rPr>
        <w:t>)</w:t>
      </w:r>
    </w:p>
    <w:p w14:paraId="2A5251B3" w14:textId="77777777" w:rsidR="008A747A" w:rsidRDefault="008A747A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802CF" w14:paraId="6B2CE913" w14:textId="77777777" w:rsidTr="00FC59C6">
        <w:tc>
          <w:tcPr>
            <w:tcW w:w="1927" w:type="dxa"/>
            <w:hideMark/>
          </w:tcPr>
          <w:p w14:paraId="3EBC8E2F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2A76E40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3D6A89" w14:textId="77777777" w:rsidR="002802CF" w:rsidRDefault="002802CF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802CF" w14:paraId="6331B908" w14:textId="77777777" w:rsidTr="00FC59C6">
        <w:tc>
          <w:tcPr>
            <w:tcW w:w="1927" w:type="dxa"/>
            <w:hideMark/>
          </w:tcPr>
          <w:p w14:paraId="34F67FE7" w14:textId="52E7613F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2</w:t>
            </w:r>
          </w:p>
        </w:tc>
        <w:tc>
          <w:tcPr>
            <w:tcW w:w="2524" w:type="dxa"/>
            <w:hideMark/>
          </w:tcPr>
          <w:p w14:paraId="6F95A073" w14:textId="197E53EC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</w:t>
            </w:r>
            <w:r w:rsidR="00706985">
              <w:rPr>
                <w:b/>
                <w:sz w:val="28"/>
                <w:szCs w:val="24"/>
              </w:rPr>
              <w:t>Sep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5A394C52" w14:textId="77777777" w:rsidR="002802CF" w:rsidRDefault="002802CF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802CF" w14:paraId="7F532FE6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594608B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4878E8" w14:textId="77777777" w:rsidR="002802CF" w:rsidRDefault="002802CF" w:rsidP="00FC59C6">
            <w:pPr>
              <w:rPr>
                <w:sz w:val="20"/>
                <w:szCs w:val="24"/>
              </w:rPr>
            </w:pPr>
          </w:p>
        </w:tc>
      </w:tr>
    </w:tbl>
    <w:p w14:paraId="2E96302B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problem with US date format in Route Tasks screen (RASA-1511) </w:t>
      </w:r>
    </w:p>
    <w:p w14:paraId="52C2B26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Missing Price error appearing when scanning an item for replace (RASA-1429)</w:t>
      </w:r>
    </w:p>
    <w:p w14:paraId="12429F3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hen adding standard delivery qty for billing method 4 (RASA-1522)</w:t>
      </w:r>
    </w:p>
    <w:p w14:paraId="20E1CDC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changing the start date with default system date + 2 when editing a customer product (RASA-1526)</w:t>
      </w:r>
    </w:p>
    <w:p w14:paraId="119F2C60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not defaulting to system date + 1 when editing a consumption point product record (RASA-1525)</w:t>
      </w:r>
    </w:p>
    <w:p w14:paraId="227608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credit in full invoice on RA (RASA-930)</w:t>
      </w:r>
    </w:p>
    <w:p w14:paraId="252C8992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Resolution field when replying to a message (RASA-1513)</w:t>
      </w:r>
    </w:p>
    <w:p w14:paraId="38A6641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the user to credit all invoice lines for one wearer (RASA-1153)</w:t>
      </w:r>
    </w:p>
    <w:p w14:paraId="625A3C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Route Assistant app freeze when scanning UHF tags (RASA-1439)</w:t>
      </w:r>
    </w:p>
    <w:p w14:paraId="3ACB9C19" w14:textId="685D9D2E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defaulting to frequency Once when adding a new billing method 4 product (RASA-1527)</w:t>
      </w:r>
    </w:p>
    <w:p w14:paraId="215B1836" w14:textId="77777777" w:rsidR="002802CF" w:rsidRDefault="002802CF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A2C30" w14:paraId="632C6698" w14:textId="77777777" w:rsidTr="00FC59C6">
        <w:tc>
          <w:tcPr>
            <w:tcW w:w="1927" w:type="dxa"/>
            <w:hideMark/>
          </w:tcPr>
          <w:p w14:paraId="29F2298D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A30CAB5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DD5C57" w14:textId="77777777" w:rsidR="004A2C30" w:rsidRDefault="004A2C30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A2C30" w14:paraId="42DBFDCA" w14:textId="77777777" w:rsidTr="00FC59C6">
        <w:tc>
          <w:tcPr>
            <w:tcW w:w="1927" w:type="dxa"/>
            <w:hideMark/>
          </w:tcPr>
          <w:p w14:paraId="3968D220" w14:textId="7DCF9333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1</w:t>
            </w:r>
          </w:p>
        </w:tc>
        <w:tc>
          <w:tcPr>
            <w:tcW w:w="2524" w:type="dxa"/>
            <w:hideMark/>
          </w:tcPr>
          <w:p w14:paraId="0551E79A" w14:textId="24E435FA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Aug-2019</w:t>
            </w:r>
          </w:p>
        </w:tc>
        <w:tc>
          <w:tcPr>
            <w:tcW w:w="4909" w:type="dxa"/>
            <w:hideMark/>
          </w:tcPr>
          <w:p w14:paraId="322EA77C" w14:textId="77777777" w:rsidR="004A2C30" w:rsidRDefault="004A2C30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4A2C30" w14:paraId="3E0298FF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CA3FBA3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9F95A1C" w14:textId="77777777" w:rsidR="004A2C30" w:rsidRDefault="004A2C30" w:rsidP="00FC59C6">
            <w:pPr>
              <w:rPr>
                <w:sz w:val="20"/>
                <w:szCs w:val="24"/>
              </w:rPr>
            </w:pPr>
          </w:p>
        </w:tc>
      </w:tr>
    </w:tbl>
    <w:p w14:paraId="29C9BB55" w14:textId="576DCF16" w:rsidR="004A2C30" w:rsidRDefault="004A2C30" w:rsidP="004A2C30">
      <w:pPr>
        <w:pStyle w:val="ListParagraph"/>
        <w:numPr>
          <w:ilvl w:val="0"/>
          <w:numId w:val="17"/>
        </w:numPr>
      </w:pPr>
      <w:r>
        <w:t>Incorrect message warning shown while scanning a correct ID code (RASA-1504)</w:t>
      </w:r>
    </w:p>
    <w:p w14:paraId="49F59458" w14:textId="77777777" w:rsidR="004A2C30" w:rsidRDefault="004A2C30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A6C49" w14:paraId="1A95EF89" w14:textId="77777777" w:rsidTr="005A6C49">
        <w:tc>
          <w:tcPr>
            <w:tcW w:w="1927" w:type="dxa"/>
            <w:hideMark/>
          </w:tcPr>
          <w:p w14:paraId="6BB7C296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03B0F140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23E85C" w14:textId="77777777" w:rsidR="005A6C49" w:rsidRDefault="005A6C49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A6C49" w14:paraId="7211496D" w14:textId="77777777" w:rsidTr="005A6C49">
        <w:tc>
          <w:tcPr>
            <w:tcW w:w="1927" w:type="dxa"/>
            <w:hideMark/>
          </w:tcPr>
          <w:p w14:paraId="051313A5" w14:textId="54FE5E46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0</w:t>
            </w:r>
          </w:p>
        </w:tc>
        <w:tc>
          <w:tcPr>
            <w:tcW w:w="2524" w:type="dxa"/>
            <w:hideMark/>
          </w:tcPr>
          <w:p w14:paraId="47E54F3F" w14:textId="121EBD8D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Aug-2019</w:t>
            </w:r>
          </w:p>
        </w:tc>
        <w:tc>
          <w:tcPr>
            <w:tcW w:w="4909" w:type="dxa"/>
            <w:hideMark/>
          </w:tcPr>
          <w:p w14:paraId="431E0777" w14:textId="7AC91B7A" w:rsidR="005A6C49" w:rsidRDefault="005A6C49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A6C49" w14:paraId="5ED68763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C3ADBB4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90B3AAC" w14:textId="77777777" w:rsidR="005A6C49" w:rsidRDefault="005A6C49" w:rsidP="005A6C49">
            <w:pPr>
              <w:rPr>
                <w:sz w:val="20"/>
                <w:szCs w:val="24"/>
              </w:rPr>
            </w:pPr>
          </w:p>
        </w:tc>
      </w:tr>
    </w:tbl>
    <w:p w14:paraId="415BCC8E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Wearers can be sorted by admin number (RASA-1111)</w:t>
      </w:r>
    </w:p>
    <w:p w14:paraId="12881D09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Added possibility to credit all lines for one wearer (RASA-1153)</w:t>
      </w:r>
    </w:p>
    <w:p w14:paraId="2467E8D4" w14:textId="2634F5EB" w:rsidR="00C43E30" w:rsidRDefault="00C43E30" w:rsidP="00C43E30">
      <w:pPr>
        <w:pStyle w:val="ListParagraph"/>
        <w:numPr>
          <w:ilvl w:val="0"/>
          <w:numId w:val="17"/>
        </w:numPr>
      </w:pPr>
      <w:r>
        <w:t>Added route stop filters (RASA-1200)</w:t>
      </w:r>
    </w:p>
    <w:p w14:paraId="6714D5ED" w14:textId="7E13FAFD" w:rsidR="005A6C49" w:rsidRDefault="005A6C49" w:rsidP="005A6C49">
      <w:pPr>
        <w:pStyle w:val="ListParagraph"/>
        <w:numPr>
          <w:ilvl w:val="0"/>
          <w:numId w:val="17"/>
        </w:numPr>
      </w:pPr>
      <w:r>
        <w:t>Redesigned contact functionality (</w:t>
      </w:r>
      <w:r w:rsidRPr="00CF2073">
        <w:t>RASA-</w:t>
      </w:r>
      <w:r>
        <w:t>1321)</w:t>
      </w:r>
    </w:p>
    <w:p w14:paraId="5F90BAD6" w14:textId="2F80131B" w:rsidR="00C43E30" w:rsidRDefault="00C43E30" w:rsidP="00C43E30">
      <w:pPr>
        <w:pStyle w:val="ListParagraph"/>
        <w:numPr>
          <w:ilvl w:val="0"/>
          <w:numId w:val="17"/>
        </w:numPr>
      </w:pPr>
      <w:r>
        <w:t>Credit card schedule (RASA-1361)</w:t>
      </w:r>
    </w:p>
    <w:p w14:paraId="458CEEA1" w14:textId="746A8130" w:rsidR="00367C6C" w:rsidRDefault="00367C6C" w:rsidP="005A6C49">
      <w:pPr>
        <w:pStyle w:val="ListParagraph"/>
        <w:numPr>
          <w:ilvl w:val="0"/>
          <w:numId w:val="17"/>
        </w:numPr>
      </w:pPr>
      <w:r>
        <w:t>Added scanning for smart barcodes for replacement (RASA-1363)</w:t>
      </w:r>
    </w:p>
    <w:p w14:paraId="35E5DA9F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Fixed on soil scan freezing (RASA-1439)</w:t>
      </w:r>
    </w:p>
    <w:p w14:paraId="34EAFC82" w14:textId="77A41FB2" w:rsidR="00C43E30" w:rsidRDefault="00C43E30" w:rsidP="00C43E30">
      <w:pPr>
        <w:pStyle w:val="ListParagraph"/>
        <w:numPr>
          <w:ilvl w:val="0"/>
          <w:numId w:val="17"/>
        </w:numPr>
      </w:pPr>
      <w:r>
        <w:t>Fixed Contact person visibility issue (RASA-1482)</w:t>
      </w:r>
    </w:p>
    <w:p w14:paraId="12F27BC2" w14:textId="4DBB4B3D" w:rsidR="00367C6C" w:rsidRDefault="00367C6C" w:rsidP="005A6C49">
      <w:pPr>
        <w:pStyle w:val="ListParagraph"/>
        <w:numPr>
          <w:ilvl w:val="0"/>
          <w:numId w:val="17"/>
        </w:numPr>
      </w:pPr>
      <w:r>
        <w:t>Fixed route service contract for systematic replacement (RASA-1485)</w:t>
      </w:r>
    </w:p>
    <w:p w14:paraId="3690CA90" w14:textId="77777777" w:rsidR="005A6C49" w:rsidRDefault="005A6C49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86B52" w14:paraId="1968D237" w14:textId="77777777" w:rsidTr="005A6C49">
        <w:tc>
          <w:tcPr>
            <w:tcW w:w="1927" w:type="dxa"/>
            <w:hideMark/>
          </w:tcPr>
          <w:p w14:paraId="69FA7E9C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9D81989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588812" w14:textId="77777777" w:rsidR="00686B52" w:rsidRDefault="00686B52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86B52" w14:paraId="5DE8350F" w14:textId="77777777" w:rsidTr="005A6C49">
        <w:tc>
          <w:tcPr>
            <w:tcW w:w="1927" w:type="dxa"/>
            <w:hideMark/>
          </w:tcPr>
          <w:p w14:paraId="655539E2" w14:textId="00BDE050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9</w:t>
            </w:r>
          </w:p>
        </w:tc>
        <w:tc>
          <w:tcPr>
            <w:tcW w:w="2524" w:type="dxa"/>
            <w:hideMark/>
          </w:tcPr>
          <w:p w14:paraId="119A82E6" w14:textId="08247C56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Aug-2019</w:t>
            </w:r>
          </w:p>
        </w:tc>
        <w:tc>
          <w:tcPr>
            <w:tcW w:w="4909" w:type="dxa"/>
            <w:hideMark/>
          </w:tcPr>
          <w:p w14:paraId="6F9C6554" w14:textId="77777777" w:rsidR="00686B52" w:rsidRDefault="00686B52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86B52" w14:paraId="07B9337D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486FDE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5F8754F" w14:textId="77777777" w:rsidR="00686B52" w:rsidRDefault="00686B52" w:rsidP="005A6C49">
            <w:pPr>
              <w:rPr>
                <w:sz w:val="20"/>
                <w:szCs w:val="24"/>
              </w:rPr>
            </w:pPr>
          </w:p>
        </w:tc>
      </w:tr>
    </w:tbl>
    <w:p w14:paraId="66F90971" w14:textId="77777777" w:rsidR="00686B52" w:rsidRDefault="00686B52" w:rsidP="00686B52">
      <w:pPr>
        <w:pStyle w:val="ListParagraph"/>
        <w:numPr>
          <w:ilvl w:val="0"/>
          <w:numId w:val="17"/>
        </w:numPr>
      </w:pPr>
      <w:r>
        <w:t>Solved problems when upgrading Route Assistant Android from version 7 to 9 (</w:t>
      </w:r>
      <w:r w:rsidRPr="00CF2073">
        <w:t>RASA-</w:t>
      </w:r>
      <w:r>
        <w:t>1475)</w:t>
      </w:r>
    </w:p>
    <w:p w14:paraId="7C8A675D" w14:textId="45A22214" w:rsidR="00544B60" w:rsidRDefault="00544B60" w:rsidP="00686B5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65A7E" w14:paraId="7B1DF3E3" w14:textId="77777777" w:rsidTr="00465A7E">
        <w:tc>
          <w:tcPr>
            <w:tcW w:w="1927" w:type="dxa"/>
            <w:hideMark/>
          </w:tcPr>
          <w:p w14:paraId="72C7B7E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2E6A2A8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4FAF88D" w14:textId="77777777" w:rsidR="00465A7E" w:rsidRDefault="00465A7E" w:rsidP="00465A7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65A7E" w14:paraId="3EBC290A" w14:textId="77777777" w:rsidTr="00465A7E">
        <w:tc>
          <w:tcPr>
            <w:tcW w:w="1927" w:type="dxa"/>
            <w:hideMark/>
          </w:tcPr>
          <w:p w14:paraId="47225449" w14:textId="10324C4E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8</w:t>
            </w:r>
          </w:p>
        </w:tc>
        <w:tc>
          <w:tcPr>
            <w:tcW w:w="2524" w:type="dxa"/>
            <w:hideMark/>
          </w:tcPr>
          <w:p w14:paraId="0B084213" w14:textId="2B1EBB64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Aug-2019</w:t>
            </w:r>
          </w:p>
        </w:tc>
        <w:tc>
          <w:tcPr>
            <w:tcW w:w="4909" w:type="dxa"/>
            <w:hideMark/>
          </w:tcPr>
          <w:p w14:paraId="56DB864D" w14:textId="77777777" w:rsidR="00465A7E" w:rsidRDefault="00465A7E" w:rsidP="00465A7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465A7E" w14:paraId="6A9D3385" w14:textId="77777777" w:rsidTr="00465A7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7F422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419534A" w14:textId="77777777" w:rsidR="00465A7E" w:rsidRDefault="00465A7E" w:rsidP="00465A7E">
            <w:pPr>
              <w:rPr>
                <w:sz w:val="20"/>
                <w:szCs w:val="24"/>
              </w:rPr>
            </w:pPr>
          </w:p>
        </w:tc>
      </w:tr>
    </w:tbl>
    <w:p w14:paraId="2BCE55E7" w14:textId="62BD58AD" w:rsidR="00465A7E" w:rsidRDefault="002809E8" w:rsidP="00465A7E">
      <w:pPr>
        <w:pStyle w:val="ListParagraph"/>
        <w:numPr>
          <w:ilvl w:val="0"/>
          <w:numId w:val="17"/>
        </w:numPr>
      </w:pPr>
      <w:r>
        <w:t>Solved problems when upgrading Route Assistant Android from version 7 to 9</w:t>
      </w:r>
      <w:r w:rsidR="00465A7E">
        <w:t xml:space="preserve"> (</w:t>
      </w:r>
      <w:r w:rsidR="00465A7E" w:rsidRPr="00CF2073">
        <w:t>RASA-</w:t>
      </w:r>
      <w:r>
        <w:t>1475</w:t>
      </w:r>
      <w:r w:rsidR="00465A7E">
        <w:t>)</w:t>
      </w:r>
    </w:p>
    <w:p w14:paraId="25C23791" w14:textId="784C8A9D" w:rsidR="00465A7E" w:rsidRDefault="002809E8" w:rsidP="00465A7E">
      <w:pPr>
        <w:pStyle w:val="ListParagraph"/>
        <w:numPr>
          <w:ilvl w:val="0"/>
          <w:numId w:val="17"/>
        </w:numPr>
      </w:pPr>
      <w:r>
        <w:t xml:space="preserve">Allow visibility/invisibility of Systematic Replacement field depending on the contract product having </w:t>
      </w:r>
      <w:r w:rsidR="003939B5">
        <w:t>an</w:t>
      </w:r>
      <w:r>
        <w:t xml:space="preserve"> SRC percentage</w:t>
      </w:r>
      <w:r w:rsidR="00465A7E">
        <w:t xml:space="preserve"> </w:t>
      </w:r>
      <w:r>
        <w:t xml:space="preserve">or not </w:t>
      </w:r>
      <w:r w:rsidR="00465A7E">
        <w:t>(</w:t>
      </w:r>
      <w:r>
        <w:t>RASA-1485)</w:t>
      </w:r>
    </w:p>
    <w:p w14:paraId="1D033D2A" w14:textId="77777777" w:rsidR="00465A7E" w:rsidRDefault="00465A7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F2073" w14:paraId="46A4CF50" w14:textId="77777777" w:rsidTr="00CF2073">
        <w:tc>
          <w:tcPr>
            <w:tcW w:w="1927" w:type="dxa"/>
            <w:hideMark/>
          </w:tcPr>
          <w:p w14:paraId="7F2D0584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D398B98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AD33B1" w14:textId="77777777" w:rsidR="00CF2073" w:rsidRDefault="00CF2073" w:rsidP="00CF20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F2073" w14:paraId="40A8F7C0" w14:textId="77777777" w:rsidTr="00CF2073">
        <w:tc>
          <w:tcPr>
            <w:tcW w:w="1927" w:type="dxa"/>
            <w:hideMark/>
          </w:tcPr>
          <w:p w14:paraId="3BB20AE0" w14:textId="586A51D0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7</w:t>
            </w:r>
          </w:p>
        </w:tc>
        <w:tc>
          <w:tcPr>
            <w:tcW w:w="2524" w:type="dxa"/>
            <w:hideMark/>
          </w:tcPr>
          <w:p w14:paraId="385812E9" w14:textId="6E7B6427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July-2019</w:t>
            </w:r>
          </w:p>
        </w:tc>
        <w:tc>
          <w:tcPr>
            <w:tcW w:w="4909" w:type="dxa"/>
            <w:hideMark/>
          </w:tcPr>
          <w:p w14:paraId="25DA3ED3" w14:textId="77777777" w:rsidR="00CF2073" w:rsidRDefault="00CF2073" w:rsidP="00CF207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F2073" w14:paraId="215271D0" w14:textId="77777777" w:rsidTr="00CF207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D354516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829A4" w14:textId="77777777" w:rsidR="00CF2073" w:rsidRDefault="00CF2073" w:rsidP="00CF2073">
            <w:pPr>
              <w:rPr>
                <w:sz w:val="20"/>
                <w:szCs w:val="24"/>
              </w:rPr>
            </w:pPr>
          </w:p>
        </w:tc>
      </w:tr>
    </w:tbl>
    <w:p w14:paraId="4F259B5E" w14:textId="1A4E94C2" w:rsidR="00CF2073" w:rsidRDefault="00CF2073" w:rsidP="00CF2073">
      <w:pPr>
        <w:pStyle w:val="ListParagraph"/>
        <w:numPr>
          <w:ilvl w:val="0"/>
          <w:numId w:val="17"/>
        </w:numPr>
      </w:pPr>
      <w:r>
        <w:t xml:space="preserve">Update </w:t>
      </w:r>
      <w:proofErr w:type="spellStart"/>
      <w:r>
        <w:t>Robotium</w:t>
      </w:r>
      <w:proofErr w:type="spellEnd"/>
      <w:r>
        <w:t xml:space="preserve"> automation tests for app</w:t>
      </w:r>
      <w:r w:rsidR="002B4338">
        <w:t xml:space="preserve"> </w:t>
      </w:r>
      <w:r>
        <w:t>(</w:t>
      </w:r>
      <w:r w:rsidRPr="00CF2073">
        <w:t>RASA-1348</w:t>
      </w:r>
      <w:r>
        <w:t>)</w:t>
      </w:r>
    </w:p>
    <w:p w14:paraId="2BF0424B" w14:textId="0D358EA1" w:rsidR="00CF2073" w:rsidRDefault="002B4338" w:rsidP="00CF2073">
      <w:pPr>
        <w:pStyle w:val="ListParagraph"/>
        <w:numPr>
          <w:ilvl w:val="0"/>
          <w:numId w:val="17"/>
        </w:numPr>
      </w:pPr>
      <w:r>
        <w:t>Same contract product with different delivery frequencies</w:t>
      </w:r>
      <w:r w:rsidR="00CF2073">
        <w:t xml:space="preserve"> </w:t>
      </w:r>
      <w:r>
        <w:t xml:space="preserve">is </w:t>
      </w:r>
      <w:r w:rsidR="00CF2073">
        <w:t xml:space="preserve">shown </w:t>
      </w:r>
      <w:r>
        <w:t xml:space="preserve">as a list depending on the customer minimum delivery frequency </w:t>
      </w:r>
      <w:r w:rsidR="00CF2073">
        <w:t>(</w:t>
      </w:r>
      <w:r w:rsidR="00CF2073" w:rsidRPr="00CF2073">
        <w:t>RASA-1362</w:t>
      </w:r>
      <w:r w:rsidR="00CF2073">
        <w:t>)</w:t>
      </w:r>
    </w:p>
    <w:p w14:paraId="101FE403" w14:textId="4AF17B83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Damage button naming was changed to ABUSE </w:t>
      </w:r>
      <w:r w:rsidR="00CF2073">
        <w:t>(RASA-1388)</w:t>
      </w:r>
    </w:p>
    <w:p w14:paraId="33E28D99" w14:textId="62BED43F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Circulating inventory is not multiplied anymore for same consumption point </w:t>
      </w:r>
      <w:r w:rsidR="00CF2073">
        <w:t>(</w:t>
      </w:r>
      <w:r w:rsidR="00CF2073" w:rsidRPr="00CF2073">
        <w:t>RASA-1424</w:t>
      </w:r>
      <w:r w:rsidR="00CF2073">
        <w:t>)</w:t>
      </w:r>
    </w:p>
    <w:p w14:paraId="4C430DD4" w14:textId="77777777" w:rsidR="00910BC9" w:rsidRDefault="00E452E2" w:rsidP="00CF2073">
      <w:pPr>
        <w:pStyle w:val="ListParagraph"/>
        <w:numPr>
          <w:ilvl w:val="0"/>
          <w:numId w:val="17"/>
        </w:numPr>
      </w:pPr>
      <w:r>
        <w:t xml:space="preserve">Solve Route Assistant app crash when </w:t>
      </w:r>
      <w:r w:rsidR="00910BC9">
        <w:t xml:space="preserve">stop of route is active after route driving date </w:t>
      </w:r>
    </w:p>
    <w:p w14:paraId="4DE16ECB" w14:textId="735984A8" w:rsidR="00E452E2" w:rsidRDefault="00E452E2" w:rsidP="00910BC9">
      <w:pPr>
        <w:pStyle w:val="ListParagraph"/>
      </w:pPr>
      <w:r>
        <w:t>(RASA-1352)</w:t>
      </w:r>
    </w:p>
    <w:p w14:paraId="4DC494CB" w14:textId="77777777" w:rsidR="00CF2073" w:rsidRDefault="00CF2073" w:rsidP="00CF2073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22B5C" w14:paraId="6280F73B" w14:textId="77777777" w:rsidTr="00380089">
        <w:tc>
          <w:tcPr>
            <w:tcW w:w="1927" w:type="dxa"/>
            <w:hideMark/>
          </w:tcPr>
          <w:p w14:paraId="64AC503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418D8048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C7F1622" w14:textId="77777777" w:rsidR="00922B5C" w:rsidRDefault="00922B5C" w:rsidP="003800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22B5C" w14:paraId="15378298" w14:textId="77777777" w:rsidTr="00380089">
        <w:tc>
          <w:tcPr>
            <w:tcW w:w="1927" w:type="dxa"/>
            <w:hideMark/>
          </w:tcPr>
          <w:p w14:paraId="08998D65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6</w:t>
            </w:r>
          </w:p>
        </w:tc>
        <w:tc>
          <w:tcPr>
            <w:tcW w:w="2524" w:type="dxa"/>
            <w:hideMark/>
          </w:tcPr>
          <w:p w14:paraId="05D211F2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June-2019</w:t>
            </w:r>
          </w:p>
        </w:tc>
        <w:tc>
          <w:tcPr>
            <w:tcW w:w="4909" w:type="dxa"/>
            <w:hideMark/>
          </w:tcPr>
          <w:p w14:paraId="67071181" w14:textId="77777777" w:rsidR="00922B5C" w:rsidRDefault="00922B5C" w:rsidP="0038008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922B5C" w14:paraId="34F93F5A" w14:textId="77777777" w:rsidTr="0038008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D99B6F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D0C1E74" w14:textId="77777777" w:rsidR="00922B5C" w:rsidRDefault="00922B5C" w:rsidP="00380089">
            <w:pPr>
              <w:rPr>
                <w:sz w:val="20"/>
                <w:szCs w:val="24"/>
              </w:rPr>
            </w:pPr>
          </w:p>
        </w:tc>
      </w:tr>
    </w:tbl>
    <w:p w14:paraId="59003929" w14:textId="77777777" w:rsidR="00922B5C" w:rsidRDefault="00D40D05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W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hen adding/adjusting a product on the RA</w:t>
      </w:r>
      <w:r w:rsidR="00AB0930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(from Contract Products or Additional Products)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the RA is set to require a start date for the new product (or change) and that date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s not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restricted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nymore 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to be a driving date of the customer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. There is however a restriction: the date cannot be set in the past</w:t>
      </w:r>
      <w:r w:rsidR="00E0605B">
        <w:t xml:space="preserve"> </w:t>
      </w:r>
      <w:r w:rsidR="00922B5C">
        <w:t>(</w:t>
      </w:r>
      <w:r w:rsidR="00922B5C" w:rsidRPr="00922B5C">
        <w:t>RASA-1248</w:t>
      </w:r>
      <w:r w:rsidR="00922B5C">
        <w:t>)</w:t>
      </w:r>
      <w:r>
        <w:t>.</w:t>
      </w:r>
    </w:p>
    <w:p w14:paraId="789DAF16" w14:textId="77777777" w:rsidR="00922B5C" w:rsidRDefault="00E0605B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display problem on RA: </w:t>
      </w:r>
      <w:r w:rsidR="00BD7D06">
        <w:t xml:space="preserve"> there was a s</w:t>
      </w:r>
      <w:r w:rsidRPr="00E0605B">
        <w:t xml:space="preserve">pelling error on RA, Adjustments, Inv. Line Details, Ordering Quantity </w:t>
      </w:r>
      <w:r w:rsidR="00BD7D06">
        <w:t>was</w:t>
      </w:r>
      <w:r w:rsidRPr="00E0605B">
        <w:t xml:space="preserve"> spelled “</w:t>
      </w:r>
      <w:proofErr w:type="spellStart"/>
      <w:r w:rsidRPr="00E0605B">
        <w:t>Quatity</w:t>
      </w:r>
      <w:proofErr w:type="spellEnd"/>
      <w:r w:rsidRPr="00E0605B">
        <w:t xml:space="preserve">” </w:t>
      </w:r>
      <w:r w:rsidR="00922B5C">
        <w:t>(RASA-</w:t>
      </w:r>
      <w:r w:rsidR="00922B5C" w:rsidRPr="00922B5C">
        <w:t xml:space="preserve"> 1353</w:t>
      </w:r>
      <w:r w:rsidR="00922B5C">
        <w:t>)</w:t>
      </w:r>
    </w:p>
    <w:p w14:paraId="6BA9BA11" w14:textId="77777777" w:rsidR="008B648E" w:rsidRPr="00F01EE2" w:rsidRDefault="008B648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EE2" w14:paraId="345D35DA" w14:textId="77777777" w:rsidTr="00D30221">
        <w:tc>
          <w:tcPr>
            <w:tcW w:w="1927" w:type="dxa"/>
            <w:hideMark/>
          </w:tcPr>
          <w:p w14:paraId="078ED24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2531B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F0864D" w14:textId="77777777" w:rsidR="00F01EE2" w:rsidRDefault="00F01EE2" w:rsidP="00D302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EE2" w14:paraId="68B4F1BD" w14:textId="77777777" w:rsidTr="00D30221">
        <w:tc>
          <w:tcPr>
            <w:tcW w:w="1927" w:type="dxa"/>
            <w:hideMark/>
          </w:tcPr>
          <w:p w14:paraId="76E7CC07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5</w:t>
            </w:r>
          </w:p>
        </w:tc>
        <w:tc>
          <w:tcPr>
            <w:tcW w:w="2524" w:type="dxa"/>
            <w:hideMark/>
          </w:tcPr>
          <w:p w14:paraId="358B0E99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-May-2019</w:t>
            </w:r>
          </w:p>
        </w:tc>
        <w:tc>
          <w:tcPr>
            <w:tcW w:w="4909" w:type="dxa"/>
            <w:hideMark/>
          </w:tcPr>
          <w:p w14:paraId="32BBC658" w14:textId="77777777" w:rsidR="00F01EE2" w:rsidRDefault="00F01EE2" w:rsidP="00D3022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01EE2" w14:paraId="2BC76A39" w14:textId="77777777" w:rsidTr="00D3022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0AABC5A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1087042" w14:textId="77777777" w:rsidR="00F01EE2" w:rsidRDefault="00F01EE2" w:rsidP="00D30221">
            <w:pPr>
              <w:rPr>
                <w:sz w:val="20"/>
                <w:szCs w:val="24"/>
              </w:rPr>
            </w:pPr>
          </w:p>
        </w:tc>
      </w:tr>
    </w:tbl>
    <w:p w14:paraId="1C42CE4F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product in consumption point</w:t>
      </w:r>
    </w:p>
    <w:p w14:paraId="49F1745E" w14:textId="77777777" w:rsidR="00F01EE2" w:rsidRDefault="00F01EE2" w:rsidP="00F01EE2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87)</w:t>
      </w:r>
    </w:p>
    <w:p w14:paraId="4F0A1D2A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tional Products Button gets enabled if there is a least one contract product available</w:t>
      </w:r>
    </w:p>
    <w:p w14:paraId="520DC2B4" w14:textId="77777777" w:rsidR="00D30221" w:rsidRDefault="00F01EE2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65)</w:t>
      </w:r>
    </w:p>
    <w:p w14:paraId="74F34330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hopping cart is disabled for products that are delivery quantity control managed</w:t>
      </w:r>
    </w:p>
    <w:p w14:paraId="33657370" w14:textId="77777777" w:rsidR="00D30221" w:rsidRDefault="00D30221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75)</w:t>
      </w:r>
    </w:p>
    <w:p w14:paraId="560A51D9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fiddle to exceed the quantity control limit when removing a quit of modify transaction on a PLPC (RASA-1284)</w:t>
      </w:r>
    </w:p>
    <w:p w14:paraId="64F2DA94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hen exporting future circulating inventory quantity for consumption point products (RASA-1304)</w:t>
      </w:r>
    </w:p>
    <w:p w14:paraId="53B85D6B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fter damage items and quitting the wearer, all scanned damaged items are automatically returned (RASA-1253)</w:t>
      </w:r>
    </w:p>
    <w:p w14:paraId="62E4C329" w14:textId="77777777" w:rsidR="00D30221" w:rsidRDefault="00664F22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WebClientX app display problem, caused by adding a new delivery transactions on Route Assistant app</w:t>
      </w:r>
      <w:r w:rsidR="00D30221">
        <w:t xml:space="preserve"> (RASA-1303)</w:t>
      </w:r>
    </w:p>
    <w:p w14:paraId="7D1FEE4E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number of products is shown correctly on Stop Arrival screen (RASA-1310)</w:t>
      </w:r>
    </w:p>
    <w:p w14:paraId="4D06348D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587693">
        <w:t>display problems on Open Invoice, Invoice Lines and Route Details screens (RASA-1294)</w:t>
      </w:r>
    </w:p>
    <w:p w14:paraId="021AD5C6" w14:textId="77777777" w:rsidR="00587693" w:rsidRDefault="00587693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Bill loss Now and Bill Damage on spot will handle taxes, if tax is applicable for product’s tax group and specific invoice line types (RASA-1255)</w:t>
      </w:r>
    </w:p>
    <w:p w14:paraId="5A87CA85" w14:textId="77777777" w:rsidR="00587693" w:rsidRDefault="00587693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Route upload is working correctly, if there exists an adjustment of a newly created Loss charge invoice line (RASA-1317)</w:t>
      </w:r>
    </w:p>
    <w:p w14:paraId="26713600" w14:textId="77777777" w:rsidR="00587693" w:rsidRDefault="00587693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c</w:t>
      </w:r>
      <w:r w:rsidR="00544B60">
        <w:t xml:space="preserve">onsumption point product </w:t>
      </w:r>
      <w:r>
        <w:t xml:space="preserve">with multiple delivery frequencies, there is not allowed anymore to have duplicate </w:t>
      </w:r>
      <w:r w:rsidR="00544B60">
        <w:t xml:space="preserve">frequencies </w:t>
      </w:r>
      <w:r>
        <w:t>(RASA-1283)</w:t>
      </w:r>
    </w:p>
    <w:p w14:paraId="603154C5" w14:textId="77777777" w:rsidR="00587693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PLPC billing lines with multiple delivery frequencies, there is not allowed anymore to have duplicate frequencies (RASA-1278)</w:t>
      </w:r>
    </w:p>
    <w:p w14:paraId="5F8E014D" w14:textId="77777777" w:rsidR="00544B60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error appeared on invoice line adjustment process (RASA-1326)</w:t>
      </w:r>
    </w:p>
    <w:p w14:paraId="65D4CADA" w14:textId="77777777" w:rsidR="00544B60" w:rsidRDefault="00544B60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pplication crash when entering a contract product with billing method 4 – Sales </w:t>
      </w:r>
    </w:p>
    <w:p w14:paraId="2F76EBE8" w14:textId="77777777" w:rsidR="00F01EE2" w:rsidRDefault="00544B60" w:rsidP="00544B60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328)</w:t>
      </w:r>
    </w:p>
    <w:p w14:paraId="0044ED8A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In Open Invoices screen, if a contact e-mail is missing, a default one is shown (RASA-1330)</w:t>
      </w:r>
    </w:p>
    <w:p w14:paraId="6F597AD5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of displaying sales price instead of rent one for PLPC with billing method Flat Rate Rented (RASA-1334)</w:t>
      </w:r>
    </w:p>
    <w:p w14:paraId="56CA23F5" w14:textId="77777777" w:rsidR="00EE38AD" w:rsidRDefault="00EE38AD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not loading settings in Settings Screen (RASA-1332)</w:t>
      </w:r>
    </w:p>
    <w:p w14:paraId="23D2497E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p w14:paraId="555A384B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B6FB1" w14:paraId="5964E387" w14:textId="77777777" w:rsidTr="009B6FB1">
        <w:tc>
          <w:tcPr>
            <w:tcW w:w="1927" w:type="dxa"/>
            <w:hideMark/>
          </w:tcPr>
          <w:p w14:paraId="012E8711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1004747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2BB6029" w14:textId="77777777" w:rsidR="009B6FB1" w:rsidRDefault="009B6FB1" w:rsidP="009B6FB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B6FB1" w14:paraId="2F01A1CD" w14:textId="77777777" w:rsidTr="009B6FB1">
        <w:tc>
          <w:tcPr>
            <w:tcW w:w="1927" w:type="dxa"/>
            <w:hideMark/>
          </w:tcPr>
          <w:p w14:paraId="0E799BB2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4</w:t>
            </w:r>
          </w:p>
        </w:tc>
        <w:tc>
          <w:tcPr>
            <w:tcW w:w="2524" w:type="dxa"/>
            <w:hideMark/>
          </w:tcPr>
          <w:p w14:paraId="6A56B37C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Apr-2019</w:t>
            </w:r>
          </w:p>
        </w:tc>
        <w:tc>
          <w:tcPr>
            <w:tcW w:w="4909" w:type="dxa"/>
            <w:hideMark/>
          </w:tcPr>
          <w:p w14:paraId="1B308240" w14:textId="77777777" w:rsidR="009B6FB1" w:rsidRDefault="009B6FB1" w:rsidP="009B6FB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9B6FB1" w14:paraId="0DDDB1FC" w14:textId="77777777" w:rsidTr="009B6FB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CA8F310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81927E" w14:textId="77777777" w:rsidR="009B6FB1" w:rsidRDefault="009B6FB1" w:rsidP="009B6FB1">
            <w:pPr>
              <w:rPr>
                <w:sz w:val="20"/>
                <w:szCs w:val="24"/>
              </w:rPr>
            </w:pPr>
          </w:p>
        </w:tc>
      </w:tr>
    </w:tbl>
    <w:p w14:paraId="0D01CB98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Supplemental Contract Product Level Controls (RASA-1176)</w:t>
      </w:r>
    </w:p>
    <w:p w14:paraId="18EC3ECB" w14:textId="77777777" w:rsidR="0074447D" w:rsidRDefault="0074447D" w:rsidP="0074447D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Module CONTRACTQUANTITYMANAGEMENT is required.</w:t>
      </w:r>
    </w:p>
    <w:p w14:paraId="3A31AA8B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Route Assistant Android lower to higher version upgrade </w:t>
      </w:r>
      <w:r w:rsidR="0074447D">
        <w:t>problem</w:t>
      </w:r>
      <w:r w:rsidR="00DD7BD0">
        <w:t xml:space="preserve"> </w:t>
      </w:r>
      <w:r>
        <w:t xml:space="preserve">(RASA-1250) </w:t>
      </w:r>
    </w:p>
    <w:p w14:paraId="1E68643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crediting loss charge invoice line when returning more than 1 garment (RASA-1232)</w:t>
      </w:r>
    </w:p>
    <w:p w14:paraId="25D8B9DE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showing Route Service Contract products for a customer that did not allow non-contract products (RASA-1285)</w:t>
      </w:r>
    </w:p>
    <w:p w14:paraId="065F3C1D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 new </w:t>
      </w:r>
      <w:r w:rsidR="00DD7BD0">
        <w:t>user confirmation dialog</w:t>
      </w:r>
      <w:r w:rsidR="0074447D">
        <w:t xml:space="preserve"> </w:t>
      </w:r>
      <w:r w:rsidR="00DD7BD0">
        <w:t xml:space="preserve">to continue </w:t>
      </w:r>
      <w:r>
        <w:t xml:space="preserve">size/style exchanging a product, if exists unique items that have already been </w:t>
      </w:r>
      <w:r w:rsidR="0074447D">
        <w:t>flagged</w:t>
      </w:r>
      <w:r>
        <w:t xml:space="preserve"> </w:t>
      </w:r>
      <w:r w:rsidR="00DD7BD0">
        <w:t>as</w:t>
      </w:r>
      <w:r>
        <w:t xml:space="preserve"> replaced or damaged</w:t>
      </w:r>
      <w:r w:rsidR="00DD7BD0">
        <w:t xml:space="preserve"> to create work orders </w:t>
      </w:r>
      <w:r>
        <w:t>(RASA-1230)</w:t>
      </w:r>
    </w:p>
    <w:p w14:paraId="0E91DC6F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editing a scan remark of an already scanned item (RASA-1231)</w:t>
      </w:r>
    </w:p>
    <w:p w14:paraId="0CC2552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Changed </w:t>
      </w:r>
      <w:r w:rsidR="00DD7BD0">
        <w:t>“Okay”</w:t>
      </w:r>
      <w:r>
        <w:t xml:space="preserve"> messages</w:t>
      </w:r>
      <w:r w:rsidR="00DD7BD0">
        <w:t xml:space="preserve"> to “OK”</w:t>
      </w:r>
      <w:r>
        <w:t xml:space="preserve"> </w:t>
      </w:r>
      <w:r w:rsidR="00DD7BD0">
        <w:t>for</w:t>
      </w:r>
      <w:r>
        <w:t xml:space="preserve"> all dialogs (RASA-1234)</w:t>
      </w:r>
    </w:p>
    <w:p w14:paraId="1648C5C8" w14:textId="77777777" w:rsidR="009B6FB1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l adjustment amount</w:t>
      </w:r>
      <w:r w:rsidR="00DD7BD0">
        <w:t xml:space="preserve"> details </w:t>
      </w:r>
      <w:r>
        <w:t xml:space="preserve">are </w:t>
      </w:r>
      <w:r w:rsidR="00DD7BD0">
        <w:t>shown correctly</w:t>
      </w:r>
      <w:r>
        <w:t xml:space="preserve"> in Route Details Screen (RASA-1240)</w:t>
      </w:r>
    </w:p>
    <w:p w14:paraId="00D847A0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ll remaining translations to </w:t>
      </w:r>
      <w:r w:rsidR="0074447D">
        <w:t>Mexico</w:t>
      </w:r>
      <w:r>
        <w:t xml:space="preserve"> translation file (RASA-1251)</w:t>
      </w:r>
    </w:p>
    <w:p w14:paraId="044080EC" w14:textId="77777777" w:rsidR="00334C2B" w:rsidRDefault="00DD7BD0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ll i</w:t>
      </w:r>
      <w:r w:rsidR="00334C2B">
        <w:t>nactive PLPC are not shown any longer (RASA-1261)</w:t>
      </w:r>
    </w:p>
    <w:p w14:paraId="399E8F44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Decimal numbers are not allowed any longer in </w:t>
      </w:r>
      <w:r w:rsidR="0074447D">
        <w:t>all contract quantity</w:t>
      </w:r>
      <w:r w:rsidR="00DD7BD0">
        <w:t xml:space="preserve"> edit</w:t>
      </w:r>
      <w:r w:rsidR="0074447D">
        <w:t xml:space="preserve"> fields (RASA-1266)</w:t>
      </w:r>
    </w:p>
    <w:p w14:paraId="12EAE527" w14:textId="77777777" w:rsidR="009B6FB1" w:rsidRDefault="0074447D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ng a CPL on a contract product on Sunday delivery day is now possible (RASA-1274)</w:t>
      </w:r>
    </w:p>
    <w:p w14:paraId="5865BB4B" w14:textId="77777777" w:rsidR="009B6FB1" w:rsidRDefault="009B6FB1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6016A" w14:paraId="221A8FC4" w14:textId="77777777" w:rsidTr="005E5EC7">
        <w:tc>
          <w:tcPr>
            <w:tcW w:w="1927" w:type="dxa"/>
            <w:hideMark/>
          </w:tcPr>
          <w:p w14:paraId="51CF19F1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230965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82C2F2D" w14:textId="77777777" w:rsidR="00F6016A" w:rsidRDefault="00F6016A" w:rsidP="005E5EC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6016A" w14:paraId="370957B4" w14:textId="77777777" w:rsidTr="005E5EC7">
        <w:tc>
          <w:tcPr>
            <w:tcW w:w="1927" w:type="dxa"/>
            <w:hideMark/>
          </w:tcPr>
          <w:p w14:paraId="700A1171" w14:textId="77777777" w:rsidR="00F6016A" w:rsidRDefault="00F6016A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3</w:t>
            </w:r>
          </w:p>
        </w:tc>
        <w:tc>
          <w:tcPr>
            <w:tcW w:w="2524" w:type="dxa"/>
            <w:hideMark/>
          </w:tcPr>
          <w:p w14:paraId="4D4C0194" w14:textId="77777777" w:rsidR="00F6016A" w:rsidRDefault="00EC0CA6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="00F6016A">
              <w:rPr>
                <w:b/>
                <w:sz w:val="28"/>
                <w:szCs w:val="24"/>
              </w:rPr>
              <w:t>-Apr-2019</w:t>
            </w:r>
          </w:p>
        </w:tc>
        <w:tc>
          <w:tcPr>
            <w:tcW w:w="4909" w:type="dxa"/>
            <w:hideMark/>
          </w:tcPr>
          <w:p w14:paraId="77E56966" w14:textId="77777777" w:rsidR="00F6016A" w:rsidRDefault="00F6016A" w:rsidP="005E5EC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6016A" w14:paraId="3BB879CA" w14:textId="77777777" w:rsidTr="005E5EC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C7672B9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71C1758" w14:textId="77777777" w:rsidR="00F6016A" w:rsidRDefault="00F6016A" w:rsidP="005E5EC7">
            <w:pPr>
              <w:rPr>
                <w:sz w:val="20"/>
                <w:szCs w:val="24"/>
              </w:rPr>
            </w:pPr>
          </w:p>
        </w:tc>
      </w:tr>
    </w:tbl>
    <w:p w14:paraId="2F2506A9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 w:rsidRPr="00EC0CA6">
        <w:t>Bill Loss on Max Inventory</w:t>
      </w:r>
      <w:r w:rsidR="00EC0CA6">
        <w:t xml:space="preserve"> (RASA-1158</w:t>
      </w:r>
      <w:r w:rsidR="00F6016A">
        <w:t>)</w:t>
      </w:r>
      <w:r w:rsidR="00EC0CA6">
        <w:t xml:space="preserve"> </w:t>
      </w:r>
    </w:p>
    <w:p w14:paraId="3A7D57CA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 also the route code is displayed in “Select stop” screen </w:t>
      </w:r>
      <w:r w:rsidR="00F6016A">
        <w:t>(RASA-1159)</w:t>
      </w:r>
    </w:p>
    <w:p w14:paraId="759DA46A" w14:textId="77777777" w:rsidR="00F6016A" w:rsidRDefault="00EC0CA6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 w:rsidRPr="00EC0CA6">
        <w:t xml:space="preserve">Translation of Route Assistant Android into </w:t>
      </w:r>
      <w:proofErr w:type="spellStart"/>
      <w:r w:rsidRPr="00EC0CA6">
        <w:t>es_MX</w:t>
      </w:r>
      <w:proofErr w:type="spellEnd"/>
      <w:r w:rsidRPr="00EC0CA6">
        <w:t xml:space="preserve"> </w:t>
      </w:r>
      <w:r>
        <w:t>(RASA-1201</w:t>
      </w:r>
      <w:r w:rsidR="00F6016A">
        <w:t>)</w:t>
      </w:r>
    </w:p>
    <w:p w14:paraId="3BB97403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>
        <w:t xml:space="preserve">Route Returns </w:t>
      </w:r>
      <w:r w:rsidR="005E5EC7">
        <w:t>(RASA-110</w:t>
      </w:r>
      <w:r w:rsidR="00EC0CA6">
        <w:t>9</w:t>
      </w:r>
      <w:r w:rsidR="00F6016A">
        <w:t>)</w:t>
      </w:r>
      <w:r>
        <w:t xml:space="preserve"> </w:t>
      </w:r>
    </w:p>
    <w:p w14:paraId="54A47A85" w14:textId="77777777" w:rsidR="00EC0CA6" w:rsidRDefault="00DD5509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, </w:t>
      </w:r>
      <w:r w:rsidR="00EC0CA6" w:rsidRPr="00EC0CA6">
        <w:t xml:space="preserve">all </w:t>
      </w:r>
      <w:r>
        <w:t xml:space="preserve">the </w:t>
      </w:r>
      <w:r w:rsidR="00EC0CA6" w:rsidRPr="00EC0CA6">
        <w:t xml:space="preserve">products </w:t>
      </w:r>
      <w:r>
        <w:t xml:space="preserve">are </w:t>
      </w:r>
      <w:r w:rsidR="00EC0CA6" w:rsidRPr="00EC0CA6">
        <w:t>shown in stop details</w:t>
      </w:r>
      <w:r w:rsidR="00EC0CA6">
        <w:t xml:space="preserve"> (RASA-1219)</w:t>
      </w:r>
    </w:p>
    <w:p w14:paraId="44FD1B94" w14:textId="77777777" w:rsidR="00EC0CA6" w:rsidRDefault="0093149B" w:rsidP="00DD550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DD5509">
        <w:t>A</w:t>
      </w:r>
      <w:r w:rsidR="00DD5509" w:rsidRPr="00DD5509">
        <w:t>llow</w:t>
      </w:r>
      <w:r w:rsidR="00DD5509">
        <w:t>ing</w:t>
      </w:r>
      <w:r w:rsidR="00DD5509" w:rsidRPr="00DD5509">
        <w:t xml:space="preserve"> billing damage to garments on the spot</w:t>
      </w:r>
      <w:r w:rsidR="00EC0CA6">
        <w:t xml:space="preserve"> (RASA-1012)</w:t>
      </w:r>
    </w:p>
    <w:p w14:paraId="3D17DFBF" w14:textId="77777777" w:rsidR="00F6016A" w:rsidRDefault="00F6016A" w:rsidP="00EC0CA6">
      <w:pPr>
        <w:tabs>
          <w:tab w:val="left" w:pos="284"/>
        </w:tabs>
        <w:spacing w:after="0" w:line="240" w:lineRule="auto"/>
        <w:ind w:left="284" w:right="284"/>
      </w:pPr>
    </w:p>
    <w:p w14:paraId="57EF7A34" w14:textId="77777777" w:rsidR="00EC0CA6" w:rsidRDefault="00EC0CA6" w:rsidP="00EC0CA6">
      <w:pPr>
        <w:tabs>
          <w:tab w:val="left" w:pos="284"/>
        </w:tabs>
        <w:spacing w:after="0" w:line="240" w:lineRule="auto"/>
        <w:ind w:left="28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94A4C" w14:paraId="271D5917" w14:textId="77777777" w:rsidTr="00E94A4C">
        <w:tc>
          <w:tcPr>
            <w:tcW w:w="1927" w:type="dxa"/>
            <w:hideMark/>
          </w:tcPr>
          <w:p w14:paraId="192FF23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F6CBD5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9A98342" w14:textId="77777777" w:rsidR="00E94A4C" w:rsidRDefault="00E94A4C" w:rsidP="00E94A4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94A4C" w14:paraId="70D6985B" w14:textId="77777777" w:rsidTr="00E94A4C">
        <w:tc>
          <w:tcPr>
            <w:tcW w:w="1927" w:type="dxa"/>
            <w:hideMark/>
          </w:tcPr>
          <w:p w14:paraId="2BEF803A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2</w:t>
            </w:r>
          </w:p>
        </w:tc>
        <w:tc>
          <w:tcPr>
            <w:tcW w:w="2524" w:type="dxa"/>
            <w:hideMark/>
          </w:tcPr>
          <w:p w14:paraId="1E1705BE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Mar-2019</w:t>
            </w:r>
          </w:p>
        </w:tc>
        <w:tc>
          <w:tcPr>
            <w:tcW w:w="4909" w:type="dxa"/>
            <w:hideMark/>
          </w:tcPr>
          <w:p w14:paraId="7444073D" w14:textId="77777777" w:rsidR="00E94A4C" w:rsidRDefault="00E94A4C" w:rsidP="00E94A4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E94A4C" w14:paraId="3485021D" w14:textId="77777777" w:rsidTr="00E94A4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39FDC28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6CDE989" w14:textId="77777777" w:rsidR="00E94A4C" w:rsidRDefault="00E94A4C" w:rsidP="00E94A4C">
            <w:pPr>
              <w:rPr>
                <w:sz w:val="20"/>
                <w:szCs w:val="24"/>
              </w:rPr>
            </w:pPr>
          </w:p>
        </w:tc>
      </w:tr>
    </w:tbl>
    <w:p w14:paraId="6DAEE81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(RASA-1137)</w:t>
      </w:r>
    </w:p>
    <w:p w14:paraId="6A0B17EB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so the route code is displayed in “Select stop” screen (RASA-1159)</w:t>
      </w:r>
    </w:p>
    <w:p w14:paraId="46A1708E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Original SRC value is not shown with % (RASA-1180)</w:t>
      </w:r>
    </w:p>
    <w:p w14:paraId="3A67DDC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BM1 problems when adding products (RASA-1190)</w:t>
      </w:r>
    </w:p>
    <w:p w14:paraId="3DB45EEE" w14:textId="77777777" w:rsidR="00E94A4C" w:rsidRDefault="00DD65A4" w:rsidP="00E94A4C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Corrected contract product delivery transactions (RASA-1194)</w:t>
      </w:r>
    </w:p>
    <w:p w14:paraId="4BAAB46A" w14:textId="77777777" w:rsidR="00E94A4C" w:rsidRDefault="00E94A4C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0554D" w14:paraId="381FE574" w14:textId="77777777" w:rsidTr="0050554D">
        <w:tc>
          <w:tcPr>
            <w:tcW w:w="1927" w:type="dxa"/>
            <w:hideMark/>
          </w:tcPr>
          <w:p w14:paraId="6ED82C2F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23F391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C44027A" w14:textId="77777777" w:rsidR="0050554D" w:rsidRDefault="0050554D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0554D" w14:paraId="6B73DCEC" w14:textId="77777777" w:rsidTr="0050554D">
        <w:tc>
          <w:tcPr>
            <w:tcW w:w="1927" w:type="dxa"/>
            <w:hideMark/>
          </w:tcPr>
          <w:p w14:paraId="3AB25288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9.11</w:t>
            </w:r>
          </w:p>
        </w:tc>
        <w:tc>
          <w:tcPr>
            <w:tcW w:w="2524" w:type="dxa"/>
            <w:hideMark/>
          </w:tcPr>
          <w:p w14:paraId="6614F881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Feb-2019</w:t>
            </w:r>
          </w:p>
        </w:tc>
        <w:tc>
          <w:tcPr>
            <w:tcW w:w="4909" w:type="dxa"/>
            <w:hideMark/>
          </w:tcPr>
          <w:p w14:paraId="4D8E698B" w14:textId="77777777" w:rsidR="0050554D" w:rsidRDefault="0050554D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50554D" w14:paraId="4A9B65F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6EF4B5C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52AEB8E" w14:textId="77777777" w:rsidR="0050554D" w:rsidRDefault="0050554D" w:rsidP="0050554D">
            <w:pPr>
              <w:rPr>
                <w:sz w:val="20"/>
                <w:szCs w:val="24"/>
              </w:rPr>
            </w:pPr>
          </w:p>
        </w:tc>
      </w:tr>
    </w:tbl>
    <w:p w14:paraId="46A3F4EC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Google Maps location error (RASA-1090)</w:t>
      </w:r>
    </w:p>
    <w:p w14:paraId="1AF7D80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Wearer increase/decrease functionality for contract quality control (RASA-1092)</w:t>
      </w:r>
    </w:p>
    <w:p w14:paraId="31284E27" w14:textId="77777777" w:rsidR="005D2C06" w:rsidRDefault="005D2C06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added systematic replacement for billing method 1 (RASA-1093)</w:t>
      </w:r>
    </w:p>
    <w:p w14:paraId="724B096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Special size charge is not shown </w:t>
      </w:r>
      <w:proofErr w:type="spellStart"/>
      <w:r>
        <w:t>anymore</w:t>
      </w:r>
      <w:proofErr w:type="spellEnd"/>
      <w:r>
        <w:t xml:space="preserve"> when price is 0 (RASA-1103)</w:t>
      </w:r>
    </w:p>
    <w:p w14:paraId="43B5A3F1" w14:textId="77777777" w:rsidR="0050554D" w:rsidRPr="00692139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for Danish, French and Japanese</w:t>
      </w:r>
      <w:r w:rsidR="005D2C06">
        <w:t xml:space="preserve"> (RASA-1137)</w:t>
      </w:r>
    </w:p>
    <w:p w14:paraId="2A5F2C71" w14:textId="77777777" w:rsidR="0050554D" w:rsidRPr="00BD386E" w:rsidRDefault="0050554D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D386E" w14:paraId="35DD8ABF" w14:textId="77777777" w:rsidTr="0050554D">
        <w:tc>
          <w:tcPr>
            <w:tcW w:w="1927" w:type="dxa"/>
            <w:hideMark/>
          </w:tcPr>
          <w:p w14:paraId="2038C75D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D450C3C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CF31E49" w14:textId="77777777" w:rsidR="00BD386E" w:rsidRDefault="00BD386E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D386E" w14:paraId="265FFAB9" w14:textId="77777777" w:rsidTr="0050554D">
        <w:tc>
          <w:tcPr>
            <w:tcW w:w="1927" w:type="dxa"/>
            <w:hideMark/>
          </w:tcPr>
          <w:p w14:paraId="0F208C05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0</w:t>
            </w:r>
          </w:p>
        </w:tc>
        <w:tc>
          <w:tcPr>
            <w:tcW w:w="2524" w:type="dxa"/>
            <w:hideMark/>
          </w:tcPr>
          <w:p w14:paraId="6EA84BFE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1-Dec-2018</w:t>
            </w:r>
          </w:p>
        </w:tc>
        <w:tc>
          <w:tcPr>
            <w:tcW w:w="4909" w:type="dxa"/>
            <w:hideMark/>
          </w:tcPr>
          <w:p w14:paraId="4978479C" w14:textId="77777777" w:rsidR="00BD386E" w:rsidRDefault="00BD386E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BD386E" w14:paraId="6E6791F5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B2256E2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0778" w14:textId="77777777" w:rsidR="00BD386E" w:rsidRDefault="00BD386E" w:rsidP="0050554D">
            <w:pPr>
              <w:rPr>
                <w:sz w:val="20"/>
                <w:szCs w:val="24"/>
              </w:rPr>
            </w:pPr>
          </w:p>
        </w:tc>
      </w:tr>
    </w:tbl>
    <w:p w14:paraId="16575E84" w14:textId="77777777" w:rsidR="006438C9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Implemented Firebase </w:t>
      </w:r>
      <w:proofErr w:type="spellStart"/>
      <w:r>
        <w:t>Crashalytics</w:t>
      </w:r>
      <w:proofErr w:type="spellEnd"/>
      <w:r>
        <w:t xml:space="preserve"> for improved logging of the application (RASA-1050)</w:t>
      </w:r>
    </w:p>
    <w:p w14:paraId="30D1A0D5" w14:textId="77777777" w:rsidR="00BD386E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with the return reason code causing upload problems (RASA-1080)</w:t>
      </w:r>
    </w:p>
    <w:p w14:paraId="7513CBAA" w14:textId="77777777" w:rsidR="00BD386E" w:rsidRPr="00692139" w:rsidRDefault="00BD386E" w:rsidP="00BD386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438C9" w14:paraId="53D3827B" w14:textId="77777777" w:rsidTr="0050554D">
        <w:tc>
          <w:tcPr>
            <w:tcW w:w="1927" w:type="dxa"/>
            <w:hideMark/>
          </w:tcPr>
          <w:p w14:paraId="1379331E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BAAD134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328806C" w14:textId="77777777" w:rsidR="006438C9" w:rsidRDefault="006438C9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438C9" w14:paraId="58C6B39B" w14:textId="77777777" w:rsidTr="0050554D">
        <w:tc>
          <w:tcPr>
            <w:tcW w:w="1927" w:type="dxa"/>
            <w:hideMark/>
          </w:tcPr>
          <w:p w14:paraId="74417AF4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9</w:t>
            </w:r>
          </w:p>
        </w:tc>
        <w:tc>
          <w:tcPr>
            <w:tcW w:w="2524" w:type="dxa"/>
            <w:hideMark/>
          </w:tcPr>
          <w:p w14:paraId="0F16CD6B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9-Nov-2018</w:t>
            </w:r>
          </w:p>
        </w:tc>
        <w:tc>
          <w:tcPr>
            <w:tcW w:w="4909" w:type="dxa"/>
            <w:hideMark/>
          </w:tcPr>
          <w:p w14:paraId="78D32F33" w14:textId="77777777" w:rsidR="006438C9" w:rsidRDefault="006438C9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438C9" w14:paraId="4F54AF1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9E539B8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9E41DB6" w14:textId="77777777" w:rsidR="006438C9" w:rsidRDefault="006438C9" w:rsidP="0050554D">
            <w:pPr>
              <w:rPr>
                <w:sz w:val="20"/>
                <w:szCs w:val="24"/>
              </w:rPr>
            </w:pPr>
          </w:p>
        </w:tc>
      </w:tr>
    </w:tbl>
    <w:p w14:paraId="7ECE4611" w14:textId="77777777" w:rsidR="006438C9" w:rsidRDefault="006438C9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 new problem with changes/week and max inventory values based on the system setting (RASA-1053)</w:t>
      </w:r>
    </w:p>
    <w:p w14:paraId="4A630145" w14:textId="77777777" w:rsidR="006438C9" w:rsidRPr="00692139" w:rsidRDefault="006438C9" w:rsidP="006438C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92139" w14:paraId="2799750B" w14:textId="77777777" w:rsidTr="00692139">
        <w:tc>
          <w:tcPr>
            <w:tcW w:w="1927" w:type="dxa"/>
            <w:hideMark/>
          </w:tcPr>
          <w:p w14:paraId="5334A116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14ADD9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E240B" w14:textId="77777777" w:rsidR="00692139" w:rsidRDefault="0069213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2139" w14:paraId="10B755C1" w14:textId="77777777" w:rsidTr="00692139">
        <w:tc>
          <w:tcPr>
            <w:tcW w:w="1927" w:type="dxa"/>
            <w:hideMark/>
          </w:tcPr>
          <w:p w14:paraId="452BDF91" w14:textId="77777777" w:rsidR="00692139" w:rsidRDefault="006921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3E428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4" w:type="dxa"/>
            <w:hideMark/>
          </w:tcPr>
          <w:p w14:paraId="3F2C9CD6" w14:textId="77777777" w:rsidR="00692139" w:rsidRDefault="00B84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="0088692B">
              <w:rPr>
                <w:b/>
                <w:sz w:val="28"/>
                <w:szCs w:val="24"/>
              </w:rPr>
              <w:t>-Nov</w:t>
            </w:r>
            <w:r w:rsidR="00692139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2D898B72" w14:textId="77777777" w:rsidR="00692139" w:rsidRDefault="0069213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92139" w14:paraId="2CFDB891" w14:textId="77777777" w:rsidTr="0069213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618F93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DCDD8AA" w14:textId="77777777" w:rsidR="00692139" w:rsidRDefault="00692139">
            <w:pPr>
              <w:rPr>
                <w:sz w:val="20"/>
                <w:szCs w:val="24"/>
              </w:rPr>
            </w:pPr>
          </w:p>
        </w:tc>
      </w:tr>
    </w:tbl>
    <w:p w14:paraId="1C9E5F1B" w14:textId="77777777" w:rsidR="00692139" w:rsidRDefault="00692139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</w:t>
      </w:r>
      <w:r w:rsidR="00476AB4">
        <w:t>xed a problem with the delivery/pick-up button being mandatory when not the case (RASA-1043)</w:t>
      </w:r>
    </w:p>
    <w:p w14:paraId="02B34CC7" w14:textId="77777777" w:rsidR="00476AB4" w:rsidRDefault="00476AB4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, the application does not crash when pressing the ‘Arrive’ button (RASA-1063)</w:t>
      </w:r>
    </w:p>
    <w:p w14:paraId="33952A16" w14:textId="77777777" w:rsidR="00476AB4" w:rsidRDefault="00FC7D05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regarding the GPS not storing the coordinates (RASA-1037)</w:t>
      </w:r>
    </w:p>
    <w:p w14:paraId="7C7C65E2" w14:textId="77777777" w:rsidR="00FC7D05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with route stop sequence (RASA-1038)</w:t>
      </w:r>
    </w:p>
    <w:p w14:paraId="4B5D826A" w14:textId="77777777" w:rsidR="00B14A4F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a wearer (RASA-1045)</w:t>
      </w:r>
    </w:p>
    <w:p w14:paraId="5D610B53" w14:textId="77777777" w:rsidR="00B14A4F" w:rsidRDefault="000433D1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 problem with </w:t>
      </w:r>
      <w:r w:rsidR="001F5B2E">
        <w:t>changes/week and max inventory values (RASA-1053)</w:t>
      </w:r>
    </w:p>
    <w:p w14:paraId="6EFC61CA" w14:textId="77777777" w:rsidR="001F5B2E" w:rsidRDefault="00DA571A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regarding the s</w:t>
      </w:r>
      <w:r>
        <w:rPr>
          <w:sz w:val="24"/>
          <w:szCs w:val="24"/>
        </w:rPr>
        <w:t>ignatures for special invoices  (RASA-1056).</w:t>
      </w:r>
    </w:p>
    <w:p w14:paraId="63407F23" w14:textId="77777777" w:rsidR="00692139" w:rsidRPr="00692139" w:rsidRDefault="00692139" w:rsidP="0069213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70B2C" w14:paraId="1CAEE277" w14:textId="77777777" w:rsidTr="00C70B2C">
        <w:tc>
          <w:tcPr>
            <w:tcW w:w="1927" w:type="dxa"/>
            <w:hideMark/>
          </w:tcPr>
          <w:p w14:paraId="3C5A4C30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F29AB8B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CA6F918" w14:textId="77777777" w:rsidR="00C70B2C" w:rsidRDefault="00C70B2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70B2C" w14:paraId="48F38E39" w14:textId="77777777" w:rsidTr="00C70B2C">
        <w:tc>
          <w:tcPr>
            <w:tcW w:w="1927" w:type="dxa"/>
            <w:hideMark/>
          </w:tcPr>
          <w:p w14:paraId="7C32B369" w14:textId="77777777" w:rsidR="00C70B2C" w:rsidRDefault="003F28F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7</w:t>
            </w:r>
          </w:p>
        </w:tc>
        <w:tc>
          <w:tcPr>
            <w:tcW w:w="2524" w:type="dxa"/>
            <w:hideMark/>
          </w:tcPr>
          <w:p w14:paraId="4019CE96" w14:textId="77777777" w:rsidR="00C70B2C" w:rsidRDefault="000467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="00C70B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C70B2C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39172BAE" w14:textId="77777777" w:rsidR="00C70B2C" w:rsidRDefault="00C70B2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70B2C" w14:paraId="72B535BB" w14:textId="77777777" w:rsidTr="00C70B2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2A3FCA5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201AE9" w14:textId="77777777" w:rsidR="00C70B2C" w:rsidRDefault="00C70B2C">
            <w:pPr>
              <w:rPr>
                <w:sz w:val="20"/>
                <w:szCs w:val="24"/>
              </w:rPr>
            </w:pPr>
          </w:p>
        </w:tc>
      </w:tr>
    </w:tbl>
    <w:p w14:paraId="2CDB4603" w14:textId="77777777" w:rsidR="00C70B2C" w:rsidRDefault="00C70B2C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1C1A85">
        <w:t xml:space="preserve">an issue regarding the </w:t>
      </w:r>
      <w:r w:rsidR="007554E5">
        <w:t>off-cycle</w:t>
      </w:r>
      <w:r w:rsidR="001C1A85">
        <w:t xml:space="preserve"> customer’</w:t>
      </w:r>
      <w:r w:rsidR="00601DA9">
        <w:t>s product</w:t>
      </w:r>
      <w:r w:rsidR="001C1A85">
        <w:t xml:space="preserve"> adjustments (RASA-1010)</w:t>
      </w:r>
    </w:p>
    <w:p w14:paraId="7319BD53" w14:textId="77777777" w:rsidR="001C1A85" w:rsidRDefault="00C12DF5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The scan return is working as expected when doing a size/style exchange (RASA-1009)</w:t>
      </w:r>
    </w:p>
    <w:p w14:paraId="3D8109FF" w14:textId="77777777" w:rsidR="00C12DF5" w:rsidRDefault="00601DA9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Fixed a problem with t</w:t>
      </w:r>
      <w:r w:rsidR="006B3077">
        <w:t xml:space="preserve">he SRC value not being shown for certain contract products </w:t>
      </w:r>
      <w:r>
        <w:t>(RASA-1030)</w:t>
      </w:r>
    </w:p>
    <w:p w14:paraId="1A694465" w14:textId="77777777" w:rsidR="00C70B2C" w:rsidRPr="00C70B2C" w:rsidRDefault="00C70B2C" w:rsidP="00C70B2C">
      <w:pPr>
        <w:pStyle w:val="ListParagraph"/>
        <w:tabs>
          <w:tab w:val="left" w:pos="284"/>
        </w:tabs>
        <w:spacing w:after="0" w:line="240" w:lineRule="auto"/>
        <w:ind w:left="64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D780E" w:rsidRPr="009667EE" w14:paraId="06B75D2C" w14:textId="77777777" w:rsidTr="000433D1">
        <w:tc>
          <w:tcPr>
            <w:tcW w:w="1927" w:type="dxa"/>
          </w:tcPr>
          <w:p w14:paraId="5371987A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7F36C97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99C8C0" w14:textId="77777777" w:rsidR="00DD780E" w:rsidRPr="009667EE" w:rsidRDefault="00DD780E" w:rsidP="000433D1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DD780E" w:rsidRPr="009667EE" w14:paraId="3515CC3F" w14:textId="77777777" w:rsidTr="000433D1">
        <w:tc>
          <w:tcPr>
            <w:tcW w:w="1927" w:type="dxa"/>
          </w:tcPr>
          <w:p w14:paraId="437E1848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9.06</w:t>
            </w:r>
          </w:p>
        </w:tc>
        <w:tc>
          <w:tcPr>
            <w:tcW w:w="2524" w:type="dxa"/>
          </w:tcPr>
          <w:p w14:paraId="57765DF1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Sep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2FED3F1" w14:textId="77777777" w:rsidR="00DD780E" w:rsidRPr="009667EE" w:rsidRDefault="00DD780E" w:rsidP="000433D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DD780E" w:rsidRPr="009667EE" w14:paraId="50799989" w14:textId="77777777" w:rsidTr="000433D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4964EE" w14:textId="77777777" w:rsidR="00DD780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B1C259" w14:textId="77777777" w:rsidR="00DD780E" w:rsidRPr="009667EE" w:rsidRDefault="00DD780E" w:rsidP="000433D1">
            <w:pPr>
              <w:rPr>
                <w:sz w:val="20"/>
                <w:szCs w:val="24"/>
              </w:rPr>
            </w:pPr>
          </w:p>
        </w:tc>
      </w:tr>
    </w:tbl>
    <w:p w14:paraId="6404085D" w14:textId="77777777" w:rsidR="00AC1931" w:rsidRDefault="00AC1931" w:rsidP="00AC1931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regarding duplicate wearer transactions (RASA-970)</w:t>
      </w:r>
    </w:p>
    <w:p w14:paraId="09C1D1B2" w14:textId="77777777" w:rsidR="00DD780E" w:rsidRDefault="00D1792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for a customer that has required full payment, the settlement cannot be completed if no changes are made (RASA-996)</w:t>
      </w:r>
    </w:p>
    <w:p w14:paraId="6B966171" w14:textId="77777777" w:rsidR="00D17924" w:rsidRDefault="00D5275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doubling the circ. inventory and billing quantities when adding a product to customer’s products list (RASA-998)</w:t>
      </w:r>
    </w:p>
    <w:p w14:paraId="03252CB5" w14:textId="77777777" w:rsidR="00D52754" w:rsidRDefault="00D953F7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</w:t>
      </w:r>
      <w:r w:rsidR="00E87F6B">
        <w:t xml:space="preserve"> not refreshing the products list if the last product of a contract is added to the customer’s products list (RASA-999)</w:t>
      </w:r>
    </w:p>
    <w:p w14:paraId="4430CA96" w14:textId="77777777" w:rsidR="00DD780E" w:rsidRDefault="00DD780E" w:rsidP="00DD780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E2904" w:rsidRPr="009667EE" w14:paraId="1FEB0E80" w14:textId="77777777" w:rsidTr="00005D47">
        <w:tc>
          <w:tcPr>
            <w:tcW w:w="1927" w:type="dxa"/>
          </w:tcPr>
          <w:p w14:paraId="1ED8A421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81D42FA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159F6B7B" w14:textId="77777777" w:rsidR="008E2904" w:rsidRPr="009667EE" w:rsidRDefault="008E2904" w:rsidP="00005D4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E2904" w:rsidRPr="009667EE" w14:paraId="6A1D7FD9" w14:textId="77777777" w:rsidTr="00005D47">
        <w:tc>
          <w:tcPr>
            <w:tcW w:w="1927" w:type="dxa"/>
          </w:tcPr>
          <w:p w14:paraId="1797FC8D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5</w:t>
            </w:r>
          </w:p>
        </w:tc>
        <w:tc>
          <w:tcPr>
            <w:tcW w:w="2524" w:type="dxa"/>
          </w:tcPr>
          <w:p w14:paraId="3CC05B9B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3A870D7E" w14:textId="77777777" w:rsidR="008E2904" w:rsidRPr="009667EE" w:rsidRDefault="008E2904" w:rsidP="00005D4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8E2904" w:rsidRPr="009667EE" w14:paraId="53F92915" w14:textId="77777777" w:rsidTr="00005D4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8BEA950" w14:textId="77777777" w:rsidR="008E2904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57210BF" w14:textId="77777777" w:rsidR="008E2904" w:rsidRPr="009667EE" w:rsidRDefault="008E2904" w:rsidP="00005D47">
            <w:pPr>
              <w:rPr>
                <w:sz w:val="20"/>
                <w:szCs w:val="24"/>
              </w:rPr>
            </w:pPr>
          </w:p>
        </w:tc>
      </w:tr>
    </w:tbl>
    <w:p w14:paraId="18A9DF3A" w14:textId="77777777" w:rsidR="001C1FFE" w:rsidRDefault="006F586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some issues from the contract product functionality (RASA-894)</w:t>
      </w:r>
    </w:p>
    <w:p w14:paraId="47E56A51" w14:textId="77777777" w:rsidR="006F5862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 problem with a dialog showing up when not supposed to (RASA-911)</w:t>
      </w:r>
    </w:p>
    <w:p w14:paraId="472C92BF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ow, a quitted consumption point doesn’t </w:t>
      </w:r>
      <w:proofErr w:type="spellStart"/>
      <w:r>
        <w:t>quit</w:t>
      </w:r>
      <w:proofErr w:type="spellEnd"/>
      <w:r>
        <w:t xml:space="preserve"> a product (RASA-916)</w:t>
      </w:r>
    </w:p>
    <w:p w14:paraId="140683C1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product’s description not being shown in contract products (RASA-912)</w:t>
      </w:r>
    </w:p>
    <w:p w14:paraId="58F938D6" w14:textId="77777777" w:rsidR="005911FF" w:rsidRDefault="00005D47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 the old price</w:t>
      </w:r>
      <w:r w:rsidR="00726209">
        <w:t xml:space="preserve"> of a contract product</w:t>
      </w:r>
      <w:r>
        <w:t xml:space="preserve"> not </w:t>
      </w:r>
      <w:r w:rsidR="00726209">
        <w:t>being correct (RASA-913)</w:t>
      </w:r>
    </w:p>
    <w:p w14:paraId="6C064CA5" w14:textId="77777777" w:rsidR="00726209" w:rsidRDefault="00726209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 the upload button doesn’t send the data for a stop that is not completed (RASA-906)</w:t>
      </w:r>
    </w:p>
    <w:p w14:paraId="48B74D27" w14:textId="77777777" w:rsidR="00726209" w:rsidRDefault="00BB3A43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with the Additional Products button being enabled but not working properly (RASA-927)</w:t>
      </w:r>
    </w:p>
    <w:p w14:paraId="3B17AAB5" w14:textId="77777777" w:rsidR="00BB3A43" w:rsidRDefault="0035477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product price not fitting in the Contract Product details (RASA-</w:t>
      </w:r>
      <w:r w:rsidR="000B4668">
        <w:t>931</w:t>
      </w:r>
      <w:r>
        <w:t>)</w:t>
      </w:r>
    </w:p>
    <w:p w14:paraId="15FCBDEB" w14:textId="77777777" w:rsidR="00354776" w:rsidRDefault="00F8444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if a route is settled in the client, the transactions are not uploaded from the application (RASA-30)</w:t>
      </w:r>
    </w:p>
    <w:p w14:paraId="1C0EA3E2" w14:textId="77777777" w:rsidR="00F84442" w:rsidRDefault="00BD5B8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hen a product was shown 3 times in the Contract Products screen (RASA-932)</w:t>
      </w:r>
    </w:p>
    <w:p w14:paraId="78B1E1D3" w14:textId="77777777" w:rsidR="00BD5B81" w:rsidRDefault="00614BF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a modify wearer transaction was not created (RASA-961)</w:t>
      </w:r>
    </w:p>
    <w:p w14:paraId="5B315BDA" w14:textId="77777777" w:rsidR="00614BF2" w:rsidRDefault="00152AD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regarding the message shown when modifying the bank/locker for a wearer (RASA-963)</w:t>
      </w:r>
    </w:p>
    <w:p w14:paraId="0F9DB24F" w14:textId="77777777" w:rsidR="00152AD1" w:rsidRDefault="000141C8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 problem when the </w:t>
      </w:r>
      <w:r w:rsidR="00E862A4">
        <w:t>to be returned wearer items were not shown (RASA-968)</w:t>
      </w:r>
    </w:p>
    <w:p w14:paraId="2FCE3AB2" w14:textId="77777777" w:rsidR="00E862A4" w:rsidRDefault="001336B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ew functionality: the max inventory field for a wearer’s item is expanded to 6 characters (RASA-982)</w:t>
      </w:r>
    </w:p>
    <w:p w14:paraId="15AE88C5" w14:textId="77777777" w:rsidR="001336BF" w:rsidRDefault="00A1281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2A2886">
        <w:t>the containers’ barcodes can now be scanned using the phone’s camera (RASA-738)</w:t>
      </w:r>
    </w:p>
    <w:p w14:paraId="63C1B9B1" w14:textId="77777777" w:rsidR="00E92E6E" w:rsidRDefault="00E92E6E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returned garments not appearing on invoices (RASA-987)</w:t>
      </w:r>
    </w:p>
    <w:p w14:paraId="19FDAA1F" w14:textId="77777777" w:rsidR="00EB7BAD" w:rsidRDefault="00396D09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Added </w:t>
      </w:r>
      <w:r w:rsidR="00EB7BAD">
        <w:t>Japanese translations (RASA-990)</w:t>
      </w:r>
    </w:p>
    <w:p w14:paraId="3374338A" w14:textId="77777777" w:rsidR="00396D09" w:rsidRDefault="00EB7BAD" w:rsidP="00EB7BAD">
      <w:pPr>
        <w:tabs>
          <w:tab w:val="left" w:pos="284"/>
        </w:tabs>
        <w:spacing w:after="0" w:line="240" w:lineRule="auto"/>
        <w:ind w:right="284"/>
      </w:pP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C1FFE" w:rsidRPr="009667EE" w14:paraId="58F6A523" w14:textId="77777777" w:rsidTr="00B05CDB">
        <w:tc>
          <w:tcPr>
            <w:tcW w:w="1927" w:type="dxa"/>
          </w:tcPr>
          <w:p w14:paraId="0BEA0B87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CC8FE14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5C81C68" w14:textId="77777777" w:rsidR="001C1FFE" w:rsidRPr="009667EE" w:rsidRDefault="001C1FFE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C1FFE" w:rsidRPr="009667EE" w14:paraId="6F712C5E" w14:textId="77777777" w:rsidTr="00B05CDB">
        <w:tc>
          <w:tcPr>
            <w:tcW w:w="1927" w:type="dxa"/>
          </w:tcPr>
          <w:p w14:paraId="092A0403" w14:textId="77777777" w:rsidR="001C1FFE" w:rsidRPr="009667EE" w:rsidRDefault="001C1FFE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1E2FE6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</w:tcPr>
          <w:p w14:paraId="2BE8A7D4" w14:textId="77777777" w:rsidR="001C1FFE" w:rsidRPr="009667EE" w:rsidRDefault="00636CEB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3</w:t>
            </w:r>
            <w:r w:rsidR="001E2FE6">
              <w:rPr>
                <w:b/>
                <w:sz w:val="28"/>
                <w:szCs w:val="24"/>
              </w:rPr>
              <w:t>-May</w:t>
            </w:r>
            <w:r w:rsidR="001C1FFE" w:rsidRPr="009667EE">
              <w:rPr>
                <w:b/>
                <w:sz w:val="28"/>
                <w:szCs w:val="24"/>
              </w:rPr>
              <w:t>-201</w:t>
            </w:r>
            <w:r w:rsidR="001C1FFE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77B4776" w14:textId="77777777" w:rsidR="001C1FFE" w:rsidRPr="009667EE" w:rsidRDefault="001C1FFE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1C1FFE" w:rsidRPr="009667EE" w14:paraId="437AAB8E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3BFFC52" w14:textId="77777777" w:rsidR="001C1FF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73FBE76" w14:textId="77777777" w:rsidR="001C1FFE" w:rsidRPr="009667EE" w:rsidRDefault="001C1FFE" w:rsidP="00B05CDB">
            <w:pPr>
              <w:rPr>
                <w:sz w:val="20"/>
                <w:szCs w:val="24"/>
              </w:rPr>
            </w:pPr>
          </w:p>
        </w:tc>
      </w:tr>
    </w:tbl>
    <w:p w14:paraId="541435A2" w14:textId="77777777" w:rsidR="001C1FFE" w:rsidRDefault="003C1D40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settings screen password being not valid (RASA-8</w:t>
      </w:r>
      <w:r w:rsidR="006264EB">
        <w:t>73</w:t>
      </w:r>
      <w:r>
        <w:t>)</w:t>
      </w:r>
    </w:p>
    <w:p w14:paraId="265A79E5" w14:textId="77777777" w:rsidR="007C635A" w:rsidRDefault="00C719A4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on stop info screen there were double lines for a product (RASA-875)</w:t>
      </w:r>
    </w:p>
    <w:p w14:paraId="78030B33" w14:textId="77777777" w:rsidR="00B25FE3" w:rsidRDefault="005B7BDA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“Deliver/Pick up” button works correctly on Android 8 (RASA-883)</w:t>
      </w:r>
    </w:p>
    <w:p w14:paraId="27D18888" w14:textId="77777777" w:rsidR="00B927B4" w:rsidRDefault="00B927B4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>Fixed a problem regarding the total cost of an added contract product (RASA-907)</w:t>
      </w:r>
    </w:p>
    <w:p w14:paraId="2C6F9D8D" w14:textId="77777777" w:rsidR="00B927B4" w:rsidRDefault="0080020D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the delivery frequency difference</w:t>
      </w:r>
      <w:r w:rsidR="00082EB2">
        <w:t xml:space="preserve"> when adding a contract product with a different frequency (RASA-914)</w:t>
      </w:r>
    </w:p>
    <w:p w14:paraId="50FC0363" w14:textId="77777777" w:rsidR="002A277B" w:rsidRDefault="00B05CDB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n issue </w:t>
      </w:r>
      <w:r w:rsidR="007F45A6">
        <w:t xml:space="preserve">when the soil count was </w:t>
      </w:r>
      <w:r w:rsidR="00583873">
        <w:t>not possible (RASA-909)</w:t>
      </w:r>
    </w:p>
    <w:p w14:paraId="6F1ACCA5" w14:textId="77777777" w:rsidR="0067036E" w:rsidRDefault="00BA7A55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circulating/billing quantities are displaying correctly (RASA-899)</w:t>
      </w:r>
    </w:p>
    <w:p w14:paraId="7229D46B" w14:textId="77777777" w:rsidR="0067036E" w:rsidRDefault="00A170F9" w:rsidP="0067036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A46E16">
        <w:t>delivery frequencies are now available for non-garments and sales products within the Co</w:t>
      </w:r>
      <w:r w:rsidR="00507CA4">
        <w:t>ntract Management functionality (RASA-894)</w:t>
      </w:r>
    </w:p>
    <w:p w14:paraId="49C6FE16" w14:textId="77777777" w:rsidR="00F0564D" w:rsidRDefault="00F0564D" w:rsidP="00F0564D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876D2" w:rsidRPr="009667EE" w14:paraId="3BA26E5B" w14:textId="77777777" w:rsidTr="00B05CDB">
        <w:tc>
          <w:tcPr>
            <w:tcW w:w="1927" w:type="dxa"/>
          </w:tcPr>
          <w:p w14:paraId="720E7D83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0F1FD88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E981675" w14:textId="77777777" w:rsidR="00F876D2" w:rsidRPr="009667EE" w:rsidRDefault="00F876D2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876D2" w:rsidRPr="009667EE" w14:paraId="7325B08A" w14:textId="77777777" w:rsidTr="00B05CDB">
        <w:tc>
          <w:tcPr>
            <w:tcW w:w="1927" w:type="dxa"/>
          </w:tcPr>
          <w:p w14:paraId="61706974" w14:textId="77777777" w:rsidR="00F876D2" w:rsidRPr="009667EE" w:rsidRDefault="00F876D2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6B3B51"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4" w:type="dxa"/>
          </w:tcPr>
          <w:p w14:paraId="308A8386" w14:textId="77777777" w:rsidR="00F876D2" w:rsidRPr="009667EE" w:rsidRDefault="006B3B51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="00F876D2" w:rsidRPr="009667EE">
              <w:rPr>
                <w:b/>
                <w:sz w:val="28"/>
                <w:szCs w:val="24"/>
              </w:rPr>
              <w:t>-</w:t>
            </w:r>
            <w:r w:rsidR="00F876D2">
              <w:rPr>
                <w:b/>
                <w:sz w:val="28"/>
                <w:szCs w:val="24"/>
              </w:rPr>
              <w:t>Apr</w:t>
            </w:r>
            <w:r w:rsidR="00F876D2" w:rsidRPr="009667EE">
              <w:rPr>
                <w:b/>
                <w:sz w:val="28"/>
                <w:szCs w:val="24"/>
              </w:rPr>
              <w:t>-201</w:t>
            </w:r>
            <w:r w:rsidR="00F876D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4CE4733C" w14:textId="77777777" w:rsidR="00F876D2" w:rsidRPr="009667EE" w:rsidRDefault="00F876D2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876D2" w:rsidRPr="009667EE" w14:paraId="72736D1D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7F2A5FB" w14:textId="77777777" w:rsidR="00F876D2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2D64DCD" w14:textId="77777777" w:rsidR="00F876D2" w:rsidRPr="009667EE" w:rsidRDefault="00F876D2" w:rsidP="00B05CDB">
            <w:pPr>
              <w:rPr>
                <w:sz w:val="20"/>
                <w:szCs w:val="24"/>
              </w:rPr>
            </w:pPr>
          </w:p>
        </w:tc>
      </w:tr>
    </w:tbl>
    <w:p w14:paraId="512DE1DB" w14:textId="77777777" w:rsidR="00F876D2" w:rsidRPr="0016129A" w:rsidRDefault="00A23BBC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New functionality: Customer related unique pool allowed garments can now be scanned using the ‘On Site Soil Scan’ option (RASA-866)</w:t>
      </w:r>
    </w:p>
    <w:p w14:paraId="683E63C0" w14:textId="77777777" w:rsidR="0016129A" w:rsidRPr="00A23BBC" w:rsidRDefault="0016129A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Fixed a problem regarding special charge from direct invoice (RASA-864)</w:t>
      </w:r>
    </w:p>
    <w:p w14:paraId="3C85AABF" w14:textId="77777777" w:rsidR="00A23BBC" w:rsidRPr="00CB2043" w:rsidRDefault="00A23BBC" w:rsidP="00A23BBC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B2043" w:rsidRPr="009667EE" w14:paraId="06630EFB" w14:textId="77777777" w:rsidTr="009839AB">
        <w:tc>
          <w:tcPr>
            <w:tcW w:w="1927" w:type="dxa"/>
          </w:tcPr>
          <w:p w14:paraId="6EF42DBC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88B8906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146B3F" w14:textId="77777777" w:rsidR="00CB2043" w:rsidRPr="009667EE" w:rsidRDefault="00CB2043" w:rsidP="009839A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B2043" w:rsidRPr="009667EE" w14:paraId="0306DED2" w14:textId="77777777" w:rsidTr="009839AB">
        <w:tc>
          <w:tcPr>
            <w:tcW w:w="1927" w:type="dxa"/>
          </w:tcPr>
          <w:p w14:paraId="2142646A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</w:t>
            </w:r>
          </w:p>
        </w:tc>
        <w:tc>
          <w:tcPr>
            <w:tcW w:w="2524" w:type="dxa"/>
          </w:tcPr>
          <w:p w14:paraId="0B12F6F3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19883D8" w14:textId="77777777" w:rsidR="00CB2043" w:rsidRPr="009667EE" w:rsidRDefault="00CB2043" w:rsidP="009839A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B2043" w:rsidRPr="009667EE" w14:paraId="50A3C4E6" w14:textId="77777777" w:rsidTr="009839A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99EE0C0" w14:textId="77777777" w:rsidR="00CB2043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F210404" w14:textId="77777777" w:rsidR="00CB2043" w:rsidRPr="009667EE" w:rsidRDefault="00CB2043" w:rsidP="009839AB">
            <w:pPr>
              <w:rPr>
                <w:sz w:val="20"/>
                <w:szCs w:val="24"/>
              </w:rPr>
            </w:pPr>
          </w:p>
        </w:tc>
      </w:tr>
    </w:tbl>
    <w:p w14:paraId="35C59548" w14:textId="77777777" w:rsidR="001E05B7" w:rsidRPr="00C95277" w:rsidRDefault="00CB2043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EC06B2">
        <w:rPr>
          <w:sz w:val="24"/>
          <w:szCs w:val="24"/>
        </w:rPr>
        <w:t xml:space="preserve">Fixed </w:t>
      </w:r>
      <w:r w:rsidR="00C95277">
        <w:rPr>
          <w:sz w:val="24"/>
          <w:szCs w:val="24"/>
        </w:rPr>
        <w:t>a problem with the Quit Product button not showing in a specific scenario(RASA-852)</w:t>
      </w:r>
    </w:p>
    <w:p w14:paraId="77FCA9F1" w14:textId="77777777" w:rsidR="00C95277" w:rsidRDefault="00C95277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n inactive system user is not allowed to download a route to the mobile device (RASA-858)</w:t>
      </w:r>
    </w:p>
    <w:p w14:paraId="33108AFF" w14:textId="77777777" w:rsidR="00C95277" w:rsidRPr="00550419" w:rsidRDefault="009839AB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</w:t>
      </w:r>
      <w:r w:rsidR="002F20C6">
        <w:t xml:space="preserve"> regarding circulating inventory reduction not being processed along with a quit product (RASA-860)</w:t>
      </w:r>
    </w:p>
    <w:p w14:paraId="1CB129A3" w14:textId="77777777" w:rsidR="00550419" w:rsidRPr="001E05B7" w:rsidRDefault="00550419" w:rsidP="0088548B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E05B7" w:rsidRPr="009667EE" w14:paraId="466A54C2" w14:textId="77777777" w:rsidTr="001E05B7">
        <w:tc>
          <w:tcPr>
            <w:tcW w:w="1927" w:type="dxa"/>
          </w:tcPr>
          <w:p w14:paraId="5397134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CA719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273900F" w14:textId="77777777" w:rsidR="001E05B7" w:rsidRPr="009667EE" w:rsidRDefault="001E05B7" w:rsidP="001E05B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05B7" w:rsidRPr="009667EE" w14:paraId="13AD66E1" w14:textId="77777777" w:rsidTr="001E05B7">
        <w:tc>
          <w:tcPr>
            <w:tcW w:w="1927" w:type="dxa"/>
          </w:tcPr>
          <w:p w14:paraId="784270FD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</w:t>
            </w:r>
          </w:p>
        </w:tc>
        <w:tc>
          <w:tcPr>
            <w:tcW w:w="2524" w:type="dxa"/>
          </w:tcPr>
          <w:p w14:paraId="27F583EF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0D34291" w14:textId="77777777" w:rsidR="001E05B7" w:rsidRPr="009667EE" w:rsidRDefault="001E05B7" w:rsidP="001E05B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1E05B7" w:rsidRPr="009667EE" w14:paraId="260268EB" w14:textId="77777777" w:rsidTr="001E05B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E509409" w14:textId="77777777" w:rsidR="001E05B7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44C165A" w14:textId="77777777" w:rsidR="001E05B7" w:rsidRPr="009667EE" w:rsidRDefault="001E05B7" w:rsidP="001E05B7">
            <w:pPr>
              <w:rPr>
                <w:sz w:val="20"/>
                <w:szCs w:val="24"/>
              </w:rPr>
            </w:pPr>
          </w:p>
        </w:tc>
      </w:tr>
    </w:tbl>
    <w:p w14:paraId="457FBA57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</w:t>
      </w:r>
      <w:r w:rsidRPr="001E05B7">
        <w:rPr>
          <w:sz w:val="24"/>
          <w:szCs w:val="24"/>
        </w:rPr>
        <w:t xml:space="preserve"> </w:t>
      </w:r>
      <w:hyperlink r:id="rId8" w:history="1">
        <w:r>
          <w:rPr>
            <w:rStyle w:val="Hyperlink"/>
            <w:color w:val="auto"/>
            <w:sz w:val="24"/>
            <w:szCs w:val="24"/>
            <w:u w:val="none"/>
          </w:rPr>
          <w:t xml:space="preserve">the 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availability</w:t>
        </w:r>
        <w:r>
          <w:rPr>
            <w:rStyle w:val="Hyperlink"/>
            <w:color w:val="auto"/>
            <w:sz w:val="24"/>
            <w:szCs w:val="24"/>
            <w:u w:val="none"/>
          </w:rPr>
          <w:t xml:space="preserve"> of q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 xml:space="preserve">uit product button </w:t>
        </w:r>
        <w:r>
          <w:rPr>
            <w:rStyle w:val="Hyperlink"/>
            <w:color w:val="auto"/>
            <w:sz w:val="24"/>
            <w:szCs w:val="24"/>
            <w:u w:val="none"/>
          </w:rPr>
          <w:t>when you enter in the contracts screen</w:t>
        </w:r>
      </w:hyperlink>
      <w:r>
        <w:rPr>
          <w:sz w:val="24"/>
          <w:szCs w:val="24"/>
        </w:rPr>
        <w:t>s (RASA-848)</w:t>
      </w:r>
    </w:p>
    <w:p w14:paraId="501C7392" w14:textId="77777777" w:rsidR="001E05B7" w:rsidRPr="004354B7" w:rsidRDefault="00C3519C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hyperlink r:id="rId9" w:history="1">
        <w:r w:rsidR="001E05B7">
          <w:rPr>
            <w:rStyle w:val="Hyperlink"/>
            <w:color w:val="auto"/>
            <w:sz w:val="24"/>
            <w:szCs w:val="24"/>
            <w:u w:val="none"/>
          </w:rPr>
          <w:t>Compatibility Check f</w:t>
        </w:r>
        <w:r w:rsidR="001E05B7" w:rsidRPr="001E05B7">
          <w:rPr>
            <w:rStyle w:val="Hyperlink"/>
            <w:color w:val="auto"/>
            <w:sz w:val="24"/>
            <w:szCs w:val="24"/>
            <w:u w:val="none"/>
          </w:rPr>
          <w:t>or RA Version</w:t>
        </w:r>
      </w:hyperlink>
      <w:r w:rsidR="001E05B7" w:rsidRPr="001E05B7">
        <w:rPr>
          <w:sz w:val="24"/>
          <w:szCs w:val="24"/>
        </w:rPr>
        <w:t xml:space="preserve"> </w:t>
      </w:r>
      <w:r w:rsidR="001E05B7" w:rsidRPr="004354B7">
        <w:rPr>
          <w:sz w:val="24"/>
          <w:szCs w:val="24"/>
        </w:rPr>
        <w:t>(</w:t>
      </w:r>
      <w:r w:rsidR="001E05B7">
        <w:rPr>
          <w:sz w:val="24"/>
          <w:szCs w:val="24"/>
        </w:rPr>
        <w:t>RASA-841</w:t>
      </w:r>
      <w:r w:rsidR="001E05B7" w:rsidRPr="004354B7">
        <w:rPr>
          <w:sz w:val="24"/>
          <w:szCs w:val="24"/>
        </w:rPr>
        <w:t>)</w:t>
      </w:r>
    </w:p>
    <w:p w14:paraId="6E8A8B51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C14AA7">
        <w:rPr>
          <w:sz w:val="24"/>
          <w:szCs w:val="24"/>
        </w:rPr>
        <w:t xml:space="preserve">Fixed </w:t>
      </w:r>
      <w:r>
        <w:rPr>
          <w:sz w:val="24"/>
          <w:szCs w:val="24"/>
        </w:rPr>
        <w:t xml:space="preserve">the </w:t>
      </w:r>
      <w:hyperlink r:id="rId10" w:history="1"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Route Assistant Android crashing 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>when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 you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 xml:space="preserve"> trying to access Deliver/Pick up</w:t>
        </w:r>
      </w:hyperlink>
      <w:r w:rsidR="001E05B7" w:rsidRPr="00C14AA7">
        <w:rPr>
          <w:sz w:val="24"/>
          <w:szCs w:val="24"/>
        </w:rPr>
        <w:t xml:space="preserve"> </w:t>
      </w:r>
      <w:r>
        <w:rPr>
          <w:sz w:val="24"/>
          <w:szCs w:val="24"/>
        </w:rPr>
        <w:t>(RASA-839</w:t>
      </w:r>
      <w:r w:rsidR="001E05B7" w:rsidRPr="004354B7">
        <w:rPr>
          <w:sz w:val="24"/>
          <w:szCs w:val="24"/>
        </w:rPr>
        <w:t>)</w:t>
      </w:r>
    </w:p>
    <w:p w14:paraId="540F961D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Now you can </w:t>
      </w:r>
      <w:hyperlink r:id="rId11" w:history="1">
        <w:r>
          <w:rPr>
            <w:rStyle w:val="Hyperlink"/>
            <w:color w:val="auto"/>
            <w:sz w:val="24"/>
            <w:szCs w:val="24"/>
            <w:u w:val="none"/>
          </w:rPr>
          <w:t>a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>ccess Additional products and Contract management buttons after a stop has been finished</w:t>
        </w:r>
      </w:hyperlink>
      <w:r>
        <w:rPr>
          <w:sz w:val="24"/>
          <w:szCs w:val="24"/>
        </w:rPr>
        <w:t xml:space="preserve"> (RASA-837</w:t>
      </w:r>
      <w:r w:rsidR="001E05B7" w:rsidRPr="004354B7">
        <w:rPr>
          <w:sz w:val="24"/>
          <w:szCs w:val="24"/>
        </w:rPr>
        <w:t>)</w:t>
      </w:r>
    </w:p>
    <w:p w14:paraId="74FEC1C1" w14:textId="77777777" w:rsidR="001D4CFB" w:rsidRPr="009C07C1" w:rsidRDefault="0090242C" w:rsidP="009C07C1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="001D4CFB">
        <w:rPr>
          <w:sz w:val="24"/>
          <w:szCs w:val="24"/>
        </w:rPr>
        <w:t>Improvements to RA A</w:t>
      </w:r>
      <w:r w:rsidR="001D4CFB" w:rsidRPr="001D4CFB">
        <w:rPr>
          <w:sz w:val="24"/>
          <w:szCs w:val="24"/>
        </w:rPr>
        <w:t>ndroid</w:t>
      </w:r>
      <w:r w:rsidR="001D4CFB">
        <w:rPr>
          <w:sz w:val="24"/>
          <w:szCs w:val="24"/>
        </w:rPr>
        <w:t xml:space="preserve"> </w:t>
      </w:r>
      <w:r w:rsidR="009C07C1">
        <w:rPr>
          <w:sz w:val="24"/>
          <w:szCs w:val="24"/>
        </w:rPr>
        <w:t xml:space="preserve">like </w:t>
      </w:r>
      <w:r w:rsidR="001D4CFB">
        <w:rPr>
          <w:sz w:val="24"/>
          <w:szCs w:val="24"/>
        </w:rPr>
        <w:t>removing</w:t>
      </w:r>
      <w:r w:rsidR="001D4CFB" w:rsidRPr="001D4CFB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r w:rsidR="001D4CFB" w:rsidRPr="001D4CFB">
        <w:rPr>
          <w:sz w:val="24"/>
          <w:szCs w:val="24"/>
        </w:rPr>
        <w:t>Cancel button from Sign screen</w:t>
      </w:r>
      <w:r w:rsidR="001D4CFB">
        <w:rPr>
          <w:sz w:val="24"/>
          <w:szCs w:val="24"/>
        </w:rPr>
        <w:t xml:space="preserve">, </w:t>
      </w:r>
      <w:r w:rsidR="009C07C1" w:rsidRPr="009C07C1">
        <w:rPr>
          <w:sz w:val="24"/>
          <w:szCs w:val="24"/>
        </w:rPr>
        <w:t>entering th</w:t>
      </w:r>
      <w:r w:rsidR="009C07C1" w:rsidRPr="009C07C1">
        <w:rPr>
          <w:rFonts w:cstheme="minorHAnsi"/>
          <w:sz w:val="24"/>
          <w:szCs w:val="24"/>
        </w:rPr>
        <w:t>e</w:t>
      </w:r>
      <w:r w:rsidR="009C07C1">
        <w:rPr>
          <w:rFonts w:cstheme="minorHAnsi"/>
          <w:sz w:val="24"/>
          <w:szCs w:val="24"/>
        </w:rPr>
        <w:t xml:space="preserve"> s</w:t>
      </w:r>
      <w:r w:rsidR="009C07C1" w:rsidRPr="009C07C1">
        <w:rPr>
          <w:rFonts w:cstheme="minorHAnsi"/>
          <w:sz w:val="24"/>
          <w:szCs w:val="24"/>
        </w:rPr>
        <w:t>ignature and initials in any order now in Sign screen</w:t>
      </w:r>
      <w:r w:rsidR="009C07C1">
        <w:rPr>
          <w:rFonts w:cstheme="minorHAnsi"/>
          <w:sz w:val="24"/>
          <w:szCs w:val="24"/>
        </w:rPr>
        <w:t>, adding a new red icon f</w:t>
      </w:r>
      <w:r w:rsidR="009C07C1" w:rsidRPr="009C07C1">
        <w:rPr>
          <w:rFonts w:cstheme="minorHAnsi"/>
          <w:sz w:val="24"/>
          <w:szCs w:val="24"/>
        </w:rPr>
        <w:t>or Soil Counts when there are items to be picked up</w:t>
      </w:r>
      <w:r w:rsidR="009C07C1">
        <w:rPr>
          <w:rFonts w:cstheme="minorHAnsi"/>
          <w:sz w:val="24"/>
          <w:szCs w:val="24"/>
        </w:rPr>
        <w:t xml:space="preserve"> (RASA-833)</w:t>
      </w:r>
      <w:r w:rsidR="001D4CFB" w:rsidRPr="009C07C1">
        <w:rPr>
          <w:sz w:val="24"/>
          <w:szCs w:val="24"/>
        </w:rPr>
        <w:t xml:space="preserve"> </w:t>
      </w:r>
    </w:p>
    <w:p w14:paraId="6C5C068A" w14:textId="77777777" w:rsidR="003C0C62" w:rsidRPr="003C0C62" w:rsidRDefault="003C0C62" w:rsidP="003C0C62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Checking </w:t>
      </w:r>
      <w:r w:rsidRPr="003C0C62">
        <w:rPr>
          <w:sz w:val="24"/>
          <w:szCs w:val="24"/>
        </w:rPr>
        <w:t>Mobile Applications JAR files and dependencies</w:t>
      </w:r>
      <w:r>
        <w:rPr>
          <w:sz w:val="24"/>
          <w:szCs w:val="24"/>
        </w:rPr>
        <w:t xml:space="preserve"> (RASA-823)</w:t>
      </w:r>
    </w:p>
    <w:p w14:paraId="2173DF09" w14:textId="77777777" w:rsidR="001E05B7" w:rsidRPr="004354B7" w:rsidRDefault="00724F7C" w:rsidP="003C0C62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hyperlink r:id="rId12" w:history="1">
        <w:r w:rsidR="00D8221C" w:rsidRPr="00D8221C">
          <w:rPr>
            <w:rStyle w:val="Hyperlink"/>
            <w:color w:val="auto"/>
            <w:sz w:val="24"/>
            <w:szCs w:val="24"/>
            <w:u w:val="none"/>
          </w:rPr>
          <w:t>ABS - Enhancements to Android RA invoice details screens</w:t>
        </w:r>
      </w:hyperlink>
      <w:r w:rsidR="00D8221C" w:rsidRPr="00D8221C">
        <w:rPr>
          <w:sz w:val="24"/>
          <w:szCs w:val="24"/>
        </w:rPr>
        <w:t xml:space="preserve"> </w:t>
      </w:r>
      <w:r>
        <w:rPr>
          <w:sz w:val="24"/>
          <w:szCs w:val="24"/>
        </w:rPr>
        <w:t>(RASA-803</w:t>
      </w:r>
      <w:r w:rsidR="001E05B7" w:rsidRPr="004354B7">
        <w:rPr>
          <w:sz w:val="24"/>
          <w:szCs w:val="24"/>
        </w:rPr>
        <w:t>)</w:t>
      </w:r>
    </w:p>
    <w:p w14:paraId="75401C55" w14:textId="77777777" w:rsidR="001E05B7" w:rsidRPr="004354B7" w:rsidRDefault="00F36694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F36694">
        <w:rPr>
          <w:sz w:val="24"/>
          <w:szCs w:val="24"/>
        </w:rPr>
        <w:lastRenderedPageBreak/>
        <w:t xml:space="preserve">Fixed a problem </w:t>
      </w:r>
      <w:r>
        <w:rPr>
          <w:sz w:val="24"/>
          <w:szCs w:val="24"/>
        </w:rPr>
        <w:t>with delivered piece (RASA-755</w:t>
      </w:r>
      <w:r w:rsidR="001E05B7" w:rsidRPr="004354B7">
        <w:rPr>
          <w:sz w:val="24"/>
          <w:szCs w:val="24"/>
        </w:rPr>
        <w:t>)</w:t>
      </w:r>
    </w:p>
    <w:p w14:paraId="378BCE55" w14:textId="77777777" w:rsidR="00B65B05" w:rsidRPr="00B65B05" w:rsidRDefault="00B65B05" w:rsidP="00B65B05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Database exportable / Backup allows </w:t>
      </w:r>
      <w:r>
        <w:rPr>
          <w:sz w:val="24"/>
          <w:szCs w:val="24"/>
        </w:rPr>
        <w:t>(RASA-504)</w:t>
      </w:r>
    </w:p>
    <w:p w14:paraId="09776AA0" w14:textId="77777777" w:rsidR="007D31F6" w:rsidRDefault="00B65B05" w:rsidP="007D31F6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Secure APK file by making reverse engineering not possible</w:t>
      </w:r>
      <w:r>
        <w:rPr>
          <w:sz w:val="24"/>
          <w:szCs w:val="24"/>
        </w:rPr>
        <w:t xml:space="preserve"> (RASA-502)</w:t>
      </w:r>
    </w:p>
    <w:p w14:paraId="45422423" w14:textId="77777777" w:rsidR="00FF0E87" w:rsidRPr="00FF0E87" w:rsidRDefault="00FF0E87" w:rsidP="00FF0E87">
      <w:pPr>
        <w:pStyle w:val="ListParagraph"/>
        <w:tabs>
          <w:tab w:val="left" w:pos="284"/>
        </w:tabs>
        <w:spacing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D31F6" w:rsidRPr="009667EE" w14:paraId="06A369F9" w14:textId="77777777" w:rsidTr="007E4D3A">
        <w:tc>
          <w:tcPr>
            <w:tcW w:w="1927" w:type="dxa"/>
          </w:tcPr>
          <w:p w14:paraId="15712C68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1C15585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FA8A95" w14:textId="77777777" w:rsidR="007D31F6" w:rsidRPr="009667EE" w:rsidRDefault="007D31F6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D31F6" w:rsidRPr="009667EE" w14:paraId="77D94D34" w14:textId="77777777" w:rsidTr="007E4D3A">
        <w:tc>
          <w:tcPr>
            <w:tcW w:w="1927" w:type="dxa"/>
          </w:tcPr>
          <w:p w14:paraId="462521E4" w14:textId="77777777" w:rsidR="007D31F6" w:rsidRPr="009667EE" w:rsidRDefault="008114B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</w:t>
            </w:r>
          </w:p>
        </w:tc>
        <w:tc>
          <w:tcPr>
            <w:tcW w:w="2524" w:type="dxa"/>
          </w:tcPr>
          <w:p w14:paraId="1991F6A8" w14:textId="77777777" w:rsidR="007D31F6" w:rsidRPr="009667EE" w:rsidRDefault="007D31F6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CD5BF2"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 w:rsidR="007F0674"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7F067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0FB041CF" w14:textId="77777777" w:rsidR="007D31F6" w:rsidRPr="009667EE" w:rsidRDefault="007D31F6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B365D2">
              <w:rPr>
                <w:b/>
                <w:sz w:val="28"/>
                <w:szCs w:val="24"/>
              </w:rPr>
              <w:t>2</w:t>
            </w:r>
            <w:r>
              <w:rPr>
                <w:b/>
                <w:sz w:val="28"/>
                <w:szCs w:val="24"/>
              </w:rPr>
              <w:t>.</w:t>
            </w:r>
            <w:r w:rsidR="00D61275">
              <w:rPr>
                <w:b/>
                <w:sz w:val="28"/>
                <w:szCs w:val="24"/>
              </w:rPr>
              <w:t>0</w:t>
            </w:r>
            <w:r w:rsidR="00B365D2">
              <w:rPr>
                <w:b/>
                <w:sz w:val="28"/>
                <w:szCs w:val="24"/>
              </w:rPr>
              <w:t>0</w:t>
            </w:r>
            <w:r w:rsidR="00D61275">
              <w:rPr>
                <w:b/>
                <w:sz w:val="28"/>
                <w:szCs w:val="24"/>
              </w:rPr>
              <w:t>.a</w:t>
            </w:r>
          </w:p>
        </w:tc>
      </w:tr>
      <w:tr w:rsidR="007D31F6" w:rsidRPr="009667EE" w14:paraId="3D4588F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673CE22" w14:textId="77777777" w:rsidR="007D31F6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3B7CD24" w14:textId="77777777" w:rsidR="007D31F6" w:rsidRPr="009667EE" w:rsidRDefault="007D31F6" w:rsidP="007E4D3A">
            <w:pPr>
              <w:rPr>
                <w:sz w:val="20"/>
                <w:szCs w:val="24"/>
              </w:rPr>
            </w:pPr>
          </w:p>
        </w:tc>
      </w:tr>
    </w:tbl>
    <w:p w14:paraId="2FA33522" w14:textId="77777777" w:rsidR="007D31F6" w:rsidRPr="004354B7" w:rsidRDefault="009330D1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changing the garment grade (RASA-223)</w:t>
      </w:r>
    </w:p>
    <w:p w14:paraId="233A19F1" w14:textId="77777777" w:rsidR="009330D1" w:rsidRPr="004354B7" w:rsidRDefault="00636C45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named some attribute names (RASA-592)</w:t>
      </w:r>
    </w:p>
    <w:p w14:paraId="0701FC0F" w14:textId="77777777" w:rsidR="00636C45" w:rsidRPr="004354B7" w:rsidRDefault="00D146E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contact manager issue (RASA-590)</w:t>
      </w:r>
    </w:p>
    <w:p w14:paraId="722F8631" w14:textId="77777777" w:rsidR="00D146E2" w:rsidRPr="004354B7" w:rsidRDefault="00A86F4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ew means to display customer financial data: A/R aging balances, Open invoices, Statements (RASA-201)</w:t>
      </w:r>
    </w:p>
    <w:p w14:paraId="243BEF3A" w14:textId="77777777" w:rsidR="00A86F42" w:rsidRPr="004354B7" w:rsidRDefault="0060559E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delivery pick-ups being multiplied (RASA-636)</w:t>
      </w:r>
    </w:p>
    <w:p w14:paraId="2A554D6D" w14:textId="77777777" w:rsidR="0060559E" w:rsidRPr="004354B7" w:rsidRDefault="00251BF0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not being able to collect a signature if there is more than one invoice on a customer (RASA-644)</w:t>
      </w:r>
    </w:p>
    <w:p w14:paraId="258821C5" w14:textId="77777777" w:rsidR="00251BF0" w:rsidRPr="004354B7" w:rsidRDefault="00F0163A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hen one can settle an invoice without a signature (RASA-634)</w:t>
      </w:r>
    </w:p>
    <w:p w14:paraId="72844DDE" w14:textId="77777777" w:rsidR="00F0163A" w:rsidRPr="004354B7" w:rsidRDefault="007E4D3A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Invoice Adjustments on RA are now displaying </w:t>
      </w:r>
      <w:r w:rsidR="00C15ADE" w:rsidRPr="004354B7">
        <w:rPr>
          <w:sz w:val="24"/>
          <w:szCs w:val="24"/>
        </w:rPr>
        <w:t>correctly in Invoice Details (RASA-648)</w:t>
      </w:r>
    </w:p>
    <w:p w14:paraId="58AC2C8B" w14:textId="77777777" w:rsidR="00C15ADE" w:rsidRPr="004354B7" w:rsidRDefault="00A36B17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change the stop sequence (RASA-193)</w:t>
      </w:r>
    </w:p>
    <w:p w14:paraId="6035A3BD" w14:textId="77777777" w:rsidR="00A36B17" w:rsidRPr="004354B7" w:rsidRDefault="008A10D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Contract management. (RASA-643</w:t>
      </w:r>
      <w:r w:rsidR="00F95974" w:rsidRPr="004354B7">
        <w:rPr>
          <w:sz w:val="24"/>
          <w:szCs w:val="24"/>
        </w:rPr>
        <w:t>, RASA-672</w:t>
      </w:r>
      <w:r w:rsidR="00AA138C" w:rsidRPr="004354B7">
        <w:rPr>
          <w:sz w:val="24"/>
          <w:szCs w:val="24"/>
        </w:rPr>
        <w:t>, RASA-673</w:t>
      </w:r>
      <w:r w:rsidRPr="004354B7">
        <w:rPr>
          <w:sz w:val="24"/>
          <w:szCs w:val="24"/>
        </w:rPr>
        <w:t>)</w:t>
      </w:r>
    </w:p>
    <w:p w14:paraId="04D7824C" w14:textId="77777777" w:rsidR="00A94D64" w:rsidRPr="004354B7" w:rsidRDefault="00A94D6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unexpected error message (RASA-676)</w:t>
      </w:r>
    </w:p>
    <w:p w14:paraId="5AAE6205" w14:textId="77777777" w:rsidR="00A94D64" w:rsidRPr="004354B7" w:rsidRDefault="00A93ED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synching Android (RASA-699)</w:t>
      </w:r>
    </w:p>
    <w:p w14:paraId="6EF32D6F" w14:textId="77777777" w:rsidR="00A93ED9" w:rsidRPr="004354B7" w:rsidRDefault="0040560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 you can add other expenses with values below 1</w:t>
      </w:r>
      <w:r w:rsidR="00CA30FB" w:rsidRPr="004354B7">
        <w:rPr>
          <w:sz w:val="24"/>
          <w:szCs w:val="24"/>
        </w:rPr>
        <w:t xml:space="preserve"> monetary unit (RASA-719)</w:t>
      </w:r>
    </w:p>
    <w:p w14:paraId="0222F071" w14:textId="77777777" w:rsidR="00CA30FB" w:rsidRPr="004354B7" w:rsidRDefault="00281B9E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user isn’t forced to select a locker (RASA-734)</w:t>
      </w:r>
    </w:p>
    <w:p w14:paraId="116ECEEF" w14:textId="77777777" w:rsidR="00281B9E" w:rsidRPr="004354B7" w:rsidRDefault="000A1E3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adding a wearer (RASA-730)</w:t>
      </w:r>
    </w:p>
    <w:p w14:paraId="63055CEC" w14:textId="77777777" w:rsidR="000A1E3D" w:rsidRPr="004354B7" w:rsidRDefault="00641221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inactive emblem templates are not exported to the Android (RASA-732)</w:t>
      </w:r>
    </w:p>
    <w:p w14:paraId="5FCAC01F" w14:textId="77777777" w:rsidR="00641221" w:rsidRPr="004354B7" w:rsidRDefault="006239C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the app crashed when trying to quit a wearer</w:t>
      </w:r>
      <w:r w:rsidR="00596193" w:rsidRPr="004354B7">
        <w:rPr>
          <w:sz w:val="24"/>
          <w:szCs w:val="24"/>
        </w:rPr>
        <w:t xml:space="preserve"> (RASA-750)</w:t>
      </w:r>
    </w:p>
    <w:p w14:paraId="00393ECE" w14:textId="77777777" w:rsidR="005C02E3" w:rsidRPr="004354B7" w:rsidRDefault="007C6EB0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products not showing for delivery/pick-up (RASA-754)</w:t>
      </w:r>
    </w:p>
    <w:p w14:paraId="2F2B1AA3" w14:textId="77777777" w:rsidR="007C6EB0" w:rsidRPr="004354B7" w:rsidRDefault="00D4632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have multiple stops marked as “in progress” (RASA-606)</w:t>
      </w:r>
    </w:p>
    <w:p w14:paraId="23A9A2BB" w14:textId="77777777" w:rsidR="0080452E" w:rsidRPr="004354B7" w:rsidRDefault="0056039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The device camera can be used for scanning garment barcodes (RASA-638)</w:t>
      </w:r>
    </w:p>
    <w:p w14:paraId="3DD494AF" w14:textId="77777777" w:rsidR="00C83353" w:rsidRPr="004354B7" w:rsidRDefault="00265A8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scanning process to work with Android greater than 7 (RASA-701)</w:t>
      </w:r>
    </w:p>
    <w:p w14:paraId="1F58D29F" w14:textId="77777777" w:rsidR="00265A8B" w:rsidRPr="004354B7" w:rsidRDefault="00EA2B6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contract products lines are being created correctly on settlement (RASA-771)</w:t>
      </w:r>
    </w:p>
    <w:p w14:paraId="2D94D775" w14:textId="77777777" w:rsidR="00EA2B66" w:rsidRPr="004354B7" w:rsidRDefault="00EC5ED2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Map app (RASA-595)</w:t>
      </w:r>
    </w:p>
    <w:p w14:paraId="421A7819" w14:textId="77777777" w:rsidR="00EC5ED2" w:rsidRPr="004354B7" w:rsidRDefault="0045045C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moved unnecessary Google Play Services from the apk (RASA-782)</w:t>
      </w:r>
    </w:p>
    <w:p w14:paraId="0C7E33B2" w14:textId="77777777" w:rsidR="0045045C" w:rsidRPr="004354B7" w:rsidRDefault="008E51A8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multiple frequencies for additional products (RASA-781)</w:t>
      </w:r>
    </w:p>
    <w:p w14:paraId="6091FA9F" w14:textId="77777777" w:rsidR="008E51A8" w:rsidRPr="004354B7" w:rsidRDefault="0074123F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problems with the direct price not showing the correct information in its field (RASA-801)</w:t>
      </w:r>
    </w:p>
    <w:p w14:paraId="5B488020" w14:textId="77777777" w:rsidR="0074123F" w:rsidRPr="004354B7" w:rsidRDefault="007528D0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budget pr</w:t>
      </w:r>
      <w:r w:rsidR="00CF2104" w:rsidRPr="004354B7">
        <w:rPr>
          <w:sz w:val="24"/>
          <w:szCs w:val="24"/>
        </w:rPr>
        <w:t>otection prices not being saved (RASA-796)</w:t>
      </w:r>
    </w:p>
    <w:p w14:paraId="076827B7" w14:textId="77777777" w:rsidR="0034035E" w:rsidRDefault="0089708A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you can save the changes fro</w:t>
      </w:r>
      <w:r w:rsidR="0034035E" w:rsidRPr="004354B7">
        <w:rPr>
          <w:sz w:val="24"/>
          <w:szCs w:val="24"/>
        </w:rPr>
        <w:t>m rental and replacement prices (RASA-797)</w:t>
      </w:r>
    </w:p>
    <w:p w14:paraId="41C85406" w14:textId="77777777" w:rsidR="00BC0861" w:rsidRPr="004354B7" w:rsidRDefault="001911E5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lastRenderedPageBreak/>
        <w:t>Fixed replacement price for contract products (RASA-807)</w:t>
      </w:r>
    </w:p>
    <w:p w14:paraId="3D4C3B07" w14:textId="77777777" w:rsidR="00C21E3F" w:rsidRDefault="00C21E3F" w:rsidP="00C21E3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21E3F" w:rsidRPr="009667EE" w14:paraId="3AB0E580" w14:textId="77777777" w:rsidTr="007E4D3A">
        <w:tc>
          <w:tcPr>
            <w:tcW w:w="1927" w:type="dxa"/>
          </w:tcPr>
          <w:p w14:paraId="30815502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CA702EB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E27DF5D" w14:textId="77777777" w:rsidR="00C21E3F" w:rsidRPr="009667EE" w:rsidRDefault="00C21E3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1E3F" w:rsidRPr="009667EE" w14:paraId="29970BD5" w14:textId="77777777" w:rsidTr="007E4D3A">
        <w:tc>
          <w:tcPr>
            <w:tcW w:w="1927" w:type="dxa"/>
          </w:tcPr>
          <w:p w14:paraId="2F613CDD" w14:textId="77777777" w:rsidR="00C21E3F" w:rsidRPr="009667EE" w:rsidRDefault="00C21E3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1</w:t>
            </w:r>
          </w:p>
        </w:tc>
        <w:tc>
          <w:tcPr>
            <w:tcW w:w="2524" w:type="dxa"/>
          </w:tcPr>
          <w:p w14:paraId="4068AA33" w14:textId="77777777" w:rsidR="00C21E3F" w:rsidRPr="009667EE" w:rsidRDefault="00C21E3F" w:rsidP="00C21E3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ne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A563E0C" w14:textId="77777777" w:rsidR="00C21E3F" w:rsidRPr="009667EE" w:rsidRDefault="00C21E3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01.a</w:t>
            </w:r>
          </w:p>
        </w:tc>
      </w:tr>
      <w:tr w:rsidR="00C21E3F" w:rsidRPr="009667EE" w14:paraId="01EA9901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2ADAA12" w14:textId="77777777" w:rsidR="00C21E3F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B623726" w14:textId="77777777" w:rsidR="00C21E3F" w:rsidRPr="009667EE" w:rsidRDefault="00C21E3F" w:rsidP="007E4D3A">
            <w:pPr>
              <w:rPr>
                <w:sz w:val="20"/>
                <w:szCs w:val="24"/>
              </w:rPr>
            </w:pPr>
          </w:p>
        </w:tc>
      </w:tr>
    </w:tbl>
    <w:p w14:paraId="1FFC79EE" w14:textId="77777777" w:rsidR="00C21E3F" w:rsidRPr="00C21E3F" w:rsidRDefault="00C21E3F" w:rsidP="00C21E3F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rFonts w:cs="Arial"/>
          <w:bCs/>
          <w:color w:val="292929"/>
          <w:sz w:val="24"/>
          <w:szCs w:val="24"/>
        </w:rPr>
        <w:t>All messages that needs to be replied are now shown (RASA-587)</w:t>
      </w:r>
    </w:p>
    <w:p w14:paraId="33DE6CA4" w14:textId="77777777" w:rsidR="001B0C5A" w:rsidRDefault="001B0C5A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741BB" w:rsidRPr="009667EE" w14:paraId="183C3253" w14:textId="77777777" w:rsidTr="007E4D3A">
        <w:tc>
          <w:tcPr>
            <w:tcW w:w="1927" w:type="dxa"/>
          </w:tcPr>
          <w:p w14:paraId="76FA9D80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0779341C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FD0CC58" w14:textId="77777777" w:rsidR="001741BB" w:rsidRPr="009667EE" w:rsidRDefault="001741B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741BB" w:rsidRPr="009667EE" w14:paraId="78F1F463" w14:textId="77777777" w:rsidTr="007E4D3A">
        <w:tc>
          <w:tcPr>
            <w:tcW w:w="1927" w:type="dxa"/>
          </w:tcPr>
          <w:p w14:paraId="58635246" w14:textId="77777777" w:rsidR="001741BB" w:rsidRPr="009667EE" w:rsidRDefault="001741B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0</w:t>
            </w:r>
          </w:p>
        </w:tc>
        <w:tc>
          <w:tcPr>
            <w:tcW w:w="2524" w:type="dxa"/>
          </w:tcPr>
          <w:p w14:paraId="75582324" w14:textId="77777777" w:rsidR="001741BB" w:rsidRPr="009667EE" w:rsidRDefault="001741BB" w:rsidP="001741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1490281" w14:textId="77777777" w:rsidR="001741BB" w:rsidRPr="009667EE" w:rsidRDefault="001741BB" w:rsidP="001741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01.a</w:t>
            </w:r>
          </w:p>
        </w:tc>
      </w:tr>
      <w:tr w:rsidR="001741BB" w:rsidRPr="009667EE" w14:paraId="6F96069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397EE2" w14:textId="77777777" w:rsidR="001741BB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9C5AD4C" w14:textId="77777777" w:rsidR="001741BB" w:rsidRPr="009667EE" w:rsidRDefault="001741BB" w:rsidP="007E4D3A">
            <w:pPr>
              <w:rPr>
                <w:sz w:val="20"/>
                <w:szCs w:val="24"/>
              </w:rPr>
            </w:pPr>
          </w:p>
        </w:tc>
      </w:tr>
    </w:tbl>
    <w:p w14:paraId="6986A6DD" w14:textId="77777777" w:rsidR="001741BB" w:rsidRDefault="00CD06F8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rFonts w:cs="Arial"/>
          <w:bCs/>
          <w:color w:val="292929"/>
          <w:sz w:val="24"/>
          <w:szCs w:val="24"/>
        </w:rPr>
        <w:t xml:space="preserve">New functionality:  Off-cycle customers. Now the driver can </w:t>
      </w:r>
      <w:r w:rsidR="001741BB" w:rsidRPr="001741BB">
        <w:rPr>
          <w:rFonts w:cs="Arial"/>
          <w:color w:val="333333"/>
          <w:sz w:val="24"/>
          <w:szCs w:val="24"/>
        </w:rPr>
        <w:t>perform almost all actions for any customer on his/her route for those customers who are off-cycle (not being delivered/invoiced today). (RASA-</w:t>
      </w:r>
      <w:r w:rsidR="001741BB" w:rsidRPr="001741BB">
        <w:rPr>
          <w:sz w:val="24"/>
          <w:szCs w:val="24"/>
        </w:rPr>
        <w:t>203)</w:t>
      </w:r>
    </w:p>
    <w:p w14:paraId="6DBC637E" w14:textId="77777777" w:rsidR="001741BB" w:rsidRDefault="005C488B" w:rsidP="001741BB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 xml:space="preserve">New functionality: Soil counts US. Now the soil counts can be entered for all products on the soil tickets </w:t>
      </w:r>
      <w:r w:rsidR="001741BB" w:rsidRPr="001741BB">
        <w:rPr>
          <w:sz w:val="24"/>
          <w:szCs w:val="24"/>
        </w:rPr>
        <w:t xml:space="preserve"> (RASA-327)</w:t>
      </w:r>
    </w:p>
    <w:p w14:paraId="6F41D899" w14:textId="77777777" w:rsidR="00AD3024" w:rsidRPr="001741BB" w:rsidRDefault="00AD3024" w:rsidP="00AD3024">
      <w:pPr>
        <w:pStyle w:val="ListParagraph"/>
        <w:ind w:left="644"/>
        <w:rPr>
          <w:sz w:val="24"/>
          <w:szCs w:val="24"/>
        </w:rPr>
      </w:pPr>
      <w:r>
        <w:rPr>
          <w:rFonts w:cs="Courier New"/>
          <w:sz w:val="24"/>
          <w:szCs w:val="24"/>
        </w:rPr>
        <w:t>Module RAS is required.</w:t>
      </w:r>
    </w:p>
    <w:p w14:paraId="4C1F614A" w14:textId="77777777" w:rsidR="001741BB" w:rsidRPr="001741BB" w:rsidRDefault="001741B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741BB">
        <w:rPr>
          <w:sz w:val="24"/>
          <w:szCs w:val="24"/>
        </w:rPr>
        <w:t>GPS coordinates longer than standard dimension can be saved when GPS location is captured (RASA-494)</w:t>
      </w:r>
    </w:p>
    <w:p w14:paraId="6AE42986" w14:textId="77777777" w:rsidR="001741BB" w:rsidRPr="001741BB" w:rsidRDefault="00A11FCC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fter all items marked for replacement are returned there are no longer displayed the items are not marked for replacement.</w:t>
      </w:r>
      <w:r w:rsidR="001741BB" w:rsidRPr="001741BB">
        <w:rPr>
          <w:sz w:val="24"/>
          <w:szCs w:val="24"/>
        </w:rPr>
        <w:t>(RASA-465)</w:t>
      </w:r>
    </w:p>
    <w:p w14:paraId="4E19EB1F" w14:textId="77777777" w:rsidR="001741BB" w:rsidRPr="001741BB" w:rsidRDefault="005C488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side effects of RTS functionality when quit transactions(Quit Wearer, Quit Product) were done</w:t>
      </w:r>
      <w:r w:rsidR="001741BB" w:rsidRPr="001741BB">
        <w:rPr>
          <w:sz w:val="24"/>
          <w:szCs w:val="24"/>
        </w:rPr>
        <w:t xml:space="preserve"> (RASA-422)</w:t>
      </w:r>
    </w:p>
    <w:p w14:paraId="535DDE66" w14:textId="77777777" w:rsidR="001741BB" w:rsidRDefault="00254BD4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dded possibility to quit wearers</w:t>
      </w:r>
      <w:r w:rsidR="001741BB" w:rsidRPr="001741BB">
        <w:rPr>
          <w:sz w:val="24"/>
          <w:szCs w:val="24"/>
        </w:rPr>
        <w:t xml:space="preserve"> without inventory (RASA-135)</w:t>
      </w:r>
    </w:p>
    <w:p w14:paraId="5329DC99" w14:textId="77777777" w:rsidR="009307BF" w:rsidRPr="001741BB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2BA2B6B4" w14:textId="77777777" w:rsidTr="009307BF">
        <w:tc>
          <w:tcPr>
            <w:tcW w:w="1927" w:type="dxa"/>
            <w:hideMark/>
          </w:tcPr>
          <w:p w14:paraId="0800C8DB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12622E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F167566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16E06947" w14:textId="77777777" w:rsidTr="009307BF">
        <w:tc>
          <w:tcPr>
            <w:tcW w:w="1927" w:type="dxa"/>
            <w:hideMark/>
          </w:tcPr>
          <w:p w14:paraId="1C47D968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9</w:t>
            </w:r>
          </w:p>
        </w:tc>
        <w:tc>
          <w:tcPr>
            <w:tcW w:w="2524" w:type="dxa"/>
            <w:hideMark/>
          </w:tcPr>
          <w:p w14:paraId="0B6C1F3C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4DF6F9F7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6B9D5E4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33758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308060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324F5EB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RASA-631   Android-Can't decrease inventory for customer</w:t>
      </w:r>
    </w:p>
    <w:p w14:paraId="29F0CED2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RASA-626   AMM - Garments taxed (shouldn't be) after damage charge credited    </w:t>
      </w:r>
    </w:p>
    <w:p w14:paraId="163B274F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7781D752" w14:textId="77777777" w:rsidTr="009307BF">
        <w:tc>
          <w:tcPr>
            <w:tcW w:w="1927" w:type="dxa"/>
            <w:hideMark/>
          </w:tcPr>
          <w:p w14:paraId="765FAD14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7FDEF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79A5A29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F418983" w14:textId="77777777" w:rsidTr="009307BF">
        <w:tc>
          <w:tcPr>
            <w:tcW w:w="1927" w:type="dxa"/>
            <w:hideMark/>
          </w:tcPr>
          <w:p w14:paraId="4B2E4B84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8</w:t>
            </w:r>
          </w:p>
        </w:tc>
        <w:tc>
          <w:tcPr>
            <w:tcW w:w="2524" w:type="dxa"/>
            <w:hideMark/>
          </w:tcPr>
          <w:p w14:paraId="4A13E1FE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77D19B58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47CBD55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0453AE2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F0D735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50783EBE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Garments taxed (shouldn't be) after damage charge credited (RASA-625)</w:t>
      </w:r>
    </w:p>
    <w:p w14:paraId="300BE93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Circulating garments displayed as 'Not Returned Items' without being marked for replacement (RASA-465)</w:t>
      </w:r>
    </w:p>
    <w:p w14:paraId="53FE0BC3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35E0FF48" w14:textId="77777777" w:rsidTr="009307BF">
        <w:tc>
          <w:tcPr>
            <w:tcW w:w="1927" w:type="dxa"/>
            <w:hideMark/>
          </w:tcPr>
          <w:p w14:paraId="5416278F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F86C1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558AC92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68B66798" w14:textId="77777777" w:rsidTr="009307BF">
        <w:tc>
          <w:tcPr>
            <w:tcW w:w="1927" w:type="dxa"/>
            <w:hideMark/>
          </w:tcPr>
          <w:p w14:paraId="13AE475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7</w:t>
            </w:r>
          </w:p>
        </w:tc>
        <w:tc>
          <w:tcPr>
            <w:tcW w:w="2524" w:type="dxa"/>
            <w:hideMark/>
          </w:tcPr>
          <w:p w14:paraId="1FF4D5AA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2-June-2017</w:t>
            </w:r>
          </w:p>
        </w:tc>
        <w:tc>
          <w:tcPr>
            <w:tcW w:w="4909" w:type="dxa"/>
            <w:hideMark/>
          </w:tcPr>
          <w:p w14:paraId="0EB59F8C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2F69E7EC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8B112BA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7C28419C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0CF31218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PDA modification visibility (RASA-572)</w:t>
      </w:r>
      <w:r>
        <w:t xml:space="preserve"> </w:t>
      </w:r>
    </w:p>
    <w:p w14:paraId="6409CF86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02DF6BAE" w14:textId="77777777" w:rsidTr="009307BF">
        <w:tc>
          <w:tcPr>
            <w:tcW w:w="1927" w:type="dxa"/>
            <w:hideMark/>
          </w:tcPr>
          <w:p w14:paraId="676B3958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783D3D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7639888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57D3E29" w14:textId="77777777" w:rsidTr="009307BF">
        <w:tc>
          <w:tcPr>
            <w:tcW w:w="1927" w:type="dxa"/>
            <w:hideMark/>
          </w:tcPr>
          <w:p w14:paraId="5032B69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6</w:t>
            </w:r>
          </w:p>
        </w:tc>
        <w:tc>
          <w:tcPr>
            <w:tcW w:w="2524" w:type="dxa"/>
            <w:hideMark/>
          </w:tcPr>
          <w:p w14:paraId="4494C562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-June-2017</w:t>
            </w:r>
          </w:p>
        </w:tc>
        <w:tc>
          <w:tcPr>
            <w:tcW w:w="4909" w:type="dxa"/>
            <w:hideMark/>
          </w:tcPr>
          <w:p w14:paraId="1A65265B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17081FA0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C6813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A57D80B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2DB1F9E5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Support for Czech language (RASA-570)</w:t>
      </w:r>
      <w:r>
        <w:t xml:space="preserve"> </w:t>
      </w:r>
    </w:p>
    <w:p w14:paraId="1FCC8595" w14:textId="77777777" w:rsidR="00B80289" w:rsidRDefault="00B80289" w:rsidP="00B8028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80289" w:rsidRPr="009667EE" w14:paraId="0BFD33FA" w14:textId="77777777" w:rsidTr="007E4D3A">
        <w:tc>
          <w:tcPr>
            <w:tcW w:w="1927" w:type="dxa"/>
          </w:tcPr>
          <w:p w14:paraId="042D723C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5E8417C0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90042F" w14:textId="77777777" w:rsidR="00B80289" w:rsidRPr="009667EE" w:rsidRDefault="00B8028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80289" w:rsidRPr="009667EE" w14:paraId="17714AD3" w14:textId="77777777" w:rsidTr="007E4D3A">
        <w:tc>
          <w:tcPr>
            <w:tcW w:w="1927" w:type="dxa"/>
          </w:tcPr>
          <w:p w14:paraId="0BBFBA7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5</w:t>
            </w:r>
          </w:p>
        </w:tc>
        <w:tc>
          <w:tcPr>
            <w:tcW w:w="2524" w:type="dxa"/>
          </w:tcPr>
          <w:p w14:paraId="5560328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7E5434" w14:textId="77777777" w:rsidR="00B80289" w:rsidRPr="009667EE" w:rsidRDefault="00B8028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B80289" w:rsidRPr="009667EE" w14:paraId="65F8AB82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05044C2" w14:textId="77777777" w:rsidR="00B80289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26ACAF3" w14:textId="77777777" w:rsidR="00B80289" w:rsidRPr="009667EE" w:rsidRDefault="00B80289" w:rsidP="007E4D3A">
            <w:pPr>
              <w:rPr>
                <w:sz w:val="20"/>
                <w:szCs w:val="24"/>
              </w:rPr>
            </w:pPr>
          </w:p>
        </w:tc>
      </w:tr>
    </w:tbl>
    <w:p w14:paraId="0FD89543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Crediting loss charge line does not work</w:t>
      </w:r>
      <w:r>
        <w:rPr>
          <w:sz w:val="24"/>
          <w:szCs w:val="24"/>
        </w:rPr>
        <w:t xml:space="preserve"> (</w:t>
      </w:r>
      <w:r w:rsidRPr="006826C0">
        <w:rPr>
          <w:sz w:val="24"/>
          <w:szCs w:val="24"/>
        </w:rPr>
        <w:t>RASA-514</w:t>
      </w:r>
      <w:r>
        <w:rPr>
          <w:sz w:val="24"/>
          <w:szCs w:val="24"/>
        </w:rPr>
        <w:t>)</w:t>
      </w:r>
    </w:p>
    <w:p w14:paraId="02E2E88F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 xml:space="preserve">Problem scanning garments </w:t>
      </w:r>
      <w:r>
        <w:rPr>
          <w:sz w:val="24"/>
          <w:szCs w:val="24"/>
        </w:rPr>
        <w:t>(</w:t>
      </w:r>
      <w:r w:rsidRPr="006826C0">
        <w:rPr>
          <w:sz w:val="24"/>
          <w:szCs w:val="24"/>
        </w:rPr>
        <w:t>RASA-520</w:t>
      </w:r>
      <w:r>
        <w:rPr>
          <w:sz w:val="24"/>
          <w:szCs w:val="24"/>
        </w:rPr>
        <w:t>)</w:t>
      </w:r>
    </w:p>
    <w:p w14:paraId="560078C9" w14:textId="77777777" w:rsidR="00B80289" w:rsidRPr="006826C0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Wearer still displayed in RTS screen after cancelling Quit Wearer transaction (RASA-422)</w:t>
      </w:r>
    </w:p>
    <w:p w14:paraId="6B2691C2" w14:textId="77777777" w:rsidR="00B80289" w:rsidRDefault="00B80289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B0C5A" w:rsidRPr="009667EE" w14:paraId="7AEDC6DF" w14:textId="77777777" w:rsidTr="007E4D3A">
        <w:tc>
          <w:tcPr>
            <w:tcW w:w="1927" w:type="dxa"/>
          </w:tcPr>
          <w:p w14:paraId="41B2AF0C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EF224AA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A758EA3" w14:textId="77777777" w:rsidR="001B0C5A" w:rsidRPr="009667EE" w:rsidRDefault="001B0C5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B0C5A" w:rsidRPr="009667EE" w14:paraId="5BCA37AF" w14:textId="77777777" w:rsidTr="007E4D3A">
        <w:tc>
          <w:tcPr>
            <w:tcW w:w="1927" w:type="dxa"/>
          </w:tcPr>
          <w:p w14:paraId="0EF35A0B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4</w:t>
            </w:r>
          </w:p>
        </w:tc>
        <w:tc>
          <w:tcPr>
            <w:tcW w:w="2524" w:type="dxa"/>
          </w:tcPr>
          <w:p w14:paraId="28D20362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1BD88099" w14:textId="77777777" w:rsidR="001B0C5A" w:rsidRPr="009667EE" w:rsidRDefault="001B0C5A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1B0C5A" w:rsidRPr="009667EE" w14:paraId="62573634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7C72710" w14:textId="77777777" w:rsidR="001B0C5A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E327FA2" w14:textId="77777777" w:rsidR="001B0C5A" w:rsidRPr="009667EE" w:rsidRDefault="001B0C5A" w:rsidP="007E4D3A">
            <w:pPr>
              <w:rPr>
                <w:sz w:val="20"/>
                <w:szCs w:val="24"/>
              </w:rPr>
            </w:pPr>
          </w:p>
        </w:tc>
      </w:tr>
    </w:tbl>
    <w:p w14:paraId="46C74640" w14:textId="77777777" w:rsidR="00A9540A" w:rsidRDefault="00A9540A" w:rsidP="00A9540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Issue w</w:t>
      </w:r>
      <w:r>
        <w:rPr>
          <w:sz w:val="24"/>
          <w:szCs w:val="24"/>
        </w:rPr>
        <w:t>ith settlement being off 1 cent (RASA-470)</w:t>
      </w:r>
    </w:p>
    <w:p w14:paraId="65DEEB86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When synching same route two times, id code</w:t>
      </w:r>
      <w:r>
        <w:rPr>
          <w:sz w:val="24"/>
          <w:szCs w:val="24"/>
        </w:rPr>
        <w:t xml:space="preserve"> will show twice when scanning (</w:t>
      </w:r>
      <w:r w:rsidR="00A9540A">
        <w:rPr>
          <w:sz w:val="24"/>
          <w:szCs w:val="24"/>
        </w:rPr>
        <w:t>RASA-446)</w:t>
      </w:r>
    </w:p>
    <w:p w14:paraId="33FE718F" w14:textId="77777777" w:rsidR="001B0C5A" w:rsidRPr="00A9540A" w:rsidRDefault="001B0C5A" w:rsidP="00A9540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A9540A">
        <w:rPr>
          <w:sz w:val="24"/>
          <w:szCs w:val="24"/>
        </w:rPr>
        <w:t xml:space="preserve">Orders made on PDA appears multiplicated in Route Check in </w:t>
      </w:r>
      <w:r w:rsidR="00A9540A" w:rsidRPr="00A9540A">
        <w:rPr>
          <w:sz w:val="24"/>
          <w:szCs w:val="24"/>
        </w:rPr>
        <w:t>(RASA-474)</w:t>
      </w:r>
    </w:p>
    <w:p w14:paraId="43575AC8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 xml:space="preserve">Inactive wearer numbers not loaded to RA </w:t>
      </w:r>
      <w:r w:rsidR="00A9540A">
        <w:rPr>
          <w:sz w:val="24"/>
          <w:szCs w:val="24"/>
        </w:rPr>
        <w:t>(RASA-357)</w:t>
      </w:r>
    </w:p>
    <w:p w14:paraId="094290B6" w14:textId="77777777" w:rsidR="00F9585E" w:rsidRDefault="00F9585E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F2F35" w:rsidRPr="009667EE" w14:paraId="62BAB487" w14:textId="77777777" w:rsidTr="007E4D3A">
        <w:tc>
          <w:tcPr>
            <w:tcW w:w="1927" w:type="dxa"/>
          </w:tcPr>
          <w:p w14:paraId="59B658BA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376C3C4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E411B22" w14:textId="77777777" w:rsidR="005F2F35" w:rsidRPr="009667EE" w:rsidRDefault="005F2F3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F2F35" w:rsidRPr="009667EE" w14:paraId="54F89157" w14:textId="77777777" w:rsidTr="007E4D3A">
        <w:tc>
          <w:tcPr>
            <w:tcW w:w="1927" w:type="dxa"/>
          </w:tcPr>
          <w:p w14:paraId="2FAC7C5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3</w:t>
            </w:r>
          </w:p>
        </w:tc>
        <w:tc>
          <w:tcPr>
            <w:tcW w:w="2524" w:type="dxa"/>
          </w:tcPr>
          <w:p w14:paraId="072A81D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4C3574B" w14:textId="77777777" w:rsidR="005F2F35" w:rsidRPr="009667EE" w:rsidRDefault="005F2F3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5F2F35" w:rsidRPr="009667EE" w14:paraId="7906FD6B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EECA02E" w14:textId="77777777" w:rsidR="005F2F35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6C9DBEE" w14:textId="77777777" w:rsidR="005F2F35" w:rsidRPr="009667EE" w:rsidRDefault="005F2F35" w:rsidP="007E4D3A">
            <w:pPr>
              <w:rPr>
                <w:sz w:val="20"/>
                <w:szCs w:val="24"/>
              </w:rPr>
            </w:pPr>
          </w:p>
        </w:tc>
      </w:tr>
    </w:tbl>
    <w:p w14:paraId="1C34E869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Issue with settlement being off 1 cent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70</w:t>
      </w:r>
      <w:r>
        <w:rPr>
          <w:sz w:val="24"/>
          <w:szCs w:val="24"/>
        </w:rPr>
        <w:t>)</w:t>
      </w:r>
    </w:p>
    <w:p w14:paraId="34C4C568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7BD608A2" w14:textId="77777777" w:rsidR="005F2F35" w:rsidRPr="00E46B7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hen synching same route two times, id code will show twice when scanning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5D163798" w14:textId="77777777" w:rsidR="00545C47" w:rsidRDefault="00545C47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46B75" w:rsidRPr="009667EE" w14:paraId="3C0B9365" w14:textId="77777777" w:rsidTr="007E4D3A">
        <w:tc>
          <w:tcPr>
            <w:tcW w:w="1927" w:type="dxa"/>
          </w:tcPr>
          <w:p w14:paraId="385FAF17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9CCDC46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32B37E1" w14:textId="77777777" w:rsidR="00E46B75" w:rsidRPr="009667EE" w:rsidRDefault="00E46B7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B75" w:rsidRPr="009667EE" w14:paraId="62FE2E2D" w14:textId="77777777" w:rsidTr="007E4D3A">
        <w:tc>
          <w:tcPr>
            <w:tcW w:w="1927" w:type="dxa"/>
          </w:tcPr>
          <w:p w14:paraId="23226FAC" w14:textId="77777777" w:rsidR="00E46B75" w:rsidRPr="009667EE" w:rsidRDefault="00E46B7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2</w:t>
            </w:r>
          </w:p>
        </w:tc>
        <w:tc>
          <w:tcPr>
            <w:tcW w:w="2524" w:type="dxa"/>
          </w:tcPr>
          <w:p w14:paraId="7B22D520" w14:textId="77777777" w:rsidR="00E46B75" w:rsidRPr="009667EE" w:rsidRDefault="00E46B75" w:rsidP="00E46B7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2571CF2" w14:textId="77777777" w:rsidR="00E46B75" w:rsidRPr="009667EE" w:rsidRDefault="00E46B7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E46B75" w:rsidRPr="009667EE" w14:paraId="0A95A20D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C3E7261" w14:textId="77777777" w:rsidR="00E46B75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2B6D1A7" w14:textId="77777777" w:rsidR="00E46B75" w:rsidRPr="009667EE" w:rsidRDefault="00E46B75" w:rsidP="007E4D3A">
            <w:pPr>
              <w:rPr>
                <w:sz w:val="20"/>
                <w:szCs w:val="24"/>
              </w:rPr>
            </w:pPr>
          </w:p>
        </w:tc>
      </w:tr>
    </w:tbl>
    <w:p w14:paraId="297690E9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lastRenderedPageBreak/>
        <w:t>Loss charge not credited if return ends on "todays" invo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82</w:t>
      </w:r>
      <w:r>
        <w:rPr>
          <w:sz w:val="24"/>
          <w:szCs w:val="24"/>
        </w:rPr>
        <w:t>)</w:t>
      </w:r>
    </w:p>
    <w:p w14:paraId="44A1F95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Replacement garments to be returned are showing all ID codes, not just what is to be return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6</w:t>
      </w:r>
      <w:r>
        <w:rPr>
          <w:sz w:val="24"/>
          <w:szCs w:val="24"/>
        </w:rPr>
        <w:t>)</w:t>
      </w:r>
    </w:p>
    <w:p w14:paraId="14E8198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Inactive wearer numbers not loaded to RA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57</w:t>
      </w:r>
      <w:r>
        <w:rPr>
          <w:sz w:val="24"/>
          <w:szCs w:val="24"/>
        </w:rPr>
        <w:t>)</w:t>
      </w:r>
    </w:p>
    <w:p w14:paraId="272871D1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Changes per week related to max - doesn't follow system setting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29</w:t>
      </w:r>
      <w:r>
        <w:rPr>
          <w:sz w:val="24"/>
          <w:szCs w:val="24"/>
        </w:rPr>
        <w:t>)</w:t>
      </w:r>
    </w:p>
    <w:p w14:paraId="55A3189F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rFonts w:cs="Courier New"/>
          <w:sz w:val="24"/>
          <w:szCs w:val="24"/>
        </w:rPr>
        <w:t>RA Android Messages from previous stop are displayed (RASA-361)</w:t>
      </w:r>
    </w:p>
    <w:p w14:paraId="6CF4605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hen synching same route two times, id cod</w:t>
      </w:r>
      <w:r>
        <w:rPr>
          <w:sz w:val="24"/>
          <w:szCs w:val="24"/>
        </w:rPr>
        <w:t>e will show twice when scanning (</w:t>
      </w:r>
      <w:r w:rsidRPr="00E46B7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76215FAB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Number of wearer is not default set when a new wearer is add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1</w:t>
      </w:r>
      <w:r>
        <w:rPr>
          <w:sz w:val="24"/>
          <w:szCs w:val="24"/>
        </w:rPr>
        <w:t>)</w:t>
      </w:r>
    </w:p>
    <w:p w14:paraId="79601070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Invoice amount is not updated when Bill All For Loss Now is press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9</w:t>
      </w:r>
      <w:r>
        <w:rPr>
          <w:sz w:val="24"/>
          <w:szCs w:val="24"/>
        </w:rPr>
        <w:t>)</w:t>
      </w:r>
    </w:p>
    <w:p w14:paraId="7563997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Encryption of traffic between PDA and web serv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9</w:t>
      </w:r>
      <w:r>
        <w:rPr>
          <w:sz w:val="24"/>
          <w:szCs w:val="24"/>
        </w:rPr>
        <w:t>)</w:t>
      </w:r>
    </w:p>
    <w:p w14:paraId="0904338B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013A1AF7" w14:textId="77777777" w:rsidR="00E46B75" w:rsidRDefault="00E46B75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3FA9" w:rsidRPr="009667EE" w14:paraId="56A08E2B" w14:textId="77777777" w:rsidTr="007E4D3A">
        <w:tc>
          <w:tcPr>
            <w:tcW w:w="1927" w:type="dxa"/>
          </w:tcPr>
          <w:p w14:paraId="2D292370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1E4151E3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AEF3A68" w14:textId="77777777" w:rsidR="00F03FA9" w:rsidRPr="009667EE" w:rsidRDefault="00F03FA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03FA9" w:rsidRPr="009667EE" w14:paraId="70C82CE9" w14:textId="77777777" w:rsidTr="007E4D3A">
        <w:tc>
          <w:tcPr>
            <w:tcW w:w="1927" w:type="dxa"/>
          </w:tcPr>
          <w:p w14:paraId="687AFCCF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1</w:t>
            </w:r>
          </w:p>
        </w:tc>
        <w:tc>
          <w:tcPr>
            <w:tcW w:w="2524" w:type="dxa"/>
          </w:tcPr>
          <w:p w14:paraId="51416E56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632AA9D" w14:textId="77777777" w:rsidR="00F03FA9" w:rsidRPr="009667EE" w:rsidRDefault="00F03FA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F03FA9" w:rsidRPr="009667EE" w14:paraId="5DE6E525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A6FEBB8" w14:textId="77777777" w:rsidR="00F03FA9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42B2BC19" w14:textId="77777777" w:rsidR="00F03FA9" w:rsidRPr="009667EE" w:rsidRDefault="00F03FA9" w:rsidP="007E4D3A">
            <w:pPr>
              <w:rPr>
                <w:sz w:val="20"/>
                <w:szCs w:val="24"/>
              </w:rPr>
            </w:pPr>
          </w:p>
        </w:tc>
      </w:tr>
    </w:tbl>
    <w:p w14:paraId="7DF1A30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ay This Amount is adjusted with the loss warn scanned items</w:t>
      </w:r>
      <w:r>
        <w:rPr>
          <w:rFonts w:cs="Courier New"/>
          <w:sz w:val="24"/>
          <w:szCs w:val="24"/>
        </w:rPr>
        <w:t xml:space="preserve"> (RASA-416</w:t>
      </w:r>
      <w:r w:rsidRPr="000C1483">
        <w:rPr>
          <w:rFonts w:cs="Courier New"/>
          <w:sz w:val="24"/>
          <w:szCs w:val="24"/>
        </w:rPr>
        <w:t>)</w:t>
      </w:r>
    </w:p>
    <w:p w14:paraId="3A07C3D8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Bill All For Loss Now button resizing problem</w:t>
      </w:r>
      <w:r>
        <w:rPr>
          <w:rFonts w:cs="Courier New"/>
          <w:sz w:val="24"/>
          <w:szCs w:val="24"/>
        </w:rPr>
        <w:t xml:space="preserve"> (RASA-419)</w:t>
      </w:r>
    </w:p>
    <w:p w14:paraId="56F104D1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should not be returned</w:t>
      </w:r>
      <w:r>
        <w:rPr>
          <w:rFonts w:cs="Courier New"/>
          <w:sz w:val="24"/>
          <w:szCs w:val="24"/>
        </w:rPr>
        <w:t xml:space="preserve"> (RASA-413)</w:t>
      </w:r>
    </w:p>
    <w:p w14:paraId="7752AD79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does not belong to this wearer inventory</w:t>
      </w:r>
      <w:r>
        <w:rPr>
          <w:rFonts w:cs="Courier New"/>
          <w:sz w:val="24"/>
          <w:szCs w:val="24"/>
        </w:rPr>
        <w:t xml:space="preserve"> (RASA-412)</w:t>
      </w:r>
    </w:p>
    <w:p w14:paraId="39D5FC36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entory Increase Issue</w:t>
      </w:r>
      <w:r>
        <w:rPr>
          <w:rFonts w:cs="Courier New"/>
          <w:sz w:val="24"/>
          <w:szCs w:val="24"/>
        </w:rPr>
        <w:t xml:space="preserve"> (RASA-411)</w:t>
      </w:r>
    </w:p>
    <w:p w14:paraId="613963D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Even when responding to all existing contacts the Message button still shows red sign</w:t>
      </w:r>
      <w:r>
        <w:rPr>
          <w:rFonts w:cs="Courier New"/>
          <w:sz w:val="24"/>
          <w:szCs w:val="24"/>
        </w:rPr>
        <w:t xml:space="preserve"> (RASA-414)</w:t>
      </w:r>
    </w:p>
    <w:p w14:paraId="71B7AF67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'Unexpected error' when Uploading route from RA Android to Abssolute</w:t>
      </w:r>
      <w:r>
        <w:rPr>
          <w:rFonts w:cs="Courier New"/>
          <w:sz w:val="24"/>
          <w:szCs w:val="24"/>
        </w:rPr>
        <w:t xml:space="preserve"> (RASA-407)</w:t>
      </w:r>
    </w:p>
    <w:p w14:paraId="2ED0F822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oice amount is not updated when Undo Bill All For Loss Now is pressed</w:t>
      </w:r>
      <w:r>
        <w:rPr>
          <w:rFonts w:cs="Courier New"/>
          <w:sz w:val="24"/>
          <w:szCs w:val="24"/>
        </w:rPr>
        <w:t xml:space="preserve"> (RASA-398)</w:t>
      </w:r>
    </w:p>
    <w:p w14:paraId="21CBF19E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You are required to respond to a contact message to proceed</w:t>
      </w:r>
      <w:r>
        <w:rPr>
          <w:rFonts w:cs="Courier New"/>
          <w:sz w:val="24"/>
          <w:szCs w:val="24"/>
        </w:rPr>
        <w:t xml:space="preserve"> (RASA-373)</w:t>
      </w:r>
    </w:p>
    <w:p w14:paraId="2800F5E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ick up with cancelled visit - Android Modifications</w:t>
      </w:r>
      <w:r>
        <w:rPr>
          <w:rFonts w:cs="Courier New"/>
          <w:sz w:val="24"/>
          <w:szCs w:val="24"/>
        </w:rPr>
        <w:t xml:space="preserve"> (RASA-396)</w:t>
      </w:r>
    </w:p>
    <w:p w14:paraId="47E60E3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Various corrections of bugs and hardcoded strings</w:t>
      </w:r>
      <w:r>
        <w:rPr>
          <w:rFonts w:cs="Courier New"/>
          <w:sz w:val="24"/>
          <w:szCs w:val="24"/>
        </w:rPr>
        <w:t xml:space="preserve"> (RASA-400)</w:t>
      </w:r>
    </w:p>
    <w:p w14:paraId="5FBBF40C" w14:textId="77777777" w:rsidR="00F03FA9" w:rsidRDefault="00F03FA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F03FA9">
        <w:rPr>
          <w:rFonts w:cs="Courier New"/>
          <w:sz w:val="24"/>
          <w:szCs w:val="24"/>
        </w:rPr>
        <w:t>RA Android Messages from previous stop are displayed (RASA-361)</w:t>
      </w:r>
    </w:p>
    <w:p w14:paraId="488E66AC" w14:textId="77777777" w:rsidR="00F03FA9" w:rsidRDefault="00F03FA9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9585E" w:rsidRPr="009667EE" w14:paraId="1AF9178E" w14:textId="77777777" w:rsidTr="0086647E">
        <w:tc>
          <w:tcPr>
            <w:tcW w:w="1927" w:type="dxa"/>
          </w:tcPr>
          <w:p w14:paraId="1A05A70F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E6A45E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C3C93A5" w14:textId="77777777" w:rsidR="00F9585E" w:rsidRPr="009667EE" w:rsidRDefault="00F9585E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9585E" w:rsidRPr="009667EE" w14:paraId="40C291AC" w14:textId="77777777" w:rsidTr="0086647E">
        <w:tc>
          <w:tcPr>
            <w:tcW w:w="1927" w:type="dxa"/>
          </w:tcPr>
          <w:p w14:paraId="61096AAA" w14:textId="77777777" w:rsidR="00F9585E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</w:t>
            </w:r>
            <w:r w:rsidR="00F9585E">
              <w:rPr>
                <w:b/>
                <w:sz w:val="28"/>
                <w:szCs w:val="24"/>
              </w:rPr>
              <w:t>.00</w:t>
            </w:r>
          </w:p>
        </w:tc>
        <w:tc>
          <w:tcPr>
            <w:tcW w:w="2524" w:type="dxa"/>
          </w:tcPr>
          <w:p w14:paraId="414DF1EC" w14:textId="77777777" w:rsidR="00F9585E" w:rsidRPr="009667EE" w:rsidRDefault="00F9585E" w:rsidP="00C2758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 w:rsidR="00C2758B"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C2758B"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46AF5E" w14:textId="77777777" w:rsidR="00F9585E" w:rsidRPr="009667EE" w:rsidRDefault="00F9585E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="00C2758B">
              <w:rPr>
                <w:b/>
                <w:sz w:val="28"/>
                <w:szCs w:val="24"/>
              </w:rPr>
              <w:t>.00.07</w:t>
            </w:r>
            <w:r>
              <w:rPr>
                <w:b/>
                <w:sz w:val="28"/>
                <w:szCs w:val="24"/>
              </w:rPr>
              <w:t>a</w:t>
            </w:r>
          </w:p>
        </w:tc>
      </w:tr>
      <w:tr w:rsidR="00F9585E" w:rsidRPr="009667EE" w14:paraId="6943DA48" w14:textId="77777777" w:rsidTr="000C148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35B5C3D" w14:textId="77777777" w:rsidR="00F9585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2EE4116" w14:textId="77777777" w:rsidR="00F9585E" w:rsidRPr="009667EE" w:rsidRDefault="00F9585E" w:rsidP="007E4D3A">
            <w:pPr>
              <w:rPr>
                <w:sz w:val="20"/>
                <w:szCs w:val="24"/>
              </w:rPr>
            </w:pPr>
          </w:p>
        </w:tc>
      </w:tr>
    </w:tbl>
    <w:p w14:paraId="6B19EE92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o be returned items screen is showing anything that is quit, with circulating inventory    (RASA-403)</w:t>
      </w:r>
    </w:p>
    <w:p w14:paraId="5CE23EE3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nvoice amount is not updated when ‘Undo Bill All For Loss Now ‘is pressed (RASA-398)</w:t>
      </w:r>
    </w:p>
    <w:p w14:paraId="6E938160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Possible actions that can be done after a route is ended </w:t>
      </w:r>
      <w:r w:rsidR="000C1483" w:rsidRPr="000C1483">
        <w:rPr>
          <w:rFonts w:cs="Courier New"/>
          <w:sz w:val="24"/>
          <w:szCs w:val="24"/>
        </w:rPr>
        <w:t>(RASA-48)</w:t>
      </w:r>
    </w:p>
    <w:p w14:paraId="2BD723D5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‘Unexpected error’ makes RA Android application to crash (RASA-387)</w:t>
      </w:r>
    </w:p>
    <w:p w14:paraId="778661D7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 issue with style exchange (RASA-368)</w:t>
      </w:r>
    </w:p>
    <w:p w14:paraId="79646F89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lastRenderedPageBreak/>
        <w:t>Loss charge not credited if return ends on "todays" invoice (RASA-382)</w:t>
      </w:r>
    </w:p>
    <w:p w14:paraId="1D17D37B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You are required to respond to a contact message to proceed (RASA-373)</w:t>
      </w:r>
    </w:p>
    <w:p w14:paraId="3618E123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fter adjusting an invoice, you do not return to stop actions (RASA-377)</w:t>
      </w:r>
    </w:p>
    <w:p w14:paraId="7381D22E" w14:textId="77777777" w:rsidR="00FE4D31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Getting "Already enough items returned" error before all garments returned (RASA-370)</w:t>
      </w:r>
    </w:p>
    <w:p w14:paraId="56692014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ll routes showing cash delay (RASA-380)</w:t>
      </w:r>
    </w:p>
    <w:p w14:paraId="1A00725D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proofErr w:type="spellStart"/>
      <w:r w:rsidRPr="000C1483">
        <w:rPr>
          <w:rFonts w:cs="Courier New"/>
          <w:sz w:val="24"/>
          <w:szCs w:val="24"/>
        </w:rPr>
        <w:t>Autosync</w:t>
      </w:r>
      <w:proofErr w:type="spellEnd"/>
      <w:r w:rsidRPr="000C1483">
        <w:rPr>
          <w:rFonts w:cs="Courier New"/>
          <w:sz w:val="24"/>
          <w:szCs w:val="24"/>
        </w:rPr>
        <w:t xml:space="preserve"> upload problem when there is no internet connection (RASA-235)</w:t>
      </w:r>
    </w:p>
    <w:p w14:paraId="1E301E1F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annot upload route from RA Android device (RASA-345)</w:t>
      </w:r>
    </w:p>
    <w:p w14:paraId="370057EA" w14:textId="77777777" w:rsidR="00FE4D31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he " View to Be Returned Items" dialog in the "Return Items" functionality is showing "Null" in the place of secondary ID code (RASA-347)</w:t>
      </w:r>
    </w:p>
    <w:p w14:paraId="23397EE1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Date does not display correctly in View Wearer Product screen (RASA-344)</w:t>
      </w:r>
    </w:p>
    <w:p w14:paraId="6FC55387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abels are not being printed (because layout does not exist) for items ordered via Android RA (RASA-336)</w:t>
      </w:r>
    </w:p>
    <w:p w14:paraId="0022616D" w14:textId="77777777" w:rsidR="00FE4D31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s cannot be unselected (RASA-333)</w:t>
      </w:r>
    </w:p>
    <w:p w14:paraId="42003DFB" w14:textId="77777777" w:rsidR="00FE4D31" w:rsidRPr="000C1483" w:rsidRDefault="00932A43" w:rsidP="00932A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Spelling error of day ‘Thursday’ shows in Open Hours listing (RASA-330)</w:t>
      </w:r>
    </w:p>
    <w:p w14:paraId="1E56A68C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ranslation issue Route Assistant Android (RASA-307)</w:t>
      </w:r>
    </w:p>
    <w:p w14:paraId="7D3FFAFC" w14:textId="77777777" w:rsidR="00932A4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possible to</w:t>
      </w:r>
      <w:r w:rsidR="00FE4D31" w:rsidRPr="000C1483">
        <w:rPr>
          <w:rFonts w:cs="Courier New"/>
          <w:sz w:val="24"/>
          <w:szCs w:val="24"/>
        </w:rPr>
        <w:t xml:space="preserve"> scan containers after signature</w:t>
      </w:r>
      <w:r w:rsidR="00932A43">
        <w:rPr>
          <w:rFonts w:cs="Courier New"/>
          <w:sz w:val="24"/>
          <w:szCs w:val="24"/>
        </w:rPr>
        <w:t xml:space="preserve"> </w:t>
      </w:r>
    </w:p>
    <w:p w14:paraId="1A8C833F" w14:textId="77777777" w:rsidR="00F9585E" w:rsidRPr="000C1483" w:rsidRDefault="00FE4D31" w:rsidP="00932A43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(RASA-287</w:t>
      </w:r>
      <w:r w:rsidR="00F9585E" w:rsidRPr="000C1483">
        <w:rPr>
          <w:rFonts w:cs="Courier New"/>
          <w:sz w:val="24"/>
          <w:szCs w:val="24"/>
        </w:rPr>
        <w:t>)</w:t>
      </w:r>
    </w:p>
    <w:p w14:paraId="1B93B85E" w14:textId="77777777" w:rsidR="00F9585E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sum of containers displayed incorrect (RASA-303</w:t>
      </w:r>
      <w:r w:rsidR="00F9585E" w:rsidRPr="000C1483">
        <w:rPr>
          <w:rFonts w:cs="Courier New"/>
          <w:sz w:val="24"/>
          <w:szCs w:val="24"/>
        </w:rPr>
        <w:t>)</w:t>
      </w:r>
    </w:p>
    <w:p w14:paraId="0D14B5A2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picked up container can be picked up multiple times (RASA-285)</w:t>
      </w:r>
    </w:p>
    <w:p w14:paraId="6E88C644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warning message can be confirmed by scanning next container (RASA-288)</w:t>
      </w:r>
    </w:p>
    <w:p w14:paraId="102B044F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Android messages are displayed inconsistent and too short </w:t>
      </w:r>
      <w:r w:rsidR="00257719" w:rsidRPr="000C1483">
        <w:rPr>
          <w:rFonts w:cs="Courier New"/>
          <w:sz w:val="24"/>
          <w:szCs w:val="24"/>
        </w:rPr>
        <w:t>(RASA-2</w:t>
      </w:r>
      <w:r w:rsidRPr="000C1483">
        <w:rPr>
          <w:rFonts w:cs="Courier New"/>
          <w:sz w:val="24"/>
          <w:szCs w:val="24"/>
        </w:rPr>
        <w:t>86</w:t>
      </w:r>
      <w:r w:rsidR="00257719" w:rsidRPr="000C1483">
        <w:rPr>
          <w:rFonts w:cs="Courier New"/>
          <w:sz w:val="24"/>
          <w:szCs w:val="24"/>
        </w:rPr>
        <w:t>)</w:t>
      </w:r>
    </w:p>
    <w:p w14:paraId="5D5109DD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DN not </w:t>
      </w:r>
      <w:r w:rsidR="00C14C9B">
        <w:rPr>
          <w:rFonts w:cs="Courier New"/>
          <w:sz w:val="24"/>
          <w:szCs w:val="24"/>
        </w:rPr>
        <w:t>show</w:t>
      </w:r>
      <w:r w:rsidRPr="000C1483">
        <w:rPr>
          <w:rFonts w:cs="Courier New"/>
          <w:sz w:val="24"/>
          <w:szCs w:val="24"/>
        </w:rPr>
        <w:t xml:space="preserve"> on PDA when assigned a 2nd time to another route (RASA-262)</w:t>
      </w:r>
    </w:p>
    <w:p w14:paraId="08F441D9" w14:textId="77777777" w:rsidR="00257719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Support Multi-read Onsite Soil Scan in Route Assistant (RASA-244)</w:t>
      </w:r>
    </w:p>
    <w:p w14:paraId="1D8EDE27" w14:textId="77777777" w:rsidR="00AF29E8" w:rsidRPr="000C1483" w:rsidRDefault="00AF29E8" w:rsidP="00AF29E8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UHFREADER module must be in the </w:t>
      </w:r>
      <w:r w:rsidR="00C14C9B">
        <w:rPr>
          <w:rFonts w:cs="Courier New"/>
          <w:sz w:val="24"/>
          <w:szCs w:val="24"/>
        </w:rPr>
        <w:t>license</w:t>
      </w:r>
      <w:r>
        <w:rPr>
          <w:rFonts w:cs="Courier New"/>
          <w:sz w:val="24"/>
          <w:szCs w:val="24"/>
        </w:rPr>
        <w:t>.</w:t>
      </w:r>
    </w:p>
    <w:p w14:paraId="0CED3A1D" w14:textId="77777777" w:rsidR="00FB64AE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D code range of containers considered in RA Android (RASA-337)</w:t>
      </w:r>
    </w:p>
    <w:p w14:paraId="03DB2A01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</w:rPr>
      </w:pPr>
      <w:r>
        <w:rPr>
          <w:rFonts w:cs="Courier New"/>
          <w:sz w:val="24"/>
          <w:szCs w:val="24"/>
        </w:rPr>
        <w:t>Show outstanding workorders at the wearer level – which products and quantities are still open. Also show work orders that have been completed since last visit – per wearer as well (RASA-200)</w:t>
      </w:r>
    </w:p>
    <w:p w14:paraId="09E71613" w14:textId="77777777" w:rsidR="000C1483" w:rsidRPr="00C14C9B" w:rsidRDefault="000C1483" w:rsidP="00C14C9B">
      <w:pPr>
        <w:tabs>
          <w:tab w:val="left" w:pos="284"/>
        </w:tabs>
        <w:spacing w:after="0" w:line="240" w:lineRule="auto"/>
        <w:ind w:right="284"/>
        <w:rPr>
          <w:rFonts w:cs="Courier New"/>
        </w:rPr>
      </w:pPr>
    </w:p>
    <w:p w14:paraId="014682BD" w14:textId="77777777" w:rsidR="00F9585E" w:rsidRDefault="00F9585E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C2758B" w:rsidRPr="009667EE" w14:paraId="7EDBBB66" w14:textId="77777777" w:rsidTr="007E4D3A">
        <w:tc>
          <w:tcPr>
            <w:tcW w:w="1951" w:type="dxa"/>
          </w:tcPr>
          <w:p w14:paraId="09124A1B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DB19F31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234CE50" w14:textId="77777777" w:rsidR="00C2758B" w:rsidRPr="009667EE" w:rsidRDefault="00C2758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758B" w:rsidRPr="009667EE" w14:paraId="6D632E38" w14:textId="77777777" w:rsidTr="007E4D3A">
        <w:tc>
          <w:tcPr>
            <w:tcW w:w="1951" w:type="dxa"/>
          </w:tcPr>
          <w:p w14:paraId="4EB1229A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6.00</w:t>
            </w:r>
          </w:p>
        </w:tc>
        <w:tc>
          <w:tcPr>
            <w:tcW w:w="2552" w:type="dxa"/>
          </w:tcPr>
          <w:p w14:paraId="7C89532C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3B48A809" w14:textId="77777777" w:rsidR="00C2758B" w:rsidRPr="009667EE" w:rsidRDefault="00C2758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3a</w:t>
            </w:r>
          </w:p>
        </w:tc>
      </w:tr>
      <w:tr w:rsidR="00C2758B" w:rsidRPr="009667EE" w14:paraId="501F200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10F10917" w14:textId="77777777" w:rsidR="00C2758B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F67CD1" w14:textId="77777777" w:rsidR="00C2758B" w:rsidRPr="009667EE" w:rsidRDefault="00C2758B" w:rsidP="007E4D3A">
            <w:pPr>
              <w:rPr>
                <w:sz w:val="20"/>
                <w:szCs w:val="24"/>
              </w:rPr>
            </w:pPr>
          </w:p>
        </w:tc>
      </w:tr>
    </w:tbl>
    <w:p w14:paraId="551BF4D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ntact messages created with a future date are not shown anymore (RASA-176)</w:t>
      </w:r>
    </w:p>
    <w:p w14:paraId="2C8DEA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Fixed issue in Google Maps functionality (RASA-206)</w:t>
      </w:r>
    </w:p>
    <w:p w14:paraId="5B672226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turn to stock functionality (RASA-225 + RASA-236)</w:t>
      </w:r>
    </w:p>
    <w:p w14:paraId="1E9601B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AS is required.</w:t>
      </w:r>
    </w:p>
    <w:p w14:paraId="7BCDAC1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lief Driver functionality (RASA-248)</w:t>
      </w:r>
    </w:p>
    <w:p w14:paraId="1C50C9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ELIEFDRIVER is required.</w:t>
      </w:r>
    </w:p>
    <w:p w14:paraId="624C1BD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Possibility to change actual driving date of the route (RASA-250)</w:t>
      </w:r>
    </w:p>
    <w:p w14:paraId="1CD5A8C8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Test server connection before any upload (RASA-136)</w:t>
      </w:r>
    </w:p>
    <w:p w14:paraId="4BB8BCA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lear all data when mobile device code is changed (RASA-136)</w:t>
      </w:r>
    </w:p>
    <w:p w14:paraId="092AFF49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  <w:t>Android OS 6(Marshmallow) is now also supported (RASA-189)</w:t>
      </w:r>
    </w:p>
    <w:p w14:paraId="51903D1B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Message shown when scanning an item stays on screen until another item is scanned </w:t>
      </w:r>
    </w:p>
    <w:p w14:paraId="25850762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RASA-286)</w:t>
      </w:r>
    </w:p>
    <w:p w14:paraId="7B78F485" w14:textId="77777777" w:rsidR="000C1483" w:rsidRDefault="000C1483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A497BD0" w14:textId="77777777" w:rsidR="00F9585E" w:rsidRDefault="00F9585E" w:rsidP="00F9585E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5A3480" w:rsidRPr="009667EE" w14:paraId="3319878D" w14:textId="77777777" w:rsidTr="007E4D3A">
        <w:tc>
          <w:tcPr>
            <w:tcW w:w="1951" w:type="dxa"/>
          </w:tcPr>
          <w:p w14:paraId="201FD12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FA8736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C6112C2" w14:textId="77777777" w:rsidR="005A3480" w:rsidRPr="009667EE" w:rsidRDefault="005A3480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A3480" w:rsidRPr="009667EE" w14:paraId="19264CE7" w14:textId="77777777" w:rsidTr="007E4D3A">
        <w:tc>
          <w:tcPr>
            <w:tcW w:w="1951" w:type="dxa"/>
          </w:tcPr>
          <w:p w14:paraId="7571F56D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4</w:t>
            </w:r>
          </w:p>
        </w:tc>
        <w:tc>
          <w:tcPr>
            <w:tcW w:w="2552" w:type="dxa"/>
          </w:tcPr>
          <w:p w14:paraId="2FE14232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FB54BB5" w14:textId="77777777" w:rsidR="005A3480" w:rsidRPr="009667EE" w:rsidRDefault="005A3480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5A3480" w:rsidRPr="009667EE" w14:paraId="4FC0D17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D60EDFE" w14:textId="77777777" w:rsidR="005A3480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970C54" w14:textId="77777777" w:rsidR="005A3480" w:rsidRPr="009667EE" w:rsidRDefault="005A3480" w:rsidP="007E4D3A">
            <w:pPr>
              <w:rPr>
                <w:sz w:val="20"/>
                <w:szCs w:val="24"/>
              </w:rPr>
            </w:pPr>
          </w:p>
        </w:tc>
      </w:tr>
    </w:tbl>
    <w:p w14:paraId="333007F0" w14:textId="77777777" w:rsidR="00965255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Scan container not requested anymore when there are no containers to be delivered </w:t>
      </w:r>
    </w:p>
    <w:p w14:paraId="54AD4FE3" w14:textId="77777777" w:rsidR="005A3480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5A3480">
        <w:rPr>
          <w:rFonts w:cs="Courier New"/>
          <w:sz w:val="24"/>
          <w:szCs w:val="24"/>
        </w:rPr>
        <w:t>(RASA-266)</w:t>
      </w:r>
    </w:p>
    <w:p w14:paraId="17DE9F2B" w14:textId="77777777" w:rsidR="00F20591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Can sign stops that </w:t>
      </w:r>
      <w:r w:rsidR="001C0967">
        <w:rPr>
          <w:rFonts w:cs="Courier New"/>
          <w:sz w:val="24"/>
          <w:szCs w:val="24"/>
        </w:rPr>
        <w:t xml:space="preserve">not </w:t>
      </w:r>
      <w:r>
        <w:rPr>
          <w:rFonts w:cs="Courier New"/>
          <w:sz w:val="24"/>
          <w:szCs w:val="24"/>
        </w:rPr>
        <w:t>contain delivery notes (RASA-277)</w:t>
      </w:r>
    </w:p>
    <w:p w14:paraId="528CF715" w14:textId="77777777" w:rsidR="005A3480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odified all warning messages with title warning (RASA-290)</w:t>
      </w:r>
    </w:p>
    <w:p w14:paraId="04EFBEE5" w14:textId="77777777" w:rsidR="00617A12" w:rsidRDefault="00617A12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F915EE">
        <w:rPr>
          <w:rFonts w:cs="Courier New"/>
          <w:sz w:val="24"/>
          <w:szCs w:val="24"/>
        </w:rPr>
        <w:t xml:space="preserve">Layout of </w:t>
      </w:r>
      <w:r>
        <w:rPr>
          <w:rFonts w:cs="Courier New"/>
          <w:sz w:val="24"/>
          <w:szCs w:val="24"/>
        </w:rPr>
        <w:t>Enter Pick Up/ Delivery screen is not affected anymore by long size descriptions (RASA-292)</w:t>
      </w:r>
    </w:p>
    <w:p w14:paraId="7C7AF7A2" w14:textId="77777777" w:rsidR="00617A12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dded focus on signature pad, when signing delivery note (RASA-292)</w:t>
      </w:r>
    </w:p>
    <w:p w14:paraId="147AF4A5" w14:textId="77777777" w:rsidR="00965255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On end route, total mileage is automatically calculated when entered end mileage </w:t>
      </w:r>
    </w:p>
    <w:p w14:paraId="4C081BE8" w14:textId="77777777" w:rsidR="000C4B2D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C4B2D">
        <w:rPr>
          <w:rFonts w:cs="Courier New"/>
          <w:sz w:val="24"/>
          <w:szCs w:val="24"/>
        </w:rPr>
        <w:t>(RASA-292)</w:t>
      </w:r>
    </w:p>
    <w:p w14:paraId="6E23756F" w14:textId="77777777" w:rsidR="005A3480" w:rsidRDefault="000C4B2D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212006">
        <w:rPr>
          <w:rFonts w:cs="Courier New"/>
          <w:sz w:val="24"/>
          <w:szCs w:val="24"/>
        </w:rPr>
        <w:t>When confirming all pickups and deliveries for a consumption point/delivery point, the user is redirected to the next one automatically. If nothing needs to be confirmed anymore, the user is redirected to stop actions screen (RASA-292)</w:t>
      </w:r>
    </w:p>
    <w:p w14:paraId="615D2194" w14:textId="77777777" w:rsidR="005A3480" w:rsidRDefault="005A3480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olved unexpected application crash when press on customer name in contact person screen (RASA-272)</w:t>
      </w:r>
    </w:p>
    <w:p w14:paraId="4CDE0727" w14:textId="77777777" w:rsidR="000C1483" w:rsidRDefault="000C1483" w:rsidP="005A3480">
      <w:pPr>
        <w:tabs>
          <w:tab w:val="left" w:pos="284"/>
        </w:tabs>
        <w:spacing w:after="0" w:line="240" w:lineRule="auto"/>
      </w:pPr>
    </w:p>
    <w:p w14:paraId="7CC53B94" w14:textId="77777777" w:rsidR="00545C47" w:rsidRDefault="00545C47" w:rsidP="005A3480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733F14" w:rsidRPr="009667EE" w14:paraId="1A7D5937" w14:textId="77777777" w:rsidTr="007E4D3A">
        <w:tc>
          <w:tcPr>
            <w:tcW w:w="1951" w:type="dxa"/>
          </w:tcPr>
          <w:p w14:paraId="358BA9DB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A001199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FAFE8A7" w14:textId="77777777" w:rsidR="00733F14" w:rsidRPr="009667EE" w:rsidRDefault="00733F14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33F14" w:rsidRPr="009667EE" w14:paraId="74BDD4E1" w14:textId="77777777" w:rsidTr="007E4D3A">
        <w:tc>
          <w:tcPr>
            <w:tcW w:w="1951" w:type="dxa"/>
          </w:tcPr>
          <w:p w14:paraId="55D440E9" w14:textId="77777777" w:rsidR="00733F14" w:rsidRPr="009667EE" w:rsidRDefault="00733F14" w:rsidP="00733F1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3</w:t>
            </w:r>
          </w:p>
        </w:tc>
        <w:tc>
          <w:tcPr>
            <w:tcW w:w="2552" w:type="dxa"/>
          </w:tcPr>
          <w:p w14:paraId="4ACB11BF" w14:textId="77777777" w:rsidR="00733F14" w:rsidRPr="009667EE" w:rsidRDefault="00387E10" w:rsidP="00387E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</w:t>
            </w:r>
            <w:r w:rsidR="00733F14" w:rsidRPr="009667EE">
              <w:rPr>
                <w:b/>
                <w:sz w:val="28"/>
                <w:szCs w:val="24"/>
              </w:rPr>
              <w:t>-</w:t>
            </w:r>
            <w:r w:rsidR="00107386">
              <w:rPr>
                <w:b/>
                <w:sz w:val="28"/>
                <w:szCs w:val="24"/>
              </w:rPr>
              <w:t>Ju</w:t>
            </w:r>
            <w:r>
              <w:rPr>
                <w:b/>
                <w:sz w:val="28"/>
                <w:szCs w:val="24"/>
              </w:rPr>
              <w:t>ly</w:t>
            </w:r>
            <w:r w:rsidR="00733F14" w:rsidRPr="009667EE">
              <w:rPr>
                <w:b/>
                <w:sz w:val="28"/>
                <w:szCs w:val="24"/>
              </w:rPr>
              <w:t>-201</w:t>
            </w:r>
            <w:r w:rsidR="00733F14"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B74A3D3" w14:textId="77777777" w:rsidR="00733F14" w:rsidRPr="009667EE" w:rsidRDefault="00733F14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733F14" w:rsidRPr="009667EE" w14:paraId="262621E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19CA610" w14:textId="77777777" w:rsidR="00733F14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19B840F" w14:textId="77777777" w:rsidR="00733F14" w:rsidRPr="009667EE" w:rsidRDefault="00733F14" w:rsidP="007E4D3A">
            <w:pPr>
              <w:rPr>
                <w:sz w:val="20"/>
                <w:szCs w:val="24"/>
              </w:rPr>
            </w:pPr>
          </w:p>
        </w:tc>
      </w:tr>
    </w:tbl>
    <w:p w14:paraId="1FEF1DFE" w14:textId="77777777" w:rsidR="00792418" w:rsidRDefault="00733F14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94545D">
        <w:rPr>
          <w:rFonts w:cs="Courier New"/>
          <w:sz w:val="24"/>
          <w:szCs w:val="24"/>
        </w:rPr>
        <w:t>L</w:t>
      </w:r>
      <w:r w:rsidR="00792418">
        <w:rPr>
          <w:rFonts w:cs="Courier New"/>
          <w:sz w:val="24"/>
          <w:szCs w:val="24"/>
        </w:rPr>
        <w:t xml:space="preserve">ast container scanned </w:t>
      </w:r>
      <w:r w:rsidR="00545D00">
        <w:rPr>
          <w:rFonts w:cs="Courier New"/>
          <w:sz w:val="24"/>
          <w:szCs w:val="24"/>
        </w:rPr>
        <w:t xml:space="preserve">is shown in Scan Container screen </w:t>
      </w:r>
      <w:r w:rsidR="00792418">
        <w:rPr>
          <w:rFonts w:cs="Courier New"/>
          <w:sz w:val="24"/>
          <w:szCs w:val="24"/>
        </w:rPr>
        <w:t>(RASA-220)</w:t>
      </w:r>
    </w:p>
    <w:p w14:paraId="335E5DE9" w14:textId="77777777" w:rsidR="00792418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ll Route Assistant Android screens are shown in portrait mode (RASA-220)</w:t>
      </w:r>
    </w:p>
    <w:p w14:paraId="464575CE" w14:textId="77777777" w:rsidR="00733F14" w:rsidRPr="00733F14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-</w:t>
      </w:r>
      <w:r w:rsidR="00733F14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Only delivery notes that are uploaded on mobile device are signed</w:t>
      </w:r>
      <w:r w:rsidR="00733F14" w:rsidRPr="00733F14"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(RASA-257)</w:t>
      </w:r>
    </w:p>
    <w:p w14:paraId="71C54895" w14:textId="77777777" w:rsidR="00733F14" w:rsidRDefault="00733F14" w:rsidP="00107386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733F14">
        <w:rPr>
          <w:rFonts w:cs="Courier New"/>
          <w:sz w:val="24"/>
          <w:szCs w:val="24"/>
        </w:rPr>
        <w:t xml:space="preserve"> </w:t>
      </w:r>
    </w:p>
    <w:p w14:paraId="387E79C9" w14:textId="77777777" w:rsidR="000C1483" w:rsidRPr="00F20591" w:rsidRDefault="000C1483" w:rsidP="00107386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20591" w:rsidRPr="009667EE" w14:paraId="72ADB8BF" w14:textId="77777777" w:rsidTr="007E4D3A">
        <w:tc>
          <w:tcPr>
            <w:tcW w:w="1951" w:type="dxa"/>
          </w:tcPr>
          <w:p w14:paraId="6712DF05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A02BC33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35FAD442" w14:textId="77777777" w:rsidR="00F20591" w:rsidRPr="009667EE" w:rsidRDefault="00F20591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20591" w:rsidRPr="009667EE" w14:paraId="300B3F92" w14:textId="77777777" w:rsidTr="007E4D3A">
        <w:tc>
          <w:tcPr>
            <w:tcW w:w="1951" w:type="dxa"/>
          </w:tcPr>
          <w:p w14:paraId="0D957040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2</w:t>
            </w:r>
          </w:p>
        </w:tc>
        <w:tc>
          <w:tcPr>
            <w:tcW w:w="2552" w:type="dxa"/>
          </w:tcPr>
          <w:p w14:paraId="38FFFA47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4F314404" w14:textId="77777777" w:rsidR="00F20591" w:rsidRPr="009667EE" w:rsidRDefault="00F20591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F20591" w:rsidRPr="009667EE" w14:paraId="107E19C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A929004" w14:textId="77777777" w:rsidR="00F20591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3ABCA56" w14:textId="77777777" w:rsidR="00F20591" w:rsidRPr="009667EE" w:rsidRDefault="00F20591" w:rsidP="007E4D3A">
            <w:pPr>
              <w:rPr>
                <w:sz w:val="20"/>
                <w:szCs w:val="24"/>
              </w:rPr>
            </w:pPr>
          </w:p>
        </w:tc>
      </w:tr>
    </w:tbl>
    <w:p w14:paraId="50AF237B" w14:textId="77777777" w:rsidR="00F20591" w:rsidRDefault="00F20591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355F44">
        <w:rPr>
          <w:rFonts w:cs="Courier New"/>
          <w:sz w:val="24"/>
          <w:szCs w:val="24"/>
        </w:rPr>
        <w:t>Always upload route information first when pressing download button (RASA-210</w:t>
      </w:r>
      <w:r>
        <w:rPr>
          <w:rFonts w:cs="Courier New"/>
          <w:sz w:val="24"/>
          <w:szCs w:val="24"/>
        </w:rPr>
        <w:t>)</w:t>
      </w:r>
    </w:p>
    <w:p w14:paraId="69F1171F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ame container cannot be scanned twice (RASA-217)</w:t>
      </w:r>
    </w:p>
    <w:p w14:paraId="6111009D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E5759D">
        <w:rPr>
          <w:rFonts w:cs="Courier New"/>
          <w:sz w:val="24"/>
          <w:szCs w:val="24"/>
        </w:rPr>
        <w:t>ID Scan field is automatically emptied when a container is scanned (RASA-220)</w:t>
      </w:r>
    </w:p>
    <w:p w14:paraId="645166A4" w14:textId="77777777" w:rsidR="00E5759D" w:rsidRDefault="00E5759D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how only consumption points that have products to be delivered and picked up (RASA-245)</w:t>
      </w:r>
    </w:p>
    <w:p w14:paraId="21DB9917" w14:textId="77777777" w:rsidR="000C1483" w:rsidRDefault="000C1483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008CD656" w14:textId="77777777" w:rsidR="00545C47" w:rsidRDefault="00545C47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1E7F3B" w:rsidRPr="009667EE" w14:paraId="71D11639" w14:textId="77777777" w:rsidTr="007E4D3A">
        <w:tc>
          <w:tcPr>
            <w:tcW w:w="1951" w:type="dxa"/>
          </w:tcPr>
          <w:p w14:paraId="36073F97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F1F4CFC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D94FA3" w14:textId="77777777" w:rsidR="001E7F3B" w:rsidRPr="009667EE" w:rsidRDefault="001E7F3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7F3B" w:rsidRPr="009667EE" w14:paraId="671E02D5" w14:textId="77777777" w:rsidTr="007E4D3A">
        <w:tc>
          <w:tcPr>
            <w:tcW w:w="1951" w:type="dxa"/>
          </w:tcPr>
          <w:p w14:paraId="7D4E8C34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5.01</w:t>
            </w:r>
          </w:p>
        </w:tc>
        <w:tc>
          <w:tcPr>
            <w:tcW w:w="2552" w:type="dxa"/>
          </w:tcPr>
          <w:p w14:paraId="49659EB3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5A8623F3" w14:textId="77777777" w:rsidR="001E7F3B" w:rsidRPr="009667EE" w:rsidRDefault="001E7F3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1E7F3B" w:rsidRPr="009667EE" w14:paraId="7B60D811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55F9241" w14:textId="77777777" w:rsidR="001E7F3B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E7A782B" w14:textId="77777777" w:rsidR="001E7F3B" w:rsidRPr="009667EE" w:rsidRDefault="001E7F3B" w:rsidP="007E4D3A">
            <w:pPr>
              <w:rPr>
                <w:sz w:val="20"/>
                <w:szCs w:val="24"/>
              </w:rPr>
            </w:pPr>
          </w:p>
        </w:tc>
      </w:tr>
    </w:tbl>
    <w:p w14:paraId="4D4E0B32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deliver and pick up functionality, for EU customers (RASA-123)</w:t>
      </w:r>
    </w:p>
    <w:p w14:paraId="4610634B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DBDFDD2" w14:textId="77777777" w:rsidR="00545C47" w:rsidRDefault="00545C47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C3018F" w:rsidRPr="009667EE" w14:paraId="6DDB6358" w14:textId="77777777" w:rsidTr="007E4D3A">
        <w:tc>
          <w:tcPr>
            <w:tcW w:w="1951" w:type="dxa"/>
          </w:tcPr>
          <w:p w14:paraId="7CBF6FB9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72E17F2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1E5995FA" w14:textId="77777777" w:rsidR="00C3018F" w:rsidRPr="009667EE" w:rsidRDefault="00C3018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3018F" w:rsidRPr="009667EE" w14:paraId="791CD33B" w14:textId="77777777" w:rsidTr="007E4D3A">
        <w:tc>
          <w:tcPr>
            <w:tcW w:w="1951" w:type="dxa"/>
          </w:tcPr>
          <w:p w14:paraId="147F2AC5" w14:textId="77777777" w:rsidR="00C3018F" w:rsidRPr="009667EE" w:rsidRDefault="00C3018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0</w:t>
            </w:r>
          </w:p>
        </w:tc>
        <w:tc>
          <w:tcPr>
            <w:tcW w:w="2552" w:type="dxa"/>
          </w:tcPr>
          <w:p w14:paraId="6D988E85" w14:textId="77777777" w:rsidR="00C3018F" w:rsidRPr="009667EE" w:rsidRDefault="00C3018F" w:rsidP="00C3018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10A0850C" w14:textId="77777777" w:rsidR="00C3018F" w:rsidRPr="009667EE" w:rsidRDefault="00C3018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C3018F" w:rsidRPr="009667EE" w14:paraId="48D6460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1E06F46" w14:textId="77777777" w:rsidR="00C3018F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A19BF8C" w14:textId="77777777" w:rsidR="00C3018F" w:rsidRPr="009667EE" w:rsidRDefault="00C3018F" w:rsidP="007E4D3A">
            <w:pPr>
              <w:rPr>
                <w:sz w:val="20"/>
                <w:szCs w:val="24"/>
              </w:rPr>
            </w:pPr>
          </w:p>
        </w:tc>
      </w:tr>
    </w:tbl>
    <w:p w14:paraId="5F48A725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Display of the total delivered and picked up containers when signing (RASA-82)</w:t>
      </w:r>
    </w:p>
    <w:p w14:paraId="01413047" w14:textId="77777777" w:rsidR="00A152B0" w:rsidRDefault="00A152B0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3CE5D49B" w14:textId="77777777" w:rsidR="00C3018F" w:rsidRDefault="00C3018F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Import data in Android only depending on customer</w:t>
      </w:r>
      <w:r w:rsidR="0019368C">
        <w:rPr>
          <w:rFonts w:cs="Courier New"/>
          <w:sz w:val="24"/>
          <w:szCs w:val="24"/>
        </w:rPr>
        <w:t>’s</w:t>
      </w:r>
      <w:r w:rsidR="00A152B0">
        <w:rPr>
          <w:rFonts w:cs="Courier New"/>
          <w:sz w:val="24"/>
          <w:szCs w:val="24"/>
        </w:rPr>
        <w:t xml:space="preserve"> available modules and configurations</w:t>
      </w:r>
      <w:r>
        <w:rPr>
          <w:rFonts w:cs="Courier New"/>
          <w:sz w:val="24"/>
          <w:szCs w:val="24"/>
        </w:rPr>
        <w:t xml:space="preserve"> (RASA-</w:t>
      </w:r>
      <w:r w:rsidR="00A152B0">
        <w:rPr>
          <w:rFonts w:cs="Courier New"/>
          <w:sz w:val="24"/>
          <w:szCs w:val="24"/>
        </w:rPr>
        <w:t>127</w:t>
      </w:r>
      <w:r>
        <w:rPr>
          <w:rFonts w:cs="Courier New"/>
          <w:sz w:val="24"/>
          <w:szCs w:val="24"/>
        </w:rPr>
        <w:t>)</w:t>
      </w:r>
    </w:p>
    <w:p w14:paraId="581A1CB8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No additional add-on module is required for this.</w:t>
      </w:r>
    </w:p>
    <w:p w14:paraId="7CCC9F0C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Implemented </w:t>
      </w:r>
      <w:r w:rsidR="0007257E">
        <w:rPr>
          <w:rFonts w:cs="Courier New"/>
          <w:sz w:val="24"/>
          <w:szCs w:val="24"/>
        </w:rPr>
        <w:t>deliver and pick up functionality, for EU customers</w:t>
      </w:r>
      <w:r>
        <w:rPr>
          <w:rFonts w:cs="Courier New"/>
          <w:sz w:val="24"/>
          <w:szCs w:val="24"/>
        </w:rPr>
        <w:t xml:space="preserve"> (RASA</w:t>
      </w:r>
      <w:r w:rsidR="0007257E">
        <w:rPr>
          <w:rFonts w:cs="Courier New"/>
          <w:sz w:val="24"/>
          <w:szCs w:val="24"/>
        </w:rPr>
        <w:t>-123</w:t>
      </w:r>
      <w:r>
        <w:rPr>
          <w:rFonts w:cs="Courier New"/>
          <w:sz w:val="24"/>
          <w:szCs w:val="24"/>
        </w:rPr>
        <w:t>)</w:t>
      </w:r>
    </w:p>
    <w:p w14:paraId="50FE9841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7257E">
        <w:rPr>
          <w:rFonts w:cs="Courier New"/>
          <w:sz w:val="24"/>
          <w:szCs w:val="24"/>
        </w:rPr>
        <w:t>Module WISBASIS is required.</w:t>
      </w:r>
    </w:p>
    <w:p w14:paraId="5223CA0F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62DCE">
        <w:rPr>
          <w:rFonts w:cs="Courier New"/>
          <w:sz w:val="24"/>
          <w:szCs w:val="24"/>
        </w:rPr>
        <w:t>Contact categories are ordered by code (RASA-172</w:t>
      </w:r>
      <w:r>
        <w:rPr>
          <w:rFonts w:cs="Courier New"/>
          <w:sz w:val="24"/>
          <w:szCs w:val="24"/>
        </w:rPr>
        <w:t>)</w:t>
      </w:r>
    </w:p>
    <w:p w14:paraId="420B7020" w14:textId="77777777" w:rsidR="00965255" w:rsidRDefault="00C3018F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562DCE">
        <w:rPr>
          <w:rFonts w:cs="Courier New"/>
          <w:sz w:val="24"/>
          <w:szCs w:val="24"/>
        </w:rPr>
        <w:t xml:space="preserve">Show only past and present contact messages, depending on driving date of the route </w:t>
      </w:r>
    </w:p>
    <w:p w14:paraId="4BD94AD3" w14:textId="77777777" w:rsidR="00562DCE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</w:t>
      </w:r>
      <w:r w:rsidR="00562DCE">
        <w:rPr>
          <w:rFonts w:cs="Courier New"/>
          <w:sz w:val="24"/>
          <w:szCs w:val="24"/>
        </w:rPr>
        <w:t>RASA-175)</w:t>
      </w:r>
    </w:p>
    <w:p w14:paraId="6A185A44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434BC5D5" w14:textId="77777777" w:rsidR="00C3018F" w:rsidRPr="004B7E07" w:rsidRDefault="00C3018F" w:rsidP="00C3018F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4B7E07" w:rsidRPr="009667EE" w14:paraId="1ECD7AF0" w14:textId="77777777" w:rsidTr="007E4D3A">
        <w:tc>
          <w:tcPr>
            <w:tcW w:w="1951" w:type="dxa"/>
          </w:tcPr>
          <w:p w14:paraId="4CF16222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34E7F73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7C5B75" w14:textId="77777777" w:rsidR="004B7E07" w:rsidRPr="009667EE" w:rsidRDefault="004B7E07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4B7E07" w:rsidRPr="009667EE" w14:paraId="5613EEC6" w14:textId="77777777" w:rsidTr="007E4D3A">
        <w:tc>
          <w:tcPr>
            <w:tcW w:w="1951" w:type="dxa"/>
          </w:tcPr>
          <w:p w14:paraId="4BF1FE16" w14:textId="77777777" w:rsidR="004B7E07" w:rsidRPr="009667EE" w:rsidRDefault="004B7E07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4.00</w:t>
            </w:r>
          </w:p>
        </w:tc>
        <w:tc>
          <w:tcPr>
            <w:tcW w:w="2552" w:type="dxa"/>
          </w:tcPr>
          <w:p w14:paraId="1DAD74FA" w14:textId="77777777" w:rsidR="004B7E07" w:rsidRPr="009667EE" w:rsidRDefault="004B7E07" w:rsidP="004B7E0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226D4C46" w14:textId="77777777" w:rsidR="004B7E07" w:rsidRPr="009667EE" w:rsidRDefault="00DA72F8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a</w:t>
            </w:r>
          </w:p>
        </w:tc>
      </w:tr>
      <w:tr w:rsidR="004B7E07" w:rsidRPr="009667EE" w14:paraId="129B17C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5BBF77F" w14:textId="77777777" w:rsidR="004B7E07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712AD9D" w14:textId="77777777" w:rsidR="004B7E07" w:rsidRPr="009667EE" w:rsidRDefault="004B7E07" w:rsidP="007E4D3A">
            <w:pPr>
              <w:rPr>
                <w:sz w:val="20"/>
                <w:szCs w:val="24"/>
              </w:rPr>
            </w:pPr>
          </w:p>
        </w:tc>
      </w:tr>
    </w:tbl>
    <w:p w14:paraId="62EC32E3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Pressing OK button twice in Settlement screen will not create double transactions (</w:t>
      </w:r>
      <w:r w:rsidR="00D716D5">
        <w:rPr>
          <w:rFonts w:cs="Courier New"/>
          <w:sz w:val="24"/>
          <w:szCs w:val="24"/>
        </w:rPr>
        <w:t>RASA-75</w:t>
      </w:r>
      <w:r>
        <w:rPr>
          <w:rFonts w:cs="Courier New"/>
          <w:sz w:val="24"/>
          <w:szCs w:val="24"/>
        </w:rPr>
        <w:t>)</w:t>
      </w:r>
    </w:p>
    <w:p w14:paraId="1A692980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onsite soil scan functionality (RASA-63)</w:t>
      </w:r>
    </w:p>
    <w:p w14:paraId="4F69D0B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OUTEASSISTANTSOILSCAN is required.</w:t>
      </w:r>
    </w:p>
    <w:p w14:paraId="2978E5AE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signature capturing for delivery (RASA-62)</w:t>
      </w:r>
    </w:p>
    <w:p w14:paraId="1E101EF4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6B8028D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ark route ‘Transferred to PDA’ only after route is downloaded and saved on PDA (RASA-65)</w:t>
      </w:r>
    </w:p>
    <w:p w14:paraId="2EABB4C5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CF4C90">
        <w:rPr>
          <w:rFonts w:cs="Courier New"/>
          <w:sz w:val="24"/>
          <w:szCs w:val="24"/>
        </w:rPr>
        <w:t>Added necessary libraries</w:t>
      </w:r>
      <w:r w:rsidR="000B46CA">
        <w:rPr>
          <w:rFonts w:cs="Courier New"/>
          <w:sz w:val="24"/>
          <w:szCs w:val="24"/>
        </w:rPr>
        <w:t xml:space="preserve"> for proof of visit camera</w:t>
      </w:r>
      <w:r>
        <w:rPr>
          <w:rFonts w:cs="Courier New"/>
          <w:sz w:val="24"/>
          <w:szCs w:val="24"/>
        </w:rPr>
        <w:t xml:space="preserve"> </w:t>
      </w:r>
      <w:r w:rsidR="000B46CA">
        <w:rPr>
          <w:rFonts w:cs="Courier New"/>
          <w:sz w:val="24"/>
          <w:szCs w:val="24"/>
        </w:rPr>
        <w:t>(RASA-87)</w:t>
      </w:r>
    </w:p>
    <w:p w14:paraId="0C42BC5E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Implemented automatic sync functionality (RASA-66)</w:t>
      </w:r>
    </w:p>
    <w:p w14:paraId="77410A9B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1540DFD0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Reply contact message: allow user to close a contact issue (RASA-105)</w:t>
      </w:r>
    </w:p>
    <w:p w14:paraId="74D6D9A5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sk for confirmation when cancelling settlement (RASA-121)</w:t>
      </w:r>
    </w:p>
    <w:p w14:paraId="716879C9" w14:textId="77777777" w:rsidR="000B46CA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aving time when downloading 2 similar routes (RASA-100)</w:t>
      </w:r>
    </w:p>
    <w:p w14:paraId="5015151F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ntegrated Google Maps and implemented GPS location capture functionality (RASA-64)</w:t>
      </w:r>
    </w:p>
    <w:p w14:paraId="53D81EE7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25265930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ustomer address is displayed differently for non-US customers (RASA-92)</w:t>
      </w:r>
    </w:p>
    <w:p w14:paraId="4B385509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D716D5">
        <w:rPr>
          <w:rFonts w:cs="Courier New"/>
          <w:sz w:val="24"/>
          <w:szCs w:val="24"/>
        </w:rPr>
        <w:tab/>
        <w:t>Allow arrival to the correct stop if the user mistakenly arrived to another stop (RASA-93)</w:t>
      </w:r>
    </w:p>
    <w:p w14:paraId="4B2328DD" w14:textId="77777777" w:rsidR="00D716D5" w:rsidRDefault="00D716D5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Solved issue: w</w:t>
      </w:r>
      <w:r>
        <w:rPr>
          <w:rFonts w:cs="Courier New"/>
          <w:sz w:val="24"/>
          <w:szCs w:val="24"/>
        </w:rPr>
        <w:t>earer emblem name and search name were not correctly saved (RASA-130)</w:t>
      </w:r>
    </w:p>
    <w:p w14:paraId="1EE38406" w14:textId="77777777" w:rsidR="004B7E07" w:rsidRDefault="00D716D5" w:rsidP="00965255">
      <w:pPr>
        <w:tabs>
          <w:tab w:val="left" w:pos="284"/>
        </w:tabs>
        <w:spacing w:after="0" w:line="240" w:lineRule="auto"/>
        <w:ind w:left="284" w:hanging="284"/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7F4FEA">
        <w:rPr>
          <w:rFonts w:cs="Courier New"/>
          <w:sz w:val="24"/>
          <w:szCs w:val="24"/>
        </w:rPr>
        <w:t>Solved issue: c</w:t>
      </w:r>
      <w:r>
        <w:rPr>
          <w:rFonts w:cs="Courier New"/>
          <w:sz w:val="24"/>
          <w:szCs w:val="24"/>
        </w:rPr>
        <w:t xml:space="preserve">ustomer departments </w:t>
      </w:r>
      <w:r w:rsidR="007F4FEA">
        <w:rPr>
          <w:rFonts w:cs="Courier New"/>
          <w:sz w:val="24"/>
          <w:szCs w:val="24"/>
        </w:rPr>
        <w:t>could not be</w:t>
      </w:r>
      <w:r>
        <w:rPr>
          <w:rFonts w:cs="Courier New"/>
          <w:sz w:val="24"/>
          <w:szCs w:val="24"/>
        </w:rPr>
        <w:t xml:space="preserve"> select</w:t>
      </w:r>
      <w:r w:rsidR="007F4FEA">
        <w:rPr>
          <w:rFonts w:cs="Courier New"/>
          <w:sz w:val="24"/>
          <w:szCs w:val="24"/>
        </w:rPr>
        <w:t>ed</w:t>
      </w:r>
      <w:r>
        <w:rPr>
          <w:rFonts w:cs="Courier New"/>
          <w:sz w:val="24"/>
          <w:szCs w:val="24"/>
        </w:rPr>
        <w:t xml:space="preserve"> when adding a new wearer (RASA-132)</w:t>
      </w:r>
    </w:p>
    <w:p w14:paraId="194C9693" w14:textId="77777777" w:rsidR="00F00B07" w:rsidRDefault="00F00B07" w:rsidP="00F00B07">
      <w:pPr>
        <w:tabs>
          <w:tab w:val="left" w:pos="284"/>
        </w:tabs>
        <w:spacing w:after="0" w:line="240" w:lineRule="auto"/>
      </w:pPr>
    </w:p>
    <w:p w14:paraId="2A394851" w14:textId="77777777" w:rsidR="00E710A8" w:rsidRDefault="00E710A8" w:rsidP="00F00B07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F22ED" w:rsidRPr="009667EE" w14:paraId="18FE7347" w14:textId="77777777" w:rsidTr="007E4D3A">
        <w:tc>
          <w:tcPr>
            <w:tcW w:w="1951" w:type="dxa"/>
          </w:tcPr>
          <w:p w14:paraId="729806C4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488803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296A9D6" w14:textId="77777777" w:rsidR="00FF22ED" w:rsidRPr="009667EE" w:rsidRDefault="00FF22E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F22ED" w:rsidRPr="009667EE" w14:paraId="3303EF56" w14:textId="77777777" w:rsidTr="007E4D3A">
        <w:tc>
          <w:tcPr>
            <w:tcW w:w="1951" w:type="dxa"/>
          </w:tcPr>
          <w:p w14:paraId="74991A12" w14:textId="77777777" w:rsidR="00FF22ED" w:rsidRPr="009667EE" w:rsidRDefault="00FF22E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1</w:t>
            </w:r>
          </w:p>
        </w:tc>
        <w:tc>
          <w:tcPr>
            <w:tcW w:w="2552" w:type="dxa"/>
          </w:tcPr>
          <w:p w14:paraId="308A15FB" w14:textId="77777777" w:rsidR="00FF22ED" w:rsidRPr="009667EE" w:rsidRDefault="00FF22ED" w:rsidP="00FF22E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C7A1853" w14:textId="77777777" w:rsidR="00FF22ED" w:rsidRPr="009667EE" w:rsidRDefault="00FF22E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FF22ED" w:rsidRPr="009667EE" w14:paraId="4DEFB31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9017F26" w14:textId="77777777" w:rsidR="00FF22ED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77A488" w14:textId="77777777" w:rsidR="00FF22ED" w:rsidRPr="009667EE" w:rsidRDefault="00FF22ED" w:rsidP="007E4D3A">
            <w:pPr>
              <w:rPr>
                <w:sz w:val="20"/>
                <w:szCs w:val="24"/>
              </w:rPr>
            </w:pPr>
          </w:p>
        </w:tc>
      </w:tr>
    </w:tbl>
    <w:p w14:paraId="7FB5A62E" w14:textId="77777777" w:rsidR="00FF22ED" w:rsidRDefault="00FF22ED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rrections on Dutch translations 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76B54172" w14:textId="77777777" w:rsidR="00F70F0F" w:rsidRDefault="00F70F0F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229CB3AB" w14:textId="77777777" w:rsidR="00E710A8" w:rsidRPr="00FF22ED" w:rsidRDefault="00E710A8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F1B4A" w:rsidRPr="009667EE" w14:paraId="40F7CB0F" w14:textId="77777777" w:rsidTr="007E4D3A">
        <w:tc>
          <w:tcPr>
            <w:tcW w:w="1951" w:type="dxa"/>
          </w:tcPr>
          <w:p w14:paraId="70A5675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47A1B4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B74F56B" w14:textId="77777777" w:rsidR="000F1B4A" w:rsidRPr="009667EE" w:rsidRDefault="000F1B4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F1B4A" w:rsidRPr="009667EE" w14:paraId="445EA7E2" w14:textId="77777777" w:rsidTr="007E4D3A">
        <w:tc>
          <w:tcPr>
            <w:tcW w:w="1951" w:type="dxa"/>
          </w:tcPr>
          <w:p w14:paraId="7D35D955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0</w:t>
            </w:r>
          </w:p>
        </w:tc>
        <w:tc>
          <w:tcPr>
            <w:tcW w:w="2552" w:type="dxa"/>
          </w:tcPr>
          <w:p w14:paraId="15DF9EBF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ED9CB72" w14:textId="77777777" w:rsidR="000F1B4A" w:rsidRPr="009667EE" w:rsidRDefault="000F1B4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F1B4A" w:rsidRPr="009667EE" w14:paraId="3765C9A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E5B7046" w14:textId="77777777" w:rsidR="000F1B4A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4EF3235" w14:textId="77777777" w:rsidR="00086820" w:rsidRPr="009667EE" w:rsidRDefault="00086820" w:rsidP="007E4D3A">
            <w:pPr>
              <w:rPr>
                <w:sz w:val="20"/>
                <w:szCs w:val="24"/>
              </w:rPr>
            </w:pPr>
          </w:p>
        </w:tc>
      </w:tr>
    </w:tbl>
    <w:p w14:paraId="56F53666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</w:t>
      </w:r>
      <w:r w:rsidRPr="00086820">
        <w:rPr>
          <w:rFonts w:cs="Courier New"/>
          <w:sz w:val="24"/>
          <w:szCs w:val="24"/>
        </w:rPr>
        <w:t>hecks on new modules</w:t>
      </w:r>
      <w:r>
        <w:rPr>
          <w:rFonts w:cs="Courier New"/>
          <w:sz w:val="24"/>
          <w:szCs w:val="24"/>
        </w:rPr>
        <w:t xml:space="preserve"> are implemented</w:t>
      </w:r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1834CC23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  <w:t>new required module:</w:t>
      </w: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ANDROID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>optional add-on module: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GARMENT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 xml:space="preserve">optional add-on module: 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CONTAINER</w:t>
      </w:r>
    </w:p>
    <w:p w14:paraId="3C880F77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</w:t>
      </w:r>
      <w:r w:rsidR="00515AFC" w:rsidRPr="00086820"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>g</w:t>
      </w:r>
      <w:r w:rsidRPr="00086820">
        <w:rPr>
          <w:rFonts w:cs="Courier New"/>
          <w:sz w:val="24"/>
          <w:szCs w:val="24"/>
        </w:rPr>
        <w:t xml:space="preserve">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 xml:space="preserve">RASA-3 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4AC61D46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Module </w:t>
      </w:r>
      <w:r w:rsidR="000121A1" w:rsidRPr="000121A1">
        <w:rPr>
          <w:rFonts w:cs="Courier New"/>
          <w:sz w:val="24"/>
          <w:szCs w:val="24"/>
        </w:rPr>
        <w:t>ROUTEASSISTANTGARMENT</w:t>
      </w:r>
      <w:r w:rsidR="000121A1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is required.</w:t>
      </w:r>
    </w:p>
    <w:p w14:paraId="2D5DE67D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m</w:t>
      </w:r>
      <w:r>
        <w:rPr>
          <w:rFonts w:cs="Courier New"/>
          <w:sz w:val="24"/>
          <w:szCs w:val="24"/>
        </w:rPr>
        <w:t xml:space="preserve">aintain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 xml:space="preserve">ustomer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>ontact person functionality (RASA-</w:t>
      </w:r>
      <w:r w:rsidR="00515AFC">
        <w:rPr>
          <w:rFonts w:cs="Courier New"/>
          <w:sz w:val="24"/>
          <w:szCs w:val="24"/>
        </w:rPr>
        <w:t>15</w:t>
      </w:r>
      <w:r>
        <w:rPr>
          <w:rFonts w:cs="Courier New"/>
          <w:sz w:val="24"/>
          <w:szCs w:val="24"/>
        </w:rPr>
        <w:t>)</w:t>
      </w:r>
    </w:p>
    <w:p w14:paraId="06601E02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06BE8FA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c</w:t>
      </w:r>
      <w:r>
        <w:rPr>
          <w:rFonts w:cs="Courier New"/>
          <w:sz w:val="24"/>
          <w:szCs w:val="24"/>
        </w:rPr>
        <w:t xml:space="preserve">ontact </w:t>
      </w:r>
      <w:r w:rsidR="00515AFC">
        <w:rPr>
          <w:rFonts w:cs="Courier New"/>
          <w:sz w:val="24"/>
          <w:szCs w:val="24"/>
        </w:rPr>
        <w:t>m</w:t>
      </w:r>
      <w:r>
        <w:rPr>
          <w:rFonts w:cs="Courier New"/>
          <w:sz w:val="24"/>
          <w:szCs w:val="24"/>
        </w:rPr>
        <w:t>anager functionality (RASA-33)</w:t>
      </w:r>
    </w:p>
    <w:p w14:paraId="36D585C7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879FDA8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Completed and uploaded r</w:t>
      </w:r>
      <w:r>
        <w:rPr>
          <w:rFonts w:cs="Courier New"/>
          <w:sz w:val="24"/>
          <w:szCs w:val="24"/>
        </w:rPr>
        <w:t>outes are deleted</w:t>
      </w:r>
      <w:r w:rsidR="00515AFC">
        <w:rPr>
          <w:rFonts w:cs="Courier New"/>
          <w:sz w:val="24"/>
          <w:szCs w:val="24"/>
        </w:rPr>
        <w:t xml:space="preserve"> as soon as the next route is downloaded </w:t>
      </w:r>
      <w:r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1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488</w:t>
      </w:r>
      <w:r>
        <w:rPr>
          <w:rFonts w:cs="Courier New"/>
          <w:sz w:val="24"/>
          <w:szCs w:val="24"/>
        </w:rPr>
        <w:t>)</w:t>
      </w:r>
    </w:p>
    <w:p w14:paraId="3B04F21E" w14:textId="77777777" w:rsidR="00086820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tability when returning from background state (RASA-32)</w:t>
      </w:r>
    </w:p>
    <w:p w14:paraId="47C94BCE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  <w:t>Support</w:t>
      </w:r>
      <w:r w:rsidR="00515AFC">
        <w:rPr>
          <w:rFonts w:cs="Courier New"/>
          <w:sz w:val="24"/>
          <w:szCs w:val="24"/>
        </w:rPr>
        <w:t>s</w:t>
      </w:r>
      <w:r>
        <w:rPr>
          <w:rFonts w:cs="Courier New"/>
          <w:sz w:val="24"/>
          <w:szCs w:val="24"/>
        </w:rPr>
        <w:t xml:space="preserve"> for Android 5</w:t>
      </w:r>
      <w:r w:rsidR="00515AFC">
        <w:rPr>
          <w:rFonts w:cs="Courier New"/>
          <w:sz w:val="24"/>
          <w:szCs w:val="24"/>
        </w:rPr>
        <w:t xml:space="preserve"> Lollipop</w:t>
      </w:r>
      <w:r>
        <w:rPr>
          <w:rFonts w:cs="Courier New"/>
          <w:sz w:val="24"/>
          <w:szCs w:val="24"/>
        </w:rPr>
        <w:t>.</w:t>
      </w:r>
    </w:p>
    <w:p w14:paraId="106DEEB0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086820" w:rsidRPr="00086820">
        <w:rPr>
          <w:rFonts w:cs="Courier New"/>
          <w:sz w:val="24"/>
          <w:szCs w:val="24"/>
        </w:rPr>
        <w:t xml:space="preserve">Export database: date and time </w:t>
      </w:r>
      <w:r>
        <w:rPr>
          <w:rFonts w:cs="Courier New"/>
          <w:sz w:val="24"/>
          <w:szCs w:val="24"/>
        </w:rPr>
        <w:t xml:space="preserve">are now included </w:t>
      </w:r>
      <w:r w:rsidR="00086820" w:rsidRPr="00086820">
        <w:rPr>
          <w:rFonts w:cs="Courier New"/>
          <w:sz w:val="24"/>
          <w:szCs w:val="24"/>
        </w:rPr>
        <w:t xml:space="preserve">in the filename </w:t>
      </w:r>
      <w:r>
        <w:rPr>
          <w:rFonts w:cs="Courier New"/>
          <w:sz w:val="24"/>
          <w:szCs w:val="24"/>
        </w:rPr>
        <w:t>(</w:t>
      </w:r>
      <w:r w:rsidR="00086820" w:rsidRPr="00086820">
        <w:rPr>
          <w:rFonts w:cs="Courier New"/>
          <w:sz w:val="24"/>
          <w:szCs w:val="24"/>
        </w:rPr>
        <w:t>RASA-40</w:t>
      </w:r>
      <w:r>
        <w:rPr>
          <w:rFonts w:cs="Courier New"/>
          <w:sz w:val="24"/>
          <w:szCs w:val="24"/>
        </w:rPr>
        <w:t>)</w:t>
      </w:r>
    </w:p>
    <w:p w14:paraId="646A8909" w14:textId="77777777" w:rsidR="00515AFC" w:rsidRPr="00086820" w:rsidRDefault="00515AFC" w:rsidP="00515AFC">
      <w:pPr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086820">
        <w:rPr>
          <w:rFonts w:cs="Courier New"/>
          <w:sz w:val="24"/>
          <w:szCs w:val="24"/>
        </w:rPr>
        <w:t>All transactions</w:t>
      </w:r>
      <w:r>
        <w:rPr>
          <w:rFonts w:cs="Courier New"/>
          <w:sz w:val="24"/>
          <w:szCs w:val="24"/>
        </w:rPr>
        <w:t xml:space="preserve"> for a stop are</w:t>
      </w:r>
      <w:r w:rsidRPr="00086820">
        <w:rPr>
          <w:rFonts w:cs="Courier New"/>
          <w:sz w:val="24"/>
          <w:szCs w:val="24"/>
        </w:rPr>
        <w:t xml:space="preserve"> deleted when stop is made </w:t>
      </w:r>
      <w:r>
        <w:rPr>
          <w:rFonts w:cs="Courier New"/>
          <w:sz w:val="24"/>
          <w:szCs w:val="24"/>
        </w:rPr>
        <w:t>u</w:t>
      </w:r>
      <w:r w:rsidRPr="00086820">
        <w:rPr>
          <w:rFonts w:cs="Courier New"/>
          <w:sz w:val="24"/>
          <w:szCs w:val="24"/>
        </w:rPr>
        <w:t>ndeliverable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34</w:t>
      </w:r>
      <w:r>
        <w:rPr>
          <w:rFonts w:cs="Courier New"/>
          <w:sz w:val="24"/>
          <w:szCs w:val="24"/>
        </w:rPr>
        <w:t>)</w:t>
      </w:r>
    </w:p>
    <w:p w14:paraId="661819D3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Negative adjustment qty</w:t>
      </w:r>
      <w:r w:rsidR="00C71415">
        <w:rPr>
          <w:rFonts w:cs="Courier New"/>
          <w:sz w:val="24"/>
          <w:szCs w:val="24"/>
        </w:rPr>
        <w:t>'s</w:t>
      </w:r>
      <w:r>
        <w:rPr>
          <w:rFonts w:cs="Courier New"/>
          <w:sz w:val="24"/>
          <w:szCs w:val="24"/>
        </w:rPr>
        <w:t xml:space="preserve"> </w:t>
      </w:r>
      <w:r w:rsidR="00086820" w:rsidRPr="00086820">
        <w:rPr>
          <w:rFonts w:cs="Courier New"/>
          <w:sz w:val="24"/>
          <w:szCs w:val="24"/>
        </w:rPr>
        <w:t>no</w:t>
      </w:r>
      <w:r>
        <w:rPr>
          <w:rFonts w:cs="Courier New"/>
          <w:sz w:val="24"/>
          <w:szCs w:val="24"/>
        </w:rPr>
        <w:t>w</w:t>
      </w:r>
      <w:r w:rsidR="00086820" w:rsidRPr="00086820">
        <w:rPr>
          <w:rFonts w:cs="Courier New"/>
          <w:sz w:val="24"/>
          <w:szCs w:val="24"/>
        </w:rPr>
        <w:t xml:space="preserve"> update adjustment amount</w:t>
      </w:r>
      <w:r>
        <w:rPr>
          <w:rFonts w:cs="Courier New"/>
          <w:sz w:val="24"/>
          <w:szCs w:val="24"/>
        </w:rPr>
        <w:t xml:space="preserve"> in invoice summary</w:t>
      </w:r>
      <w:r w:rsidR="00086820" w:rsidRPr="00086820">
        <w:rPr>
          <w:rFonts w:cs="Courier New"/>
          <w:sz w:val="24"/>
          <w:szCs w:val="24"/>
        </w:rPr>
        <w:t xml:space="preserve"> </w:t>
      </w:r>
      <w:r w:rsidR="00C71415">
        <w:rPr>
          <w:rFonts w:cs="Courier New"/>
          <w:sz w:val="24"/>
          <w:szCs w:val="24"/>
        </w:rPr>
        <w:t xml:space="preserve">screen </w:t>
      </w:r>
      <w:r w:rsidR="00C71415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56</w:t>
      </w:r>
      <w:r>
        <w:rPr>
          <w:rFonts w:cs="Courier New"/>
          <w:sz w:val="24"/>
          <w:szCs w:val="24"/>
        </w:rPr>
        <w:t>)</w:t>
      </w:r>
    </w:p>
    <w:p w14:paraId="45A3A1A6" w14:textId="77777777" w:rsidR="00515AFC" w:rsidRP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317D29A8" w14:textId="77777777" w:rsidR="000E3C1A" w:rsidRPr="00086820" w:rsidRDefault="000E3C1A" w:rsidP="00086820">
      <w:pPr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E3C1A" w:rsidRPr="009667EE" w14:paraId="2EC6C87D" w14:textId="77777777" w:rsidTr="007E4D3A">
        <w:tc>
          <w:tcPr>
            <w:tcW w:w="1951" w:type="dxa"/>
          </w:tcPr>
          <w:p w14:paraId="29B3EF65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6F3B59A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8AD2D2" w14:textId="77777777" w:rsidR="000E3C1A" w:rsidRPr="009667EE" w:rsidRDefault="000E3C1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E3C1A" w:rsidRPr="009667EE" w14:paraId="3D29674A" w14:textId="77777777" w:rsidTr="007E4D3A">
        <w:tc>
          <w:tcPr>
            <w:tcW w:w="1951" w:type="dxa"/>
          </w:tcPr>
          <w:p w14:paraId="1B06232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 xml:space="preserve">00 </w:t>
            </w:r>
            <w:r w:rsidRPr="000E3C1A">
              <w:rPr>
                <w:b/>
                <w:sz w:val="24"/>
                <w:szCs w:val="24"/>
              </w:rPr>
              <w:t>demo only</w:t>
            </w:r>
          </w:p>
        </w:tc>
        <w:tc>
          <w:tcPr>
            <w:tcW w:w="2552" w:type="dxa"/>
          </w:tcPr>
          <w:p w14:paraId="55803EE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3FAF22D" w14:textId="77777777" w:rsidR="000E3C1A" w:rsidRPr="009667EE" w:rsidRDefault="000E3C1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E3C1A" w:rsidRPr="009667EE" w14:paraId="633DCDE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86C4B89" w14:textId="77777777" w:rsidR="000E3C1A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D9AB5D0" w14:textId="77777777" w:rsidR="000E3C1A" w:rsidRPr="009667EE" w:rsidRDefault="000E3C1A" w:rsidP="007E4D3A">
            <w:pPr>
              <w:rPr>
                <w:sz w:val="20"/>
                <w:szCs w:val="24"/>
              </w:rPr>
            </w:pPr>
          </w:p>
        </w:tc>
      </w:tr>
    </w:tbl>
    <w:p w14:paraId="5510A23B" w14:textId="77777777" w:rsidR="000E3C1A" w:rsidRPr="00086820" w:rsidRDefault="000E3C1A" w:rsidP="000E3C1A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08682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Pr="00086820">
        <w:rPr>
          <w:rFonts w:cs="Courier New"/>
          <w:sz w:val="24"/>
          <w:szCs w:val="24"/>
        </w:rPr>
        <w:t xml:space="preserve">G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 xml:space="preserve">RASA-3 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7A2C9BAE" w14:textId="77777777" w:rsidR="0067750D" w:rsidRDefault="0067750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C5D51C8" w14:textId="77777777" w:rsidR="000E3C1A" w:rsidRDefault="000E3C1A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E66E9" w:rsidRPr="009667EE" w14:paraId="113BD99A" w14:textId="77777777" w:rsidTr="007E4D3A">
        <w:tc>
          <w:tcPr>
            <w:tcW w:w="1951" w:type="dxa"/>
          </w:tcPr>
          <w:p w14:paraId="43172AF7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AD8203E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059D48D" w14:textId="77777777" w:rsidR="00FE66E9" w:rsidRPr="009667EE" w:rsidRDefault="00FE66E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E66E9" w:rsidRPr="009667EE" w14:paraId="6708DEC3" w14:textId="77777777" w:rsidTr="007E4D3A">
        <w:tc>
          <w:tcPr>
            <w:tcW w:w="1951" w:type="dxa"/>
          </w:tcPr>
          <w:p w14:paraId="40179B26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4</w:t>
            </w:r>
          </w:p>
        </w:tc>
        <w:tc>
          <w:tcPr>
            <w:tcW w:w="2552" w:type="dxa"/>
          </w:tcPr>
          <w:p w14:paraId="64A7DD78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6E840C1" w14:textId="77777777" w:rsidR="00FE66E9" w:rsidRPr="009667EE" w:rsidRDefault="00FE66E9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FE66E9" w:rsidRPr="009667EE" w14:paraId="508108A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A56D6F3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1351F53" w14:textId="77777777" w:rsidR="00663D12" w:rsidRDefault="00FE66E9" w:rsidP="00FE66E9">
      <w:pPr>
        <w:tabs>
          <w:tab w:val="left" w:pos="284"/>
        </w:tabs>
        <w:spacing w:after="0" w:line="240" w:lineRule="auto"/>
      </w:pPr>
      <w:r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the user visited a stop or made it undeliverable, the focus in stops list jumped to an incorrect position. It should have jumped to the last visited stop. (to do</w:t>
      </w:r>
      <w:r w:rsidRPr="00663D12">
        <w:rPr>
          <w:rFonts w:cs="Courier New"/>
          <w:sz w:val="24"/>
          <w:szCs w:val="24"/>
        </w:rPr>
        <w:t xml:space="preserve"> 26645</w:t>
      </w:r>
      <w:r>
        <w:rPr>
          <w:rFonts w:cs="Courier New"/>
          <w:sz w:val="24"/>
          <w:szCs w:val="24"/>
        </w:rPr>
        <w:t>)</w:t>
      </w:r>
    </w:p>
    <w:p w14:paraId="6DFF58EA" w14:textId="77777777" w:rsidR="00663D12" w:rsidRDefault="00663D12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7802F7D3" w14:textId="77777777" w:rsidR="00FE66E9" w:rsidRDefault="00FE66E9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663D12" w:rsidRPr="009667EE" w14:paraId="10FB5980" w14:textId="77777777" w:rsidTr="007E4D3A">
        <w:tc>
          <w:tcPr>
            <w:tcW w:w="1951" w:type="dxa"/>
          </w:tcPr>
          <w:p w14:paraId="24EA57E9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3B3BAB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46CE789" w14:textId="77777777" w:rsidR="00663D12" w:rsidRPr="009667EE" w:rsidRDefault="00663D12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663D12" w:rsidRPr="009667EE" w14:paraId="122DA1CE" w14:textId="77777777" w:rsidTr="007E4D3A">
        <w:tc>
          <w:tcPr>
            <w:tcW w:w="1951" w:type="dxa"/>
          </w:tcPr>
          <w:p w14:paraId="15A5382D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3</w:t>
            </w:r>
          </w:p>
        </w:tc>
        <w:tc>
          <w:tcPr>
            <w:tcW w:w="2552" w:type="dxa"/>
          </w:tcPr>
          <w:p w14:paraId="7E68E46B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90FE76B" w14:textId="77777777" w:rsidR="00663D12" w:rsidRPr="009667EE" w:rsidRDefault="00663D12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663D12" w:rsidRPr="009667EE" w14:paraId="08460AD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BA51C92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1AD96A" w14:textId="77777777" w:rsidR="00B870E2" w:rsidRDefault="00663D1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153C7B" w:rsidRPr="006469F6">
        <w:rPr>
          <w:rFonts w:cs="Courier New"/>
          <w:sz w:val="24"/>
          <w:szCs w:val="24"/>
        </w:rPr>
        <w:tab/>
      </w:r>
      <w:r w:rsidR="00C063A3">
        <w:rPr>
          <w:rFonts w:cs="Courier New"/>
          <w:sz w:val="24"/>
          <w:szCs w:val="24"/>
        </w:rPr>
        <w:t>When is automatically populated with 0.00 for charge customers</w:t>
      </w:r>
      <w:r w:rsidR="00B870E2">
        <w:rPr>
          <w:rFonts w:cs="Courier New"/>
          <w:sz w:val="24"/>
          <w:szCs w:val="24"/>
        </w:rPr>
        <w:t xml:space="preserve"> and there is no signature</w:t>
      </w:r>
    </w:p>
    <w:p w14:paraId="5B135BEC" w14:textId="77777777" w:rsidR="00E4605D" w:rsidRDefault="00B870E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r</w:t>
      </w:r>
      <w:r w:rsidR="00C063A3">
        <w:rPr>
          <w:rFonts w:cs="Courier New"/>
          <w:sz w:val="24"/>
          <w:szCs w:val="24"/>
        </w:rPr>
        <w:t>equired, the OK button is not enabled</w:t>
      </w:r>
      <w:r w:rsidR="00663D12">
        <w:rPr>
          <w:rFonts w:cs="Courier New"/>
          <w:sz w:val="24"/>
          <w:szCs w:val="24"/>
        </w:rPr>
        <w:t>. (to do</w:t>
      </w:r>
      <w:r w:rsidR="00663D12" w:rsidRPr="00663D12">
        <w:rPr>
          <w:rFonts w:cs="Courier New"/>
          <w:sz w:val="24"/>
          <w:szCs w:val="24"/>
        </w:rPr>
        <w:t xml:space="preserve"> 26645</w:t>
      </w:r>
      <w:r w:rsidR="00663D12">
        <w:rPr>
          <w:rFonts w:cs="Courier New"/>
          <w:sz w:val="24"/>
          <w:szCs w:val="24"/>
        </w:rPr>
        <w:t>)</w:t>
      </w:r>
    </w:p>
    <w:p w14:paraId="10BA5138" w14:textId="77777777" w:rsidR="007177B8" w:rsidRDefault="007177B8" w:rsidP="00663D12">
      <w:pPr>
        <w:tabs>
          <w:tab w:val="left" w:pos="284"/>
        </w:tabs>
        <w:spacing w:after="0" w:line="240" w:lineRule="auto"/>
      </w:pPr>
    </w:p>
    <w:p w14:paraId="56CA8BB6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0C28A218" w14:textId="77777777" w:rsidTr="007E4D3A">
        <w:tc>
          <w:tcPr>
            <w:tcW w:w="1951" w:type="dxa"/>
          </w:tcPr>
          <w:p w14:paraId="335EB210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2E1EDB2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068B65B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3FDE11E5" w14:textId="77777777" w:rsidTr="007E4D3A">
        <w:tc>
          <w:tcPr>
            <w:tcW w:w="1951" w:type="dxa"/>
          </w:tcPr>
          <w:p w14:paraId="0DDF2ED1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2</w:t>
            </w:r>
          </w:p>
        </w:tc>
        <w:tc>
          <w:tcPr>
            <w:tcW w:w="2552" w:type="dxa"/>
          </w:tcPr>
          <w:p w14:paraId="4613AEF7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7C2C058E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42EDF768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45615B07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3E391EC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 w:rsidR="00FE2577">
        <w:rPr>
          <w:rFonts w:cs="Courier New"/>
          <w:sz w:val="24"/>
          <w:szCs w:val="24"/>
        </w:rPr>
        <w:t>L</w:t>
      </w:r>
      <w:r w:rsidR="00FE2577" w:rsidRPr="00E4605D">
        <w:rPr>
          <w:rFonts w:cs="Courier New"/>
          <w:sz w:val="24"/>
          <w:szCs w:val="24"/>
        </w:rPr>
        <w:t xml:space="preserve">ayout changes and small enhancements </w:t>
      </w:r>
      <w:r w:rsidR="00FE2577">
        <w:rPr>
          <w:rFonts w:cs="Courier New"/>
          <w:sz w:val="24"/>
          <w:szCs w:val="24"/>
        </w:rPr>
        <w:t xml:space="preserve">to </w:t>
      </w:r>
      <w:r w:rsidRPr="00E4605D">
        <w:rPr>
          <w:rFonts w:cs="Courier New"/>
          <w:sz w:val="24"/>
          <w:szCs w:val="24"/>
        </w:rPr>
        <w:t>Invoice Line Details Adjustments (fix 30021008)</w:t>
      </w:r>
    </w:p>
    <w:p w14:paraId="305EBBDE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departure show last visited s</w:t>
      </w:r>
      <w:r w:rsidR="00FE2577">
        <w:rPr>
          <w:rFonts w:cs="Courier New"/>
          <w:sz w:val="24"/>
          <w:szCs w:val="24"/>
        </w:rPr>
        <w:t>top at the top of the stops list to reduce the need to scroll.</w:t>
      </w:r>
      <w:r>
        <w:rPr>
          <w:rFonts w:cs="Courier New"/>
          <w:sz w:val="24"/>
          <w:szCs w:val="24"/>
        </w:rPr>
        <w:t xml:space="preserve"> </w:t>
      </w:r>
    </w:p>
    <w:p w14:paraId="3D5A0BF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Amount collected is automatically populated with 0.00 for charge customers and with total</w:t>
      </w:r>
    </w:p>
    <w:p w14:paraId="428AC8AB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</w:t>
      </w:r>
      <w:r w:rsidR="00FE2577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pay this amount for COD customers.</w:t>
      </w:r>
      <w:r w:rsidR="00893A87">
        <w:rPr>
          <w:rFonts w:cs="Courier New"/>
          <w:sz w:val="24"/>
          <w:szCs w:val="24"/>
        </w:rPr>
        <w:t xml:space="preserve"> (to do 26645)</w:t>
      </w:r>
    </w:p>
    <w:p w14:paraId="61412734" w14:textId="77777777" w:rsidR="00E4605D" w:rsidRDefault="00E4605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B89E2FD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12C35933" w14:textId="77777777" w:rsidTr="007E4D3A">
        <w:tc>
          <w:tcPr>
            <w:tcW w:w="1951" w:type="dxa"/>
          </w:tcPr>
          <w:p w14:paraId="13D5C95F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9B039A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4E5E65D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5947A2D0" w14:textId="77777777" w:rsidTr="007E4D3A">
        <w:tc>
          <w:tcPr>
            <w:tcW w:w="1951" w:type="dxa"/>
          </w:tcPr>
          <w:p w14:paraId="6B41C41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1</w:t>
            </w:r>
          </w:p>
        </w:tc>
        <w:tc>
          <w:tcPr>
            <w:tcW w:w="2552" w:type="dxa"/>
          </w:tcPr>
          <w:p w14:paraId="550C293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4E958622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5D84FA8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2C3DE4F3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518B9BA7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Completed and exported routes are deleted automatically</w:t>
      </w:r>
      <w:r w:rsidRPr="00E4605D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order 2</w:t>
      </w:r>
      <w:r w:rsidRPr="006469F6">
        <w:rPr>
          <w:rFonts w:cs="Courier New"/>
          <w:sz w:val="24"/>
          <w:szCs w:val="24"/>
        </w:rPr>
        <w:t>0013877</w:t>
      </w:r>
      <w:r>
        <w:rPr>
          <w:rFonts w:cs="Courier New"/>
          <w:sz w:val="24"/>
          <w:szCs w:val="24"/>
        </w:rPr>
        <w:t>)</w:t>
      </w:r>
    </w:p>
    <w:p w14:paraId="73DF3F9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Standard web service path is r</w:t>
      </w:r>
      <w:r w:rsidRPr="006469F6">
        <w:rPr>
          <w:rFonts w:cs="Courier New"/>
          <w:sz w:val="24"/>
          <w:szCs w:val="24"/>
        </w:rPr>
        <w:t>ename</w:t>
      </w:r>
      <w:r>
        <w:rPr>
          <w:rFonts w:cs="Courier New"/>
          <w:sz w:val="24"/>
          <w:szCs w:val="24"/>
        </w:rPr>
        <w:t>d from</w:t>
      </w:r>
      <w:r w:rsidRPr="006469F6">
        <w:rPr>
          <w:rFonts w:cs="Courier New"/>
          <w:sz w:val="24"/>
          <w:szCs w:val="24"/>
        </w:rPr>
        <w:t xml:space="preserve"> </w:t>
      </w:r>
      <w:proofErr w:type="spellStart"/>
      <w:r w:rsidRPr="006469F6">
        <w:rPr>
          <w:rFonts w:cs="Courier New"/>
          <w:sz w:val="24"/>
          <w:szCs w:val="24"/>
        </w:rPr>
        <w:t>ABSWebServices</w:t>
      </w:r>
      <w:proofErr w:type="spellEnd"/>
      <w:r w:rsidRPr="006469F6">
        <w:rPr>
          <w:rFonts w:cs="Courier New"/>
          <w:sz w:val="24"/>
          <w:szCs w:val="24"/>
        </w:rPr>
        <w:t xml:space="preserve"> to </w:t>
      </w:r>
      <w:r>
        <w:rPr>
          <w:rFonts w:cs="Courier New"/>
          <w:sz w:val="24"/>
          <w:szCs w:val="24"/>
        </w:rPr>
        <w:t>absws</w:t>
      </w:r>
      <w:r w:rsidRPr="006469F6">
        <w:rPr>
          <w:rFonts w:cs="Courier New"/>
          <w:sz w:val="24"/>
          <w:szCs w:val="24"/>
        </w:rPr>
        <w:t>4</w:t>
      </w:r>
      <w:r>
        <w:rPr>
          <w:rFonts w:cs="Courier New"/>
          <w:sz w:val="24"/>
          <w:szCs w:val="24"/>
        </w:rPr>
        <w:t>m</w:t>
      </w:r>
      <w:r w:rsidRPr="006469F6">
        <w:rPr>
          <w:rFonts w:cs="Courier New"/>
          <w:sz w:val="24"/>
          <w:szCs w:val="24"/>
        </w:rPr>
        <w:t>obile</w:t>
      </w:r>
      <w:r>
        <w:rPr>
          <w:rFonts w:cs="Courier New"/>
          <w:sz w:val="24"/>
          <w:szCs w:val="24"/>
        </w:rPr>
        <w:t>a</w:t>
      </w:r>
      <w:r w:rsidRPr="006469F6">
        <w:rPr>
          <w:rFonts w:cs="Courier New"/>
          <w:sz w:val="24"/>
          <w:szCs w:val="24"/>
        </w:rPr>
        <w:t>pp</w:t>
      </w:r>
      <w:r>
        <w:rPr>
          <w:rFonts w:cs="Courier New"/>
          <w:sz w:val="24"/>
          <w:szCs w:val="24"/>
        </w:rPr>
        <w:t>s</w:t>
      </w:r>
    </w:p>
    <w:p w14:paraId="5698641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(order </w:t>
      </w:r>
      <w:r w:rsidRPr="006469F6">
        <w:rPr>
          <w:rFonts w:cs="Courier New"/>
          <w:sz w:val="24"/>
          <w:szCs w:val="24"/>
        </w:rPr>
        <w:t>20015114</w:t>
      </w:r>
      <w:r>
        <w:rPr>
          <w:rFonts w:cs="Courier New"/>
          <w:sz w:val="24"/>
          <w:szCs w:val="24"/>
        </w:rPr>
        <w:t>)</w:t>
      </w:r>
    </w:p>
    <w:p w14:paraId="2F44C283" w14:textId="77777777" w:rsidR="00E4605D" w:rsidRP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E4605D">
        <w:rPr>
          <w:rFonts w:cs="Courier New"/>
          <w:sz w:val="24"/>
          <w:szCs w:val="24"/>
        </w:rPr>
        <w:t xml:space="preserve">Captured signatures are not transferred into </w:t>
      </w:r>
      <w:proofErr w:type="spellStart"/>
      <w:r w:rsidRPr="00E4605D">
        <w:rPr>
          <w:rFonts w:cs="Courier New"/>
          <w:sz w:val="24"/>
          <w:szCs w:val="24"/>
        </w:rPr>
        <w:t>ABSSolute</w:t>
      </w:r>
      <w:proofErr w:type="spellEnd"/>
      <w:r w:rsidRPr="00E4605D">
        <w:rPr>
          <w:rFonts w:cs="Courier New"/>
          <w:sz w:val="24"/>
          <w:szCs w:val="24"/>
        </w:rPr>
        <w:t xml:space="preserve"> (to do 26534)</w:t>
      </w:r>
    </w:p>
    <w:p w14:paraId="7BE6F49A" w14:textId="77777777" w:rsidR="008A7877" w:rsidRDefault="008A7877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p w14:paraId="6642B00E" w14:textId="77777777" w:rsidR="00FE66E9" w:rsidRPr="005275BE" w:rsidRDefault="00FE66E9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54156426" w14:textId="77777777" w:rsidTr="007E4D3A">
        <w:tc>
          <w:tcPr>
            <w:tcW w:w="1951" w:type="dxa"/>
          </w:tcPr>
          <w:p w14:paraId="2768E98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ED3646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EBF1856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33163673" w14:textId="77777777" w:rsidTr="007E4D3A">
        <w:tc>
          <w:tcPr>
            <w:tcW w:w="1951" w:type="dxa"/>
          </w:tcPr>
          <w:p w14:paraId="53AFD587" w14:textId="77777777" w:rsidR="00856DEB" w:rsidRPr="009667EE" w:rsidRDefault="0067750D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6DEB"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1</w:t>
            </w:r>
            <w:r w:rsidR="00856DEB"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1B9F8013" w14:textId="77777777" w:rsidR="00856DEB" w:rsidRPr="009667EE" w:rsidRDefault="00004390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1011F2F" w14:textId="77777777" w:rsidR="00856DEB" w:rsidRPr="009667EE" w:rsidRDefault="00856DEB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38A3E46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633B496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7D9A96" w14:textId="77777777" w:rsidR="0067750D" w:rsidRDefault="00B42730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 w:rsidRPr="00B42730">
        <w:rPr>
          <w:sz w:val="24"/>
          <w:szCs w:val="24"/>
        </w:rPr>
        <w:t>-</w:t>
      </w:r>
      <w:r>
        <w:rPr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Several improvements:</w:t>
      </w:r>
    </w:p>
    <w:p w14:paraId="27A02032" w14:textId="77777777" w:rsidR="00B42730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f break time</w:t>
      </w:r>
    </w:p>
    <w:p w14:paraId="44FFDE61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automatically scroll to first unvisited stop</w:t>
      </w:r>
    </w:p>
    <w:p w14:paraId="27031345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 error message upon upload</w:t>
      </w:r>
    </w:p>
    <w:p w14:paraId="3C07045A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issue in display of invoice lines grid</w:t>
      </w:r>
    </w:p>
    <w:p w14:paraId="743EB2B4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n safety checks</w:t>
      </w:r>
    </w:p>
    <w:p w14:paraId="245AA492" w14:textId="77777777" w:rsidR="0067750D" w:rsidRPr="00D33F99" w:rsidRDefault="0067750D" w:rsidP="0067750D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- </w:t>
      </w:r>
      <w:r w:rsidR="00004390">
        <w:rPr>
          <w:rFonts w:cs="Courier New"/>
          <w:sz w:val="24"/>
          <w:szCs w:val="24"/>
        </w:rPr>
        <w:t>fixed issue with signature</w:t>
      </w:r>
    </w:p>
    <w:p w14:paraId="44682E36" w14:textId="77777777" w:rsidR="0067750D" w:rsidRDefault="0067750D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BC197CB" w14:textId="77777777" w:rsidR="00FE66E9" w:rsidRDefault="00FE66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CE94034" w14:textId="77777777" w:rsidR="00545C47" w:rsidRDefault="00545C47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333A02F8" w14:textId="77777777" w:rsidTr="007E4D3A">
        <w:tc>
          <w:tcPr>
            <w:tcW w:w="1951" w:type="dxa"/>
          </w:tcPr>
          <w:p w14:paraId="1B50F5AA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ED4E7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9E78DDC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1D940E86" w14:textId="77777777" w:rsidTr="007E4D3A">
        <w:tc>
          <w:tcPr>
            <w:tcW w:w="1951" w:type="dxa"/>
          </w:tcPr>
          <w:p w14:paraId="5390B9F6" w14:textId="77777777" w:rsidR="00856DEB" w:rsidRPr="009667EE" w:rsidRDefault="00856DEB" w:rsidP="00856DEB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52" w:type="dxa"/>
          </w:tcPr>
          <w:p w14:paraId="723AF259" w14:textId="77777777" w:rsidR="00856DEB" w:rsidRPr="009667EE" w:rsidRDefault="00AA2144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09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A703452" w14:textId="77777777" w:rsidR="00856DEB" w:rsidRPr="009667EE" w:rsidRDefault="00856DEB" w:rsidP="00004390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 w:rsidR="00AE40A6">
              <w:rPr>
                <w:b/>
                <w:sz w:val="28"/>
                <w:szCs w:val="24"/>
              </w:rPr>
              <w:t>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501D753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3FDF14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1526FC67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Added Proof of delivery scan and scanning of transport items (containers / bags) for delivery</w:t>
      </w:r>
    </w:p>
    <w:p w14:paraId="13ADB617" w14:textId="77777777" w:rsidR="00B42730" w:rsidRP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r w:rsidR="0067750D">
        <w:rPr>
          <w:rFonts w:cs="Courier New"/>
          <w:sz w:val="24"/>
          <w:szCs w:val="24"/>
        </w:rPr>
        <w:t>order 20013059</w:t>
      </w:r>
      <w:r>
        <w:rPr>
          <w:rFonts w:cs="Courier New"/>
          <w:sz w:val="24"/>
          <w:szCs w:val="24"/>
        </w:rPr>
        <w:t>)</w:t>
      </w:r>
    </w:p>
    <w:p w14:paraId="0A2F4C74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9"/>
        <w:gridCol w:w="2515"/>
        <w:gridCol w:w="4916"/>
      </w:tblGrid>
      <w:tr w:rsidR="00856DEB" w:rsidRPr="009667EE" w14:paraId="4C962207" w14:textId="77777777" w:rsidTr="007E4D3A">
        <w:tc>
          <w:tcPr>
            <w:tcW w:w="1951" w:type="dxa"/>
          </w:tcPr>
          <w:p w14:paraId="5394A52D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891A18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EEFE14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08C86023" w14:textId="77777777" w:rsidTr="007E4D3A">
        <w:tc>
          <w:tcPr>
            <w:tcW w:w="1951" w:type="dxa"/>
          </w:tcPr>
          <w:p w14:paraId="36A43B70" w14:textId="77777777" w:rsidR="00856DEB" w:rsidRPr="009667EE" w:rsidRDefault="00856DEB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558909CF" w14:textId="77777777" w:rsidR="00856DEB" w:rsidRPr="009667EE" w:rsidRDefault="00AA2144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07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054A270A" w14:textId="77777777" w:rsidR="00856DEB" w:rsidRPr="009667EE" w:rsidRDefault="00856DEB" w:rsidP="0067750D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</w:t>
            </w:r>
            <w:r w:rsidR="00752124">
              <w:rPr>
                <w:b/>
                <w:sz w:val="28"/>
                <w:szCs w:val="24"/>
              </w:rPr>
              <w:t>12.g</w:t>
            </w:r>
          </w:p>
        </w:tc>
      </w:tr>
      <w:tr w:rsidR="00856DEB" w:rsidRPr="009667EE" w14:paraId="0CF247E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A1CC65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45BD679F" w14:textId="77777777" w:rsidR="00B42730" w:rsidRDefault="00714C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>-</w:t>
      </w:r>
      <w:r w:rsidR="00B42730">
        <w:rPr>
          <w:rFonts w:cs="Courier New"/>
          <w:sz w:val="24"/>
          <w:szCs w:val="24"/>
        </w:rPr>
        <w:tab/>
      </w:r>
      <w:r w:rsidR="006D4142" w:rsidRPr="00B42730">
        <w:rPr>
          <w:rFonts w:cs="Courier New"/>
          <w:sz w:val="24"/>
          <w:szCs w:val="24"/>
        </w:rPr>
        <w:t xml:space="preserve">Mobile Android Based Solution for </w:t>
      </w:r>
      <w:r w:rsidR="0067750D">
        <w:rPr>
          <w:rFonts w:cs="Courier New"/>
          <w:sz w:val="24"/>
          <w:szCs w:val="24"/>
        </w:rPr>
        <w:t>Mobile Route Accounting US</w:t>
      </w:r>
    </w:p>
    <w:p w14:paraId="0E3D1E86" w14:textId="77777777" w:rsidR="00714CE9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 xml:space="preserve">(order </w:t>
      </w:r>
      <w:r w:rsidRPr="00B42730">
        <w:rPr>
          <w:rFonts w:cs="Courier New"/>
          <w:sz w:val="24"/>
          <w:szCs w:val="24"/>
        </w:rPr>
        <w:t>2001</w:t>
      </w:r>
      <w:r w:rsidR="0067750D">
        <w:rPr>
          <w:rFonts w:cs="Courier New"/>
          <w:sz w:val="24"/>
          <w:szCs w:val="24"/>
        </w:rPr>
        <w:t>4744</w:t>
      </w:r>
      <w:r>
        <w:rPr>
          <w:rFonts w:cs="Courier New"/>
          <w:sz w:val="24"/>
          <w:szCs w:val="24"/>
        </w:rPr>
        <w:t>)</w:t>
      </w:r>
    </w:p>
    <w:p w14:paraId="59C8B366" w14:textId="77777777" w:rsidR="00004390" w:rsidRDefault="0000439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sectPr w:rsidR="00004390" w:rsidSect="008847E5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7CA582" w14:textId="77777777" w:rsidR="00C3519C" w:rsidRDefault="00C3519C" w:rsidP="00B42730">
      <w:pPr>
        <w:spacing w:after="0" w:line="240" w:lineRule="auto"/>
      </w:pPr>
      <w:r>
        <w:separator/>
      </w:r>
    </w:p>
  </w:endnote>
  <w:endnote w:type="continuationSeparator" w:id="0">
    <w:p w14:paraId="3C2BDF90" w14:textId="77777777" w:rsidR="00C3519C" w:rsidRDefault="00C3519C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2AED06" w14:textId="77777777" w:rsidR="00C3519C" w:rsidRDefault="00C3519C" w:rsidP="00B42730">
      <w:pPr>
        <w:spacing w:after="0" w:line="240" w:lineRule="auto"/>
      </w:pPr>
      <w:r>
        <w:separator/>
      </w:r>
    </w:p>
  </w:footnote>
  <w:footnote w:type="continuationSeparator" w:id="0">
    <w:p w14:paraId="75D52208" w14:textId="77777777" w:rsidR="00C3519C" w:rsidRDefault="00C3519C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515DE" w14:textId="77777777" w:rsidR="001A43BC" w:rsidRDefault="001A43BC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77374"/>
    <w:multiLevelType w:val="hybridMultilevel"/>
    <w:tmpl w:val="0CA454A2"/>
    <w:lvl w:ilvl="0" w:tplc="0B38AFF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15863"/>
    <w:multiLevelType w:val="hybridMultilevel"/>
    <w:tmpl w:val="69F08030"/>
    <w:lvl w:ilvl="0" w:tplc="3E0A4F30">
      <w:start w:val="8"/>
      <w:numFmt w:val="bullet"/>
      <w:lvlText w:val="-"/>
      <w:lvlJc w:val="left"/>
      <w:pPr>
        <w:ind w:left="285" w:hanging="360"/>
      </w:pPr>
      <w:rPr>
        <w:rFonts w:ascii="Segoe UI" w:eastAsiaTheme="majorEastAsia" w:hAnsi="Segoe UI" w:cs="Segoe UI" w:hint="default"/>
        <w:sz w:val="16"/>
      </w:rPr>
    </w:lvl>
    <w:lvl w:ilvl="1" w:tplc="08090003" w:tentative="1">
      <w:start w:val="1"/>
      <w:numFmt w:val="bullet"/>
      <w:lvlText w:val="o"/>
      <w:lvlJc w:val="left"/>
      <w:pPr>
        <w:ind w:left="10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4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1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8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045" w:hanging="360"/>
      </w:pPr>
      <w:rPr>
        <w:rFonts w:ascii="Wingdings" w:hAnsi="Wingdings" w:hint="default"/>
      </w:rPr>
    </w:lvl>
  </w:abstractNum>
  <w:abstractNum w:abstractNumId="3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F254F8"/>
    <w:multiLevelType w:val="hybridMultilevel"/>
    <w:tmpl w:val="918E9D64"/>
    <w:lvl w:ilvl="0" w:tplc="86C6FC38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DE78E0"/>
    <w:multiLevelType w:val="hybridMultilevel"/>
    <w:tmpl w:val="5DD8A0C6"/>
    <w:lvl w:ilvl="0" w:tplc="16180B5E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E9701F"/>
    <w:multiLevelType w:val="hybridMultilevel"/>
    <w:tmpl w:val="8D323022"/>
    <w:lvl w:ilvl="0" w:tplc="2F0C5476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6E208D"/>
    <w:multiLevelType w:val="hybridMultilevel"/>
    <w:tmpl w:val="633C701C"/>
    <w:lvl w:ilvl="0" w:tplc="B8CABB00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C07DC7"/>
    <w:multiLevelType w:val="hybridMultilevel"/>
    <w:tmpl w:val="25EAEB42"/>
    <w:lvl w:ilvl="0" w:tplc="A7AACD14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7" w15:restartNumberingAfterBreak="0">
    <w:nsid w:val="60876050"/>
    <w:multiLevelType w:val="hybridMultilevel"/>
    <w:tmpl w:val="EF4A7702"/>
    <w:lvl w:ilvl="0" w:tplc="3CBC88A0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FB24D2D"/>
    <w:multiLevelType w:val="hybridMultilevel"/>
    <w:tmpl w:val="5D5E4F0C"/>
    <w:lvl w:ilvl="0" w:tplc="9EA8147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191818">
    <w:abstractNumId w:val="16"/>
  </w:num>
  <w:num w:numId="2" w16cid:durableId="1001615633">
    <w:abstractNumId w:val="15"/>
  </w:num>
  <w:num w:numId="3" w16cid:durableId="1927299529">
    <w:abstractNumId w:val="18"/>
  </w:num>
  <w:num w:numId="4" w16cid:durableId="875656626">
    <w:abstractNumId w:val="5"/>
  </w:num>
  <w:num w:numId="5" w16cid:durableId="1507674437">
    <w:abstractNumId w:val="10"/>
  </w:num>
  <w:num w:numId="6" w16cid:durableId="1723796322">
    <w:abstractNumId w:val="14"/>
  </w:num>
  <w:num w:numId="7" w16cid:durableId="1419208177">
    <w:abstractNumId w:val="0"/>
  </w:num>
  <w:num w:numId="8" w16cid:durableId="866335932">
    <w:abstractNumId w:val="21"/>
  </w:num>
  <w:num w:numId="9" w16cid:durableId="838736547">
    <w:abstractNumId w:val="4"/>
  </w:num>
  <w:num w:numId="10" w16cid:durableId="1397506460">
    <w:abstractNumId w:val="22"/>
  </w:num>
  <w:num w:numId="11" w16cid:durableId="117184998">
    <w:abstractNumId w:val="3"/>
  </w:num>
  <w:num w:numId="12" w16cid:durableId="1803840465">
    <w:abstractNumId w:val="6"/>
  </w:num>
  <w:num w:numId="13" w16cid:durableId="369110348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703288387">
    <w:abstractNumId w:val="13"/>
  </w:num>
  <w:num w:numId="15" w16cid:durableId="1846361879">
    <w:abstractNumId w:val="3"/>
  </w:num>
  <w:num w:numId="16" w16cid:durableId="286081622">
    <w:abstractNumId w:val="3"/>
  </w:num>
  <w:num w:numId="17" w16cid:durableId="1327171630">
    <w:abstractNumId w:val="23"/>
  </w:num>
  <w:num w:numId="18" w16cid:durableId="682823029">
    <w:abstractNumId w:val="23"/>
  </w:num>
  <w:num w:numId="19" w16cid:durableId="373697972">
    <w:abstractNumId w:val="19"/>
  </w:num>
  <w:num w:numId="20" w16cid:durableId="1831554074">
    <w:abstractNumId w:val="20"/>
  </w:num>
  <w:num w:numId="21" w16cid:durableId="1070926477">
    <w:abstractNumId w:val="17"/>
  </w:num>
  <w:num w:numId="22" w16cid:durableId="468667182">
    <w:abstractNumId w:val="9"/>
  </w:num>
  <w:num w:numId="23" w16cid:durableId="919603155">
    <w:abstractNumId w:val="2"/>
  </w:num>
  <w:num w:numId="24" w16cid:durableId="1129278324">
    <w:abstractNumId w:val="12"/>
  </w:num>
  <w:num w:numId="25" w16cid:durableId="1840729433">
    <w:abstractNumId w:val="1"/>
  </w:num>
  <w:num w:numId="26" w16cid:durableId="957030121">
    <w:abstractNumId w:val="8"/>
  </w:num>
  <w:num w:numId="27" w16cid:durableId="1406293135">
    <w:abstractNumId w:val="7"/>
  </w:num>
  <w:num w:numId="28" w16cid:durableId="169712345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NKkFAGGdZe4tAAAA"/>
  </w:docVars>
  <w:rsids>
    <w:rsidRoot w:val="00006286"/>
    <w:rsid w:val="000025EB"/>
    <w:rsid w:val="000035F8"/>
    <w:rsid w:val="00004390"/>
    <w:rsid w:val="00005632"/>
    <w:rsid w:val="00005B9E"/>
    <w:rsid w:val="00005D47"/>
    <w:rsid w:val="00006286"/>
    <w:rsid w:val="0001109E"/>
    <w:rsid w:val="000121A1"/>
    <w:rsid w:val="000141C8"/>
    <w:rsid w:val="000240B0"/>
    <w:rsid w:val="000244BC"/>
    <w:rsid w:val="00024D2D"/>
    <w:rsid w:val="000260A2"/>
    <w:rsid w:val="00026C34"/>
    <w:rsid w:val="00027A8D"/>
    <w:rsid w:val="0003298A"/>
    <w:rsid w:val="00033959"/>
    <w:rsid w:val="00035942"/>
    <w:rsid w:val="000433D1"/>
    <w:rsid w:val="000467FA"/>
    <w:rsid w:val="00056C35"/>
    <w:rsid w:val="00065F30"/>
    <w:rsid w:val="0006624B"/>
    <w:rsid w:val="00070CAF"/>
    <w:rsid w:val="0007257E"/>
    <w:rsid w:val="00075F11"/>
    <w:rsid w:val="0008024C"/>
    <w:rsid w:val="00080804"/>
    <w:rsid w:val="00082EB2"/>
    <w:rsid w:val="00083C4F"/>
    <w:rsid w:val="00086820"/>
    <w:rsid w:val="00086924"/>
    <w:rsid w:val="00086B32"/>
    <w:rsid w:val="00090783"/>
    <w:rsid w:val="000A1E3D"/>
    <w:rsid w:val="000A5202"/>
    <w:rsid w:val="000A52FD"/>
    <w:rsid w:val="000A57B6"/>
    <w:rsid w:val="000A5D23"/>
    <w:rsid w:val="000A6A53"/>
    <w:rsid w:val="000B1E25"/>
    <w:rsid w:val="000B4668"/>
    <w:rsid w:val="000B46CA"/>
    <w:rsid w:val="000B7821"/>
    <w:rsid w:val="000C1483"/>
    <w:rsid w:val="000C4528"/>
    <w:rsid w:val="000C4B2D"/>
    <w:rsid w:val="000C5995"/>
    <w:rsid w:val="000E0015"/>
    <w:rsid w:val="000E3C1A"/>
    <w:rsid w:val="000E42BD"/>
    <w:rsid w:val="000E7EC5"/>
    <w:rsid w:val="000F1B4A"/>
    <w:rsid w:val="000F334D"/>
    <w:rsid w:val="000F4960"/>
    <w:rsid w:val="000F677C"/>
    <w:rsid w:val="000F73D8"/>
    <w:rsid w:val="0010046F"/>
    <w:rsid w:val="001055C5"/>
    <w:rsid w:val="00107386"/>
    <w:rsid w:val="00110233"/>
    <w:rsid w:val="001107A0"/>
    <w:rsid w:val="00111E59"/>
    <w:rsid w:val="001150FB"/>
    <w:rsid w:val="00122A48"/>
    <w:rsid w:val="00127623"/>
    <w:rsid w:val="001336BF"/>
    <w:rsid w:val="001344E5"/>
    <w:rsid w:val="00134C39"/>
    <w:rsid w:val="0014162E"/>
    <w:rsid w:val="0015255B"/>
    <w:rsid w:val="00152AD1"/>
    <w:rsid w:val="00153C7B"/>
    <w:rsid w:val="00156F6A"/>
    <w:rsid w:val="0016129A"/>
    <w:rsid w:val="001636D5"/>
    <w:rsid w:val="00167054"/>
    <w:rsid w:val="00170189"/>
    <w:rsid w:val="001741BB"/>
    <w:rsid w:val="00175D08"/>
    <w:rsid w:val="00181E35"/>
    <w:rsid w:val="00190696"/>
    <w:rsid w:val="001911E5"/>
    <w:rsid w:val="00192F40"/>
    <w:rsid w:val="0019368C"/>
    <w:rsid w:val="00196FD5"/>
    <w:rsid w:val="001A1FC7"/>
    <w:rsid w:val="001A43BC"/>
    <w:rsid w:val="001B0C5A"/>
    <w:rsid w:val="001B16EF"/>
    <w:rsid w:val="001B3C9E"/>
    <w:rsid w:val="001C0967"/>
    <w:rsid w:val="001C1528"/>
    <w:rsid w:val="001C1A85"/>
    <w:rsid w:val="001C1FFE"/>
    <w:rsid w:val="001C2218"/>
    <w:rsid w:val="001C2E4C"/>
    <w:rsid w:val="001C3409"/>
    <w:rsid w:val="001C472D"/>
    <w:rsid w:val="001C719E"/>
    <w:rsid w:val="001D02F0"/>
    <w:rsid w:val="001D4CFB"/>
    <w:rsid w:val="001D5796"/>
    <w:rsid w:val="001E05B7"/>
    <w:rsid w:val="001E0FBD"/>
    <w:rsid w:val="001E2FE6"/>
    <w:rsid w:val="001E7F3B"/>
    <w:rsid w:val="001F004C"/>
    <w:rsid w:val="001F4E4B"/>
    <w:rsid w:val="001F5B2E"/>
    <w:rsid w:val="001F6059"/>
    <w:rsid w:val="00201FFF"/>
    <w:rsid w:val="00202B66"/>
    <w:rsid w:val="002048BC"/>
    <w:rsid w:val="00205905"/>
    <w:rsid w:val="00206AE4"/>
    <w:rsid w:val="00207560"/>
    <w:rsid w:val="00212006"/>
    <w:rsid w:val="00213534"/>
    <w:rsid w:val="00214F69"/>
    <w:rsid w:val="00215CB0"/>
    <w:rsid w:val="002304E6"/>
    <w:rsid w:val="00234EED"/>
    <w:rsid w:val="00237953"/>
    <w:rsid w:val="00240BAF"/>
    <w:rsid w:val="00245EE4"/>
    <w:rsid w:val="0024663D"/>
    <w:rsid w:val="00246824"/>
    <w:rsid w:val="00251BF0"/>
    <w:rsid w:val="002529FB"/>
    <w:rsid w:val="00252BB7"/>
    <w:rsid w:val="00254B8C"/>
    <w:rsid w:val="00254BD4"/>
    <w:rsid w:val="00257719"/>
    <w:rsid w:val="00262E08"/>
    <w:rsid w:val="00265A8B"/>
    <w:rsid w:val="00271A8B"/>
    <w:rsid w:val="002735D3"/>
    <w:rsid w:val="002756F6"/>
    <w:rsid w:val="002802CF"/>
    <w:rsid w:val="002809E8"/>
    <w:rsid w:val="00281B9E"/>
    <w:rsid w:val="00281BB1"/>
    <w:rsid w:val="00283255"/>
    <w:rsid w:val="00290D5C"/>
    <w:rsid w:val="002931C0"/>
    <w:rsid w:val="00293679"/>
    <w:rsid w:val="002A277B"/>
    <w:rsid w:val="002A2886"/>
    <w:rsid w:val="002A52B0"/>
    <w:rsid w:val="002B38E7"/>
    <w:rsid w:val="002B4338"/>
    <w:rsid w:val="002B5E0D"/>
    <w:rsid w:val="002B70F5"/>
    <w:rsid w:val="002C1483"/>
    <w:rsid w:val="002C4BFC"/>
    <w:rsid w:val="002D4DC0"/>
    <w:rsid w:val="002D6144"/>
    <w:rsid w:val="002E2226"/>
    <w:rsid w:val="002F049E"/>
    <w:rsid w:val="002F20C6"/>
    <w:rsid w:val="002F32B0"/>
    <w:rsid w:val="002F4515"/>
    <w:rsid w:val="002F5C83"/>
    <w:rsid w:val="002F6070"/>
    <w:rsid w:val="002F6E84"/>
    <w:rsid w:val="003001AE"/>
    <w:rsid w:val="003023D8"/>
    <w:rsid w:val="00303EEC"/>
    <w:rsid w:val="0030495F"/>
    <w:rsid w:val="003178EA"/>
    <w:rsid w:val="00334C2B"/>
    <w:rsid w:val="00334C5B"/>
    <w:rsid w:val="00335DA2"/>
    <w:rsid w:val="003379C5"/>
    <w:rsid w:val="003401E7"/>
    <w:rsid w:val="0034035E"/>
    <w:rsid w:val="00342DB6"/>
    <w:rsid w:val="0035256A"/>
    <w:rsid w:val="00352E0D"/>
    <w:rsid w:val="00353C0A"/>
    <w:rsid w:val="00354776"/>
    <w:rsid w:val="00355F44"/>
    <w:rsid w:val="00360130"/>
    <w:rsid w:val="00362C8F"/>
    <w:rsid w:val="00364D2D"/>
    <w:rsid w:val="00365FC3"/>
    <w:rsid w:val="00366BA4"/>
    <w:rsid w:val="003672C7"/>
    <w:rsid w:val="00367C6C"/>
    <w:rsid w:val="003729C5"/>
    <w:rsid w:val="00374F2B"/>
    <w:rsid w:val="003753FC"/>
    <w:rsid w:val="00380089"/>
    <w:rsid w:val="00382463"/>
    <w:rsid w:val="00383094"/>
    <w:rsid w:val="00383C23"/>
    <w:rsid w:val="00387E10"/>
    <w:rsid w:val="003939B5"/>
    <w:rsid w:val="00396D09"/>
    <w:rsid w:val="003A0A3E"/>
    <w:rsid w:val="003A1D6B"/>
    <w:rsid w:val="003B1002"/>
    <w:rsid w:val="003B378F"/>
    <w:rsid w:val="003B6890"/>
    <w:rsid w:val="003B78F1"/>
    <w:rsid w:val="003C0C62"/>
    <w:rsid w:val="003C1D40"/>
    <w:rsid w:val="003C3884"/>
    <w:rsid w:val="003C6A37"/>
    <w:rsid w:val="003C706D"/>
    <w:rsid w:val="003D15E9"/>
    <w:rsid w:val="003E4284"/>
    <w:rsid w:val="003E52BB"/>
    <w:rsid w:val="003F0B6B"/>
    <w:rsid w:val="003F202B"/>
    <w:rsid w:val="003F28F9"/>
    <w:rsid w:val="003F4679"/>
    <w:rsid w:val="003F6565"/>
    <w:rsid w:val="0040515F"/>
    <w:rsid w:val="00405419"/>
    <w:rsid w:val="0040560B"/>
    <w:rsid w:val="00405EBA"/>
    <w:rsid w:val="0041255C"/>
    <w:rsid w:val="00417894"/>
    <w:rsid w:val="00417A72"/>
    <w:rsid w:val="004210A0"/>
    <w:rsid w:val="00421E28"/>
    <w:rsid w:val="00427526"/>
    <w:rsid w:val="00430DFD"/>
    <w:rsid w:val="004346F5"/>
    <w:rsid w:val="004354B7"/>
    <w:rsid w:val="00437496"/>
    <w:rsid w:val="0044344A"/>
    <w:rsid w:val="00444279"/>
    <w:rsid w:val="004462D9"/>
    <w:rsid w:val="00446568"/>
    <w:rsid w:val="0045045C"/>
    <w:rsid w:val="00453BA4"/>
    <w:rsid w:val="00460141"/>
    <w:rsid w:val="00465A7E"/>
    <w:rsid w:val="00470A4B"/>
    <w:rsid w:val="004717B2"/>
    <w:rsid w:val="0047231F"/>
    <w:rsid w:val="0047393E"/>
    <w:rsid w:val="00476AB4"/>
    <w:rsid w:val="0048014A"/>
    <w:rsid w:val="00480627"/>
    <w:rsid w:val="00482506"/>
    <w:rsid w:val="00485B05"/>
    <w:rsid w:val="00486E62"/>
    <w:rsid w:val="00491A29"/>
    <w:rsid w:val="004A143B"/>
    <w:rsid w:val="004A2C30"/>
    <w:rsid w:val="004A6A60"/>
    <w:rsid w:val="004B34DD"/>
    <w:rsid w:val="004B408F"/>
    <w:rsid w:val="004B40E1"/>
    <w:rsid w:val="004B7683"/>
    <w:rsid w:val="004B76CC"/>
    <w:rsid w:val="004B7E07"/>
    <w:rsid w:val="004C17A1"/>
    <w:rsid w:val="004C2584"/>
    <w:rsid w:val="004C39A7"/>
    <w:rsid w:val="004C5632"/>
    <w:rsid w:val="004C6388"/>
    <w:rsid w:val="004E0634"/>
    <w:rsid w:val="004E6CF1"/>
    <w:rsid w:val="004F382C"/>
    <w:rsid w:val="004F40FB"/>
    <w:rsid w:val="005013CB"/>
    <w:rsid w:val="0050554D"/>
    <w:rsid w:val="00507CA4"/>
    <w:rsid w:val="00514136"/>
    <w:rsid w:val="00514FCA"/>
    <w:rsid w:val="00515398"/>
    <w:rsid w:val="00515AFC"/>
    <w:rsid w:val="00520DBE"/>
    <w:rsid w:val="005214C5"/>
    <w:rsid w:val="005221B5"/>
    <w:rsid w:val="00526803"/>
    <w:rsid w:val="00533B06"/>
    <w:rsid w:val="00533C2E"/>
    <w:rsid w:val="0053653B"/>
    <w:rsid w:val="00544B60"/>
    <w:rsid w:val="00545C47"/>
    <w:rsid w:val="00545D00"/>
    <w:rsid w:val="005469BD"/>
    <w:rsid w:val="00546CA1"/>
    <w:rsid w:val="00550419"/>
    <w:rsid w:val="00550E13"/>
    <w:rsid w:val="00554ED1"/>
    <w:rsid w:val="005567C0"/>
    <w:rsid w:val="00560394"/>
    <w:rsid w:val="00562DCE"/>
    <w:rsid w:val="00564F09"/>
    <w:rsid w:val="0057049A"/>
    <w:rsid w:val="00571705"/>
    <w:rsid w:val="005717A0"/>
    <w:rsid w:val="00574B8B"/>
    <w:rsid w:val="00577539"/>
    <w:rsid w:val="00583873"/>
    <w:rsid w:val="00583DDF"/>
    <w:rsid w:val="00585920"/>
    <w:rsid w:val="0058717F"/>
    <w:rsid w:val="00587693"/>
    <w:rsid w:val="005911FF"/>
    <w:rsid w:val="00593769"/>
    <w:rsid w:val="005944D2"/>
    <w:rsid w:val="00596193"/>
    <w:rsid w:val="005A3480"/>
    <w:rsid w:val="005A6C49"/>
    <w:rsid w:val="005B697D"/>
    <w:rsid w:val="005B7BDA"/>
    <w:rsid w:val="005C02E3"/>
    <w:rsid w:val="005C1F18"/>
    <w:rsid w:val="005C488B"/>
    <w:rsid w:val="005C5187"/>
    <w:rsid w:val="005C5A58"/>
    <w:rsid w:val="005D2C06"/>
    <w:rsid w:val="005D7896"/>
    <w:rsid w:val="005E1E07"/>
    <w:rsid w:val="005E266E"/>
    <w:rsid w:val="005E3F62"/>
    <w:rsid w:val="005E5CB0"/>
    <w:rsid w:val="005E5EC7"/>
    <w:rsid w:val="005E60F7"/>
    <w:rsid w:val="005F2F35"/>
    <w:rsid w:val="005F6BF1"/>
    <w:rsid w:val="00601DA9"/>
    <w:rsid w:val="0060559E"/>
    <w:rsid w:val="00605F05"/>
    <w:rsid w:val="00611DA5"/>
    <w:rsid w:val="006125F2"/>
    <w:rsid w:val="00612849"/>
    <w:rsid w:val="0061417D"/>
    <w:rsid w:val="00614BF2"/>
    <w:rsid w:val="0061541B"/>
    <w:rsid w:val="00617907"/>
    <w:rsid w:val="00617A12"/>
    <w:rsid w:val="006239C4"/>
    <w:rsid w:val="006264EB"/>
    <w:rsid w:val="00627689"/>
    <w:rsid w:val="00630D58"/>
    <w:rsid w:val="00636C45"/>
    <w:rsid w:val="00636C9F"/>
    <w:rsid w:val="00636CEB"/>
    <w:rsid w:val="00641221"/>
    <w:rsid w:val="006438C9"/>
    <w:rsid w:val="0064478F"/>
    <w:rsid w:val="006469F6"/>
    <w:rsid w:val="00646E29"/>
    <w:rsid w:val="00652EA1"/>
    <w:rsid w:val="006617B0"/>
    <w:rsid w:val="00663D12"/>
    <w:rsid w:val="006643D6"/>
    <w:rsid w:val="00664F22"/>
    <w:rsid w:val="0067036E"/>
    <w:rsid w:val="0067750D"/>
    <w:rsid w:val="00682580"/>
    <w:rsid w:val="0068608C"/>
    <w:rsid w:val="00686B52"/>
    <w:rsid w:val="00686C94"/>
    <w:rsid w:val="006908F2"/>
    <w:rsid w:val="00692139"/>
    <w:rsid w:val="00694A77"/>
    <w:rsid w:val="00696E28"/>
    <w:rsid w:val="00697FD5"/>
    <w:rsid w:val="006A638C"/>
    <w:rsid w:val="006B0FEF"/>
    <w:rsid w:val="006B3077"/>
    <w:rsid w:val="006B3B51"/>
    <w:rsid w:val="006D1116"/>
    <w:rsid w:val="006D135D"/>
    <w:rsid w:val="006D16DB"/>
    <w:rsid w:val="006D4142"/>
    <w:rsid w:val="006D5F83"/>
    <w:rsid w:val="006E6218"/>
    <w:rsid w:val="006E64AF"/>
    <w:rsid w:val="006E7C2C"/>
    <w:rsid w:val="006F18FD"/>
    <w:rsid w:val="006F5862"/>
    <w:rsid w:val="00700291"/>
    <w:rsid w:val="00701734"/>
    <w:rsid w:val="00701F1D"/>
    <w:rsid w:val="00706985"/>
    <w:rsid w:val="00714760"/>
    <w:rsid w:val="00714CE9"/>
    <w:rsid w:val="00715DE2"/>
    <w:rsid w:val="00717289"/>
    <w:rsid w:val="007177B8"/>
    <w:rsid w:val="00724F7C"/>
    <w:rsid w:val="00726209"/>
    <w:rsid w:val="007271BD"/>
    <w:rsid w:val="00730E56"/>
    <w:rsid w:val="00733378"/>
    <w:rsid w:val="00733F14"/>
    <w:rsid w:val="0074123F"/>
    <w:rsid w:val="007438D3"/>
    <w:rsid w:val="0074447D"/>
    <w:rsid w:val="00752124"/>
    <w:rsid w:val="007528D0"/>
    <w:rsid w:val="00752D98"/>
    <w:rsid w:val="00754A9B"/>
    <w:rsid w:val="007554E5"/>
    <w:rsid w:val="0075723B"/>
    <w:rsid w:val="00761084"/>
    <w:rsid w:val="00761D3D"/>
    <w:rsid w:val="00770588"/>
    <w:rsid w:val="00776641"/>
    <w:rsid w:val="00777048"/>
    <w:rsid w:val="00786BEE"/>
    <w:rsid w:val="00792418"/>
    <w:rsid w:val="00792AE9"/>
    <w:rsid w:val="00792B7B"/>
    <w:rsid w:val="0079497B"/>
    <w:rsid w:val="007A0661"/>
    <w:rsid w:val="007A3843"/>
    <w:rsid w:val="007B33F7"/>
    <w:rsid w:val="007B391D"/>
    <w:rsid w:val="007B527E"/>
    <w:rsid w:val="007C53E6"/>
    <w:rsid w:val="007C635A"/>
    <w:rsid w:val="007C6EB0"/>
    <w:rsid w:val="007C78AE"/>
    <w:rsid w:val="007D2C29"/>
    <w:rsid w:val="007D31F6"/>
    <w:rsid w:val="007D4AC8"/>
    <w:rsid w:val="007D7DD4"/>
    <w:rsid w:val="007E34B4"/>
    <w:rsid w:val="007E3BA9"/>
    <w:rsid w:val="007E4D3A"/>
    <w:rsid w:val="007E5A7D"/>
    <w:rsid w:val="007F0674"/>
    <w:rsid w:val="007F243D"/>
    <w:rsid w:val="007F45A6"/>
    <w:rsid w:val="007F4FEA"/>
    <w:rsid w:val="0080020D"/>
    <w:rsid w:val="0080164A"/>
    <w:rsid w:val="0080452E"/>
    <w:rsid w:val="008114BD"/>
    <w:rsid w:val="008125A4"/>
    <w:rsid w:val="0081534A"/>
    <w:rsid w:val="00821778"/>
    <w:rsid w:val="0082440A"/>
    <w:rsid w:val="00825593"/>
    <w:rsid w:val="00831E35"/>
    <w:rsid w:val="00832BEC"/>
    <w:rsid w:val="00833EBD"/>
    <w:rsid w:val="0084007F"/>
    <w:rsid w:val="00843856"/>
    <w:rsid w:val="00844BD7"/>
    <w:rsid w:val="00851ACA"/>
    <w:rsid w:val="00851F83"/>
    <w:rsid w:val="00856DEB"/>
    <w:rsid w:val="00862C79"/>
    <w:rsid w:val="00863A24"/>
    <w:rsid w:val="0086413B"/>
    <w:rsid w:val="0086647E"/>
    <w:rsid w:val="0088343E"/>
    <w:rsid w:val="008847E5"/>
    <w:rsid w:val="0088548B"/>
    <w:rsid w:val="0088692B"/>
    <w:rsid w:val="00893A87"/>
    <w:rsid w:val="0089602B"/>
    <w:rsid w:val="0089708A"/>
    <w:rsid w:val="008A10D6"/>
    <w:rsid w:val="008A747A"/>
    <w:rsid w:val="008A7877"/>
    <w:rsid w:val="008B03CF"/>
    <w:rsid w:val="008B0419"/>
    <w:rsid w:val="008B4B67"/>
    <w:rsid w:val="008B648E"/>
    <w:rsid w:val="008C4567"/>
    <w:rsid w:val="008D01E0"/>
    <w:rsid w:val="008D425D"/>
    <w:rsid w:val="008D53AA"/>
    <w:rsid w:val="008D7FC6"/>
    <w:rsid w:val="008E204F"/>
    <w:rsid w:val="008E2769"/>
    <w:rsid w:val="008E2904"/>
    <w:rsid w:val="008E51A8"/>
    <w:rsid w:val="008E717A"/>
    <w:rsid w:val="008F261A"/>
    <w:rsid w:val="008F67BE"/>
    <w:rsid w:val="008F6DC2"/>
    <w:rsid w:val="0090242C"/>
    <w:rsid w:val="00902D8D"/>
    <w:rsid w:val="009032FB"/>
    <w:rsid w:val="00903973"/>
    <w:rsid w:val="009056B3"/>
    <w:rsid w:val="00907F97"/>
    <w:rsid w:val="00910BC9"/>
    <w:rsid w:val="00911D54"/>
    <w:rsid w:val="00922B5C"/>
    <w:rsid w:val="00924487"/>
    <w:rsid w:val="009257D8"/>
    <w:rsid w:val="00926DA9"/>
    <w:rsid w:val="009307BF"/>
    <w:rsid w:val="0093149B"/>
    <w:rsid w:val="00932A43"/>
    <w:rsid w:val="009330D1"/>
    <w:rsid w:val="00935404"/>
    <w:rsid w:val="009366B8"/>
    <w:rsid w:val="00937227"/>
    <w:rsid w:val="0094545D"/>
    <w:rsid w:val="009456E0"/>
    <w:rsid w:val="00950095"/>
    <w:rsid w:val="009512AA"/>
    <w:rsid w:val="0095160C"/>
    <w:rsid w:val="009516B0"/>
    <w:rsid w:val="00952790"/>
    <w:rsid w:val="00954703"/>
    <w:rsid w:val="00965255"/>
    <w:rsid w:val="009671E3"/>
    <w:rsid w:val="00967F13"/>
    <w:rsid w:val="009747BB"/>
    <w:rsid w:val="009750B5"/>
    <w:rsid w:val="0097539C"/>
    <w:rsid w:val="00975600"/>
    <w:rsid w:val="0098109A"/>
    <w:rsid w:val="00981D31"/>
    <w:rsid w:val="00981F30"/>
    <w:rsid w:val="009839AB"/>
    <w:rsid w:val="00986B14"/>
    <w:rsid w:val="009921AC"/>
    <w:rsid w:val="00996EB7"/>
    <w:rsid w:val="009A0407"/>
    <w:rsid w:val="009A46DA"/>
    <w:rsid w:val="009A59B3"/>
    <w:rsid w:val="009A6BD6"/>
    <w:rsid w:val="009A6E95"/>
    <w:rsid w:val="009B0059"/>
    <w:rsid w:val="009B071B"/>
    <w:rsid w:val="009B185F"/>
    <w:rsid w:val="009B6653"/>
    <w:rsid w:val="009B6FB1"/>
    <w:rsid w:val="009C07C1"/>
    <w:rsid w:val="009C1ECA"/>
    <w:rsid w:val="009C21BC"/>
    <w:rsid w:val="009D76DC"/>
    <w:rsid w:val="009E26CF"/>
    <w:rsid w:val="009E2718"/>
    <w:rsid w:val="009E7293"/>
    <w:rsid w:val="009E7902"/>
    <w:rsid w:val="009F3024"/>
    <w:rsid w:val="009F4B04"/>
    <w:rsid w:val="009F560F"/>
    <w:rsid w:val="009F710A"/>
    <w:rsid w:val="00A00138"/>
    <w:rsid w:val="00A00517"/>
    <w:rsid w:val="00A0133D"/>
    <w:rsid w:val="00A01BAE"/>
    <w:rsid w:val="00A047F3"/>
    <w:rsid w:val="00A0520D"/>
    <w:rsid w:val="00A05CBB"/>
    <w:rsid w:val="00A063BC"/>
    <w:rsid w:val="00A07358"/>
    <w:rsid w:val="00A11FCC"/>
    <w:rsid w:val="00A12816"/>
    <w:rsid w:val="00A13970"/>
    <w:rsid w:val="00A152B0"/>
    <w:rsid w:val="00A170F9"/>
    <w:rsid w:val="00A2087E"/>
    <w:rsid w:val="00A2348B"/>
    <w:rsid w:val="00A23BBC"/>
    <w:rsid w:val="00A3616F"/>
    <w:rsid w:val="00A36B17"/>
    <w:rsid w:val="00A440C2"/>
    <w:rsid w:val="00A46E16"/>
    <w:rsid w:val="00A470DF"/>
    <w:rsid w:val="00A50824"/>
    <w:rsid w:val="00A52428"/>
    <w:rsid w:val="00A565FA"/>
    <w:rsid w:val="00A57B2F"/>
    <w:rsid w:val="00A60078"/>
    <w:rsid w:val="00A65F3C"/>
    <w:rsid w:val="00A7043A"/>
    <w:rsid w:val="00A721F3"/>
    <w:rsid w:val="00A732E7"/>
    <w:rsid w:val="00A737A0"/>
    <w:rsid w:val="00A7787D"/>
    <w:rsid w:val="00A80421"/>
    <w:rsid w:val="00A86F42"/>
    <w:rsid w:val="00A93ED9"/>
    <w:rsid w:val="00A94D64"/>
    <w:rsid w:val="00A9540A"/>
    <w:rsid w:val="00AA138C"/>
    <w:rsid w:val="00AA1670"/>
    <w:rsid w:val="00AA2144"/>
    <w:rsid w:val="00AB0930"/>
    <w:rsid w:val="00AB0EDE"/>
    <w:rsid w:val="00AB1CA3"/>
    <w:rsid w:val="00AC1931"/>
    <w:rsid w:val="00AC292F"/>
    <w:rsid w:val="00AC4F40"/>
    <w:rsid w:val="00AD3024"/>
    <w:rsid w:val="00AD3B02"/>
    <w:rsid w:val="00AE40A6"/>
    <w:rsid w:val="00AF2082"/>
    <w:rsid w:val="00AF24A3"/>
    <w:rsid w:val="00AF29E8"/>
    <w:rsid w:val="00B05CDB"/>
    <w:rsid w:val="00B1068B"/>
    <w:rsid w:val="00B13BD6"/>
    <w:rsid w:val="00B14A4F"/>
    <w:rsid w:val="00B17123"/>
    <w:rsid w:val="00B24091"/>
    <w:rsid w:val="00B24AFF"/>
    <w:rsid w:val="00B25FE3"/>
    <w:rsid w:val="00B27E16"/>
    <w:rsid w:val="00B34864"/>
    <w:rsid w:val="00B365D2"/>
    <w:rsid w:val="00B36FC8"/>
    <w:rsid w:val="00B37F3C"/>
    <w:rsid w:val="00B403DB"/>
    <w:rsid w:val="00B414D4"/>
    <w:rsid w:val="00B42730"/>
    <w:rsid w:val="00B43275"/>
    <w:rsid w:val="00B45D48"/>
    <w:rsid w:val="00B54734"/>
    <w:rsid w:val="00B65B05"/>
    <w:rsid w:val="00B748DA"/>
    <w:rsid w:val="00B77ED0"/>
    <w:rsid w:val="00B80289"/>
    <w:rsid w:val="00B83295"/>
    <w:rsid w:val="00B83A66"/>
    <w:rsid w:val="00B84D47"/>
    <w:rsid w:val="00B85200"/>
    <w:rsid w:val="00B85275"/>
    <w:rsid w:val="00B870E2"/>
    <w:rsid w:val="00B927B4"/>
    <w:rsid w:val="00BA0D50"/>
    <w:rsid w:val="00BA43C6"/>
    <w:rsid w:val="00BA7A55"/>
    <w:rsid w:val="00BA7DA3"/>
    <w:rsid w:val="00BB22BC"/>
    <w:rsid w:val="00BB3173"/>
    <w:rsid w:val="00BB3A43"/>
    <w:rsid w:val="00BB5553"/>
    <w:rsid w:val="00BB5B6D"/>
    <w:rsid w:val="00BC0861"/>
    <w:rsid w:val="00BC5518"/>
    <w:rsid w:val="00BC7ADA"/>
    <w:rsid w:val="00BD386E"/>
    <w:rsid w:val="00BD4610"/>
    <w:rsid w:val="00BD491A"/>
    <w:rsid w:val="00BD5A70"/>
    <w:rsid w:val="00BD5B81"/>
    <w:rsid w:val="00BD5C9A"/>
    <w:rsid w:val="00BD7D06"/>
    <w:rsid w:val="00BE0D72"/>
    <w:rsid w:val="00BE4179"/>
    <w:rsid w:val="00BE6930"/>
    <w:rsid w:val="00BF1467"/>
    <w:rsid w:val="00BF1C3E"/>
    <w:rsid w:val="00BF56BF"/>
    <w:rsid w:val="00C02661"/>
    <w:rsid w:val="00C063A3"/>
    <w:rsid w:val="00C07F3D"/>
    <w:rsid w:val="00C12DF5"/>
    <w:rsid w:val="00C145B9"/>
    <w:rsid w:val="00C14AA7"/>
    <w:rsid w:val="00C14C9B"/>
    <w:rsid w:val="00C15ADE"/>
    <w:rsid w:val="00C21E3F"/>
    <w:rsid w:val="00C23273"/>
    <w:rsid w:val="00C2758B"/>
    <w:rsid w:val="00C3018F"/>
    <w:rsid w:val="00C3519C"/>
    <w:rsid w:val="00C375C0"/>
    <w:rsid w:val="00C43525"/>
    <w:rsid w:val="00C43E30"/>
    <w:rsid w:val="00C44D9A"/>
    <w:rsid w:val="00C55C06"/>
    <w:rsid w:val="00C62514"/>
    <w:rsid w:val="00C63493"/>
    <w:rsid w:val="00C63683"/>
    <w:rsid w:val="00C644AD"/>
    <w:rsid w:val="00C64B2B"/>
    <w:rsid w:val="00C67CB7"/>
    <w:rsid w:val="00C70B2C"/>
    <w:rsid w:val="00C71415"/>
    <w:rsid w:val="00C719A4"/>
    <w:rsid w:val="00C80BAC"/>
    <w:rsid w:val="00C83353"/>
    <w:rsid w:val="00C83AD1"/>
    <w:rsid w:val="00C85E4D"/>
    <w:rsid w:val="00C90456"/>
    <w:rsid w:val="00C95277"/>
    <w:rsid w:val="00C96700"/>
    <w:rsid w:val="00C97103"/>
    <w:rsid w:val="00CA00C3"/>
    <w:rsid w:val="00CA16FA"/>
    <w:rsid w:val="00CA30FB"/>
    <w:rsid w:val="00CA7AB7"/>
    <w:rsid w:val="00CB2043"/>
    <w:rsid w:val="00CB4895"/>
    <w:rsid w:val="00CC0738"/>
    <w:rsid w:val="00CC66BB"/>
    <w:rsid w:val="00CD06F8"/>
    <w:rsid w:val="00CD375B"/>
    <w:rsid w:val="00CD3D19"/>
    <w:rsid w:val="00CD5BF2"/>
    <w:rsid w:val="00CE5707"/>
    <w:rsid w:val="00CE6D07"/>
    <w:rsid w:val="00CF2073"/>
    <w:rsid w:val="00CF2104"/>
    <w:rsid w:val="00CF3220"/>
    <w:rsid w:val="00CF4C90"/>
    <w:rsid w:val="00CF5B68"/>
    <w:rsid w:val="00D03853"/>
    <w:rsid w:val="00D045A6"/>
    <w:rsid w:val="00D146E2"/>
    <w:rsid w:val="00D17924"/>
    <w:rsid w:val="00D30221"/>
    <w:rsid w:val="00D3186F"/>
    <w:rsid w:val="00D32A61"/>
    <w:rsid w:val="00D33F99"/>
    <w:rsid w:val="00D34C9F"/>
    <w:rsid w:val="00D408B8"/>
    <w:rsid w:val="00D40D05"/>
    <w:rsid w:val="00D4632D"/>
    <w:rsid w:val="00D52754"/>
    <w:rsid w:val="00D61275"/>
    <w:rsid w:val="00D6439C"/>
    <w:rsid w:val="00D70570"/>
    <w:rsid w:val="00D716D5"/>
    <w:rsid w:val="00D736FA"/>
    <w:rsid w:val="00D73C51"/>
    <w:rsid w:val="00D77D9B"/>
    <w:rsid w:val="00D8221C"/>
    <w:rsid w:val="00D901A9"/>
    <w:rsid w:val="00D9514B"/>
    <w:rsid w:val="00D953F7"/>
    <w:rsid w:val="00DA33FF"/>
    <w:rsid w:val="00DA468B"/>
    <w:rsid w:val="00DA571A"/>
    <w:rsid w:val="00DA72F8"/>
    <w:rsid w:val="00DB0CB7"/>
    <w:rsid w:val="00DB3557"/>
    <w:rsid w:val="00DB636E"/>
    <w:rsid w:val="00DB641C"/>
    <w:rsid w:val="00DC03C8"/>
    <w:rsid w:val="00DC6BAC"/>
    <w:rsid w:val="00DD5509"/>
    <w:rsid w:val="00DD65A4"/>
    <w:rsid w:val="00DD780E"/>
    <w:rsid w:val="00DD7BD0"/>
    <w:rsid w:val="00DE2FC7"/>
    <w:rsid w:val="00DE5E67"/>
    <w:rsid w:val="00DF0615"/>
    <w:rsid w:val="00DF1172"/>
    <w:rsid w:val="00DF6E43"/>
    <w:rsid w:val="00E000F6"/>
    <w:rsid w:val="00E02287"/>
    <w:rsid w:val="00E02BCD"/>
    <w:rsid w:val="00E047E9"/>
    <w:rsid w:val="00E05AD0"/>
    <w:rsid w:val="00E0605B"/>
    <w:rsid w:val="00E11DF8"/>
    <w:rsid w:val="00E2180F"/>
    <w:rsid w:val="00E2710A"/>
    <w:rsid w:val="00E32F07"/>
    <w:rsid w:val="00E346AD"/>
    <w:rsid w:val="00E3494C"/>
    <w:rsid w:val="00E34CD7"/>
    <w:rsid w:val="00E377F5"/>
    <w:rsid w:val="00E4066F"/>
    <w:rsid w:val="00E41267"/>
    <w:rsid w:val="00E41DD5"/>
    <w:rsid w:val="00E452E2"/>
    <w:rsid w:val="00E4605D"/>
    <w:rsid w:val="00E46481"/>
    <w:rsid w:val="00E46B75"/>
    <w:rsid w:val="00E5031E"/>
    <w:rsid w:val="00E572DB"/>
    <w:rsid w:val="00E5759D"/>
    <w:rsid w:val="00E63CF1"/>
    <w:rsid w:val="00E67AE9"/>
    <w:rsid w:val="00E70E52"/>
    <w:rsid w:val="00E710A8"/>
    <w:rsid w:val="00E730A7"/>
    <w:rsid w:val="00E736FB"/>
    <w:rsid w:val="00E74B8A"/>
    <w:rsid w:val="00E74F5D"/>
    <w:rsid w:val="00E808C7"/>
    <w:rsid w:val="00E817DB"/>
    <w:rsid w:val="00E81D57"/>
    <w:rsid w:val="00E855F0"/>
    <w:rsid w:val="00E8577E"/>
    <w:rsid w:val="00E862A4"/>
    <w:rsid w:val="00E8751C"/>
    <w:rsid w:val="00E87F6B"/>
    <w:rsid w:val="00E92E6E"/>
    <w:rsid w:val="00E94A4C"/>
    <w:rsid w:val="00E958C7"/>
    <w:rsid w:val="00E95940"/>
    <w:rsid w:val="00E96897"/>
    <w:rsid w:val="00E9785B"/>
    <w:rsid w:val="00EA2B66"/>
    <w:rsid w:val="00EA51FB"/>
    <w:rsid w:val="00EB2D6B"/>
    <w:rsid w:val="00EB5274"/>
    <w:rsid w:val="00EB6899"/>
    <w:rsid w:val="00EB6D01"/>
    <w:rsid w:val="00EB6ED9"/>
    <w:rsid w:val="00EB7BAD"/>
    <w:rsid w:val="00EC06B2"/>
    <w:rsid w:val="00EC0CA6"/>
    <w:rsid w:val="00EC178C"/>
    <w:rsid w:val="00EC4478"/>
    <w:rsid w:val="00EC5905"/>
    <w:rsid w:val="00EC5ED2"/>
    <w:rsid w:val="00ED03C1"/>
    <w:rsid w:val="00ED59A6"/>
    <w:rsid w:val="00ED7996"/>
    <w:rsid w:val="00EE2F4F"/>
    <w:rsid w:val="00EE38AD"/>
    <w:rsid w:val="00EE63CE"/>
    <w:rsid w:val="00EE7793"/>
    <w:rsid w:val="00EF2AD7"/>
    <w:rsid w:val="00EF4025"/>
    <w:rsid w:val="00EF5DFF"/>
    <w:rsid w:val="00F00604"/>
    <w:rsid w:val="00F00B07"/>
    <w:rsid w:val="00F013F2"/>
    <w:rsid w:val="00F0163A"/>
    <w:rsid w:val="00F01DC2"/>
    <w:rsid w:val="00F01EE2"/>
    <w:rsid w:val="00F03FA9"/>
    <w:rsid w:val="00F04338"/>
    <w:rsid w:val="00F0564D"/>
    <w:rsid w:val="00F106D7"/>
    <w:rsid w:val="00F11E41"/>
    <w:rsid w:val="00F20591"/>
    <w:rsid w:val="00F27084"/>
    <w:rsid w:val="00F304FD"/>
    <w:rsid w:val="00F31548"/>
    <w:rsid w:val="00F36694"/>
    <w:rsid w:val="00F40AB6"/>
    <w:rsid w:val="00F419C3"/>
    <w:rsid w:val="00F44352"/>
    <w:rsid w:val="00F44412"/>
    <w:rsid w:val="00F550A4"/>
    <w:rsid w:val="00F558FE"/>
    <w:rsid w:val="00F6016A"/>
    <w:rsid w:val="00F6078D"/>
    <w:rsid w:val="00F60CCF"/>
    <w:rsid w:val="00F61A49"/>
    <w:rsid w:val="00F628B5"/>
    <w:rsid w:val="00F641DF"/>
    <w:rsid w:val="00F70493"/>
    <w:rsid w:val="00F70F0F"/>
    <w:rsid w:val="00F73626"/>
    <w:rsid w:val="00F82003"/>
    <w:rsid w:val="00F84442"/>
    <w:rsid w:val="00F876D2"/>
    <w:rsid w:val="00F915EE"/>
    <w:rsid w:val="00F9259E"/>
    <w:rsid w:val="00F950DC"/>
    <w:rsid w:val="00F9585E"/>
    <w:rsid w:val="00F95974"/>
    <w:rsid w:val="00F97F43"/>
    <w:rsid w:val="00FA2EFE"/>
    <w:rsid w:val="00FA41E2"/>
    <w:rsid w:val="00FB0112"/>
    <w:rsid w:val="00FB1201"/>
    <w:rsid w:val="00FB14F7"/>
    <w:rsid w:val="00FB64AE"/>
    <w:rsid w:val="00FB652B"/>
    <w:rsid w:val="00FC3B75"/>
    <w:rsid w:val="00FC59C6"/>
    <w:rsid w:val="00FC6644"/>
    <w:rsid w:val="00FC7D05"/>
    <w:rsid w:val="00FD0DA6"/>
    <w:rsid w:val="00FD14D4"/>
    <w:rsid w:val="00FD3CC0"/>
    <w:rsid w:val="00FD5229"/>
    <w:rsid w:val="00FD6599"/>
    <w:rsid w:val="00FE004B"/>
    <w:rsid w:val="00FE0D24"/>
    <w:rsid w:val="00FE14D6"/>
    <w:rsid w:val="00FE2577"/>
    <w:rsid w:val="00FE4D31"/>
    <w:rsid w:val="00FE66E9"/>
    <w:rsid w:val="00FE71BB"/>
    <w:rsid w:val="00FF0E87"/>
    <w:rsid w:val="00FF22ED"/>
    <w:rsid w:val="00FF2993"/>
    <w:rsid w:val="00FF4B90"/>
    <w:rsid w:val="00FF510D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08F2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8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0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8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2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8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3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3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1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7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22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09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54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95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651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5491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945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3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2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54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6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2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0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6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86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1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9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5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7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8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7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1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0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4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7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3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3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8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7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32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0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2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9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5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46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9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9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8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8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9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8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0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7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1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3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6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72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4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4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0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ira.abslbs.com/browse/RASA-848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ira.abslbs.com/browse/RASA-80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ira.abslbs.com/browse/RASA-837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jira.abslbs.com/browse/RASA-83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ira.abslbs.com/browse/RASA-841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</TotalTime>
  <Pages>31</Pages>
  <Words>9188</Words>
  <Characters>52375</Characters>
  <Application>Microsoft Office Word</Application>
  <DocSecurity>0</DocSecurity>
  <Lines>436</Lines>
  <Paragraphs>1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61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Octavian Oros</cp:lastModifiedBy>
  <cp:revision>10</cp:revision>
  <cp:lastPrinted>2014-12-29T09:36:00Z</cp:lastPrinted>
  <dcterms:created xsi:type="dcterms:W3CDTF">2022-06-10T14:51:00Z</dcterms:created>
  <dcterms:modified xsi:type="dcterms:W3CDTF">2022-06-30T10:56:00Z</dcterms:modified>
</cp:coreProperties>
</file>